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B2DFC30"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D6C56">
        <w:rPr>
          <w:rFonts w:ascii="Arial" w:eastAsia="Arial" w:hAnsi="Arial" w:cs="Arial"/>
          <w:sz w:val="28"/>
          <w:szCs w:val="28"/>
        </w:rPr>
        <w:t>4</w:t>
      </w:r>
      <w:r w:rsidR="00FA004C">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90247CA"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FA004C">
        <w:rPr>
          <w:rFonts w:ascii="Arial" w:eastAsia="Arial" w:hAnsi="Arial" w:cs="Arial"/>
          <w:sz w:val="24"/>
          <w:szCs w:val="24"/>
        </w:rPr>
        <w:t>5</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9CB3714"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766B14">
        <w:rPr>
          <w:rFonts w:ascii="Arial" w:eastAsia="Arial" w:hAnsi="Arial" w:cs="Arial"/>
          <w:b/>
          <w:color w:val="0070C0"/>
          <w:sz w:val="24"/>
          <w:szCs w:val="24"/>
        </w:rPr>
        <w:t>5</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766B14" w:rsidRPr="00766B14">
        <w:rPr>
          <w:rFonts w:ascii="Arial" w:eastAsia="Arial" w:hAnsi="Arial" w:cs="Arial"/>
          <w:b/>
          <w:color w:val="0070C0"/>
          <w:sz w:val="24"/>
          <w:szCs w:val="24"/>
        </w:rPr>
        <w:t>904,285</w:t>
      </w:r>
      <w:r w:rsidR="00766B14">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766B14" w:rsidRPr="00766B14">
        <w:rPr>
          <w:rFonts w:ascii="Arial" w:eastAsia="Arial" w:hAnsi="Arial" w:cs="Arial"/>
          <w:b/>
          <w:color w:val="0070C0"/>
          <w:sz w:val="24"/>
          <w:szCs w:val="24"/>
        </w:rPr>
        <w:t>183,527</w:t>
      </w:r>
      <w:r w:rsidR="00766B14">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766B14" w:rsidRPr="00766B14">
        <w:rPr>
          <w:rFonts w:ascii="Arial" w:eastAsia="Arial" w:hAnsi="Arial" w:cs="Arial"/>
          <w:b/>
          <w:color w:val="0070C0"/>
          <w:sz w:val="24"/>
          <w:szCs w:val="24"/>
        </w:rPr>
        <w:t>705,164</w:t>
      </w:r>
      <w:r w:rsidR="00766B14">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137DED" w:rsidRPr="00137DED">
        <w:rPr>
          <w:rFonts w:ascii="Arial" w:eastAsia="Arial" w:hAnsi="Arial" w:cs="Arial"/>
          <w:b/>
          <w:color w:val="0070C0"/>
          <w:sz w:val="24"/>
          <w:szCs w:val="24"/>
        </w:rPr>
        <w:t>1</w:t>
      </w:r>
      <w:r w:rsidR="00766B14" w:rsidRPr="00766B14">
        <w:rPr>
          <w:rFonts w:ascii="Arial" w:eastAsia="Arial" w:hAnsi="Arial" w:cs="Arial"/>
          <w:b/>
          <w:color w:val="0070C0"/>
          <w:sz w:val="24"/>
          <w:szCs w:val="24"/>
        </w:rPr>
        <w:t>5,594</w:t>
      </w:r>
      <w:r w:rsidR="00766B14">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38DB1C24"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766B14">
        <w:rPr>
          <w:rFonts w:ascii="Arial" w:eastAsia="Arial" w:hAnsi="Arial" w:cs="Arial"/>
          <w:i/>
          <w:color w:val="0070C0"/>
          <w:sz w:val="16"/>
          <w:szCs w:val="16"/>
        </w:rPr>
        <w:t>7</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20E72AD"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1222C2">
        <w:rPr>
          <w:rFonts w:ascii="Arial" w:eastAsia="Arial" w:hAnsi="Arial" w:cs="Arial"/>
          <w:b/>
          <w:color w:val="0070C0"/>
          <w:sz w:val="24"/>
          <w:szCs w:val="24"/>
        </w:rPr>
        <w:t>₱</w:t>
      </w:r>
      <w:r w:rsidR="006E6F5E" w:rsidRPr="006E6F5E">
        <w:rPr>
          <w:rFonts w:ascii="Arial" w:eastAsia="Arial" w:hAnsi="Arial" w:cs="Arial"/>
          <w:b/>
          <w:bCs/>
          <w:color w:val="0070C0"/>
          <w:sz w:val="24"/>
          <w:szCs w:val="24"/>
        </w:rPr>
        <w:t xml:space="preserve">2,147,254,962.51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strande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1222C2">
        <w:rPr>
          <w:rFonts w:ascii="Arial" w:eastAsia="Arial" w:hAnsi="Arial" w:cs="Arial"/>
          <w:b/>
          <w:color w:val="0070C0"/>
          <w:sz w:val="24"/>
          <w:szCs w:val="24"/>
        </w:rPr>
        <w:t>₱</w:t>
      </w:r>
      <w:r w:rsidR="006E6F5E" w:rsidRPr="006E6F5E">
        <w:rPr>
          <w:rFonts w:ascii="Arial" w:eastAsia="Arial" w:hAnsi="Arial" w:cs="Arial"/>
          <w:b/>
          <w:color w:val="0070C0"/>
          <w:sz w:val="24"/>
          <w:szCs w:val="24"/>
        </w:rPr>
        <w:t xml:space="preserve">1,609,717,010.88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6E6F5E">
        <w:rPr>
          <w:rFonts w:ascii="Arial" w:eastAsia="Arial" w:hAnsi="Arial" w:cs="Arial"/>
          <w:b/>
          <w:sz w:val="24"/>
          <w:szCs w:val="24"/>
        </w:rPr>
        <w:t>DSWD</w:t>
      </w:r>
      <w:r w:rsidRPr="006E6F5E">
        <w:rPr>
          <w:rFonts w:ascii="Arial" w:eastAsia="Arial" w:hAnsi="Arial" w:cs="Arial"/>
          <w:sz w:val="24"/>
          <w:szCs w:val="24"/>
        </w:rPr>
        <w:t>,</w:t>
      </w:r>
      <w:r w:rsidR="00D16141" w:rsidRPr="006E6F5E">
        <w:rPr>
          <w:rFonts w:ascii="Arial" w:eastAsia="Arial" w:hAnsi="Arial" w:cs="Arial"/>
          <w:b/>
          <w:sz w:val="24"/>
          <w:szCs w:val="24"/>
        </w:rPr>
        <w:t xml:space="preserve"> </w:t>
      </w:r>
      <w:r w:rsidRPr="006E6F5E">
        <w:rPr>
          <w:rFonts w:ascii="Arial" w:eastAsia="Arial" w:hAnsi="Arial" w:cs="Arial"/>
          <w:b/>
          <w:sz w:val="24"/>
          <w:szCs w:val="24"/>
        </w:rPr>
        <w:t>₱</w:t>
      </w:r>
      <w:r w:rsidR="00600106" w:rsidRPr="006E6F5E">
        <w:rPr>
          <w:rFonts w:ascii="Arial" w:eastAsia="Arial" w:hAnsi="Arial" w:cs="Arial"/>
          <w:b/>
          <w:bCs/>
          <w:sz w:val="24"/>
          <w:szCs w:val="24"/>
        </w:rPr>
        <w:t xml:space="preserve">505,687,541.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6E6F5E">
        <w:rPr>
          <w:rFonts w:ascii="Arial" w:eastAsia="Arial" w:hAnsi="Arial" w:cs="Arial"/>
          <w:b/>
          <w:sz w:val="24"/>
          <w:szCs w:val="24"/>
        </w:rPr>
        <w:t>NGOs</w:t>
      </w:r>
      <w:r w:rsidRPr="006E6F5E">
        <w:rPr>
          <w:rFonts w:ascii="Arial" w:eastAsia="Arial" w:hAnsi="Arial" w:cs="Arial"/>
          <w:sz w:val="24"/>
          <w:szCs w:val="24"/>
        </w:rPr>
        <w:t>,</w:t>
      </w:r>
      <w:r w:rsidR="00D16141" w:rsidRPr="006E6F5E">
        <w:rPr>
          <w:rFonts w:ascii="Arial" w:eastAsia="Arial" w:hAnsi="Arial" w:cs="Arial"/>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6E6F5E" w:rsidRPr="006E6F5E" w14:paraId="45DB26F6" w14:textId="77777777" w:rsidTr="006E6F5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CAE09C" w14:textId="77777777" w:rsidR="006E6F5E" w:rsidRPr="006E6F5E" w:rsidRDefault="006E6F5E" w:rsidP="006E6F5E">
            <w:pPr>
              <w:widowControl/>
              <w:spacing w:after="0" w:line="240" w:lineRule="auto"/>
              <w:ind w:right="57"/>
              <w:contextualSpacing/>
              <w:jc w:val="center"/>
              <w:rPr>
                <w:rFonts w:ascii="Arial Narrow" w:eastAsia="Times New Roman" w:hAnsi="Arial Narrow"/>
                <w:b/>
                <w:bCs/>
                <w:color w:val="000000"/>
                <w:sz w:val="20"/>
                <w:szCs w:val="20"/>
              </w:rPr>
            </w:pPr>
            <w:r w:rsidRPr="006E6F5E">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177472" w14:textId="0941CD6B" w:rsidR="006E6F5E" w:rsidRPr="006E6F5E" w:rsidRDefault="006E6F5E" w:rsidP="006E6F5E">
            <w:pPr>
              <w:spacing w:after="0" w:line="240" w:lineRule="auto"/>
              <w:ind w:right="57"/>
              <w:contextualSpacing/>
              <w:jc w:val="center"/>
              <w:rPr>
                <w:rFonts w:ascii="Arial Narrow" w:hAnsi="Arial Narrow"/>
                <w:b/>
                <w:bCs/>
                <w:color w:val="000000"/>
                <w:sz w:val="20"/>
                <w:szCs w:val="20"/>
              </w:rPr>
            </w:pPr>
            <w:r w:rsidRPr="006E6F5E">
              <w:rPr>
                <w:rFonts w:ascii="Arial Narrow" w:hAnsi="Arial Narrow"/>
                <w:b/>
                <w:bCs/>
                <w:color w:val="000000"/>
                <w:sz w:val="20"/>
                <w:szCs w:val="20"/>
              </w:rPr>
              <w:t>COST OF ASSISTANCE</w:t>
            </w:r>
          </w:p>
        </w:tc>
      </w:tr>
      <w:tr w:rsidR="006E6F5E" w:rsidRPr="006E6F5E" w14:paraId="17D76950" w14:textId="77777777" w:rsidTr="006E6F5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6747783" w14:textId="77777777" w:rsidR="006E6F5E" w:rsidRPr="006E6F5E" w:rsidRDefault="006E6F5E" w:rsidP="006E6F5E">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19CD22" w14:textId="0336575D" w:rsidR="006E6F5E" w:rsidRPr="006E6F5E" w:rsidRDefault="006E6F5E" w:rsidP="006E6F5E">
            <w:pPr>
              <w:spacing w:after="0" w:line="240" w:lineRule="auto"/>
              <w:ind w:right="57"/>
              <w:contextualSpacing/>
              <w:jc w:val="center"/>
              <w:rPr>
                <w:rFonts w:ascii="Arial Narrow" w:hAnsi="Arial Narrow"/>
                <w:b/>
                <w:bCs/>
                <w:color w:val="000000"/>
                <w:sz w:val="20"/>
                <w:szCs w:val="20"/>
              </w:rPr>
            </w:pPr>
            <w:r w:rsidRPr="006E6F5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DF6472" w14:textId="745A07D5" w:rsidR="006E6F5E" w:rsidRPr="006E6F5E" w:rsidRDefault="006E6F5E" w:rsidP="006E6F5E">
            <w:pPr>
              <w:spacing w:after="0" w:line="240" w:lineRule="auto"/>
              <w:ind w:right="57"/>
              <w:contextualSpacing/>
              <w:jc w:val="center"/>
              <w:rPr>
                <w:rFonts w:ascii="Arial Narrow" w:hAnsi="Arial Narrow"/>
                <w:b/>
                <w:bCs/>
                <w:color w:val="000000"/>
                <w:sz w:val="20"/>
                <w:szCs w:val="20"/>
              </w:rPr>
            </w:pPr>
            <w:r w:rsidRPr="006E6F5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21D541D" w14:textId="2CDE2A28" w:rsidR="006E6F5E" w:rsidRPr="006E6F5E" w:rsidRDefault="006E6F5E" w:rsidP="006E6F5E">
            <w:pPr>
              <w:spacing w:after="0" w:line="240" w:lineRule="auto"/>
              <w:ind w:right="57"/>
              <w:contextualSpacing/>
              <w:jc w:val="center"/>
              <w:rPr>
                <w:rFonts w:ascii="Arial Narrow" w:hAnsi="Arial Narrow"/>
                <w:b/>
                <w:bCs/>
                <w:color w:val="000000"/>
                <w:sz w:val="20"/>
                <w:szCs w:val="20"/>
              </w:rPr>
            </w:pPr>
            <w:r w:rsidRPr="006E6F5E">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A30A92F" w14:textId="5243A262" w:rsidR="006E6F5E" w:rsidRPr="006E6F5E" w:rsidRDefault="006E6F5E" w:rsidP="006E6F5E">
            <w:pPr>
              <w:spacing w:after="0" w:line="240" w:lineRule="auto"/>
              <w:ind w:right="57"/>
              <w:contextualSpacing/>
              <w:jc w:val="center"/>
              <w:rPr>
                <w:rFonts w:ascii="Arial Narrow" w:hAnsi="Arial Narrow"/>
                <w:b/>
                <w:bCs/>
                <w:color w:val="000000"/>
                <w:sz w:val="20"/>
                <w:szCs w:val="20"/>
              </w:rPr>
            </w:pPr>
            <w:r w:rsidRPr="006E6F5E">
              <w:rPr>
                <w:rFonts w:ascii="Arial Narrow" w:hAnsi="Arial Narrow"/>
                <w:b/>
                <w:bCs/>
                <w:color w:val="000000"/>
                <w:sz w:val="20"/>
                <w:szCs w:val="20"/>
              </w:rPr>
              <w:t>GRAND TOTAL</w:t>
            </w:r>
          </w:p>
        </w:tc>
      </w:tr>
      <w:tr w:rsidR="006E6F5E" w:rsidRPr="006E6F5E" w14:paraId="1023110F" w14:textId="77777777" w:rsidTr="006E6F5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8107A63" w14:textId="77777777" w:rsidR="006E6F5E" w:rsidRPr="006E6F5E" w:rsidRDefault="006E6F5E" w:rsidP="006E6F5E">
            <w:pPr>
              <w:spacing w:after="0" w:line="240" w:lineRule="auto"/>
              <w:ind w:right="57"/>
              <w:contextualSpacing/>
              <w:jc w:val="center"/>
              <w:rPr>
                <w:rFonts w:ascii="Arial Narrow" w:hAnsi="Arial Narrow"/>
                <w:b/>
                <w:bCs/>
                <w:color w:val="000000"/>
                <w:sz w:val="20"/>
                <w:szCs w:val="20"/>
              </w:rPr>
            </w:pPr>
            <w:r w:rsidRPr="006E6F5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B33CDE0" w14:textId="0CA12ED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609,717,010.8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D6E0722" w14:textId="4093023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05,687,541.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1146776" w14:textId="2E84AF2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16D1F7FB" w14:textId="7B5C039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147,254,962.51 </w:t>
            </w:r>
          </w:p>
        </w:tc>
      </w:tr>
      <w:tr w:rsidR="006E6F5E" w:rsidRPr="006E6F5E" w14:paraId="115E66B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521AC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4D941B1" w14:textId="602AF86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79,254,806.24 </w:t>
            </w:r>
          </w:p>
        </w:tc>
        <w:tc>
          <w:tcPr>
            <w:tcW w:w="958" w:type="pct"/>
            <w:tcBorders>
              <w:top w:val="nil"/>
              <w:left w:val="nil"/>
              <w:bottom w:val="single" w:sz="4" w:space="0" w:color="000000"/>
              <w:right w:val="single" w:sz="4" w:space="0" w:color="000000"/>
            </w:tcBorders>
            <w:shd w:val="clear" w:color="A5A5A5" w:fill="A5A5A5"/>
            <w:noWrap/>
            <w:vAlign w:val="bottom"/>
            <w:hideMark/>
          </w:tcPr>
          <w:p w14:paraId="7DBA0C7F" w14:textId="734D70C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57E653C" w14:textId="0B99672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CFEADCD" w14:textId="57616C5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44,664,806.24 </w:t>
            </w:r>
          </w:p>
        </w:tc>
      </w:tr>
      <w:tr w:rsidR="006E6F5E" w:rsidRPr="006E6F5E" w14:paraId="41DAB9A3"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9855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0819A35C" w14:textId="0C4C6738"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56,084,096.08 </w:t>
            </w:r>
          </w:p>
        </w:tc>
        <w:tc>
          <w:tcPr>
            <w:tcW w:w="958" w:type="pct"/>
            <w:tcBorders>
              <w:top w:val="nil"/>
              <w:left w:val="nil"/>
              <w:bottom w:val="single" w:sz="4" w:space="0" w:color="000000"/>
              <w:right w:val="single" w:sz="4" w:space="0" w:color="000000"/>
            </w:tcBorders>
            <w:shd w:val="clear" w:color="auto" w:fill="auto"/>
            <w:noWrap/>
            <w:vAlign w:val="bottom"/>
            <w:hideMark/>
          </w:tcPr>
          <w:p w14:paraId="5A9CB7CB" w14:textId="530EE1BE"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943C980" w14:textId="2218193D"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961CC6" w14:textId="03106A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6,084,096.08 </w:t>
            </w:r>
          </w:p>
        </w:tc>
      </w:tr>
      <w:tr w:rsidR="006E6F5E" w:rsidRPr="006E6F5E" w14:paraId="2412E51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1076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A50012" w14:textId="70B5293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27,965,514.36 </w:t>
            </w:r>
          </w:p>
        </w:tc>
        <w:tc>
          <w:tcPr>
            <w:tcW w:w="958" w:type="pct"/>
            <w:tcBorders>
              <w:top w:val="nil"/>
              <w:left w:val="nil"/>
              <w:bottom w:val="single" w:sz="4" w:space="0" w:color="000000"/>
              <w:right w:val="single" w:sz="4" w:space="0" w:color="000000"/>
            </w:tcBorders>
            <w:shd w:val="clear" w:color="auto" w:fill="auto"/>
            <w:noWrap/>
            <w:vAlign w:val="bottom"/>
            <w:hideMark/>
          </w:tcPr>
          <w:p w14:paraId="160081E4" w14:textId="48F89CF1"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3C904" w14:textId="516D032C"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C37957" w14:textId="3CE0F2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0,065,514.36 </w:t>
            </w:r>
          </w:p>
        </w:tc>
      </w:tr>
      <w:tr w:rsidR="006E6F5E" w:rsidRPr="006E6F5E" w14:paraId="0D73A57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C293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5F68FE8" w14:textId="24FF604A"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2EFB7818" w14:textId="3EEA35D8"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3B0F22" w14:textId="64E74F94"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C039BB" w14:textId="5D404A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022,450.00 </w:t>
            </w:r>
          </w:p>
        </w:tc>
      </w:tr>
      <w:tr w:rsidR="006E6F5E" w:rsidRPr="006E6F5E" w14:paraId="7BA1000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A053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A2AF20" w14:textId="03A8F1A1"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11,034,218.00 </w:t>
            </w:r>
          </w:p>
        </w:tc>
        <w:tc>
          <w:tcPr>
            <w:tcW w:w="958" w:type="pct"/>
            <w:tcBorders>
              <w:top w:val="nil"/>
              <w:left w:val="nil"/>
              <w:bottom w:val="single" w:sz="4" w:space="0" w:color="000000"/>
              <w:right w:val="single" w:sz="4" w:space="0" w:color="000000"/>
            </w:tcBorders>
            <w:shd w:val="clear" w:color="auto" w:fill="auto"/>
            <w:noWrap/>
            <w:vAlign w:val="bottom"/>
            <w:hideMark/>
          </w:tcPr>
          <w:p w14:paraId="61251BB1" w14:textId="53347CD6"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A43090" w14:textId="019D0784"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E7E74C" w14:textId="6CECF1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284,218.00 </w:t>
            </w:r>
          </w:p>
        </w:tc>
      </w:tr>
      <w:tr w:rsidR="006E6F5E" w:rsidRPr="006E6F5E" w14:paraId="391F8F8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C3B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C6432D" w14:textId="57E8B828"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710BE06C" w14:textId="129BA9E5"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D8F95" w14:textId="06A993E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6A4D2C" w14:textId="6A6B7F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5,866,619.10 </w:t>
            </w:r>
          </w:p>
        </w:tc>
      </w:tr>
      <w:tr w:rsidR="006E6F5E" w:rsidRPr="006E6F5E" w14:paraId="486CF57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273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93C1D6" w14:textId="6376C26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2D8016F8" w14:textId="27A3DCC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FDF4F9" w14:textId="103DC263"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ABB5DF" w14:textId="6572EE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294,620.00 </w:t>
            </w:r>
          </w:p>
        </w:tc>
      </w:tr>
      <w:tr w:rsidR="006E6F5E" w:rsidRPr="006E6F5E" w14:paraId="3901C29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10CA3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2980FB" w14:textId="30BF1860"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35,621,118.00 </w:t>
            </w:r>
          </w:p>
        </w:tc>
        <w:tc>
          <w:tcPr>
            <w:tcW w:w="958" w:type="pct"/>
            <w:tcBorders>
              <w:top w:val="nil"/>
              <w:left w:val="nil"/>
              <w:bottom w:val="single" w:sz="4" w:space="0" w:color="000000"/>
              <w:right w:val="single" w:sz="4" w:space="0" w:color="000000"/>
            </w:tcBorders>
            <w:shd w:val="clear" w:color="auto" w:fill="auto"/>
            <w:noWrap/>
            <w:vAlign w:val="bottom"/>
            <w:hideMark/>
          </w:tcPr>
          <w:p w14:paraId="25460C74" w14:textId="03249BE0"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88DF1" w14:textId="300CA406"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F4A1B2F" w14:textId="66B731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3,063,618.00 </w:t>
            </w:r>
          </w:p>
        </w:tc>
      </w:tr>
      <w:tr w:rsidR="006E6F5E" w:rsidRPr="006E6F5E" w14:paraId="4BA0D85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350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7DA42C" w14:textId="5EFF420F"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12,834,460.00 </w:t>
            </w:r>
          </w:p>
        </w:tc>
        <w:tc>
          <w:tcPr>
            <w:tcW w:w="958" w:type="pct"/>
            <w:tcBorders>
              <w:top w:val="nil"/>
              <w:left w:val="nil"/>
              <w:bottom w:val="single" w:sz="4" w:space="0" w:color="000000"/>
              <w:right w:val="single" w:sz="4" w:space="0" w:color="000000"/>
            </w:tcBorders>
            <w:shd w:val="clear" w:color="auto" w:fill="auto"/>
            <w:noWrap/>
            <w:vAlign w:val="bottom"/>
            <w:hideMark/>
          </w:tcPr>
          <w:p w14:paraId="100FF6EA" w14:textId="0F5AC838"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F803B0F" w14:textId="22DDB5A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66964E" w14:textId="49018B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834,460.00 </w:t>
            </w:r>
          </w:p>
        </w:tc>
      </w:tr>
      <w:tr w:rsidR="006E6F5E" w:rsidRPr="006E6F5E" w14:paraId="4627D26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98A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44AF7" w14:textId="0866E2E1"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CAB30" w14:textId="1F965F8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86038E2" w14:textId="5854CC00"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733E40" w14:textId="7F14E9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39,000.00 </w:t>
            </w:r>
          </w:p>
        </w:tc>
      </w:tr>
      <w:tr w:rsidR="006E6F5E" w:rsidRPr="006E6F5E" w14:paraId="3AF1FBF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BE7E6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703DA82" w14:textId="4318E135"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5,880,630.00 </w:t>
            </w:r>
          </w:p>
        </w:tc>
        <w:tc>
          <w:tcPr>
            <w:tcW w:w="958" w:type="pct"/>
            <w:tcBorders>
              <w:top w:val="nil"/>
              <w:left w:val="nil"/>
              <w:bottom w:val="single" w:sz="4" w:space="0" w:color="000000"/>
              <w:right w:val="single" w:sz="4" w:space="0" w:color="000000"/>
            </w:tcBorders>
            <w:shd w:val="clear" w:color="auto" w:fill="auto"/>
            <w:noWrap/>
            <w:vAlign w:val="bottom"/>
            <w:hideMark/>
          </w:tcPr>
          <w:p w14:paraId="59E283B2" w14:textId="5E8B1125"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31A2B" w14:textId="2832988F"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6FC553" w14:textId="68E389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795,630.00 </w:t>
            </w:r>
          </w:p>
        </w:tc>
      </w:tr>
      <w:tr w:rsidR="006E6F5E" w:rsidRPr="006E6F5E" w14:paraId="2C4C7638"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5BDB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EF0433" w14:textId="6D3EA732"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16,490,335.00 </w:t>
            </w:r>
          </w:p>
        </w:tc>
        <w:tc>
          <w:tcPr>
            <w:tcW w:w="958" w:type="pct"/>
            <w:tcBorders>
              <w:top w:val="nil"/>
              <w:left w:val="nil"/>
              <w:bottom w:val="single" w:sz="4" w:space="0" w:color="000000"/>
              <w:right w:val="single" w:sz="4" w:space="0" w:color="000000"/>
            </w:tcBorders>
            <w:shd w:val="clear" w:color="auto" w:fill="auto"/>
            <w:noWrap/>
            <w:vAlign w:val="bottom"/>
            <w:hideMark/>
          </w:tcPr>
          <w:p w14:paraId="0280CBDB" w14:textId="065B9B6A"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219544C" w14:textId="118BF36A"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C3A2E1" w14:textId="2AD130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490,335.00 </w:t>
            </w:r>
          </w:p>
        </w:tc>
      </w:tr>
      <w:tr w:rsidR="006E6F5E" w:rsidRPr="006E6F5E" w14:paraId="30185FA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00C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BC048D" w14:textId="44A84802"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57077248" w14:textId="6D880EE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824EC" w14:textId="4E3B63CE"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6D59BC" w14:textId="4B2943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149,984.00 </w:t>
            </w:r>
          </w:p>
        </w:tc>
      </w:tr>
      <w:tr w:rsidR="006E6F5E" w:rsidRPr="006E6F5E" w14:paraId="3E4C681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997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DAC3CC" w14:textId="4D784A25"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5962773" w14:textId="5888FF6B"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C744569" w14:textId="1DCD7760"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97B6CC" w14:textId="50FB91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782,540.00 </w:t>
            </w:r>
          </w:p>
        </w:tc>
      </w:tr>
      <w:tr w:rsidR="006E6F5E" w:rsidRPr="006E6F5E" w14:paraId="6FFDAB2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41BB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8BF4D16" w14:textId="64D9199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6,18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DFD29B3" w14:textId="1930DA42"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5704D" w14:textId="016CEF34"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21FD42" w14:textId="4AE010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80,763.60 </w:t>
            </w:r>
          </w:p>
        </w:tc>
      </w:tr>
      <w:tr w:rsidR="006E6F5E" w:rsidRPr="006E6F5E" w14:paraId="4FB6FBE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C2A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07D1A2" w14:textId="3982AB13"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20,1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3A01F185" w14:textId="2DF0AC9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9B4199" w14:textId="74227459"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3072F6" w14:textId="6406DD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5,620,705.80 </w:t>
            </w:r>
          </w:p>
        </w:tc>
      </w:tr>
      <w:tr w:rsidR="006E6F5E" w:rsidRPr="006E6F5E" w14:paraId="4DDB898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EA40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B2C2EF" w14:textId="4E18F746"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33,664,192.30 </w:t>
            </w:r>
          </w:p>
        </w:tc>
        <w:tc>
          <w:tcPr>
            <w:tcW w:w="958" w:type="pct"/>
            <w:tcBorders>
              <w:top w:val="nil"/>
              <w:left w:val="nil"/>
              <w:bottom w:val="single" w:sz="4" w:space="0" w:color="000000"/>
              <w:right w:val="single" w:sz="4" w:space="0" w:color="000000"/>
            </w:tcBorders>
            <w:shd w:val="clear" w:color="auto" w:fill="auto"/>
            <w:noWrap/>
            <w:vAlign w:val="bottom"/>
            <w:hideMark/>
          </w:tcPr>
          <w:p w14:paraId="66ED44A8" w14:textId="1A4CC8A1"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FC835" w14:textId="2E9A5C32"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6077AA" w14:textId="3A0CBF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92,514,192.30 </w:t>
            </w:r>
          </w:p>
        </w:tc>
      </w:tr>
      <w:tr w:rsidR="006E6F5E" w:rsidRPr="006E6F5E" w14:paraId="7D668AE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6DE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F15771" w14:textId="49879EE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36B43EE0" w14:textId="53F65148"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CF363" w14:textId="07B52892"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671F8E7" w14:textId="3D1A52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61,260.00 </w:t>
            </w:r>
          </w:p>
        </w:tc>
      </w:tr>
      <w:tr w:rsidR="006E6F5E" w:rsidRPr="006E6F5E" w14:paraId="4DCABF8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EAFF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5AC361" w14:textId="5AD8B708"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61D15" w14:textId="20CC1E02"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9674FD" w14:textId="40FAEB15"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12D6E4" w14:textId="17368A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7,114,800.00 </w:t>
            </w:r>
          </w:p>
        </w:tc>
      </w:tr>
      <w:tr w:rsidR="006E6F5E" w:rsidRPr="006E6F5E" w14:paraId="3B86C4A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2313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8C744BB" w14:textId="27B2F3B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0,618,775.93 </w:t>
            </w:r>
          </w:p>
        </w:tc>
        <w:tc>
          <w:tcPr>
            <w:tcW w:w="958" w:type="pct"/>
            <w:tcBorders>
              <w:top w:val="nil"/>
              <w:left w:val="nil"/>
              <w:bottom w:val="single" w:sz="4" w:space="0" w:color="000000"/>
              <w:right w:val="single" w:sz="4" w:space="0" w:color="000000"/>
            </w:tcBorders>
            <w:shd w:val="clear" w:color="A5A5A5" w:fill="A5A5A5"/>
            <w:noWrap/>
            <w:vAlign w:val="bottom"/>
            <w:hideMark/>
          </w:tcPr>
          <w:p w14:paraId="2FA47880" w14:textId="7EFB071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3AF93AD" w14:textId="283E802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C13123" w14:textId="2280631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5,274,886.52 </w:t>
            </w:r>
          </w:p>
        </w:tc>
      </w:tr>
      <w:tr w:rsidR="006E6F5E" w:rsidRPr="006E6F5E" w14:paraId="70B34F4E"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36308"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A6B095E" w14:textId="52082CD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7531E5D" w14:textId="71A96D0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C086A3" w14:textId="4526B5A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FA0589" w14:textId="6C5E44A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4,272,462.38 </w:t>
            </w:r>
          </w:p>
        </w:tc>
      </w:tr>
      <w:tr w:rsidR="006E6F5E" w:rsidRPr="006E6F5E" w14:paraId="3A44F0F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4AF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6A1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5B86C9F5" w14:textId="45CAC2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FEA4AD" w14:textId="3E4A67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007789" w14:textId="1F3FA5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691D2" w14:textId="3679DE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0,000.00 </w:t>
            </w:r>
          </w:p>
        </w:tc>
      </w:tr>
      <w:tr w:rsidR="006E6F5E" w:rsidRPr="006E6F5E" w14:paraId="4FC5CDE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D1F1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F0D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5B3C8ED" w14:textId="185D86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D2FF5E8" w14:textId="1B8C52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F97589" w14:textId="659EAD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EE1B6" w14:textId="3C27CF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3,092.45 </w:t>
            </w:r>
          </w:p>
        </w:tc>
      </w:tr>
      <w:tr w:rsidR="006E6F5E" w:rsidRPr="006E6F5E" w14:paraId="1918F6B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8AEA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C63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7CADFBA0" w14:textId="282D9A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99B2C8D" w14:textId="599B8D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8E7C8" w14:textId="38D34A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08CDF" w14:textId="294BBD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3F5A5DE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EA58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1D3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37B1DFB" w14:textId="785E96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2539E92C" w14:textId="6CDD64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B2FF4C" w14:textId="5AC170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8D6EF" w14:textId="0DA8FB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295.58 </w:t>
            </w:r>
          </w:p>
        </w:tc>
      </w:tr>
      <w:tr w:rsidR="006E6F5E" w:rsidRPr="006E6F5E" w14:paraId="48D5F48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0260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0AC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5E6F9BA" w14:textId="284057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907025A" w14:textId="2A9D38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F20FDB" w14:textId="1D44A1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74A9A" w14:textId="6E5D1E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6,299.20 </w:t>
            </w:r>
          </w:p>
        </w:tc>
      </w:tr>
      <w:tr w:rsidR="006E6F5E" w:rsidRPr="006E6F5E" w14:paraId="0B2EFC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1A46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CA4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9B23FC6" w14:textId="039057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6455BCF" w14:textId="7B5C35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DFD59D" w14:textId="33926E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2B176" w14:textId="2CF1C8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5A3443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48FC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C48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953E2A7" w14:textId="73D726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22B0527" w14:textId="5C15F9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714C89" w14:textId="5C81CE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1F36B" w14:textId="285F62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r>
      <w:tr w:rsidR="006E6F5E" w:rsidRPr="006E6F5E" w14:paraId="79852E6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F0F8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370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451FE320" w14:textId="134288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359096E" w14:textId="724A54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9CBB3C0" w14:textId="737E3A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BB114" w14:textId="6B3898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68,551.20 </w:t>
            </w:r>
          </w:p>
        </w:tc>
      </w:tr>
      <w:tr w:rsidR="006E6F5E" w:rsidRPr="006E6F5E" w14:paraId="1D50DFF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2BD2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E51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5E6B881" w14:textId="4D9135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F411398" w14:textId="280F6D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9962D1" w14:textId="149E3D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0D965" w14:textId="510DDE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092.45 </w:t>
            </w:r>
          </w:p>
        </w:tc>
      </w:tr>
      <w:tr w:rsidR="006E6F5E" w:rsidRPr="006E6F5E" w14:paraId="550BB3B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E71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84D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1C140A65" w14:textId="765D62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7DF74F2" w14:textId="713B08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9640DA" w14:textId="323A84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DC56" w14:textId="2CE8B7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7DDD129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A89F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A8BD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8236DCE" w14:textId="2DC665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12384265" w14:textId="62BC64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7C5E8" w14:textId="10F849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00503" w14:textId="50EF86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1,247.70 </w:t>
            </w:r>
          </w:p>
        </w:tc>
      </w:tr>
      <w:tr w:rsidR="006E6F5E" w:rsidRPr="006E6F5E" w14:paraId="6EBDC15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FF8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934D5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C0A5280" w14:textId="4501A2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630BE12C" w14:textId="1FEFEB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CA4BBF" w14:textId="0CC093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8B468" w14:textId="2443AA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1,304.70 </w:t>
            </w:r>
          </w:p>
        </w:tc>
      </w:tr>
      <w:tr w:rsidR="006E6F5E" w:rsidRPr="006E6F5E" w14:paraId="48C83E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EEBF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02A8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8CE3FA" w14:textId="73D80B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012A5B8" w14:textId="4FCAA6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6C4AA8" w14:textId="765004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8B519" w14:textId="6994D6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96,280.50 </w:t>
            </w:r>
          </w:p>
        </w:tc>
      </w:tr>
      <w:tr w:rsidR="006E6F5E" w:rsidRPr="006E6F5E" w14:paraId="55581A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1348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883D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AF6D1C8" w14:textId="35E96C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59DAB71A" w14:textId="1E59D4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6AF4B4B" w14:textId="4A8B95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856D5" w14:textId="645533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29,385.70 </w:t>
            </w:r>
          </w:p>
        </w:tc>
      </w:tr>
      <w:tr w:rsidR="006E6F5E" w:rsidRPr="006E6F5E" w14:paraId="345EC27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8850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53C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05ADDA5A" w14:textId="6608C2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99E6C82" w14:textId="772D89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B5B1CF" w14:textId="2834C2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33255" w14:textId="25455F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1,333.20 </w:t>
            </w:r>
          </w:p>
        </w:tc>
      </w:tr>
      <w:tr w:rsidR="006E6F5E" w:rsidRPr="006E6F5E" w14:paraId="75974DB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6418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D38D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2619F3DC" w14:textId="11C507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CAD0667" w14:textId="2AEA27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DB8233" w14:textId="2F2D5A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E9DC5" w14:textId="1AB517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1,187.20 </w:t>
            </w:r>
          </w:p>
        </w:tc>
      </w:tr>
      <w:tr w:rsidR="006E6F5E" w:rsidRPr="006E6F5E" w14:paraId="4393E32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DDD7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70D9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351BD30" w14:textId="173B30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1D3B806" w14:textId="123BEA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479300" w14:textId="6D8993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F3228" w14:textId="2FDC24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r>
      <w:tr w:rsidR="006E6F5E" w:rsidRPr="006E6F5E" w14:paraId="33C9E3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D1E1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9100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2E9DAE7" w14:textId="495C8C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07FA662" w14:textId="25B5CF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EEEF7" w14:textId="2E5373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27330" w14:textId="2D2FAB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2486FB1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E62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E6C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19006B5" w14:textId="0FF698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D5DFD43" w14:textId="7B9EBB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C9ACF5" w14:textId="16151D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D327E" w14:textId="1074E6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0A18D38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C84B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D34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BB41DA5" w14:textId="31C33C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7E2022E" w14:textId="553F54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7A843D" w14:textId="5DCF97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FF6B8" w14:textId="7259B6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52E23A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79DF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4B26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E6BE105" w14:textId="1F85D6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BA455FA" w14:textId="268F55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835DDD" w14:textId="19BD22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4E5D7" w14:textId="79200A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13.20 </w:t>
            </w:r>
          </w:p>
        </w:tc>
      </w:tr>
      <w:tr w:rsidR="006E6F5E" w:rsidRPr="006E6F5E" w14:paraId="549B12A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B7D6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7849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D7614A1" w14:textId="76710C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16024FCA" w14:textId="3654FA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BBB00D" w14:textId="05BC88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DE15A" w14:textId="7D5067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453.20 </w:t>
            </w:r>
          </w:p>
        </w:tc>
      </w:tr>
      <w:tr w:rsidR="006E6F5E" w:rsidRPr="006E6F5E" w14:paraId="59E66B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6C1F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D11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2CEE2D9" w14:textId="5F86AD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5E1481E" w14:textId="15A1C4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9883F6" w14:textId="069D88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B55C5" w14:textId="2FA592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7,457.20 </w:t>
            </w:r>
          </w:p>
        </w:tc>
      </w:tr>
      <w:tr w:rsidR="006E6F5E" w:rsidRPr="006E6F5E" w14:paraId="3B8DC43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DC8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CAE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6E1DD46" w14:textId="28296D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1F2BD91" w14:textId="29B1D3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5F362C" w14:textId="1A024B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E0F4D" w14:textId="23E981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009.70 </w:t>
            </w:r>
          </w:p>
        </w:tc>
      </w:tr>
      <w:tr w:rsidR="006E6F5E" w:rsidRPr="006E6F5E" w14:paraId="592EBC1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DDB4F"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0C3314D" w14:textId="237BD3E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154,594.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B473B60" w14:textId="3D2A4AE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BDBB00" w14:textId="3A1CDFB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7BBC2D8" w14:textId="3EB513F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154,594.08 </w:t>
            </w:r>
          </w:p>
        </w:tc>
      </w:tr>
      <w:tr w:rsidR="006E6F5E" w:rsidRPr="006E6F5E" w14:paraId="4B538BA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3E16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C0F9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6A8E79B4" w14:textId="366B87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76DFDF88" w14:textId="44D4D3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F48E4" w14:textId="0A365C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BF644" w14:textId="288077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280.00 </w:t>
            </w:r>
          </w:p>
        </w:tc>
      </w:tr>
      <w:tr w:rsidR="006E6F5E" w:rsidRPr="006E6F5E" w14:paraId="514272B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2918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53F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31DACD6A" w14:textId="7D54AB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3207253D" w14:textId="13D6C2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C64CF" w14:textId="373123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43642" w14:textId="52C372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1,574.25 </w:t>
            </w:r>
          </w:p>
        </w:tc>
      </w:tr>
      <w:tr w:rsidR="006E6F5E" w:rsidRPr="006E6F5E" w14:paraId="1F94BE6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8CB05"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1838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2EAF2CCE" w14:textId="44CD6E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1156AA1D" w14:textId="4FA6D9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8D4C1" w14:textId="50AACE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6CF1F" w14:textId="6E7135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860.50 </w:t>
            </w:r>
          </w:p>
        </w:tc>
      </w:tr>
      <w:tr w:rsidR="006E6F5E" w:rsidRPr="006E6F5E" w14:paraId="212396E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CBE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36B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F8A675D" w14:textId="6743DF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BAC2471" w14:textId="2EFA84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ECBBB" w14:textId="1C9B63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AA61E" w14:textId="6F2940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r>
      <w:tr w:rsidR="006E6F5E" w:rsidRPr="006E6F5E" w14:paraId="652A35B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1ED9E"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5B9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68040AA8" w14:textId="6CFE16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E19B6E1" w14:textId="2EC912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9CC80" w14:textId="155868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72098" w14:textId="702D84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0,285.00 </w:t>
            </w:r>
          </w:p>
        </w:tc>
      </w:tr>
      <w:tr w:rsidR="006E6F5E" w:rsidRPr="006E6F5E" w14:paraId="58BC253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CA1A7"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23F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42DEA47" w14:textId="52E4FE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60816C39" w14:textId="09CBFE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BD04" w14:textId="3D6138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D3B64" w14:textId="713A13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9,220.82 </w:t>
            </w:r>
          </w:p>
        </w:tc>
      </w:tr>
      <w:tr w:rsidR="006E6F5E" w:rsidRPr="006E6F5E" w14:paraId="51BCFE1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DCB6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0653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157B710" w14:textId="48607C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D16B0C4" w14:textId="745271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7FB69" w14:textId="60D160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4CB6E" w14:textId="1DB285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1,931.42 </w:t>
            </w:r>
          </w:p>
        </w:tc>
      </w:tr>
      <w:tr w:rsidR="006E6F5E" w:rsidRPr="006E6F5E" w14:paraId="4D8845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CD55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0E5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00C2DE2C" w14:textId="54ED3C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ED1DC41" w14:textId="73FBE2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B9223" w14:textId="1E2CB8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23CEE" w14:textId="6CDE03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31.42 </w:t>
            </w:r>
          </w:p>
        </w:tc>
      </w:tr>
      <w:tr w:rsidR="006E6F5E" w:rsidRPr="006E6F5E" w14:paraId="6AC4489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81DE0"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F1F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301C883" w14:textId="2C4A43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6763989" w14:textId="79D3E8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9FE7C" w14:textId="61512C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499FD" w14:textId="3F1B61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9,950.25 </w:t>
            </w:r>
          </w:p>
        </w:tc>
      </w:tr>
      <w:tr w:rsidR="006E6F5E" w:rsidRPr="006E6F5E" w14:paraId="5601E84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0B6D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26F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74D74B3" w14:textId="374705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1182A4A9" w14:textId="5D0DC7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3B29F" w14:textId="6A4725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865B0" w14:textId="5D5F37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9,893.25 </w:t>
            </w:r>
          </w:p>
        </w:tc>
      </w:tr>
      <w:tr w:rsidR="006E6F5E" w:rsidRPr="006E6F5E" w14:paraId="719362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9CA3C"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027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CD0F2CB" w14:textId="2CD17F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6FF48FD" w14:textId="2EAA09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FD379" w14:textId="238EAB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0A053" w14:textId="0008B1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2,015.75 </w:t>
            </w:r>
          </w:p>
        </w:tc>
      </w:tr>
      <w:tr w:rsidR="006E6F5E" w:rsidRPr="006E6F5E" w14:paraId="413FA7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554A7"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72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F9D8812" w14:textId="168400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979DBF3" w14:textId="6CA88F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7E912" w14:textId="7E11D4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531AE" w14:textId="77E187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007.25 </w:t>
            </w:r>
          </w:p>
        </w:tc>
      </w:tr>
      <w:tr w:rsidR="006E6F5E" w:rsidRPr="006E6F5E" w14:paraId="7B2191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5969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F3B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543035E" w14:textId="6E2E2A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16E4F382" w14:textId="3938DB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E8B34" w14:textId="4CFDD8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F46F3" w14:textId="27B996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065.92 </w:t>
            </w:r>
          </w:p>
        </w:tc>
      </w:tr>
      <w:tr w:rsidR="006E6F5E" w:rsidRPr="006E6F5E" w14:paraId="1FAD2CE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124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F45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A3EFEAA" w14:textId="07B6CB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1DBC9D0C" w14:textId="4660F7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18E4E" w14:textId="7BCE79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D21F9" w14:textId="4FCB29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3,161.78 </w:t>
            </w:r>
          </w:p>
        </w:tc>
      </w:tr>
      <w:tr w:rsidR="006E6F5E" w:rsidRPr="006E6F5E" w14:paraId="31DC83E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0F695"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0895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2641DF4B" w14:textId="17E4D7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4820106B" w14:textId="5093C7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2C05A" w14:textId="51EE17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9EA40" w14:textId="647852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88,217.48 </w:t>
            </w:r>
          </w:p>
        </w:tc>
      </w:tr>
      <w:tr w:rsidR="006E6F5E" w:rsidRPr="006E6F5E" w14:paraId="691A54D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BEE2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B6C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4A670A82" w14:textId="6B03F2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E0B0812" w14:textId="17EC80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19B7E" w14:textId="53A30C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6FB7A" w14:textId="5CD55B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7,436.00 </w:t>
            </w:r>
          </w:p>
        </w:tc>
      </w:tr>
      <w:tr w:rsidR="006E6F5E" w:rsidRPr="006E6F5E" w14:paraId="1BA496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53D3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ACF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657F3356" w14:textId="16556A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BE14940" w14:textId="024D15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40260" w14:textId="30D39C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C0CD2" w14:textId="53DA80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7,436.00 </w:t>
            </w:r>
          </w:p>
        </w:tc>
      </w:tr>
      <w:tr w:rsidR="006E6F5E" w:rsidRPr="006E6F5E" w14:paraId="645CE79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1230C"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A44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A3D295B" w14:textId="214B96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7688890" w14:textId="4F2BCE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BC392" w14:textId="2F46FB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A87EA" w14:textId="15D228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799.25 </w:t>
            </w:r>
          </w:p>
        </w:tc>
      </w:tr>
      <w:tr w:rsidR="006E6F5E" w:rsidRPr="006E6F5E" w14:paraId="3D4BF7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E301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732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47470A50" w14:textId="386133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B637BC1" w14:textId="43298A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F42AE" w14:textId="1863C2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DBD17" w14:textId="67BCFC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42.03 </w:t>
            </w:r>
          </w:p>
        </w:tc>
      </w:tr>
      <w:tr w:rsidR="006E6F5E" w:rsidRPr="006E6F5E" w14:paraId="4D4EE88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F0350"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EED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024E091C" w14:textId="4CC663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06C03AB0" w14:textId="06F77D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8184E" w14:textId="4E2ADA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932CE" w14:textId="250DFF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015.34 </w:t>
            </w:r>
          </w:p>
        </w:tc>
      </w:tr>
      <w:tr w:rsidR="006E6F5E" w:rsidRPr="006E6F5E" w14:paraId="09E6B8E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C7E5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7483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62933F3" w14:textId="3BB037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25BADB4E" w14:textId="60D1E4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BF3B7" w14:textId="4CBAFF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165B0" w14:textId="2B1F5C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748.40 </w:t>
            </w:r>
          </w:p>
        </w:tc>
      </w:tr>
      <w:tr w:rsidR="006E6F5E" w:rsidRPr="006E6F5E" w14:paraId="6EADD14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F3C1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152F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097A285" w14:textId="4CAD09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4442A048" w14:textId="6D62E6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BCD70" w14:textId="4133D3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50F04" w14:textId="45A211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1,742.25 </w:t>
            </w:r>
          </w:p>
        </w:tc>
      </w:tr>
      <w:tr w:rsidR="006E6F5E" w:rsidRPr="006E6F5E" w14:paraId="386C99F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3C12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4EB8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3DC5A09" w14:textId="5E578E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776C365" w14:textId="59BA4E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2AF0A" w14:textId="73D4B1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1F910" w14:textId="796D51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r>
      <w:tr w:rsidR="006E6F5E" w:rsidRPr="006E6F5E" w14:paraId="3905DB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BEA6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B6D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0F4B2AE" w14:textId="5B2A94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6777CAD" w14:textId="6CB87C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6CCEA" w14:textId="28E64B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03108" w14:textId="694D51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381.56 </w:t>
            </w:r>
          </w:p>
        </w:tc>
      </w:tr>
      <w:tr w:rsidR="006E6F5E" w:rsidRPr="006E6F5E" w14:paraId="01D3E4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FC270"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31B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E2D7A02" w14:textId="377EBF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1AE7AF7" w14:textId="57E12A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02035" w14:textId="78C8E6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08039" w14:textId="7B5BD2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r>
      <w:tr w:rsidR="006E6F5E" w:rsidRPr="006E6F5E" w14:paraId="000F878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1FFE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26C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9BFBA59" w14:textId="796349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B5CE622" w14:textId="436944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5A595" w14:textId="476BDE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E0917" w14:textId="45708C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r>
      <w:tr w:rsidR="006E6F5E" w:rsidRPr="006E6F5E" w14:paraId="34BA2D5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F2D8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21B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AABC535" w14:textId="138CD7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0AB95820" w14:textId="2AAE14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67D40" w14:textId="052434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FA782" w14:textId="0847FF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5,288.89 </w:t>
            </w:r>
          </w:p>
        </w:tc>
      </w:tr>
      <w:tr w:rsidR="006E6F5E" w:rsidRPr="006E6F5E" w14:paraId="68C82BA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98FC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EDD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E33284B" w14:textId="16ECAB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B9DA6A7" w14:textId="0486E3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F3399" w14:textId="436C8C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B7A1B" w14:textId="178216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4,166.03 </w:t>
            </w:r>
          </w:p>
        </w:tc>
      </w:tr>
      <w:tr w:rsidR="006E6F5E" w:rsidRPr="006E6F5E" w14:paraId="3AC2A41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FC1A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59D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63AFE166" w14:textId="2BDC65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6D66EC2E" w14:textId="111FA0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F90A8" w14:textId="7F0B9E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D3EE4" w14:textId="2A7378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54.28 </w:t>
            </w:r>
          </w:p>
        </w:tc>
      </w:tr>
      <w:tr w:rsidR="006E6F5E" w:rsidRPr="006E6F5E" w14:paraId="563E9F9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D07F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6E5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254EBDAE" w14:textId="023989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8CF8377" w14:textId="0F6EF5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36278" w14:textId="7AC442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56133" w14:textId="52FB66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9,451.75 </w:t>
            </w:r>
          </w:p>
        </w:tc>
      </w:tr>
      <w:tr w:rsidR="006E6F5E" w:rsidRPr="006E6F5E" w14:paraId="3E2FF3A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66C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09A3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16AA1936" w14:textId="140479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695FA8C" w14:textId="4F8ABE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97CBE" w14:textId="2E5E1A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33B1E" w14:textId="0F926F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9,640.00 </w:t>
            </w:r>
          </w:p>
        </w:tc>
      </w:tr>
      <w:tr w:rsidR="006E6F5E" w:rsidRPr="006E6F5E" w14:paraId="22F578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2E39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32D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8E4CB01" w14:textId="1A1D3B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5C4CB96E" w14:textId="0633D4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2A986" w14:textId="0768BA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E371E" w14:textId="2C896A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1,088.65 </w:t>
            </w:r>
          </w:p>
        </w:tc>
      </w:tr>
      <w:tr w:rsidR="006E6F5E" w:rsidRPr="006E6F5E" w14:paraId="02A4537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98CD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6BE839" w14:textId="657D255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4,050,528.39 </w:t>
            </w:r>
          </w:p>
        </w:tc>
        <w:tc>
          <w:tcPr>
            <w:tcW w:w="958" w:type="pct"/>
            <w:tcBorders>
              <w:top w:val="nil"/>
              <w:left w:val="nil"/>
              <w:bottom w:val="single" w:sz="4" w:space="0" w:color="000000"/>
              <w:right w:val="single" w:sz="4" w:space="0" w:color="000000"/>
            </w:tcBorders>
            <w:shd w:val="clear" w:color="D8D8D8" w:fill="D8D8D8"/>
            <w:noWrap/>
            <w:vAlign w:val="bottom"/>
            <w:hideMark/>
          </w:tcPr>
          <w:p w14:paraId="39B89252" w14:textId="70AC514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235CB" w14:textId="3DFC032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669D11" w14:textId="3DF8D13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167,840.03 </w:t>
            </w:r>
          </w:p>
        </w:tc>
      </w:tr>
      <w:tr w:rsidR="006E6F5E" w:rsidRPr="006E6F5E" w14:paraId="0209375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1EDB7"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973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CB75310" w14:textId="780EC5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FFA6D79" w14:textId="444F97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67A92" w14:textId="738154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9150B" w14:textId="3566DC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3,830.57 </w:t>
            </w:r>
          </w:p>
        </w:tc>
      </w:tr>
      <w:tr w:rsidR="006E6F5E" w:rsidRPr="006E6F5E" w14:paraId="6B27945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BDCB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E49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6188D80" w14:textId="7F1B8D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56F9629B" w14:textId="210505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8BEDB" w14:textId="3E2250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EBCA3" w14:textId="417086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654.03 </w:t>
            </w:r>
          </w:p>
        </w:tc>
      </w:tr>
      <w:tr w:rsidR="006E6F5E" w:rsidRPr="006E6F5E" w14:paraId="58E0589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22F8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761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6D743E30" w14:textId="5456F0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1F82B671" w14:textId="7461AA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DE264" w14:textId="046CB8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31242" w14:textId="1829D7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9,877.16 </w:t>
            </w:r>
          </w:p>
        </w:tc>
      </w:tr>
      <w:tr w:rsidR="006E6F5E" w:rsidRPr="006E6F5E" w14:paraId="69B6DF5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3D1A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DE4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2AB3181A" w14:textId="523F8A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33B079FC" w14:textId="0B7982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4788A" w14:textId="792BCE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0FE42" w14:textId="449DB1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5,142.50 </w:t>
            </w:r>
          </w:p>
        </w:tc>
      </w:tr>
      <w:tr w:rsidR="006E6F5E" w:rsidRPr="006E6F5E" w14:paraId="16D1E6D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25995"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368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CD203F0" w14:textId="2EA30B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FEDCEA0" w14:textId="307578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CB20F" w14:textId="01168C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7AC83" w14:textId="522CC3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r>
      <w:tr w:rsidR="006E6F5E" w:rsidRPr="006E6F5E" w14:paraId="0CFF034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2C53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49E6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05DC3F1" w14:textId="3809A3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7832A4F4" w14:textId="686261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F0B84" w14:textId="3AE57F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9AFED" w14:textId="475A6F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617.14 </w:t>
            </w:r>
          </w:p>
        </w:tc>
      </w:tr>
      <w:tr w:rsidR="006E6F5E" w:rsidRPr="006E6F5E" w14:paraId="55347F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E392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4408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13C31F7" w14:textId="07998B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3D55B00A" w14:textId="43232C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F4B46" w14:textId="344814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77586" w14:textId="3B38DF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6,042.75 </w:t>
            </w:r>
          </w:p>
        </w:tc>
      </w:tr>
      <w:tr w:rsidR="006E6F5E" w:rsidRPr="006E6F5E" w14:paraId="2803382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2B7D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32A5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28C1BC7" w14:textId="20F8C6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641288C4" w14:textId="54D1FB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5C17D" w14:textId="7FDF2E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BAC9CAB" w14:textId="602AE7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321.00 </w:t>
            </w:r>
          </w:p>
        </w:tc>
      </w:tr>
      <w:tr w:rsidR="006E6F5E" w:rsidRPr="006E6F5E" w14:paraId="31F3D9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EA0C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A3C3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63A41E75" w14:textId="13EC4C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A31559B" w14:textId="523709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DF2C0" w14:textId="4855B6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6889D" w14:textId="16DD32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6,798.14 </w:t>
            </w:r>
          </w:p>
        </w:tc>
      </w:tr>
      <w:tr w:rsidR="006E6F5E" w:rsidRPr="006E6F5E" w14:paraId="6FE6E0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0AEDA"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0D0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47B7441" w14:textId="6AF1B0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F27B3E3" w14:textId="16FE04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CCFE0" w14:textId="095D24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F97FF" w14:textId="493714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47,764.75 </w:t>
            </w:r>
          </w:p>
        </w:tc>
      </w:tr>
      <w:tr w:rsidR="006E6F5E" w:rsidRPr="006E6F5E" w14:paraId="43E152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B0C2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4D49F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31C86B7" w14:textId="71A60B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0868F49F" w14:textId="043545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D3EF2" w14:textId="3ED8A6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492D3" w14:textId="4461A3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9,805.12 </w:t>
            </w:r>
          </w:p>
        </w:tc>
      </w:tr>
      <w:tr w:rsidR="006E6F5E" w:rsidRPr="006E6F5E" w14:paraId="3B16BA7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4211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768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778284DE" w14:textId="76B3AF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653039D3" w14:textId="64716F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73331" w14:textId="73A9FD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829E" w14:textId="20657F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9,067.50 </w:t>
            </w:r>
          </w:p>
        </w:tc>
      </w:tr>
      <w:tr w:rsidR="006E6F5E" w:rsidRPr="006E6F5E" w14:paraId="3F0DE6B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D5E7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E149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D09779E" w14:textId="47BF39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2F3EC529" w14:textId="2A939D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61E8ACB" w14:textId="0D50E6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F3981" w14:textId="07BA81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2,598.20 </w:t>
            </w:r>
          </w:p>
        </w:tc>
      </w:tr>
      <w:tr w:rsidR="006E6F5E" w:rsidRPr="006E6F5E" w14:paraId="37D12BD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83CE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4C4D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C9FD63B" w14:textId="14D60C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96,710.47 </w:t>
            </w:r>
          </w:p>
        </w:tc>
        <w:tc>
          <w:tcPr>
            <w:tcW w:w="958" w:type="pct"/>
            <w:tcBorders>
              <w:top w:val="nil"/>
              <w:left w:val="nil"/>
              <w:bottom w:val="single" w:sz="4" w:space="0" w:color="000000"/>
              <w:right w:val="single" w:sz="4" w:space="0" w:color="000000"/>
            </w:tcBorders>
            <w:shd w:val="clear" w:color="auto" w:fill="auto"/>
            <w:noWrap/>
            <w:vAlign w:val="bottom"/>
            <w:hideMark/>
          </w:tcPr>
          <w:p w14:paraId="6AEA4769" w14:textId="5EE354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266E7" w14:textId="6C67FD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28B28" w14:textId="76EF82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96,710.47 </w:t>
            </w:r>
          </w:p>
        </w:tc>
      </w:tr>
      <w:tr w:rsidR="006E6F5E" w:rsidRPr="006E6F5E" w14:paraId="0591EF1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B945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5F6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74A122A5" w14:textId="5D6C6C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64BB12F1" w14:textId="023A64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2A341" w14:textId="5F6071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DF08B" w14:textId="2A0F43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07,965.53 </w:t>
            </w:r>
          </w:p>
        </w:tc>
      </w:tr>
      <w:tr w:rsidR="006E6F5E" w:rsidRPr="006E6F5E" w14:paraId="713B434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F3DF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843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361F0B4" w14:textId="2877C0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2F5BDF91" w14:textId="66CDC8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C7DA9" w14:textId="208A07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DC13D" w14:textId="6FDC0A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2,256.50 </w:t>
            </w:r>
          </w:p>
        </w:tc>
      </w:tr>
      <w:tr w:rsidR="006E6F5E" w:rsidRPr="006E6F5E" w14:paraId="638AD01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21B2C"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928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7169973" w14:textId="6896A4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909B050" w14:textId="352326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DB73E" w14:textId="6997DA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402B989F" w14:textId="298D69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05,530.92 </w:t>
            </w:r>
          </w:p>
        </w:tc>
      </w:tr>
      <w:tr w:rsidR="006E6F5E" w:rsidRPr="006E6F5E" w14:paraId="319CAC1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E1BB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ACE2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EA41D6B" w14:textId="43E8CD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49094486" w14:textId="0E8D63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69A6E" w14:textId="26F894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F27F5" w14:textId="4F53E9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7,713.75 </w:t>
            </w:r>
          </w:p>
        </w:tc>
      </w:tr>
      <w:tr w:rsidR="006E6F5E" w:rsidRPr="006E6F5E" w14:paraId="292DCE2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37A4C"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7A4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7F6BDC3C" w14:textId="007719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7ECE68D" w14:textId="773663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599B3" w14:textId="6C7701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61FC7" w14:textId="55AFD1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8,611.25 </w:t>
            </w:r>
          </w:p>
        </w:tc>
      </w:tr>
      <w:tr w:rsidR="006E6F5E" w:rsidRPr="006E6F5E" w14:paraId="6794D2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AF5E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68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0CC19E0D" w14:textId="7BC887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7AD90D18" w14:textId="231700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3D850A5" w14:textId="5BCECA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ABEC1" w14:textId="3859B0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6,392.75 </w:t>
            </w:r>
          </w:p>
        </w:tc>
      </w:tr>
      <w:tr w:rsidR="006E6F5E" w:rsidRPr="006E6F5E" w14:paraId="504A4148"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9956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495E165" w14:textId="250129E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637,869.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4AA05" w14:textId="2876D3D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492B62D9" w14:textId="4A5A510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7C014A" w14:textId="2844939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4,679,990.03 </w:t>
            </w:r>
          </w:p>
        </w:tc>
      </w:tr>
      <w:tr w:rsidR="006E6F5E" w:rsidRPr="006E6F5E" w14:paraId="2F5A835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7595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B7E4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C58468F" w14:textId="674AAD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31978A7B" w14:textId="31C897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862CF" w14:textId="6A268C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355AC" w14:textId="5857A2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1,027.50 </w:t>
            </w:r>
          </w:p>
        </w:tc>
      </w:tr>
      <w:tr w:rsidR="006E6F5E" w:rsidRPr="006E6F5E" w14:paraId="096CBA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DBB5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889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C700FB2" w14:textId="0F4BF3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216FF6D" w14:textId="3D37E8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1B151" w14:textId="78EA01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C5D87" w14:textId="1D0709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807.94 </w:t>
            </w:r>
          </w:p>
        </w:tc>
      </w:tr>
      <w:tr w:rsidR="006E6F5E" w:rsidRPr="006E6F5E" w14:paraId="7F21EA9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D67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94F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6BAB04B" w14:textId="193355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230A1732" w14:textId="7BCE78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8ACDC" w14:textId="09CB3E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C49A5" w14:textId="66BDE5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16,530.89 </w:t>
            </w:r>
          </w:p>
        </w:tc>
      </w:tr>
      <w:tr w:rsidR="006E6F5E" w:rsidRPr="006E6F5E" w14:paraId="2C765AF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D1F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EDD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270BA58" w14:textId="3D7685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9A99A75" w14:textId="2EB219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76834" w14:textId="4BF9FD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5435E" w14:textId="7EF5B4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r>
      <w:tr w:rsidR="006E6F5E" w:rsidRPr="006E6F5E" w14:paraId="45DB3E3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DA73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443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479DC076" w14:textId="4D359B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ED4E41" w14:textId="7F56E1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FCFDA" w14:textId="135FD1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7835DFE5" w14:textId="7EDCC5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08,628.72 </w:t>
            </w:r>
          </w:p>
        </w:tc>
      </w:tr>
      <w:tr w:rsidR="006E6F5E" w:rsidRPr="006E6F5E" w14:paraId="5470F3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9EB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BD1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76AD7771" w14:textId="589CE9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7CC2322" w14:textId="52D129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CBD92" w14:textId="419C01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16B5E" w14:textId="609FF0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4,392.00 </w:t>
            </w:r>
          </w:p>
        </w:tc>
      </w:tr>
      <w:tr w:rsidR="006E6F5E" w:rsidRPr="006E6F5E" w14:paraId="139CE71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C528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795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4C5D3B62" w14:textId="3C7DAD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FBBF286" w14:textId="52D2A9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3CE67" w14:textId="13D546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22973" w14:textId="674028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3,928.52 </w:t>
            </w:r>
          </w:p>
        </w:tc>
      </w:tr>
      <w:tr w:rsidR="006E6F5E" w:rsidRPr="006E6F5E" w14:paraId="59BBE52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912D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403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775CBC3" w14:textId="45516C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D16E861" w14:textId="3B67B6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DCAD8" w14:textId="1E7704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BB92E" w14:textId="6BF0F2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r>
      <w:tr w:rsidR="006E6F5E" w:rsidRPr="006E6F5E" w14:paraId="4647B97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352B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974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D19FE6C" w14:textId="08E852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94258F6" w14:textId="6E8593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BCC82" w14:textId="1B16E3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14383" w14:textId="38B5E1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0,157.12 </w:t>
            </w:r>
          </w:p>
        </w:tc>
      </w:tr>
      <w:tr w:rsidR="006E6F5E" w:rsidRPr="006E6F5E" w14:paraId="08C74AA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36E2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609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8753D81" w14:textId="455EEC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525A7" w14:textId="7D42B4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23C73" w14:textId="3205B1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A15FE3E" w14:textId="175D3E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12,800.00 </w:t>
            </w:r>
          </w:p>
        </w:tc>
      </w:tr>
      <w:tr w:rsidR="006E6F5E" w:rsidRPr="006E6F5E" w14:paraId="28B7DF9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85A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7C1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0B971A5" w14:textId="66E2EF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4549B28A" w14:textId="61FCDA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32BAE" w14:textId="597BE9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CBF79FF" w14:textId="036041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4,800.64 </w:t>
            </w:r>
          </w:p>
        </w:tc>
      </w:tr>
      <w:tr w:rsidR="006E6F5E" w:rsidRPr="006E6F5E" w14:paraId="64BD7B5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86C6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49EF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CC42063" w14:textId="6F6BF2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B2C97" w14:textId="063AB5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A604A" w14:textId="1CA65B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39CE300" w14:textId="6A4E80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94,840.00 </w:t>
            </w:r>
          </w:p>
        </w:tc>
      </w:tr>
      <w:tr w:rsidR="006E6F5E" w:rsidRPr="006E6F5E" w14:paraId="1D17F7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0F09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B08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14CF3E8D" w14:textId="117BC8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9F71EC" w14:textId="05544F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6E9C" w14:textId="7AD815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1BA2486" w14:textId="403524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16,520.00 </w:t>
            </w:r>
          </w:p>
        </w:tc>
      </w:tr>
      <w:tr w:rsidR="006E6F5E" w:rsidRPr="006E6F5E" w14:paraId="5D900F0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02C3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D65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34039C" w14:textId="4E9254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91,426.39 </w:t>
            </w:r>
          </w:p>
        </w:tc>
        <w:tc>
          <w:tcPr>
            <w:tcW w:w="958" w:type="pct"/>
            <w:tcBorders>
              <w:top w:val="nil"/>
              <w:left w:val="nil"/>
              <w:bottom w:val="single" w:sz="4" w:space="0" w:color="000000"/>
              <w:right w:val="single" w:sz="4" w:space="0" w:color="000000"/>
            </w:tcBorders>
            <w:shd w:val="clear" w:color="auto" w:fill="auto"/>
            <w:noWrap/>
            <w:vAlign w:val="bottom"/>
            <w:hideMark/>
          </w:tcPr>
          <w:p w14:paraId="6E7B4140" w14:textId="06401F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31C54" w14:textId="0C1D33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28189" w14:textId="26281E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91,426.39 </w:t>
            </w:r>
          </w:p>
        </w:tc>
      </w:tr>
      <w:tr w:rsidR="006E6F5E" w:rsidRPr="006E6F5E" w14:paraId="317734C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D6A7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A38C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1731640B" w14:textId="6F0F62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5CD7B87C" w14:textId="276ECB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D599E" w14:textId="12D697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E3CF" w14:textId="53AEB0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193.39 </w:t>
            </w:r>
          </w:p>
        </w:tc>
      </w:tr>
      <w:tr w:rsidR="006E6F5E" w:rsidRPr="006E6F5E" w14:paraId="2C1768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048B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2D5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329C9FC5" w14:textId="64867F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DAA0B07" w14:textId="603E3F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5E9CE" w14:textId="19C815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74AA5" w14:textId="44EFDC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7,588.75 </w:t>
            </w:r>
          </w:p>
        </w:tc>
      </w:tr>
      <w:tr w:rsidR="006E6F5E" w:rsidRPr="006E6F5E" w14:paraId="288BF5C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BC27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0A4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C22B436" w14:textId="042B4E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A685801" w14:textId="432975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4F6C8" w14:textId="45F8AD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C1704" w14:textId="519A64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696.12 </w:t>
            </w:r>
          </w:p>
        </w:tc>
      </w:tr>
      <w:tr w:rsidR="006E6F5E" w:rsidRPr="006E6F5E" w14:paraId="75FFB97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0C0E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5A0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0C89C9B5" w14:textId="3C1101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D0BE2CC" w14:textId="34CA8F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86EDE" w14:textId="12C97B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234C9" w14:textId="699A5D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744.00 </w:t>
            </w:r>
          </w:p>
        </w:tc>
      </w:tr>
      <w:tr w:rsidR="006E6F5E" w:rsidRPr="006E6F5E" w14:paraId="599BB8E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BF2A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825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4D5E4C02" w14:textId="3056CE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3596BFCB" w14:textId="321DB9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8AB21" w14:textId="18C67D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A0FC4" w14:textId="366440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2,612.20 </w:t>
            </w:r>
          </w:p>
        </w:tc>
      </w:tr>
      <w:tr w:rsidR="006E6F5E" w:rsidRPr="006E6F5E" w14:paraId="74DA9D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25D6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6E5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CF712B1" w14:textId="56F3CA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D94E425" w14:textId="2B85E4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1431A" w14:textId="32DF79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E009" w14:textId="127C81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448.75 </w:t>
            </w:r>
          </w:p>
        </w:tc>
      </w:tr>
      <w:tr w:rsidR="006E6F5E" w:rsidRPr="006E6F5E" w14:paraId="17EFEB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578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6E0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4917A804" w14:textId="78033B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2B957B38" w14:textId="587E11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4DE0D" w14:textId="6CBF3F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74FDE" w14:textId="62C807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2,397.14 </w:t>
            </w:r>
          </w:p>
        </w:tc>
      </w:tr>
      <w:tr w:rsidR="006E6F5E" w:rsidRPr="006E6F5E" w14:paraId="466754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84CA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0CA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6C1AC4F" w14:textId="4D76FD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6EFC12D6" w14:textId="583C9A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B882A" w14:textId="00D500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386CD" w14:textId="006B5E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3,772.50 </w:t>
            </w:r>
          </w:p>
        </w:tc>
      </w:tr>
      <w:tr w:rsidR="006E6F5E" w:rsidRPr="006E6F5E" w14:paraId="6AD9322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60BB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B340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028E41D" w14:textId="4DBC74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C3FD02" w14:textId="0AFA7A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E12B7" w14:textId="5999A0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B9EA" w14:textId="67FBCD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67D118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F9F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5B0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1DE9940F" w14:textId="4F6C12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4E1B7AD" w14:textId="764A26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0327B" w14:textId="7883E9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D48DC" w14:textId="05294C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5,778.00 </w:t>
            </w:r>
          </w:p>
        </w:tc>
      </w:tr>
      <w:tr w:rsidR="006E6F5E" w:rsidRPr="006E6F5E" w14:paraId="6776328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C81E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F6F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CDFF35F" w14:textId="333747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884154" w14:textId="0F4090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F07BC" w14:textId="7A0F4F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8976E" w14:textId="654F57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499CDA5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D172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EBA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26E8C44" w14:textId="22FF8D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7607FA8C" w14:textId="6AB090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3B1A4" w14:textId="75BBE5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29FE5" w14:textId="1B3106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42.39 </w:t>
            </w:r>
          </w:p>
        </w:tc>
      </w:tr>
      <w:tr w:rsidR="006E6F5E" w:rsidRPr="006E6F5E" w14:paraId="0375D57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07C9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88F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D65BC6F" w14:textId="466162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12FA9943" w14:textId="04F819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655E4" w14:textId="634C7C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9C84B" w14:textId="33F8A9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494.75 </w:t>
            </w:r>
          </w:p>
        </w:tc>
      </w:tr>
      <w:tr w:rsidR="006E6F5E" w:rsidRPr="006E6F5E" w14:paraId="34DF9C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BF9F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2807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606D3A8" w14:textId="6D8A59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0EF2B4FE" w14:textId="0557BC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62967" w14:textId="6CDB45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EFF94" w14:textId="404AF9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84,211.32 </w:t>
            </w:r>
          </w:p>
        </w:tc>
      </w:tr>
      <w:tr w:rsidR="006E6F5E" w:rsidRPr="006E6F5E" w14:paraId="44F0D6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8E6D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B849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5981B4" w14:textId="594ECB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78D178E4" w14:textId="669191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7C89E" w14:textId="05EDBE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801FC" w14:textId="74011B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0,677.34 </w:t>
            </w:r>
          </w:p>
        </w:tc>
      </w:tr>
      <w:tr w:rsidR="006E6F5E" w:rsidRPr="006E6F5E" w14:paraId="3B82C3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2D6C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795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E1847A0" w14:textId="68B394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0A0FC" w14:textId="6C4F02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CD7E9" w14:textId="52BA9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3E2DB" w14:textId="7708C2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r>
      <w:tr w:rsidR="006E6F5E" w:rsidRPr="006E6F5E" w14:paraId="425B56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2E5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792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30E8289" w14:textId="1E2690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3EB2AD97" w14:textId="535E19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A624E" w14:textId="311F1D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45A2C1D" w14:textId="155E61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84,179.30 </w:t>
            </w:r>
          </w:p>
        </w:tc>
      </w:tr>
      <w:tr w:rsidR="006E6F5E" w:rsidRPr="006E6F5E" w14:paraId="465DA3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B059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34D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5331F8C" w14:textId="69B32D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454E32BF" w14:textId="3F567F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B103" w14:textId="10A8CA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CA1F3" w14:textId="2A20D4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8,868.77 </w:t>
            </w:r>
          </w:p>
        </w:tc>
      </w:tr>
      <w:tr w:rsidR="006E6F5E" w:rsidRPr="006E6F5E" w14:paraId="38DA7DD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E610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DB2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7F6C07C" w14:textId="7C8C4F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0433555" w14:textId="2F4CD4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1C104" w14:textId="4CB9DF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686B5" w14:textId="4D1AAA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7.14 </w:t>
            </w:r>
          </w:p>
        </w:tc>
      </w:tr>
      <w:tr w:rsidR="006E6F5E" w:rsidRPr="006E6F5E" w14:paraId="53C8E6E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B2BE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0F6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A9EC0A0" w14:textId="5560AF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50B157" w14:textId="6103FF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009B6" w14:textId="799315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139F3" w14:textId="46EFDD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0,000.00 </w:t>
            </w:r>
          </w:p>
        </w:tc>
      </w:tr>
      <w:tr w:rsidR="006E6F5E" w:rsidRPr="006E6F5E" w14:paraId="5B6BBA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F44F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C7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160367EB" w14:textId="2A54AD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1BB65387" w14:textId="1EDB50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F1B83" w14:textId="5CE528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4BF56A5" w14:textId="262620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1,470.00 </w:t>
            </w:r>
          </w:p>
        </w:tc>
      </w:tr>
      <w:tr w:rsidR="006E6F5E" w:rsidRPr="006E6F5E" w14:paraId="2689B4A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09F6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0B0C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49B75A7" w14:textId="7C513E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AFD3E96" w14:textId="2AD444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7062A" w14:textId="7380D1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4E6" w14:textId="13DC2D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140.00 </w:t>
            </w:r>
          </w:p>
        </w:tc>
      </w:tr>
      <w:tr w:rsidR="006E6F5E" w:rsidRPr="006E6F5E" w14:paraId="49D6AA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42DE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0E7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28F65F7" w14:textId="62B95B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24784E8" w14:textId="3F8576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27964" w14:textId="15C192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7EB9D" w14:textId="228820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6,796.75 </w:t>
            </w:r>
          </w:p>
        </w:tc>
      </w:tr>
      <w:tr w:rsidR="006E6F5E" w:rsidRPr="006E6F5E" w14:paraId="7A67EAD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FEB4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273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D0BC093" w14:textId="219D2A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6E7CA4D" w14:textId="53033D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8D266" w14:textId="2B7296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C7883" w14:textId="688DEE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632.50 </w:t>
            </w:r>
          </w:p>
        </w:tc>
      </w:tr>
      <w:tr w:rsidR="006E6F5E" w:rsidRPr="006E6F5E" w14:paraId="7635C2A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83AB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1D3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97BBEED" w14:textId="7E7D39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B585373" w14:textId="159178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66865C4F" w14:textId="50CD98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0345D" w14:textId="369241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7,084.67 </w:t>
            </w:r>
          </w:p>
        </w:tc>
      </w:tr>
      <w:tr w:rsidR="006E6F5E" w:rsidRPr="006E6F5E" w14:paraId="40253DF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A607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33AD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4E858893" w14:textId="651F84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3D53F0C" w14:textId="781B08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0B2C8" w14:textId="29130C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05379394" w14:textId="16A678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91,635.50 </w:t>
            </w:r>
          </w:p>
        </w:tc>
      </w:tr>
      <w:tr w:rsidR="006E6F5E" w:rsidRPr="006E6F5E" w14:paraId="7FE6B20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775E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360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69B2908" w14:textId="6C02CB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6981F9C3" w14:textId="30AF02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79039" w14:textId="7C9B07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4A124" w14:textId="1D91C7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4,253.75 </w:t>
            </w:r>
          </w:p>
        </w:tc>
      </w:tr>
      <w:tr w:rsidR="006E6F5E" w:rsidRPr="006E6F5E" w14:paraId="011278A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8891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0FD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4BDBE42A" w14:textId="695E1D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DCD0DA0" w14:textId="3CA52C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0A251" w14:textId="1BB377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DAFEC8C" w14:textId="5DDB7E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4,668.14 </w:t>
            </w:r>
          </w:p>
        </w:tc>
      </w:tr>
      <w:tr w:rsidR="006E6F5E" w:rsidRPr="006E6F5E" w14:paraId="07162C3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B3E3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E898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16E6178" w14:textId="38F553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9E3499" w14:textId="6F85DF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4C305" w14:textId="07FFAC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A972B" w14:textId="11B195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59A78B7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BA49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BD5B71A" w14:textId="38029E5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1,752,626.42 </w:t>
            </w:r>
          </w:p>
        </w:tc>
        <w:tc>
          <w:tcPr>
            <w:tcW w:w="958" w:type="pct"/>
            <w:tcBorders>
              <w:top w:val="nil"/>
              <w:left w:val="nil"/>
              <w:bottom w:val="single" w:sz="4" w:space="0" w:color="000000"/>
              <w:right w:val="single" w:sz="4" w:space="0" w:color="000000"/>
            </w:tcBorders>
            <w:shd w:val="clear" w:color="A5A5A5" w:fill="A5A5A5"/>
            <w:noWrap/>
            <w:vAlign w:val="bottom"/>
            <w:hideMark/>
          </w:tcPr>
          <w:p w14:paraId="00DE4BAC" w14:textId="40A1609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B09B643" w14:textId="590B4A0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EA20BB2" w14:textId="0FEE871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1,752,626.42 </w:t>
            </w:r>
          </w:p>
        </w:tc>
      </w:tr>
      <w:tr w:rsidR="006E6F5E" w:rsidRPr="006E6F5E" w14:paraId="5ED5B20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F6D4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E2F9347" w14:textId="1D070F6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2193C" w14:textId="50B9C03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ED1CF" w14:textId="7C46FD5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C3E931" w14:textId="51E50D3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82,322.08 </w:t>
            </w:r>
          </w:p>
        </w:tc>
      </w:tr>
      <w:tr w:rsidR="006E6F5E" w:rsidRPr="006E6F5E" w14:paraId="53C8F56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A827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CE3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C7159A7" w14:textId="589975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3892326" w14:textId="675952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64D95" w14:textId="22131A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B32CE" w14:textId="41846E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9,949.52 </w:t>
            </w:r>
          </w:p>
        </w:tc>
      </w:tr>
      <w:tr w:rsidR="006E6F5E" w:rsidRPr="006E6F5E" w14:paraId="102D076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B783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BEA8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134E23AC" w14:textId="114DA2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7BB4B30" w14:textId="6EBDE5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031C7" w14:textId="6E4236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261C1" w14:textId="53C19F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359.04 </w:t>
            </w:r>
          </w:p>
        </w:tc>
      </w:tr>
      <w:tr w:rsidR="006E6F5E" w:rsidRPr="006E6F5E" w14:paraId="48B465A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0B4A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06A0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30F6654" w14:textId="143C37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30D586AC" w14:textId="0871FD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4C87" w14:textId="5F336B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09AEE" w14:textId="364713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1.00 </w:t>
            </w:r>
          </w:p>
        </w:tc>
      </w:tr>
      <w:tr w:rsidR="006E6F5E" w:rsidRPr="006E6F5E" w14:paraId="5370F98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D16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F74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F692616" w14:textId="3D9A97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FE71AA4" w14:textId="017540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60122" w14:textId="1B0C95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6636B" w14:textId="161411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62.52 </w:t>
            </w:r>
          </w:p>
        </w:tc>
      </w:tr>
      <w:tr w:rsidR="006E6F5E" w:rsidRPr="006E6F5E" w14:paraId="7BBD2CA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295D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9DAA64E" w14:textId="3DE0564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0,065,93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142AD255" w14:textId="5BE30DF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D3D21B" w14:textId="65176EE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303DBC" w14:textId="3ECB3F7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0,065,939.92 </w:t>
            </w:r>
          </w:p>
        </w:tc>
      </w:tr>
      <w:tr w:rsidR="006E6F5E" w:rsidRPr="006E6F5E" w14:paraId="29E1D0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747A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4C0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EB80877" w14:textId="7311D0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45,660.50 </w:t>
            </w:r>
          </w:p>
        </w:tc>
        <w:tc>
          <w:tcPr>
            <w:tcW w:w="958" w:type="pct"/>
            <w:tcBorders>
              <w:top w:val="nil"/>
              <w:left w:val="nil"/>
              <w:bottom w:val="single" w:sz="4" w:space="0" w:color="000000"/>
              <w:right w:val="single" w:sz="4" w:space="0" w:color="000000"/>
            </w:tcBorders>
            <w:shd w:val="clear" w:color="auto" w:fill="auto"/>
            <w:noWrap/>
            <w:vAlign w:val="bottom"/>
            <w:hideMark/>
          </w:tcPr>
          <w:p w14:paraId="152985FD" w14:textId="070307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5FCB2" w14:textId="506A81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1BC24F1" w14:textId="492D0B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45,660.50 </w:t>
            </w:r>
          </w:p>
        </w:tc>
      </w:tr>
      <w:tr w:rsidR="006E6F5E" w:rsidRPr="006E6F5E" w14:paraId="49BEFB0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3F22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CF2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443F0E49" w14:textId="799A44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213F138" w14:textId="76F7F8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BE00" w14:textId="387D25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AB283" w14:textId="1EAFB4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84.40 </w:t>
            </w:r>
          </w:p>
        </w:tc>
      </w:tr>
      <w:tr w:rsidR="006E6F5E" w:rsidRPr="006E6F5E" w14:paraId="08A0DB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0C7D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F139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4CF6032" w14:textId="491F5A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2,379.32 </w:t>
            </w:r>
          </w:p>
        </w:tc>
        <w:tc>
          <w:tcPr>
            <w:tcW w:w="958" w:type="pct"/>
            <w:tcBorders>
              <w:top w:val="nil"/>
              <w:left w:val="nil"/>
              <w:bottom w:val="single" w:sz="4" w:space="0" w:color="000000"/>
              <w:right w:val="single" w:sz="4" w:space="0" w:color="000000"/>
            </w:tcBorders>
            <w:shd w:val="clear" w:color="auto" w:fill="auto"/>
            <w:noWrap/>
            <w:vAlign w:val="bottom"/>
            <w:hideMark/>
          </w:tcPr>
          <w:p w14:paraId="32AA3DEC" w14:textId="4E6751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665D1" w14:textId="5B0FD9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CF006" w14:textId="7D4452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2,379.32 </w:t>
            </w:r>
          </w:p>
        </w:tc>
      </w:tr>
      <w:tr w:rsidR="006E6F5E" w:rsidRPr="006E6F5E" w14:paraId="480DADB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6E4A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F2F8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4BDF9C8C" w14:textId="638623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733.52 </w:t>
            </w:r>
          </w:p>
        </w:tc>
        <w:tc>
          <w:tcPr>
            <w:tcW w:w="958" w:type="pct"/>
            <w:tcBorders>
              <w:top w:val="nil"/>
              <w:left w:val="nil"/>
              <w:bottom w:val="single" w:sz="4" w:space="0" w:color="000000"/>
              <w:right w:val="single" w:sz="4" w:space="0" w:color="000000"/>
            </w:tcBorders>
            <w:shd w:val="clear" w:color="auto" w:fill="auto"/>
            <w:noWrap/>
            <w:vAlign w:val="bottom"/>
            <w:hideMark/>
          </w:tcPr>
          <w:p w14:paraId="5C857169" w14:textId="347632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CBF16" w14:textId="7975B2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B5EB9" w14:textId="4425FC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733.52 </w:t>
            </w:r>
          </w:p>
        </w:tc>
      </w:tr>
      <w:tr w:rsidR="006E6F5E" w:rsidRPr="006E6F5E" w14:paraId="2AEC10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EC68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43D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9E3EA38" w14:textId="0A53C1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579D2CC6" w14:textId="6299D9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B9E3E" w14:textId="504A1E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28317" w14:textId="59E43A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782.26 </w:t>
            </w:r>
          </w:p>
        </w:tc>
      </w:tr>
      <w:tr w:rsidR="006E6F5E" w:rsidRPr="006E6F5E" w14:paraId="1718EE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EB99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213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3077EB9" w14:textId="13231B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9,460.24 </w:t>
            </w:r>
          </w:p>
        </w:tc>
        <w:tc>
          <w:tcPr>
            <w:tcW w:w="958" w:type="pct"/>
            <w:tcBorders>
              <w:top w:val="nil"/>
              <w:left w:val="nil"/>
              <w:bottom w:val="single" w:sz="4" w:space="0" w:color="000000"/>
              <w:right w:val="single" w:sz="4" w:space="0" w:color="000000"/>
            </w:tcBorders>
            <w:shd w:val="clear" w:color="auto" w:fill="auto"/>
            <w:noWrap/>
            <w:vAlign w:val="bottom"/>
            <w:hideMark/>
          </w:tcPr>
          <w:p w14:paraId="41954F61" w14:textId="5353E9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323B8" w14:textId="520AF6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DF767" w14:textId="5E9672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9,460.24 </w:t>
            </w:r>
          </w:p>
        </w:tc>
      </w:tr>
      <w:tr w:rsidR="006E6F5E" w:rsidRPr="006E6F5E" w14:paraId="38B11AB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4EE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7E2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3989A67E" w14:textId="0242AD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70C50C4F" w14:textId="045C05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6190D" w14:textId="6F5070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BE65C" w14:textId="612587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09,493.76 </w:t>
            </w:r>
          </w:p>
        </w:tc>
      </w:tr>
      <w:tr w:rsidR="006E6F5E" w:rsidRPr="006E6F5E" w14:paraId="49C172E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A6FE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530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D9E3CE0" w14:textId="53D1D7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A924153" w14:textId="7F7CEE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11931" w14:textId="62FC10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0595F" w14:textId="567868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21.00 </w:t>
            </w:r>
          </w:p>
        </w:tc>
      </w:tr>
      <w:tr w:rsidR="006E6F5E" w:rsidRPr="006E6F5E" w14:paraId="4B1DFB0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280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10F7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631C48D6" w14:textId="03D10D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F232171" w14:textId="44E040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6D4E1" w14:textId="393391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173A3" w14:textId="358294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76 </w:t>
            </w:r>
          </w:p>
        </w:tc>
      </w:tr>
      <w:tr w:rsidR="006E6F5E" w:rsidRPr="006E6F5E" w14:paraId="153014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3E19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2DBA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090DE5F" w14:textId="2307EE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10AFBA68" w14:textId="19D6AE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EDDBB" w14:textId="79FA46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D2061" w14:textId="31337E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15,825.36 </w:t>
            </w:r>
          </w:p>
        </w:tc>
      </w:tr>
      <w:tr w:rsidR="006E6F5E" w:rsidRPr="006E6F5E" w14:paraId="34BCCF7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6A9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8A0C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28AC0905" w14:textId="5E10AE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6AE2D6C9" w14:textId="5375FE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6D249" w14:textId="4913E3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DF855" w14:textId="533B91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41,009.00 </w:t>
            </w:r>
          </w:p>
        </w:tc>
      </w:tr>
      <w:tr w:rsidR="006E6F5E" w:rsidRPr="006E6F5E" w14:paraId="5D1779E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FC20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2559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9494DCE" w14:textId="4D8CF4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5C3A9F2B" w14:textId="62AF5B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90B76" w14:textId="6D848E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99BB7" w14:textId="401887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35,216.82 </w:t>
            </w:r>
          </w:p>
        </w:tc>
      </w:tr>
      <w:tr w:rsidR="006E6F5E" w:rsidRPr="006E6F5E" w14:paraId="3E8A814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C2BC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8F04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7C68BFD" w14:textId="272655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6F54B98" w14:textId="4A3DA1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1C22A" w14:textId="14ADA8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284B8" w14:textId="4591FF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84.40 </w:t>
            </w:r>
          </w:p>
        </w:tc>
      </w:tr>
      <w:tr w:rsidR="006E6F5E" w:rsidRPr="006E6F5E" w14:paraId="1945D2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E52F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297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29531F39" w14:textId="15B18D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57,890.00 </w:t>
            </w:r>
          </w:p>
        </w:tc>
        <w:tc>
          <w:tcPr>
            <w:tcW w:w="958" w:type="pct"/>
            <w:tcBorders>
              <w:top w:val="nil"/>
              <w:left w:val="nil"/>
              <w:bottom w:val="single" w:sz="4" w:space="0" w:color="000000"/>
              <w:right w:val="single" w:sz="4" w:space="0" w:color="000000"/>
            </w:tcBorders>
            <w:shd w:val="clear" w:color="auto" w:fill="auto"/>
            <w:noWrap/>
            <w:vAlign w:val="bottom"/>
            <w:hideMark/>
          </w:tcPr>
          <w:p w14:paraId="74E19C14" w14:textId="11E5F9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DAB52" w14:textId="1311DF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22C9A" w14:textId="73BED7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57,890.00 </w:t>
            </w:r>
          </w:p>
        </w:tc>
      </w:tr>
      <w:tr w:rsidR="006E6F5E" w:rsidRPr="006E6F5E" w14:paraId="3E0D27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D1E6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535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00F424A9" w14:textId="21E2F0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312F09A3" w14:textId="7F8196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18C6D" w14:textId="34D74C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5319E" w14:textId="594BE5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8,889.00 </w:t>
            </w:r>
          </w:p>
        </w:tc>
      </w:tr>
      <w:tr w:rsidR="006E6F5E" w:rsidRPr="006E6F5E" w14:paraId="3108533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446E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132E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12DBCFF2" w14:textId="6C7D34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15C53795" w14:textId="2C2BAF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1F93D" w14:textId="18B54D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37625" w14:textId="7D75FF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428.40 </w:t>
            </w:r>
          </w:p>
        </w:tc>
      </w:tr>
      <w:tr w:rsidR="006E6F5E" w:rsidRPr="006E6F5E" w14:paraId="0C6BCAF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E374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BA3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BD8732" w14:textId="2A8373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4BF86613" w14:textId="3821C7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0C9BC" w14:textId="4301A0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FB2D" w14:textId="21120D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2,795.70 </w:t>
            </w:r>
          </w:p>
        </w:tc>
      </w:tr>
      <w:tr w:rsidR="006E6F5E" w:rsidRPr="006E6F5E" w14:paraId="124F1A8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507A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310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95D49AD" w14:textId="09A943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AE04D55" w14:textId="0E46D7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3ADC4" w14:textId="27043F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E03A8" w14:textId="64AC2C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85.68 </w:t>
            </w:r>
          </w:p>
        </w:tc>
      </w:tr>
      <w:tr w:rsidR="006E6F5E" w:rsidRPr="006E6F5E" w14:paraId="15F0DF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86B8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106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F71EFD4" w14:textId="1B4B96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10A8F27" w14:textId="0D4AFE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29DD1" w14:textId="7F8755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1BD0" w14:textId="65A3BF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6.88 </w:t>
            </w:r>
          </w:p>
        </w:tc>
      </w:tr>
      <w:tr w:rsidR="006E6F5E" w:rsidRPr="006E6F5E" w14:paraId="522B69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F12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00F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4A9F18D6" w14:textId="13FB37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488B69D" w14:textId="743D26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27BF4" w14:textId="7745B8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A0E16" w14:textId="5DB19B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6.88 </w:t>
            </w:r>
          </w:p>
        </w:tc>
      </w:tr>
      <w:tr w:rsidR="006E6F5E" w:rsidRPr="006E6F5E" w14:paraId="3A88A1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7E3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EF3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5A08CD0" w14:textId="40E68C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1B46C681" w14:textId="5A409A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A0C86" w14:textId="7A6364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F1300" w14:textId="510B7A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4,146.22 </w:t>
            </w:r>
          </w:p>
        </w:tc>
      </w:tr>
      <w:tr w:rsidR="006E6F5E" w:rsidRPr="006E6F5E" w14:paraId="5A211E7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4BF5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C71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14C43DC" w14:textId="31DBB7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65D3F49C" w14:textId="21FB5C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BEC87" w14:textId="4B7D70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DAC8A" w14:textId="1E20CC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7.00 </w:t>
            </w:r>
          </w:p>
        </w:tc>
      </w:tr>
      <w:tr w:rsidR="006E6F5E" w:rsidRPr="006E6F5E" w14:paraId="180C76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BCB5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4ED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5AEBF3E" w14:textId="5C8F7F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7BEB8C9B" w14:textId="471FE0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E0368" w14:textId="0D5E3A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5723D" w14:textId="7CE458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3,493.45 </w:t>
            </w:r>
          </w:p>
        </w:tc>
      </w:tr>
      <w:tr w:rsidR="006E6F5E" w:rsidRPr="006E6F5E" w14:paraId="4D733DE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F209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9D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17592EEC" w14:textId="6F397F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369E422" w14:textId="358BD5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1C25F" w14:textId="6E53A0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A7E11" w14:textId="6EC22D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220.00 </w:t>
            </w:r>
          </w:p>
        </w:tc>
      </w:tr>
      <w:tr w:rsidR="006E6F5E" w:rsidRPr="006E6F5E" w14:paraId="789A76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B683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9EBE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F5B1823" w14:textId="224523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4B9EB27" w14:textId="6E5230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F1B59" w14:textId="38B7BF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8F98D" w14:textId="573F64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33.76 </w:t>
            </w:r>
          </w:p>
        </w:tc>
      </w:tr>
      <w:tr w:rsidR="006E6F5E" w:rsidRPr="006E6F5E" w14:paraId="3121922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B5C9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D186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AFDFCB1" w14:textId="5A87C2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CD3BA89" w14:textId="18E8FC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085C" w14:textId="66D1D8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5B585" w14:textId="5EC9F8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5,558.53 </w:t>
            </w:r>
          </w:p>
        </w:tc>
      </w:tr>
      <w:tr w:rsidR="006E6F5E" w:rsidRPr="006E6F5E" w14:paraId="5E9065E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085A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5682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76B9C1C9" w14:textId="3DF3DF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4F4C3494" w14:textId="6769A3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9F5A5" w14:textId="4ADCD4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199A6" w14:textId="5A22E8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7,165.64 </w:t>
            </w:r>
          </w:p>
        </w:tc>
      </w:tr>
      <w:tr w:rsidR="006E6F5E" w:rsidRPr="006E6F5E" w14:paraId="41652F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E8D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CA0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D3856DB" w14:textId="54E1D9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568DF49" w14:textId="65E711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AB130" w14:textId="016940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C44B9" w14:textId="30F2A4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16.88 </w:t>
            </w:r>
          </w:p>
        </w:tc>
      </w:tr>
      <w:tr w:rsidR="006E6F5E" w:rsidRPr="006E6F5E" w14:paraId="2CB2E7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1522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9A8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C15E5B" w14:textId="08CEAB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972,381.56 </w:t>
            </w:r>
          </w:p>
        </w:tc>
        <w:tc>
          <w:tcPr>
            <w:tcW w:w="958" w:type="pct"/>
            <w:tcBorders>
              <w:top w:val="nil"/>
              <w:left w:val="nil"/>
              <w:bottom w:val="single" w:sz="4" w:space="0" w:color="000000"/>
              <w:right w:val="single" w:sz="4" w:space="0" w:color="000000"/>
            </w:tcBorders>
            <w:shd w:val="clear" w:color="auto" w:fill="auto"/>
            <w:noWrap/>
            <w:vAlign w:val="bottom"/>
            <w:hideMark/>
          </w:tcPr>
          <w:p w14:paraId="0F4D9C28" w14:textId="23DF72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C6EDE" w14:textId="42340E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6074C" w14:textId="2D3ACF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972,381.56 </w:t>
            </w:r>
          </w:p>
        </w:tc>
      </w:tr>
      <w:tr w:rsidR="006E6F5E" w:rsidRPr="006E6F5E" w14:paraId="17A8121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51F6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3642E619" w14:textId="3FF171F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367,782.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F821696" w14:textId="4A81438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95999" w14:textId="050F552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DF2C03" w14:textId="2E40B2D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367,782.31 </w:t>
            </w:r>
          </w:p>
        </w:tc>
      </w:tr>
      <w:tr w:rsidR="006E6F5E" w:rsidRPr="006E6F5E" w14:paraId="2D6D27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A82C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8BD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B6543D3" w14:textId="05BA41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16E7C8E7" w14:textId="0896E4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2F1D3" w14:textId="59A0D8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4166D" w14:textId="3ACAE6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97,224.48 </w:t>
            </w:r>
          </w:p>
        </w:tc>
      </w:tr>
      <w:tr w:rsidR="006E6F5E" w:rsidRPr="006E6F5E" w14:paraId="1A21B7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65E1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494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6609DF6" w14:textId="3E77BE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6398A395" w14:textId="140F01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87453" w14:textId="3205BD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39541" w14:textId="2DA206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279,936.81 </w:t>
            </w:r>
          </w:p>
        </w:tc>
      </w:tr>
      <w:tr w:rsidR="006E6F5E" w:rsidRPr="006E6F5E" w14:paraId="71EBB60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00DE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165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3C7729E" w14:textId="1F5079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5851B7F" w14:textId="508600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CB9F8" w14:textId="5A8B2F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728F9" w14:textId="02CBF5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4,760.66 </w:t>
            </w:r>
          </w:p>
        </w:tc>
      </w:tr>
      <w:tr w:rsidR="006E6F5E" w:rsidRPr="006E6F5E" w14:paraId="6FFBDF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398D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A55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C9EC14C" w14:textId="4A567B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16A6310" w14:textId="1D907A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75093" w14:textId="5F1214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B0999" w14:textId="620F44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7,457.66 </w:t>
            </w:r>
          </w:p>
        </w:tc>
      </w:tr>
      <w:tr w:rsidR="006E6F5E" w:rsidRPr="006E6F5E" w14:paraId="3989786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D2B0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833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4CA5EFA" w14:textId="7E0CC9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2AA97C8" w14:textId="17EECA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D89FB" w14:textId="249448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3301D" w14:textId="59B586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17,122.54 </w:t>
            </w:r>
          </w:p>
        </w:tc>
      </w:tr>
      <w:tr w:rsidR="006E6F5E" w:rsidRPr="006E6F5E" w14:paraId="69119A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D56F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E47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AE8F5EE" w14:textId="4DB24F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762F606F" w14:textId="11F4C0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36C47" w14:textId="63CEA7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D8D46" w14:textId="3F6035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1,172.06 </w:t>
            </w:r>
          </w:p>
        </w:tc>
      </w:tr>
      <w:tr w:rsidR="006E6F5E" w:rsidRPr="006E6F5E" w14:paraId="58F8AD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107C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4F3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126FF82" w14:textId="00E0D9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00250F5F" w14:textId="2FAFDD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B6DC7" w14:textId="1BC44C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F42F6" w14:textId="602904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2,101.16 </w:t>
            </w:r>
          </w:p>
        </w:tc>
      </w:tr>
      <w:tr w:rsidR="006E6F5E" w:rsidRPr="006E6F5E" w14:paraId="273797F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7D6E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C7A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6102EB0" w14:textId="6BE28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25DBE00B" w14:textId="5FC566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ED21F" w14:textId="294EE4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FDE15" w14:textId="65399F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077.36 </w:t>
            </w:r>
          </w:p>
        </w:tc>
      </w:tr>
      <w:tr w:rsidR="006E6F5E" w:rsidRPr="006E6F5E" w14:paraId="6A8B32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E558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49B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3C8D272" w14:textId="499E31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0A3E3F40" w14:textId="7BF687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D39F1" w14:textId="72B89F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4952A" w14:textId="290404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0,902.96 </w:t>
            </w:r>
          </w:p>
        </w:tc>
      </w:tr>
      <w:tr w:rsidR="006E6F5E" w:rsidRPr="006E6F5E" w14:paraId="6366F8B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D814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59AB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3BAC7C1A" w14:textId="048EEB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6321B853" w14:textId="55DD9D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941EA" w14:textId="6D557A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267DA" w14:textId="6C518C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2,292.66 </w:t>
            </w:r>
          </w:p>
        </w:tc>
      </w:tr>
      <w:tr w:rsidR="006E6F5E" w:rsidRPr="006E6F5E" w14:paraId="259191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0CBF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CA4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4B64B4C" w14:textId="45C531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10738A3D" w14:textId="2BD3B3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B01BB" w14:textId="38F578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E25EB" w14:textId="07CFAC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4,509.56 </w:t>
            </w:r>
          </w:p>
        </w:tc>
      </w:tr>
      <w:tr w:rsidR="006E6F5E" w:rsidRPr="006E6F5E" w14:paraId="252E44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649A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58D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2746FECE" w14:textId="039EB1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9A9E9D8" w14:textId="0C6FF2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E879" w14:textId="640120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3E19" w14:textId="4F29E7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7,448.42 </w:t>
            </w:r>
          </w:p>
        </w:tc>
      </w:tr>
      <w:tr w:rsidR="006E6F5E" w:rsidRPr="006E6F5E" w14:paraId="550E383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F48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2DE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C3EA021" w14:textId="00B3A5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9920C33" w14:textId="68BD61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ABDE5" w14:textId="32AC08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CAF7" w14:textId="3A24BC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26.66 </w:t>
            </w:r>
          </w:p>
        </w:tc>
      </w:tr>
      <w:tr w:rsidR="006E6F5E" w:rsidRPr="006E6F5E" w14:paraId="28B93FE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FE26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CB7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B3DD595" w14:textId="54F30C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2E3780BC" w14:textId="2FD530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26A57" w14:textId="54A830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64E5E" w14:textId="28888A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8,775.86 </w:t>
            </w:r>
          </w:p>
        </w:tc>
      </w:tr>
      <w:tr w:rsidR="006E6F5E" w:rsidRPr="006E6F5E" w14:paraId="2146476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F70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3C8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60DAE11E" w14:textId="7C11FC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47FB185C" w14:textId="2F4A69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260CF" w14:textId="2A0796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8A171" w14:textId="775319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1,260.66 </w:t>
            </w:r>
          </w:p>
        </w:tc>
      </w:tr>
      <w:tr w:rsidR="006E6F5E" w:rsidRPr="006E6F5E" w14:paraId="05C5317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D8AE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706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008FD1B" w14:textId="771C23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23E2ED38" w14:textId="3976F5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35349" w14:textId="4C031A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EFE79" w14:textId="3EC2A6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2,251.04 </w:t>
            </w:r>
          </w:p>
        </w:tc>
      </w:tr>
      <w:tr w:rsidR="006E6F5E" w:rsidRPr="006E6F5E" w14:paraId="5FB41D4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5CF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6A5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A969876" w14:textId="00F4E5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4E6393AC" w14:textId="40CC67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51F26" w14:textId="7E88A8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8E3B2" w14:textId="652CA1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1,305.66 </w:t>
            </w:r>
          </w:p>
        </w:tc>
      </w:tr>
      <w:tr w:rsidR="006E6F5E" w:rsidRPr="006E6F5E" w14:paraId="7579EF8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3D8C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015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4BC36FC" w14:textId="3738C8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39630AC" w14:textId="39BE48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60922" w14:textId="1FA713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91E3D" w14:textId="52CE0D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8,351.66 </w:t>
            </w:r>
          </w:p>
        </w:tc>
      </w:tr>
      <w:tr w:rsidR="006E6F5E" w:rsidRPr="006E6F5E" w14:paraId="002AE4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751C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844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396EED4" w14:textId="5F1BE0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0550187" w14:textId="39EBAE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85F9A" w14:textId="12FE75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85C55" w14:textId="69D90C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5,337.88 </w:t>
            </w:r>
          </w:p>
        </w:tc>
      </w:tr>
      <w:tr w:rsidR="006E6F5E" w:rsidRPr="006E6F5E" w14:paraId="66C409E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9938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DF0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693A471" w14:textId="60F384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69182CC9" w14:textId="50DB88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AFB87" w14:textId="4244B3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04216" w14:textId="6EBFC2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1,301.78 </w:t>
            </w:r>
          </w:p>
        </w:tc>
      </w:tr>
      <w:tr w:rsidR="006E6F5E" w:rsidRPr="006E6F5E" w14:paraId="6FDB12B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C5F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59A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317775B" w14:textId="0868AF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64A7F7A" w14:textId="5B7C2A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9459C" w14:textId="08262D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05DCA" w14:textId="6BB8F8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1,401.58 </w:t>
            </w:r>
          </w:p>
        </w:tc>
      </w:tr>
      <w:tr w:rsidR="006E6F5E" w:rsidRPr="006E6F5E" w14:paraId="505693B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97B3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83E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4870A355" w14:textId="05ED5C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436E0C0" w14:textId="5AD473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FCAA" w14:textId="2309AF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1FA92" w14:textId="346BE0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2,339.30 </w:t>
            </w:r>
          </w:p>
        </w:tc>
      </w:tr>
      <w:tr w:rsidR="006E6F5E" w:rsidRPr="006E6F5E" w14:paraId="4E95A2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CF9A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1EA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B814672" w14:textId="015A6C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97867F9" w14:textId="3B1BCE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965CA" w14:textId="0A8C14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E847" w14:textId="548123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7,449.16 </w:t>
            </w:r>
          </w:p>
        </w:tc>
      </w:tr>
      <w:tr w:rsidR="006E6F5E" w:rsidRPr="006E6F5E" w14:paraId="3ACCF56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5E58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9365C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3B549AE" w14:textId="745487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3CD87ABE" w14:textId="317500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99F64" w14:textId="5C93C7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4AD66" w14:textId="6721E7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9,573.66 </w:t>
            </w:r>
          </w:p>
        </w:tc>
      </w:tr>
      <w:tr w:rsidR="006E6F5E" w:rsidRPr="006E6F5E" w14:paraId="0BA8BD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E3D1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B68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BC8CD6E" w14:textId="7FC3FB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417DE68D" w14:textId="07B8C4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29727" w14:textId="1A4DB1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D642B" w14:textId="173AFF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3,329.86 </w:t>
            </w:r>
          </w:p>
        </w:tc>
      </w:tr>
      <w:tr w:rsidR="006E6F5E" w:rsidRPr="006E6F5E" w14:paraId="5B787EC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94F1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CAE0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C9C251E" w14:textId="6FB7B7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D48D80D" w14:textId="1D69BB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530C8" w14:textId="5E5649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3C21" w14:textId="36F119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4,760.66 </w:t>
            </w:r>
          </w:p>
        </w:tc>
      </w:tr>
      <w:tr w:rsidR="006E6F5E" w:rsidRPr="006E6F5E" w14:paraId="013B717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55CE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91ED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C512F05" w14:textId="54DC79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2,850.86 </w:t>
            </w:r>
          </w:p>
        </w:tc>
        <w:tc>
          <w:tcPr>
            <w:tcW w:w="958" w:type="pct"/>
            <w:tcBorders>
              <w:top w:val="nil"/>
              <w:left w:val="nil"/>
              <w:bottom w:val="single" w:sz="4" w:space="0" w:color="000000"/>
              <w:right w:val="single" w:sz="4" w:space="0" w:color="000000"/>
            </w:tcBorders>
            <w:shd w:val="clear" w:color="auto" w:fill="auto"/>
            <w:noWrap/>
            <w:vAlign w:val="bottom"/>
            <w:hideMark/>
          </w:tcPr>
          <w:p w14:paraId="71859187" w14:textId="066413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CE985" w14:textId="30DC80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685C" w14:textId="14D8D9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2,850.86 </w:t>
            </w:r>
          </w:p>
        </w:tc>
      </w:tr>
      <w:tr w:rsidR="006E6F5E" w:rsidRPr="006E6F5E" w14:paraId="729F6F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D504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D90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619B833" w14:textId="7D0374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03BC753E" w14:textId="409224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A7089" w14:textId="6CD509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C2DA3" w14:textId="42C00A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2,804.54 </w:t>
            </w:r>
          </w:p>
        </w:tc>
      </w:tr>
      <w:tr w:rsidR="006E6F5E" w:rsidRPr="006E6F5E" w14:paraId="74A746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1F5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309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6EEB6743" w14:textId="58F21F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7E568CE" w14:textId="0F6CEB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27D3B" w14:textId="1E1B46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B0477" w14:textId="56BA18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3,022.76 </w:t>
            </w:r>
          </w:p>
        </w:tc>
      </w:tr>
      <w:tr w:rsidR="006E6F5E" w:rsidRPr="006E6F5E" w14:paraId="40D3D2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17DB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123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0DB653C" w14:textId="573BED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7BC75C20" w14:textId="787C69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633B6" w14:textId="64B3C8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A8458" w14:textId="0E308C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3,968.70 </w:t>
            </w:r>
          </w:p>
        </w:tc>
      </w:tr>
      <w:tr w:rsidR="006E6F5E" w:rsidRPr="006E6F5E" w14:paraId="60B2C5E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C6AC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28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89E833E" w14:textId="7639EA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641DB30B" w14:textId="2F9AA7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A9ECF" w14:textId="664AFF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B6808" w14:textId="6786F3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2,555.46 </w:t>
            </w:r>
          </w:p>
        </w:tc>
      </w:tr>
      <w:tr w:rsidR="006E6F5E" w:rsidRPr="006E6F5E" w14:paraId="673B73B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F4E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9B3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047932F" w14:textId="4493AA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4E644B8" w14:textId="79F5F0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72E18" w14:textId="17141E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03419" w14:textId="5E9CB7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873.66 </w:t>
            </w:r>
          </w:p>
        </w:tc>
      </w:tr>
      <w:tr w:rsidR="006E6F5E" w:rsidRPr="006E6F5E" w14:paraId="6C17D9F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2AB5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2FD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4C8836B" w14:textId="618160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5B6684B9" w14:textId="440D52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E99C8" w14:textId="6F2A29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E48B2" w14:textId="48975D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9,875.66 </w:t>
            </w:r>
          </w:p>
        </w:tc>
      </w:tr>
      <w:tr w:rsidR="006E6F5E" w:rsidRPr="006E6F5E" w14:paraId="433A177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919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B95B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A7A6B7C" w14:textId="673A5D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57A5921" w14:textId="4743C2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9FBBD" w14:textId="62DF41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56B5" w14:textId="2B805E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9,068.54 </w:t>
            </w:r>
          </w:p>
        </w:tc>
      </w:tr>
      <w:tr w:rsidR="006E6F5E" w:rsidRPr="006E6F5E" w14:paraId="2F99DC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26B6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DF8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D24AA96" w14:textId="1F046D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2B0F07E" w14:textId="5DBD55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6EDDC" w14:textId="3F1202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FF3D4" w14:textId="09B2B1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8,351.66 </w:t>
            </w:r>
          </w:p>
        </w:tc>
      </w:tr>
      <w:tr w:rsidR="006E6F5E" w:rsidRPr="006E6F5E" w14:paraId="10AB4E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AE3C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011F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B7D388C" w14:textId="230B08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7DEF1F35" w14:textId="735170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D37FA" w14:textId="3892D7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95840" w14:textId="6F20D3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06,509.52 </w:t>
            </w:r>
          </w:p>
        </w:tc>
      </w:tr>
      <w:tr w:rsidR="006E6F5E" w:rsidRPr="006E6F5E" w14:paraId="2B11BF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9373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75F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C2968AA" w14:textId="7C18D9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BA104BE" w14:textId="5DFD7C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FD5B2" w14:textId="611A64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60459" w14:textId="4ABE40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7,449.16 </w:t>
            </w:r>
          </w:p>
        </w:tc>
      </w:tr>
      <w:tr w:rsidR="006E6F5E" w:rsidRPr="006E6F5E" w14:paraId="5C94CCB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5CE1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F27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13BF1B15" w14:textId="291B4D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257EA269" w14:textId="549BC7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96F50" w14:textId="1AA7FB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00961" w14:textId="0124D2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5,480.04 </w:t>
            </w:r>
          </w:p>
        </w:tc>
      </w:tr>
      <w:tr w:rsidR="006E6F5E" w:rsidRPr="006E6F5E" w14:paraId="5BEEBDB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E79B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60F8D1D" w14:textId="0289871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138,52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0DA55726" w14:textId="25A3FB7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0CF678" w14:textId="0A10941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580CC5" w14:textId="2627DDD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138,522.48 </w:t>
            </w:r>
          </w:p>
        </w:tc>
      </w:tr>
      <w:tr w:rsidR="006E6F5E" w:rsidRPr="006E6F5E" w14:paraId="068CE5C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1727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04C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135DAEA" w14:textId="6E054F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A1C3B1E" w14:textId="27488E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4CE41" w14:textId="7035CE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1398415" w14:textId="0757DC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9,054,846.90 </w:t>
            </w:r>
          </w:p>
        </w:tc>
      </w:tr>
      <w:tr w:rsidR="006E6F5E" w:rsidRPr="006E6F5E" w14:paraId="2E6D915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70BE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19C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057E67D7" w14:textId="3FD4E6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D626724" w14:textId="0C85F7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BA739" w14:textId="627A00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AF2B2" w14:textId="1595B2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036.10 </w:t>
            </w:r>
          </w:p>
        </w:tc>
      </w:tr>
      <w:tr w:rsidR="006E6F5E" w:rsidRPr="006E6F5E" w14:paraId="4008D37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CDDF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C2B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75FD8D3" w14:textId="21AD1A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30DDAD6" w14:textId="09719A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128D2" w14:textId="6AC83F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7DB67" w14:textId="474785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3,107.48 </w:t>
            </w:r>
          </w:p>
        </w:tc>
      </w:tr>
      <w:tr w:rsidR="006E6F5E" w:rsidRPr="006E6F5E" w14:paraId="47ED860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535E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299B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29EF7EB" w14:textId="4C9BB3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9992F7" w14:textId="146541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7E819" w14:textId="058AA5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FD3CF" w14:textId="4D9C0B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1,800.00 </w:t>
            </w:r>
          </w:p>
        </w:tc>
      </w:tr>
      <w:tr w:rsidR="006E6F5E" w:rsidRPr="006E6F5E" w14:paraId="326A19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BFF4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E2CB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0C6A9DF" w14:textId="31C741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5,732.00 </w:t>
            </w:r>
          </w:p>
        </w:tc>
        <w:tc>
          <w:tcPr>
            <w:tcW w:w="958" w:type="pct"/>
            <w:tcBorders>
              <w:top w:val="nil"/>
              <w:left w:val="nil"/>
              <w:bottom w:val="single" w:sz="4" w:space="0" w:color="000000"/>
              <w:right w:val="single" w:sz="4" w:space="0" w:color="000000"/>
            </w:tcBorders>
            <w:shd w:val="clear" w:color="auto" w:fill="auto"/>
            <w:noWrap/>
            <w:vAlign w:val="bottom"/>
            <w:hideMark/>
          </w:tcPr>
          <w:p w14:paraId="206FA2BC" w14:textId="1D9BB3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2CE26" w14:textId="7B0841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B8F6D" w14:textId="2AEEAB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5,732.00 </w:t>
            </w:r>
          </w:p>
        </w:tc>
      </w:tr>
      <w:tr w:rsidR="006E6F5E" w:rsidRPr="006E6F5E" w14:paraId="32F4534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A835D"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03E4B7F" w14:textId="0C22BBA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998,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0E31044" w14:textId="09B5AB2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F3E556" w14:textId="1936596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B1C58D" w14:textId="47D2E5F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998,059.63 </w:t>
            </w:r>
          </w:p>
        </w:tc>
      </w:tr>
      <w:tr w:rsidR="006E6F5E" w:rsidRPr="006E6F5E" w14:paraId="4FD3899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B4C8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2E8A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0438970" w14:textId="19C576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9FC4775" w14:textId="24AE56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2F12" w14:textId="34718D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70860E" w14:textId="1A7122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219,253.56 </w:t>
            </w:r>
          </w:p>
        </w:tc>
      </w:tr>
      <w:tr w:rsidR="006E6F5E" w:rsidRPr="006E6F5E" w14:paraId="5DE56A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37DF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53BF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78AA192B" w14:textId="565A28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94730B" w14:textId="141554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E408A" w14:textId="738D9E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EDC48" w14:textId="7105F4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5,000.00 </w:t>
            </w:r>
          </w:p>
        </w:tc>
      </w:tr>
      <w:tr w:rsidR="006E6F5E" w:rsidRPr="006E6F5E" w14:paraId="6557436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37CB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592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27EBCFC" w14:textId="0EF6F0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7324C651" w14:textId="5661E4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90929" w14:textId="6A3B20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14DEC" w14:textId="275A39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3,782.90 </w:t>
            </w:r>
          </w:p>
        </w:tc>
      </w:tr>
      <w:tr w:rsidR="006E6F5E" w:rsidRPr="006E6F5E" w14:paraId="21D3F8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0C8C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2C99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745C7D25" w14:textId="633772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1,948.00 </w:t>
            </w:r>
          </w:p>
        </w:tc>
        <w:tc>
          <w:tcPr>
            <w:tcW w:w="958" w:type="pct"/>
            <w:tcBorders>
              <w:top w:val="nil"/>
              <w:left w:val="nil"/>
              <w:bottom w:val="single" w:sz="4" w:space="0" w:color="000000"/>
              <w:right w:val="single" w:sz="4" w:space="0" w:color="000000"/>
            </w:tcBorders>
            <w:shd w:val="clear" w:color="auto" w:fill="auto"/>
            <w:noWrap/>
            <w:vAlign w:val="bottom"/>
            <w:hideMark/>
          </w:tcPr>
          <w:p w14:paraId="1B39E5BD" w14:textId="028453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F406E" w14:textId="22C112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77B5B" w14:textId="76BD21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1,948.00 </w:t>
            </w:r>
          </w:p>
        </w:tc>
      </w:tr>
      <w:tr w:rsidR="006E6F5E" w:rsidRPr="006E6F5E" w14:paraId="2FC610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C806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7B9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EE21CCE" w14:textId="033E31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7377EDD1" w14:textId="239BEC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B4E5B" w14:textId="0C1241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9D466" w14:textId="1C713E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7,097.28 </w:t>
            </w:r>
          </w:p>
        </w:tc>
      </w:tr>
      <w:tr w:rsidR="006E6F5E" w:rsidRPr="006E6F5E" w14:paraId="75854A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374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A4E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AA4D9DB" w14:textId="4C445F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7146560F" w14:textId="455F3A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083CC" w14:textId="5C5639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CF6D0" w14:textId="5721CF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3,486.00 </w:t>
            </w:r>
          </w:p>
        </w:tc>
      </w:tr>
      <w:tr w:rsidR="006E6F5E" w:rsidRPr="006E6F5E" w14:paraId="416E7EE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7426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A619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62DE122D" w14:textId="178943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7C6C3703" w14:textId="094D81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77928" w14:textId="05FE36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FD22B" w14:textId="1F7574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7,491.89 </w:t>
            </w:r>
          </w:p>
        </w:tc>
      </w:tr>
      <w:tr w:rsidR="006E6F5E" w:rsidRPr="006E6F5E" w14:paraId="636A0A93"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076877"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3F8370" w14:textId="4559D02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5,687,724.31 </w:t>
            </w:r>
          </w:p>
        </w:tc>
        <w:tc>
          <w:tcPr>
            <w:tcW w:w="958" w:type="pct"/>
            <w:tcBorders>
              <w:top w:val="nil"/>
              <w:left w:val="nil"/>
              <w:bottom w:val="single" w:sz="4" w:space="0" w:color="000000"/>
              <w:right w:val="single" w:sz="4" w:space="0" w:color="000000"/>
            </w:tcBorders>
            <w:shd w:val="clear" w:color="A5A5A5" w:fill="A5A5A5"/>
            <w:noWrap/>
            <w:vAlign w:val="bottom"/>
            <w:hideMark/>
          </w:tcPr>
          <w:p w14:paraId="59A209DF" w14:textId="5DDB609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6193F8" w14:textId="60FFC19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76676A" w14:textId="0B6AA8B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5,687,724.31 </w:t>
            </w:r>
          </w:p>
        </w:tc>
      </w:tr>
      <w:tr w:rsidR="006E6F5E" w:rsidRPr="006E6F5E" w14:paraId="50D8AEB8"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484A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20250BC" w14:textId="31E3F14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E03A8D" w14:textId="451B9DC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330F9B" w14:textId="0CA1937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EAAC17" w14:textId="1D3A187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03,670.00 </w:t>
            </w:r>
          </w:p>
        </w:tc>
      </w:tr>
      <w:tr w:rsidR="006E6F5E" w:rsidRPr="006E6F5E" w14:paraId="4BAE5DA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3A3C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003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EABAFA3" w14:textId="79BABB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B7DD40F" w14:textId="5846FA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D271C" w14:textId="56E539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2009E" w14:textId="5A34E3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750.00 </w:t>
            </w:r>
          </w:p>
        </w:tc>
      </w:tr>
      <w:tr w:rsidR="006E6F5E" w:rsidRPr="006E6F5E" w14:paraId="20C2F9D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BA89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033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712A768" w14:textId="575AB7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AD1874" w14:textId="3D3D4E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FBB2F" w14:textId="78E286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D7E2" w14:textId="44C1B8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5,265.00 </w:t>
            </w:r>
          </w:p>
        </w:tc>
      </w:tr>
      <w:tr w:rsidR="006E6F5E" w:rsidRPr="006E6F5E" w14:paraId="6AB69C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7164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86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3AE0F79" w14:textId="444314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7947D1C" w14:textId="72F5CB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06115" w14:textId="3BA1DB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92829" w14:textId="139AEC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962.50 </w:t>
            </w:r>
          </w:p>
        </w:tc>
      </w:tr>
      <w:tr w:rsidR="006E6F5E" w:rsidRPr="006E6F5E" w14:paraId="6279177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786C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B22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061561B7" w14:textId="6344A8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524C65" w14:textId="4AF073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9B141" w14:textId="30B80A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20079" w14:textId="3914E3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50.00 </w:t>
            </w:r>
          </w:p>
        </w:tc>
      </w:tr>
      <w:tr w:rsidR="006E6F5E" w:rsidRPr="006E6F5E" w14:paraId="072909C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5430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7DB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21652168" w14:textId="24A77C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F6368" w14:textId="3372B6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55158" w14:textId="72FFDB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E5829" w14:textId="75A1D8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3,000.00 </w:t>
            </w:r>
          </w:p>
        </w:tc>
      </w:tr>
      <w:tr w:rsidR="006E6F5E" w:rsidRPr="006E6F5E" w14:paraId="76446B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87B1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822B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D6880C6" w14:textId="59E603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D2111E8" w14:textId="452DDA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8D35C" w14:textId="314815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167B5" w14:textId="2C5DE6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667.50 </w:t>
            </w:r>
          </w:p>
        </w:tc>
      </w:tr>
      <w:tr w:rsidR="006E6F5E" w:rsidRPr="006E6F5E" w14:paraId="2AC74CF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0E18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826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FA34427" w14:textId="5F3BA5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57A730B" w14:textId="601DA8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C55E5" w14:textId="6B4428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8176C" w14:textId="29A39F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1,237.50 </w:t>
            </w:r>
          </w:p>
        </w:tc>
      </w:tr>
      <w:tr w:rsidR="006E6F5E" w:rsidRPr="006E6F5E" w14:paraId="29D133A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1A66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C0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A198985" w14:textId="3CF32B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0BD8990" w14:textId="7CBE25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0F6A" w14:textId="09D62D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30E87" w14:textId="1FDFFB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1,237.50 </w:t>
            </w:r>
          </w:p>
        </w:tc>
      </w:tr>
      <w:tr w:rsidR="006E6F5E" w:rsidRPr="006E6F5E" w14:paraId="53FDC16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742A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6847786" w14:textId="03047BA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2EA49BE" w14:textId="1EBB439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BAD60" w14:textId="7F70184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D73449" w14:textId="55C0846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152,798.69 </w:t>
            </w:r>
          </w:p>
        </w:tc>
      </w:tr>
      <w:tr w:rsidR="006E6F5E" w:rsidRPr="006E6F5E" w14:paraId="5864BB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0F03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D6F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5E516E6" w14:textId="09A40D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0AC5B88" w14:textId="10C5F4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0527D" w14:textId="21870A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95669" w14:textId="49098E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504.00 </w:t>
            </w:r>
          </w:p>
        </w:tc>
      </w:tr>
      <w:tr w:rsidR="006E6F5E" w:rsidRPr="006E6F5E" w14:paraId="4979BC3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DC70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92B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1C82589F" w14:textId="052AD8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F8E9591" w14:textId="0B9ED7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CB24B" w14:textId="315EE1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0C02F" w14:textId="31DBEF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4,566.00 </w:t>
            </w:r>
          </w:p>
        </w:tc>
      </w:tr>
      <w:tr w:rsidR="006E6F5E" w:rsidRPr="006E6F5E" w14:paraId="00037E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66E9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2E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1848704" w14:textId="7271BA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243C5BE7" w14:textId="6DBD57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E7047" w14:textId="7FED90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638F2" w14:textId="54B4F0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6,919.20 </w:t>
            </w:r>
          </w:p>
        </w:tc>
      </w:tr>
      <w:tr w:rsidR="006E6F5E" w:rsidRPr="006E6F5E" w14:paraId="7625826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570A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EDE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7D613E63" w14:textId="6565D4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16A34B29" w14:textId="744793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72CA7" w14:textId="0A02FA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8C475" w14:textId="60716C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0,768.00 </w:t>
            </w:r>
          </w:p>
        </w:tc>
      </w:tr>
      <w:tr w:rsidR="006E6F5E" w:rsidRPr="006E6F5E" w14:paraId="6A20FD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8E20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489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F9A9563" w14:textId="22EBCB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0861AC64" w14:textId="6024FF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F3F5D" w14:textId="6540E9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E8DC2" w14:textId="5EF8C2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471.25 </w:t>
            </w:r>
          </w:p>
        </w:tc>
      </w:tr>
      <w:tr w:rsidR="006E6F5E" w:rsidRPr="006E6F5E" w14:paraId="5357542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9CB8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287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0A9014B" w14:textId="3E9079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EA397AE" w14:textId="25CA00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EA463" w14:textId="0FFC70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529F4" w14:textId="47E6FD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8,579.98 </w:t>
            </w:r>
          </w:p>
        </w:tc>
      </w:tr>
      <w:tr w:rsidR="006E6F5E" w:rsidRPr="006E6F5E" w14:paraId="3FEC88C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32B5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268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3FD64D93" w14:textId="577692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AD7FF" w14:textId="21D0A5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D1213" w14:textId="000C3D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B44D5" w14:textId="3264C0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4,000.00 </w:t>
            </w:r>
          </w:p>
        </w:tc>
      </w:tr>
      <w:tr w:rsidR="006E6F5E" w:rsidRPr="006E6F5E" w14:paraId="291BBE6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9101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C1B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BA883F3" w14:textId="0DCA85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AAA09" w14:textId="179A73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A1448" w14:textId="04671E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8CF0C" w14:textId="1F5B1F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4,500.00 </w:t>
            </w:r>
          </w:p>
        </w:tc>
      </w:tr>
      <w:tr w:rsidR="006E6F5E" w:rsidRPr="006E6F5E" w14:paraId="3D0C675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398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1A8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31B92902" w14:textId="5CF7A9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2766F83D" w14:textId="564C0B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DF837" w14:textId="23AC9C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83315" w14:textId="57F726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4,590.00 </w:t>
            </w:r>
          </w:p>
        </w:tc>
      </w:tr>
      <w:tr w:rsidR="006E6F5E" w:rsidRPr="006E6F5E" w14:paraId="3DB835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5210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FDB9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B06DFA2" w14:textId="0E8E62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1BE05CB" w14:textId="193A33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12293" w14:textId="1EBB35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8357A" w14:textId="06E533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1,025.76 </w:t>
            </w:r>
          </w:p>
        </w:tc>
      </w:tr>
      <w:tr w:rsidR="006E6F5E" w:rsidRPr="006E6F5E" w14:paraId="6E9137F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BFCF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4B43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601D6E7" w14:textId="4ECFD8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F9E359C" w14:textId="6B8691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B6569" w14:textId="1FB36B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E2869" w14:textId="2C6BC7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9,556.50 </w:t>
            </w:r>
          </w:p>
        </w:tc>
      </w:tr>
      <w:tr w:rsidR="006E6F5E" w:rsidRPr="006E6F5E" w14:paraId="0AE78E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D917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36B9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3A241B89" w14:textId="6CAB76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64124C6" w14:textId="16CA0D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C76C7" w14:textId="27F382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588A2" w14:textId="0A2D3B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318.00 </w:t>
            </w:r>
          </w:p>
        </w:tc>
      </w:tr>
      <w:tr w:rsidR="006E6F5E" w:rsidRPr="006E6F5E" w14:paraId="66DB7DBB"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6D5C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E533A35" w14:textId="585DACA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69ECEF13" w14:textId="65FD44C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9C945A" w14:textId="03F0055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EF4227A" w14:textId="7F08B7F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852,679.17 </w:t>
            </w:r>
          </w:p>
        </w:tc>
      </w:tr>
      <w:tr w:rsidR="006E6F5E" w:rsidRPr="006E6F5E" w14:paraId="530B3328" w14:textId="77777777" w:rsidTr="006E6F5E">
        <w:trPr>
          <w:trHeight w:val="20"/>
        </w:trPr>
        <w:tc>
          <w:tcPr>
            <w:tcW w:w="79" w:type="pct"/>
            <w:tcBorders>
              <w:top w:val="nil"/>
              <w:left w:val="nil"/>
              <w:bottom w:val="single" w:sz="4" w:space="0" w:color="000000"/>
              <w:right w:val="nil"/>
            </w:tcBorders>
            <w:shd w:val="clear" w:color="auto" w:fill="auto"/>
            <w:noWrap/>
            <w:vAlign w:val="bottom"/>
            <w:hideMark/>
          </w:tcPr>
          <w:p w14:paraId="0D735FDB"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1E30FD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88444A8" w14:textId="43485A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AD5EB" w14:textId="3781EB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D8000" w14:textId="521E1A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243B7E" w14:textId="071DCB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4,000.00 </w:t>
            </w:r>
          </w:p>
        </w:tc>
      </w:tr>
      <w:tr w:rsidR="006E6F5E" w:rsidRPr="006E6F5E" w14:paraId="23A03EA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662F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F8AF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0836C5D" w14:textId="6BF05D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CE119EE" w14:textId="3E0ACD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C99C0" w14:textId="69FB57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32FDE" w14:textId="69C5E8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0.78 </w:t>
            </w:r>
          </w:p>
        </w:tc>
      </w:tr>
      <w:tr w:rsidR="006E6F5E" w:rsidRPr="006E6F5E" w14:paraId="13A0B22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1435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07D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975FEBB" w14:textId="05CD77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5EBA11B1" w14:textId="062172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59143" w14:textId="70FA2A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288A3" w14:textId="27733B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249.68 </w:t>
            </w:r>
          </w:p>
        </w:tc>
      </w:tr>
      <w:tr w:rsidR="006E6F5E" w:rsidRPr="006E6F5E" w14:paraId="59F2DD9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E587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44A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38D66F30" w14:textId="6FF361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5745956" w14:textId="186AC2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3E400" w14:textId="6CE762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EB0D6" w14:textId="2B9786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6,535.58 </w:t>
            </w:r>
          </w:p>
        </w:tc>
      </w:tr>
      <w:tr w:rsidR="006E6F5E" w:rsidRPr="006E6F5E" w14:paraId="3EC668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C51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820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45362FD" w14:textId="0DE87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E093D4F" w14:textId="784903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1B86C" w14:textId="5528CF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CCDF8" w14:textId="1B79FA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185.84 </w:t>
            </w:r>
          </w:p>
        </w:tc>
      </w:tr>
      <w:tr w:rsidR="006E6F5E" w:rsidRPr="006E6F5E" w14:paraId="3E9E73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5D1A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6995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D902D1D" w14:textId="44CCE4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2F1FA274" w14:textId="527FCD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80BB6" w14:textId="7A3CB2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4193" w14:textId="772776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1,868.08 </w:t>
            </w:r>
          </w:p>
        </w:tc>
      </w:tr>
      <w:tr w:rsidR="006E6F5E" w:rsidRPr="006E6F5E" w14:paraId="77B6580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EB59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965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68492465" w14:textId="1A4CB2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9061FF7" w14:textId="7C6BEA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52870" w14:textId="10183C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D2521" w14:textId="4BF0AB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5,144.53 </w:t>
            </w:r>
          </w:p>
        </w:tc>
      </w:tr>
      <w:tr w:rsidR="006E6F5E" w:rsidRPr="006E6F5E" w14:paraId="74728D2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BD3E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CB9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28C37900" w14:textId="4BB493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6E05B104" w14:textId="6F3DDA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4D33F" w14:textId="3FCD7B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90E34" w14:textId="7E8471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8,666.92 </w:t>
            </w:r>
          </w:p>
        </w:tc>
      </w:tr>
      <w:tr w:rsidR="006E6F5E" w:rsidRPr="006E6F5E" w14:paraId="6B0B084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EB83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EBB5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5353DB7" w14:textId="4C8834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68D51CC" w14:textId="5ECB85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7E16A" w14:textId="530EF4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F8557" w14:textId="3A8CAF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6,200.00 </w:t>
            </w:r>
          </w:p>
        </w:tc>
      </w:tr>
      <w:tr w:rsidR="006E6F5E" w:rsidRPr="006E6F5E" w14:paraId="27600F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AB74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542D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29C2AA45" w14:textId="47547D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C0AE352" w14:textId="580B03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F9ADB" w14:textId="30650F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483C6" w14:textId="3487E8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0,856.08 </w:t>
            </w:r>
          </w:p>
        </w:tc>
      </w:tr>
      <w:tr w:rsidR="006E6F5E" w:rsidRPr="006E6F5E" w14:paraId="09BDB29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0F9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AD9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FED20C6" w14:textId="13371E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770F326E" w14:textId="50E2EE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E9262" w14:textId="403392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28D25" w14:textId="25BFA6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5,072.81 </w:t>
            </w:r>
          </w:p>
        </w:tc>
      </w:tr>
      <w:tr w:rsidR="006E6F5E" w:rsidRPr="006E6F5E" w14:paraId="287B43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8FEC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313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DAA79F4" w14:textId="206CC2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10157C7B" w14:textId="50E3A8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53175" w14:textId="6A3136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726E1" w14:textId="066C67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9,273.85 </w:t>
            </w:r>
          </w:p>
        </w:tc>
      </w:tr>
      <w:tr w:rsidR="006E6F5E" w:rsidRPr="006E6F5E" w14:paraId="67685B9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FF35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681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B8F4CD8" w14:textId="75AFE6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383E10C" w14:textId="6D0BFF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D5663" w14:textId="38216E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7E351" w14:textId="0AA56E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4,636.82 </w:t>
            </w:r>
          </w:p>
        </w:tc>
      </w:tr>
      <w:tr w:rsidR="006E6F5E" w:rsidRPr="006E6F5E" w14:paraId="2389C77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F70E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BF43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D058E38" w14:textId="03FE00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92DCDE4" w14:textId="27BA5F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06B9D" w14:textId="14C67B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D19F5" w14:textId="330F22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1,013.18 </w:t>
            </w:r>
          </w:p>
        </w:tc>
      </w:tr>
      <w:tr w:rsidR="006E6F5E" w:rsidRPr="006E6F5E" w14:paraId="7628695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6C71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FF4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B4EE403" w14:textId="70AA90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0C8E1877" w14:textId="575491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D4ABF" w14:textId="06EABE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96019" w14:textId="74D32C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9,442.04 </w:t>
            </w:r>
          </w:p>
        </w:tc>
      </w:tr>
      <w:tr w:rsidR="006E6F5E" w:rsidRPr="006E6F5E" w14:paraId="5EA2F2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DE2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FB1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FF88DC6" w14:textId="7725EA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0D63D267" w14:textId="6E90EA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B7B5B" w14:textId="0B6FDB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825E8" w14:textId="43B2E7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642.42 </w:t>
            </w:r>
          </w:p>
        </w:tc>
      </w:tr>
      <w:tr w:rsidR="006E6F5E" w:rsidRPr="006E6F5E" w14:paraId="3F29801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BB3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AB6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52661F4" w14:textId="7243EA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7C88986A" w14:textId="4E3AA4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C255A" w14:textId="643C85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1B780" w14:textId="6B51BC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254,859.78 </w:t>
            </w:r>
          </w:p>
        </w:tc>
      </w:tr>
      <w:tr w:rsidR="006E6F5E" w:rsidRPr="006E6F5E" w14:paraId="56BDC0D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4D7D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91D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77C4B95" w14:textId="08ED09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66C5CDD" w14:textId="5B673A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33393" w14:textId="031CA6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E4519" w14:textId="701D6B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518.74 </w:t>
            </w:r>
          </w:p>
        </w:tc>
      </w:tr>
      <w:tr w:rsidR="006E6F5E" w:rsidRPr="006E6F5E" w14:paraId="74C064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C2CE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3A59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1A43526" w14:textId="6C30B2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397BB7D" w14:textId="73807D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0653A" w14:textId="7FD06B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85276" w14:textId="07634C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3,025.46 </w:t>
            </w:r>
          </w:p>
        </w:tc>
      </w:tr>
      <w:tr w:rsidR="006E6F5E" w:rsidRPr="006E6F5E" w14:paraId="02F1A81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1CF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C9C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E5E7ABF" w14:textId="032DFE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0997ECA6" w14:textId="3D8A3D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E4824" w14:textId="368A40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24A85" w14:textId="30EABE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3,445.58 </w:t>
            </w:r>
          </w:p>
        </w:tc>
      </w:tr>
      <w:tr w:rsidR="006E6F5E" w:rsidRPr="006E6F5E" w14:paraId="6EECF1E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915D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719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74741FB2" w14:textId="598FEB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25F0DF4F" w14:textId="55F881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3A60E" w14:textId="0B895D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61E16" w14:textId="5CD45B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3,821.56 </w:t>
            </w:r>
          </w:p>
        </w:tc>
      </w:tr>
      <w:tr w:rsidR="006E6F5E" w:rsidRPr="006E6F5E" w14:paraId="1CA273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928C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F9F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977789A" w14:textId="677345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75A94EB" w14:textId="6760B5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FE7A4" w14:textId="40948D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66A8D" w14:textId="6AFB28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24,469.92 </w:t>
            </w:r>
          </w:p>
        </w:tc>
      </w:tr>
      <w:tr w:rsidR="006E6F5E" w:rsidRPr="006E6F5E" w14:paraId="78699C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C116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55E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B312259" w14:textId="7C2E2A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6FFA380" w14:textId="728700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02005" w14:textId="3CC534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3456" w14:textId="7692B0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54,321.68 </w:t>
            </w:r>
          </w:p>
        </w:tc>
      </w:tr>
      <w:tr w:rsidR="006E6F5E" w:rsidRPr="006E6F5E" w14:paraId="602E915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47B8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45D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DB8FD66" w14:textId="6EEC2E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CDDFAF5" w14:textId="3B7ECE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17F17" w14:textId="530945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57962" w14:textId="06CCED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4,437.06 </w:t>
            </w:r>
          </w:p>
        </w:tc>
      </w:tr>
      <w:tr w:rsidR="006E6F5E" w:rsidRPr="006E6F5E" w14:paraId="52548A0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9E62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E7D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C1FEEFB" w14:textId="3675B9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001FE0D0" w14:textId="70E199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045EE" w14:textId="082B1E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7A869" w14:textId="443F2F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3,630.78 </w:t>
            </w:r>
          </w:p>
        </w:tc>
      </w:tr>
      <w:tr w:rsidR="006E6F5E" w:rsidRPr="006E6F5E" w14:paraId="76CF8CC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1009F"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8C19CD2" w14:textId="7221EED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2,276,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9DB97" w14:textId="334DF12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9E547" w14:textId="7E17924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BDC230" w14:textId="3C0E305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2,276,707.79 </w:t>
            </w:r>
          </w:p>
        </w:tc>
      </w:tr>
      <w:tr w:rsidR="006E6F5E" w:rsidRPr="006E6F5E" w14:paraId="55A07A5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58398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AA3F9D6" w14:textId="28A4D9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3FB46201" w14:textId="50A322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A359" w14:textId="23EB41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73EC9" w14:textId="1D8140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44,723.87 </w:t>
            </w:r>
          </w:p>
        </w:tc>
      </w:tr>
      <w:tr w:rsidR="006E6F5E" w:rsidRPr="006E6F5E" w14:paraId="67DD3B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317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3C2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7EDCC9BA" w14:textId="179315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7733EA2A" w14:textId="750734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B485E" w14:textId="534F73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40268" w14:textId="2D6B00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9,860.00 </w:t>
            </w:r>
          </w:p>
        </w:tc>
      </w:tr>
      <w:tr w:rsidR="006E6F5E" w:rsidRPr="006E6F5E" w14:paraId="289A1CF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D0B0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C21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098064FB" w14:textId="6355FC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1DAEB140" w14:textId="78CC92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2A357" w14:textId="4C7C25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11833" w14:textId="73CFC1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650.00 </w:t>
            </w:r>
          </w:p>
        </w:tc>
      </w:tr>
      <w:tr w:rsidR="006E6F5E" w:rsidRPr="006E6F5E" w14:paraId="0E2E62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611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069B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1586B2" w14:textId="6E28FE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5DD516D" w14:textId="301182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998B1" w14:textId="67560D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38CD4" w14:textId="69F899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5,838.92 </w:t>
            </w:r>
          </w:p>
        </w:tc>
      </w:tr>
      <w:tr w:rsidR="006E6F5E" w:rsidRPr="006E6F5E" w14:paraId="301447A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D1FA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405A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39CAF75F" w14:textId="203057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A80C776" w14:textId="0F35D7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CC6F" w14:textId="496DE2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FC4F8" w14:textId="30E66C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3,207.50 </w:t>
            </w:r>
          </w:p>
        </w:tc>
      </w:tr>
      <w:tr w:rsidR="006E6F5E" w:rsidRPr="006E6F5E" w14:paraId="58BE97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426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A76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3223FBE" w14:textId="1C21B3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3F41D83" w14:textId="22BB27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CFAFD" w14:textId="1925BE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5A8EF" w14:textId="45D206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2,406.25 </w:t>
            </w:r>
          </w:p>
        </w:tc>
      </w:tr>
      <w:tr w:rsidR="006E6F5E" w:rsidRPr="006E6F5E" w14:paraId="04609E5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FC4A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75C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3CB2EEA" w14:textId="3021D1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74D37FCD" w14:textId="639324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ACF89" w14:textId="6A1988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8A28C" w14:textId="54049B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2,131.25 </w:t>
            </w:r>
          </w:p>
        </w:tc>
      </w:tr>
      <w:tr w:rsidR="006E6F5E" w:rsidRPr="006E6F5E" w14:paraId="24EE7DE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836E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EB2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71930E6" w14:textId="07A40F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6C758D64" w14:textId="084A5E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E2B1D" w14:textId="072DE7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8E60E" w14:textId="6F3A62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3,457.50 </w:t>
            </w:r>
          </w:p>
        </w:tc>
      </w:tr>
      <w:tr w:rsidR="006E6F5E" w:rsidRPr="006E6F5E" w14:paraId="1B0CFF9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DAF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934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EF96032" w14:textId="72CA6C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EC244B" w14:textId="08E0F7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95D84" w14:textId="552196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545A1" w14:textId="6A537B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9,500.00 </w:t>
            </w:r>
          </w:p>
        </w:tc>
      </w:tr>
      <w:tr w:rsidR="006E6F5E" w:rsidRPr="006E6F5E" w14:paraId="2DE3FA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51B7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C84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4EB6E468" w14:textId="5B67E5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59654558" w14:textId="39A689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21976" w14:textId="0609B7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78B33" w14:textId="613231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3,575.00 </w:t>
            </w:r>
          </w:p>
        </w:tc>
      </w:tr>
      <w:tr w:rsidR="006E6F5E" w:rsidRPr="006E6F5E" w14:paraId="7B66B2E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8D5F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656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2201654" w14:textId="2A798C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740553AD" w14:textId="625F44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818C6" w14:textId="361F97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B2066" w14:textId="3D8F32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4,562.50 </w:t>
            </w:r>
          </w:p>
        </w:tc>
      </w:tr>
      <w:tr w:rsidR="006E6F5E" w:rsidRPr="006E6F5E" w14:paraId="235E378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586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B89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27B516C2" w14:textId="153F48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6936C6F2" w14:textId="600745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B3423" w14:textId="00ACF4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C1715" w14:textId="23C51B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780.00 </w:t>
            </w:r>
          </w:p>
        </w:tc>
      </w:tr>
      <w:tr w:rsidR="006E6F5E" w:rsidRPr="006E6F5E" w14:paraId="133D86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5FB8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F6C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6DB0C187" w14:textId="1F9AA3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0FD4896" w14:textId="617D09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675BC" w14:textId="635F4E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FA5EE" w14:textId="1F7F49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3,760.00 </w:t>
            </w:r>
          </w:p>
        </w:tc>
      </w:tr>
      <w:tr w:rsidR="006E6F5E" w:rsidRPr="006E6F5E" w14:paraId="28ECDB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93F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8CE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74731C55" w14:textId="769B22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F12DDB0" w14:textId="23DAF9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FB009" w14:textId="610180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10FED" w14:textId="551A4A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50.00 </w:t>
            </w:r>
          </w:p>
        </w:tc>
      </w:tr>
      <w:tr w:rsidR="006E6F5E" w:rsidRPr="006E6F5E" w14:paraId="4D8F79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EE5D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497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AADE19" w14:textId="1617AF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171DE1" w14:textId="69BD76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20E71" w14:textId="04C8A9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0D1DB" w14:textId="25AE1A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0,825.00 </w:t>
            </w:r>
          </w:p>
        </w:tc>
      </w:tr>
      <w:tr w:rsidR="006E6F5E" w:rsidRPr="006E6F5E" w14:paraId="3863713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1E8E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132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735A0A3" w14:textId="06C0E2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F604470" w14:textId="012D12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E5182" w14:textId="1CCA54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9B361" w14:textId="38CC6E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962.50 </w:t>
            </w:r>
          </w:p>
        </w:tc>
      </w:tr>
      <w:tr w:rsidR="006E6F5E" w:rsidRPr="006E6F5E" w14:paraId="43F188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A66A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0E6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32CBB141" w14:textId="32DC3F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B5BE128" w14:textId="6B41BC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98D81" w14:textId="355496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65CC4" w14:textId="08766C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0,825.00 </w:t>
            </w:r>
          </w:p>
        </w:tc>
      </w:tr>
      <w:tr w:rsidR="006E6F5E" w:rsidRPr="006E6F5E" w14:paraId="533ACE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F792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824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A1D90C7" w14:textId="09B784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4B47FE4E" w14:textId="29DA6D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3D246" w14:textId="2A9603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69C66" w14:textId="460516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9,862.50 </w:t>
            </w:r>
          </w:p>
        </w:tc>
      </w:tr>
      <w:tr w:rsidR="006E6F5E" w:rsidRPr="006E6F5E" w14:paraId="047F0FF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33A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AEC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9BA0C0C" w14:textId="60DD87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CF0F7" w14:textId="0D9BFE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50DF3" w14:textId="03BA58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CB11" w14:textId="78B149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1,100.00 </w:t>
            </w:r>
          </w:p>
        </w:tc>
      </w:tr>
      <w:tr w:rsidR="006E6F5E" w:rsidRPr="006E6F5E" w14:paraId="3695A3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207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E55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1C0BB3" w14:textId="3A5104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FF9BC47" w14:textId="58DE46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8B900" w14:textId="3935FF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DFA3C" w14:textId="4D5E25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2,887.50 </w:t>
            </w:r>
          </w:p>
        </w:tc>
      </w:tr>
      <w:tr w:rsidR="006E6F5E" w:rsidRPr="006E6F5E" w14:paraId="4EEBA73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82EC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656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33EF92C1" w14:textId="6DEF54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DB6C8" w14:textId="484BE5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9C0C4" w14:textId="492556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4FC31" w14:textId="17F7CE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1,100.00 </w:t>
            </w:r>
          </w:p>
        </w:tc>
      </w:tr>
      <w:tr w:rsidR="006E6F5E" w:rsidRPr="006E6F5E" w14:paraId="7D7D5FD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B94E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CD9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0FA632D" w14:textId="1880F5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10BB9243" w14:textId="44E75E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6D0D0" w14:textId="00A229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55F14" w14:textId="6B5000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0,530.00 </w:t>
            </w:r>
          </w:p>
        </w:tc>
      </w:tr>
      <w:tr w:rsidR="006E6F5E" w:rsidRPr="006E6F5E" w14:paraId="5E34D6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3030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77B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0CBDCA45" w14:textId="53D84E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8056E30" w14:textId="57BC5D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11F53" w14:textId="728A89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B7E9B" w14:textId="2F65D5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8,241.25 </w:t>
            </w:r>
          </w:p>
        </w:tc>
      </w:tr>
      <w:tr w:rsidR="006E6F5E" w:rsidRPr="006E6F5E" w14:paraId="4C6921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05B4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B45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88B1537" w14:textId="6A0A85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AB9D632" w14:textId="51CB82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AEF58" w14:textId="72432B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CB8C5" w14:textId="224472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0,598.75 </w:t>
            </w:r>
          </w:p>
        </w:tc>
      </w:tr>
      <w:tr w:rsidR="006E6F5E" w:rsidRPr="006E6F5E" w14:paraId="577D652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6C8F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992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3B673448" w14:textId="3C8F80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014D8E85" w14:textId="5AB50E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13F10" w14:textId="674588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D0BE1" w14:textId="009903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9,810.00 </w:t>
            </w:r>
          </w:p>
        </w:tc>
      </w:tr>
      <w:tr w:rsidR="006E6F5E" w:rsidRPr="006E6F5E" w14:paraId="37ADD51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E8A6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FA1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075290EE" w14:textId="338528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58E9D9B" w14:textId="41FBAF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0FE0D" w14:textId="56EFEA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F2226" w14:textId="6ADB26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962.50 </w:t>
            </w:r>
          </w:p>
        </w:tc>
      </w:tr>
      <w:tr w:rsidR="006E6F5E" w:rsidRPr="006E6F5E" w14:paraId="64967AB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4793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A429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2196302" w14:textId="13CC72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840DB" w14:textId="522C27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CF896" w14:textId="108CD5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962F6" w14:textId="69D64F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3,000.00 </w:t>
            </w:r>
          </w:p>
        </w:tc>
      </w:tr>
      <w:tr w:rsidR="006E6F5E" w:rsidRPr="006E6F5E" w14:paraId="30531EE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EA85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D77CA" w14:textId="209B20C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127,31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933DC" w14:textId="0EF03FD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375098" w14:textId="189A353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BB09C" w14:textId="2453830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127,313.98 </w:t>
            </w:r>
          </w:p>
        </w:tc>
      </w:tr>
      <w:tr w:rsidR="006E6F5E" w:rsidRPr="006E6F5E" w14:paraId="7199A73E"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D529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F9E87AE" w14:textId="0C543B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FC7D8E1" w14:textId="5A3F52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81231" w14:textId="66027E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D5B7" w14:textId="7BE119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7,340.00 </w:t>
            </w:r>
          </w:p>
        </w:tc>
      </w:tr>
      <w:tr w:rsidR="006E6F5E" w:rsidRPr="006E6F5E" w14:paraId="5E83CB1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1E69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80C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321FDE" w14:textId="4CAFAD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5BFD792A" w14:textId="2F64A5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E2138" w14:textId="106DFA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D1677" w14:textId="7B1F4D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4,521.12 </w:t>
            </w:r>
          </w:p>
        </w:tc>
      </w:tr>
      <w:tr w:rsidR="006E6F5E" w:rsidRPr="006E6F5E" w14:paraId="3AE866F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409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798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36554E43" w14:textId="7A7A3D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1A83EFA" w14:textId="55ECE8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4C01B" w14:textId="62BDD0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AA9FF" w14:textId="3DD0EB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988.08 </w:t>
            </w:r>
          </w:p>
        </w:tc>
      </w:tr>
      <w:tr w:rsidR="006E6F5E" w:rsidRPr="006E6F5E" w14:paraId="70FAD0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63F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F61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2EBB02CE" w14:textId="1C74FA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576766C3" w14:textId="4B07C9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E1D15" w14:textId="75E1C7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E8B17" w14:textId="57B2C0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2.34 </w:t>
            </w:r>
          </w:p>
        </w:tc>
      </w:tr>
      <w:tr w:rsidR="006E6F5E" w:rsidRPr="006E6F5E" w14:paraId="50BF42D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6C54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A9D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0177295" w14:textId="622094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5E9391D3" w14:textId="64440F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E215E" w14:textId="126C62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30B8E" w14:textId="47201C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4,439.60 </w:t>
            </w:r>
          </w:p>
        </w:tc>
      </w:tr>
      <w:tr w:rsidR="006E6F5E" w:rsidRPr="006E6F5E" w14:paraId="2B64055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32C0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17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5775A694" w14:textId="59783A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57846976" w14:textId="22790F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EAAB6" w14:textId="7EAA0A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7CF99" w14:textId="7DFB41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4,549.68 </w:t>
            </w:r>
          </w:p>
        </w:tc>
      </w:tr>
      <w:tr w:rsidR="006E6F5E" w:rsidRPr="006E6F5E" w14:paraId="145BAB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E800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24BB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34F3D51" w14:textId="0A5CDE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31F008BF" w14:textId="64C625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C4354" w14:textId="182A15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FD357" w14:textId="11E4D9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59,185.44 </w:t>
            </w:r>
          </w:p>
        </w:tc>
      </w:tr>
      <w:tr w:rsidR="006E6F5E" w:rsidRPr="006E6F5E" w14:paraId="41F80C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D70F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A4189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2B4F1BD0" w14:textId="3D8111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4EAC9B1" w14:textId="377781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83796" w14:textId="0C834C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93662" w14:textId="24EAA9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5.46 </w:t>
            </w:r>
          </w:p>
        </w:tc>
      </w:tr>
      <w:tr w:rsidR="006E6F5E" w:rsidRPr="006E6F5E" w14:paraId="310B76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DA0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0DC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30412038" w14:textId="6350AF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4D7DCADA" w14:textId="1FB246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BE41C" w14:textId="63A2B7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AFAFD" w14:textId="00118A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43.12 </w:t>
            </w:r>
          </w:p>
        </w:tc>
      </w:tr>
      <w:tr w:rsidR="006E6F5E" w:rsidRPr="006E6F5E" w14:paraId="6D62027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56EB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268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5C719330" w14:textId="179DFF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C287979" w14:textId="43B5D0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8D30E" w14:textId="5954C8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56720" w14:textId="60AEDA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6,052.30 </w:t>
            </w:r>
          </w:p>
        </w:tc>
      </w:tr>
      <w:tr w:rsidR="006E6F5E" w:rsidRPr="006E6F5E" w14:paraId="5483327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4EF1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4FBD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34DCFE0" w14:textId="73FC1B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B2CB8BC" w14:textId="430CCD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807DF" w14:textId="4EC77C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2CE5B" w14:textId="4A0778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5.46 </w:t>
            </w:r>
          </w:p>
        </w:tc>
      </w:tr>
      <w:tr w:rsidR="006E6F5E" w:rsidRPr="006E6F5E" w14:paraId="2613C8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36B3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556C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CFFE24C" w14:textId="550609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1F993FC6" w14:textId="635C80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05151" w14:textId="20B1C9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C67B8" w14:textId="702637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90.14 </w:t>
            </w:r>
          </w:p>
        </w:tc>
      </w:tr>
      <w:tr w:rsidR="006E6F5E" w:rsidRPr="006E6F5E" w14:paraId="10032E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A1FF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9C8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DFBD1AA" w14:textId="092D53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0A76337" w14:textId="3B37E5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60394" w14:textId="27D977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4335C" w14:textId="608262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108.00 </w:t>
            </w:r>
          </w:p>
        </w:tc>
      </w:tr>
      <w:tr w:rsidR="006E6F5E" w:rsidRPr="006E6F5E" w14:paraId="3FEC71F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E974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EB4C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43FAB174" w14:textId="7BFC08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3768397" w14:textId="4EC5F1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2E02A" w14:textId="7546D8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EA0D2" w14:textId="47AD49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33.26 </w:t>
            </w:r>
          </w:p>
        </w:tc>
      </w:tr>
      <w:tr w:rsidR="006E6F5E" w:rsidRPr="006E6F5E" w14:paraId="598F36A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D6DE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EB2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658F9DE9" w14:textId="3186B9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51A9F3C5" w14:textId="542A70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9BDA1" w14:textId="3EAECC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CCD5D" w14:textId="339B59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4,696.14 </w:t>
            </w:r>
          </w:p>
        </w:tc>
      </w:tr>
      <w:tr w:rsidR="006E6F5E" w:rsidRPr="006E6F5E" w14:paraId="6E73F0D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FDA7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DCDF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5C346848" w14:textId="5C7D99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61917848" w14:textId="2FFCB8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0521A" w14:textId="0544BA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A7129" w14:textId="51F250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5,519.88 </w:t>
            </w:r>
          </w:p>
        </w:tc>
      </w:tr>
      <w:tr w:rsidR="006E6F5E" w:rsidRPr="006E6F5E" w14:paraId="4CA6E23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B0B6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11C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5496983" w14:textId="666F06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6C617EA2" w14:textId="607A1F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407F5" w14:textId="5AD75F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22CA1" w14:textId="39CB35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3,087.60 </w:t>
            </w:r>
          </w:p>
        </w:tc>
      </w:tr>
      <w:tr w:rsidR="006E6F5E" w:rsidRPr="006E6F5E" w14:paraId="333D46E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268D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D1E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939B4E6" w14:textId="761F9F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45DDBE63" w14:textId="23F908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DA5D8" w14:textId="097046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02D0D" w14:textId="53EE90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8,550.98 </w:t>
            </w:r>
          </w:p>
        </w:tc>
      </w:tr>
      <w:tr w:rsidR="006E6F5E" w:rsidRPr="006E6F5E" w14:paraId="3ECB49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5FD6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86C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D0EE1A6" w14:textId="4DD650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0EF34877" w14:textId="25ECA4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FC8AF" w14:textId="4C851C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2B80B" w14:textId="4B1CBC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283.02 </w:t>
            </w:r>
          </w:p>
        </w:tc>
      </w:tr>
      <w:tr w:rsidR="006E6F5E" w:rsidRPr="006E6F5E" w14:paraId="6399AD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C580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99B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D211AA2" w14:textId="10E7AC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A078B5A" w14:textId="36BCC8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9AEA5" w14:textId="236E6A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DDD8F" w14:textId="65CED7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2,628.90 </w:t>
            </w:r>
          </w:p>
        </w:tc>
      </w:tr>
      <w:tr w:rsidR="006E6F5E" w:rsidRPr="006E6F5E" w14:paraId="3E98C6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D63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6E1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E50702D" w14:textId="23FA2C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EEC42DD" w14:textId="35CA19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E144B" w14:textId="7DD922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D4C67" w14:textId="7766A4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0.78 </w:t>
            </w:r>
          </w:p>
        </w:tc>
      </w:tr>
      <w:tr w:rsidR="006E6F5E" w:rsidRPr="006E6F5E" w14:paraId="19B48CC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13C9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DCB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05CA156" w14:textId="0FDAEC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6CA636B5" w14:textId="3E462E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DAF1F" w14:textId="29FC9C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40B5C" w14:textId="4499DB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2,881.12 </w:t>
            </w:r>
          </w:p>
        </w:tc>
      </w:tr>
      <w:tr w:rsidR="006E6F5E" w:rsidRPr="006E6F5E" w14:paraId="69C14D1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8BB2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FB3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423D4B7" w14:textId="4C19F1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DA44980" w14:textId="730169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45EE1" w14:textId="7853D7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8E476" w14:textId="3C0AFF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21.56 </w:t>
            </w:r>
          </w:p>
        </w:tc>
      </w:tr>
      <w:tr w:rsidR="006E6F5E" w:rsidRPr="006E6F5E" w14:paraId="003505C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8785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3AECEEBB" w14:textId="6123233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E8F48F6" w14:textId="5333B2E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EED4B7" w14:textId="5171CB4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635807" w14:textId="62F7CB1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580,393.43 </w:t>
            </w:r>
          </w:p>
        </w:tc>
      </w:tr>
      <w:tr w:rsidR="006E6F5E" w:rsidRPr="006E6F5E" w14:paraId="794565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C234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1144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4E84FC8C" w14:textId="265912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ED95A1A" w14:textId="78AB99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29014" w14:textId="379078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3A0B" w14:textId="2D553A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3,599.40 </w:t>
            </w:r>
          </w:p>
        </w:tc>
      </w:tr>
      <w:tr w:rsidR="006E6F5E" w:rsidRPr="006E6F5E" w14:paraId="4F3E5EF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A3D5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0EF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F7EBC15" w14:textId="4D3D7E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C02319E" w14:textId="558C88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658E2" w14:textId="7AB4F7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CB1D0" w14:textId="7C3B54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2,498.75 </w:t>
            </w:r>
          </w:p>
        </w:tc>
      </w:tr>
      <w:tr w:rsidR="006E6F5E" w:rsidRPr="006E6F5E" w14:paraId="788A9D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EF55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7C8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BBEF1AC" w14:textId="7ADE29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74A5BC7" w14:textId="38FA9F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FCAB8" w14:textId="15056F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0BE20" w14:textId="58253E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2,890.00 </w:t>
            </w:r>
          </w:p>
        </w:tc>
      </w:tr>
      <w:tr w:rsidR="006E6F5E" w:rsidRPr="006E6F5E" w14:paraId="7C38BE6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59D7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C0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5AB8819" w14:textId="318AB6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7090EE90" w14:textId="5A1689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CEF18" w14:textId="267A71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D2B09" w14:textId="3389E1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44,019.75 </w:t>
            </w:r>
          </w:p>
        </w:tc>
      </w:tr>
      <w:tr w:rsidR="006E6F5E" w:rsidRPr="006E6F5E" w14:paraId="4EC1D4F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66D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F84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C9ABCE" w14:textId="6ADCE1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0D0E9CE" w14:textId="39A019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67A4C" w14:textId="7DD699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E961F" w14:textId="5C9903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14,655.00 </w:t>
            </w:r>
          </w:p>
        </w:tc>
      </w:tr>
      <w:tr w:rsidR="006E6F5E" w:rsidRPr="006E6F5E" w14:paraId="41C3BF2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2E56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8C2E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A599080" w14:textId="570EB6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9095904" w14:textId="2A05C3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8B21D" w14:textId="1EBF1A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5DD34" w14:textId="70E077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9,010.00 </w:t>
            </w:r>
          </w:p>
        </w:tc>
      </w:tr>
      <w:tr w:rsidR="006E6F5E" w:rsidRPr="006E6F5E" w14:paraId="6AE739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8010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07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428E658" w14:textId="40FE25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1019A320" w14:textId="611E76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3BE58" w14:textId="7D15AD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A06E4" w14:textId="55A0F9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7,362.30 </w:t>
            </w:r>
          </w:p>
        </w:tc>
      </w:tr>
      <w:tr w:rsidR="006E6F5E" w:rsidRPr="006E6F5E" w14:paraId="4CAB0DE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C906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CFA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75792286" w14:textId="21DB3C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432E558F" w14:textId="55F1F0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5287D" w14:textId="6A7B83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F1F92" w14:textId="59923D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7,467.80 </w:t>
            </w:r>
          </w:p>
        </w:tc>
      </w:tr>
      <w:tr w:rsidR="006E6F5E" w:rsidRPr="006E6F5E" w14:paraId="1BFEBD9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196C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364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68606E46" w14:textId="2F70FE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5673738E" w14:textId="5B9436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4FFA8" w14:textId="6BC28E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0872D" w14:textId="11A88B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6,309.70 </w:t>
            </w:r>
          </w:p>
        </w:tc>
      </w:tr>
      <w:tr w:rsidR="006E6F5E" w:rsidRPr="006E6F5E" w14:paraId="32D1E5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B0C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196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09689CCE" w14:textId="5CB21E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D544AFA" w14:textId="1B1E4C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D1EE0" w14:textId="516D0D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67135" w14:textId="784503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7,291.40 </w:t>
            </w:r>
          </w:p>
        </w:tc>
      </w:tr>
      <w:tr w:rsidR="006E6F5E" w:rsidRPr="006E6F5E" w14:paraId="71DBE58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14B1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B64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2899891" w14:textId="3E9C70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3AED0B7" w14:textId="5F0194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9AE61" w14:textId="0B69BC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3BE65" w14:textId="7E6295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2,765.88 </w:t>
            </w:r>
          </w:p>
        </w:tc>
      </w:tr>
      <w:tr w:rsidR="006E6F5E" w:rsidRPr="006E6F5E" w14:paraId="361A51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17F2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6DE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6B3129A7" w14:textId="653726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5817EDD2" w14:textId="339953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B63F0" w14:textId="0432DE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5AF14" w14:textId="70922F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5,548.00 </w:t>
            </w:r>
          </w:p>
        </w:tc>
      </w:tr>
      <w:tr w:rsidR="006E6F5E" w:rsidRPr="006E6F5E" w14:paraId="5A0B8E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D07C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0483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AAF4789" w14:textId="7F55B3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583FA4" w14:textId="3F036F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E4D7E" w14:textId="54CEA1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FCF95" w14:textId="4547BB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50.00 </w:t>
            </w:r>
          </w:p>
        </w:tc>
      </w:tr>
      <w:tr w:rsidR="006E6F5E" w:rsidRPr="006E6F5E" w14:paraId="07DC677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C0DB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77D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EE384CE" w14:textId="1BCE1D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96AB43E" w14:textId="02CF70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18D75" w14:textId="0BCA60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CA0A9" w14:textId="591C54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8,437.25 </w:t>
            </w:r>
          </w:p>
        </w:tc>
      </w:tr>
      <w:tr w:rsidR="006E6F5E" w:rsidRPr="006E6F5E" w14:paraId="5446726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9DB3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B42B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49B44BE" w14:textId="1381B4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3A8F3D5" w14:textId="451DA6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EFECF" w14:textId="047127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2092B" w14:textId="1BB087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953.00 </w:t>
            </w:r>
          </w:p>
        </w:tc>
      </w:tr>
      <w:tr w:rsidR="006E6F5E" w:rsidRPr="006E6F5E" w14:paraId="1B0CE33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0246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1395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B229C99" w14:textId="300AFD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9DE5E24" w14:textId="73F5AF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E6CA2" w14:textId="4B76EF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A6FB8" w14:textId="46DBBF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8,501.00 </w:t>
            </w:r>
          </w:p>
        </w:tc>
      </w:tr>
      <w:tr w:rsidR="006E6F5E" w:rsidRPr="006E6F5E" w14:paraId="55BDD57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4F10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F305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DFD9C06" w14:textId="6576DF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5574AAD" w14:textId="663421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8A70B" w14:textId="6E381D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CFC74" w14:textId="4C24DF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5,534.20 </w:t>
            </w:r>
          </w:p>
        </w:tc>
      </w:tr>
      <w:tr w:rsidR="006E6F5E" w:rsidRPr="006E6F5E" w14:paraId="3521EBC3"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32293"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9425444" w14:textId="39EE13B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7A014" w14:textId="6731C27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B4DDE8" w14:textId="50C0A7D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B1E16E" w14:textId="211FCD3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194,161.25 </w:t>
            </w:r>
          </w:p>
        </w:tc>
      </w:tr>
      <w:tr w:rsidR="006E6F5E" w:rsidRPr="006E6F5E" w14:paraId="32220E4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E778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C27C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32F87F6" w14:textId="7205D2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317FD3D1" w14:textId="1A02A6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DBE8A" w14:textId="72CF81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35DCB" w14:textId="2B7E3D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6,365.00 </w:t>
            </w:r>
          </w:p>
        </w:tc>
      </w:tr>
      <w:tr w:rsidR="006E6F5E" w:rsidRPr="006E6F5E" w14:paraId="0C435FE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AE2A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717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CAD73B7" w14:textId="0874BC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53D33AF" w14:textId="287FF0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49253" w14:textId="1F5E7B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E3425" w14:textId="62E118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234.00 </w:t>
            </w:r>
          </w:p>
        </w:tc>
      </w:tr>
      <w:tr w:rsidR="006E6F5E" w:rsidRPr="006E6F5E" w14:paraId="52A5273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339D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F09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D62F122" w14:textId="53D038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7C97C1F" w14:textId="0A5429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B71C7" w14:textId="25F0A2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8A1D4" w14:textId="434E33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6,273.00 </w:t>
            </w:r>
          </w:p>
        </w:tc>
      </w:tr>
      <w:tr w:rsidR="006E6F5E" w:rsidRPr="006E6F5E" w14:paraId="21FA57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F5EA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EDA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0E40E798" w14:textId="7D0F92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B0159C7" w14:textId="3A05E6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E23E6" w14:textId="623F47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40B17" w14:textId="0BC107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1,527.60 </w:t>
            </w:r>
          </w:p>
        </w:tc>
      </w:tr>
      <w:tr w:rsidR="006E6F5E" w:rsidRPr="006E6F5E" w14:paraId="72E694A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3993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A94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E1571" w14:textId="1668DE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4194F25" w14:textId="5924E4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DEFAC" w14:textId="6F75D5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059ED" w14:textId="0BA488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0,692.00 </w:t>
            </w:r>
          </w:p>
        </w:tc>
      </w:tr>
      <w:tr w:rsidR="006E6F5E" w:rsidRPr="006E6F5E" w14:paraId="7C248C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2271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31FA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57E1681C" w14:textId="4E5409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D63E757" w14:textId="2A6768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EE764" w14:textId="632FE3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FF205" w14:textId="26236B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195.00 </w:t>
            </w:r>
          </w:p>
        </w:tc>
      </w:tr>
      <w:tr w:rsidR="006E6F5E" w:rsidRPr="006E6F5E" w14:paraId="7137FF7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D873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947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1E9FE456" w14:textId="4BFEB3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77076FF6" w14:textId="1CC7A4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F1D76" w14:textId="699A53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A23B1" w14:textId="3979B6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124.00 </w:t>
            </w:r>
          </w:p>
        </w:tc>
      </w:tr>
      <w:tr w:rsidR="006E6F5E" w:rsidRPr="006E6F5E" w14:paraId="38B9E1E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03A9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596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ED88EF9" w14:textId="0D95F7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24F1AA6B" w14:textId="4D9A3A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39B0B" w14:textId="0A3274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FDC78" w14:textId="7880CE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9,750.65 </w:t>
            </w:r>
          </w:p>
        </w:tc>
      </w:tr>
      <w:tr w:rsidR="006E6F5E" w:rsidRPr="006E6F5E" w14:paraId="43E51EF7"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1B38FF"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05667AB0" w14:textId="482EE7E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10,149,18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77D6291" w14:textId="6173B77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29,541,006.64 </w:t>
            </w:r>
          </w:p>
        </w:tc>
        <w:tc>
          <w:tcPr>
            <w:tcW w:w="958" w:type="pct"/>
            <w:tcBorders>
              <w:top w:val="nil"/>
              <w:left w:val="nil"/>
              <w:bottom w:val="single" w:sz="4" w:space="0" w:color="000000"/>
              <w:right w:val="single" w:sz="4" w:space="0" w:color="000000"/>
            </w:tcBorders>
            <w:shd w:val="clear" w:color="A5A5A5" w:fill="A5A5A5"/>
            <w:noWrap/>
            <w:vAlign w:val="bottom"/>
            <w:hideMark/>
          </w:tcPr>
          <w:p w14:paraId="303B2A18" w14:textId="58819DF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CAB741" w14:textId="612CFFF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39,690,193.98 </w:t>
            </w:r>
          </w:p>
        </w:tc>
      </w:tr>
      <w:tr w:rsidR="006E6F5E" w:rsidRPr="006E6F5E" w14:paraId="3D032F2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1C837"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BCAC1B1" w14:textId="22D8678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31,906,06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C7589BA" w14:textId="4E8817A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291,02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18A05" w14:textId="672CF9B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88DFEC" w14:textId="01D601E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51,197,096.20 </w:t>
            </w:r>
          </w:p>
        </w:tc>
      </w:tr>
      <w:tr w:rsidR="006E6F5E" w:rsidRPr="006E6F5E" w14:paraId="3EC8192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35FEBB"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387A31E9" w14:textId="0328BC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2D999A7" w14:textId="36305F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0E865A0" w14:textId="1547FE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8F6950" w14:textId="2CBF69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0,955,288.35 </w:t>
            </w:r>
          </w:p>
        </w:tc>
      </w:tr>
      <w:tr w:rsidR="006E6F5E" w:rsidRPr="006E6F5E" w14:paraId="037590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8AC28"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71319B"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4688CE31" w14:textId="6F1F58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95B0133" w14:textId="1F8DFB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9BB60" w14:textId="2C2CFC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60E0B" w14:textId="2790CF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470,980.00 </w:t>
            </w:r>
          </w:p>
        </w:tc>
      </w:tr>
      <w:tr w:rsidR="006E6F5E" w:rsidRPr="006E6F5E" w14:paraId="4F3CA1F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044DB"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CE762C"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998766A" w14:textId="31367F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090380BA" w14:textId="1B40A7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E063B" w14:textId="60E0EA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1FB26" w14:textId="53BF66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820,880.50 </w:t>
            </w:r>
          </w:p>
        </w:tc>
      </w:tr>
      <w:tr w:rsidR="006E6F5E" w:rsidRPr="006E6F5E" w14:paraId="5FDF2C3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F68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BD3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919B61D" w14:textId="1A1702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5A6C4A01" w14:textId="20E183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FEF8B" w14:textId="349F6E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55F8C" w14:textId="768511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1,315.00 </w:t>
            </w:r>
          </w:p>
        </w:tc>
      </w:tr>
      <w:tr w:rsidR="006E6F5E" w:rsidRPr="006E6F5E" w14:paraId="184ED4B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0AB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A6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5B1147D" w14:textId="4C86AB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556BFAD1" w14:textId="757FA4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8203FC" w14:textId="7E5504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FAF24" w14:textId="52F107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89,830.00 </w:t>
            </w:r>
          </w:p>
        </w:tc>
      </w:tr>
      <w:tr w:rsidR="006E6F5E" w:rsidRPr="006E6F5E" w14:paraId="1CF2E8D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2514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42B5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6F84B1" w14:textId="7DE8A1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5F425D34" w14:textId="4A0967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FFE8B1B" w14:textId="5BF4F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B3DE9" w14:textId="10C2F4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15,667.00 </w:t>
            </w:r>
          </w:p>
        </w:tc>
      </w:tr>
      <w:tr w:rsidR="006E6F5E" w:rsidRPr="006E6F5E" w14:paraId="0BA455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B47B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BEA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12D5273" w14:textId="72559D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72C0EC0D" w14:textId="5038AB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6E2CACAD" w14:textId="7CA04F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94FB9" w14:textId="2D76BF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81,789.95 </w:t>
            </w:r>
          </w:p>
        </w:tc>
      </w:tr>
      <w:tr w:rsidR="006E6F5E" w:rsidRPr="006E6F5E" w14:paraId="2C6612D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4B1E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9F63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D3742CB" w14:textId="714AA3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C0A4308" w14:textId="48476E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10BA6938" w14:textId="5A83E7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33E9E" w14:textId="1AFBBF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54,807.00 </w:t>
            </w:r>
          </w:p>
        </w:tc>
      </w:tr>
      <w:tr w:rsidR="006E6F5E" w:rsidRPr="006E6F5E" w14:paraId="5D7CBF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E452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F009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B25A500" w14:textId="180D4C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5E37C12C" w14:textId="266A8B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A9C76" w14:textId="54FA98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12EC9" w14:textId="6B49C8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92,990.00 </w:t>
            </w:r>
          </w:p>
        </w:tc>
      </w:tr>
      <w:tr w:rsidR="006E6F5E" w:rsidRPr="006E6F5E" w14:paraId="51EC78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0E2B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5CAF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52991D35" w14:textId="7430D7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702572A" w14:textId="438098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C917" w14:textId="737E19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D413C" w14:textId="6E5B54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734,307.50 </w:t>
            </w:r>
          </w:p>
        </w:tc>
      </w:tr>
      <w:tr w:rsidR="006E6F5E" w:rsidRPr="006E6F5E" w14:paraId="29D0F98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31C6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626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62B8500" w14:textId="6C3568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1E9A0D2B" w14:textId="510566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6F7FEFE" w14:textId="39B285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E1DFB" w14:textId="1B968B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464,432.50 </w:t>
            </w:r>
          </w:p>
        </w:tc>
      </w:tr>
      <w:tr w:rsidR="006E6F5E" w:rsidRPr="006E6F5E" w14:paraId="3DC343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0A31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E03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D49AA14" w14:textId="77C2B4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2E0E8C7F" w14:textId="645F23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0A5B2" w14:textId="3BB205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19B66" w14:textId="75B7E0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57,380.00 </w:t>
            </w:r>
          </w:p>
        </w:tc>
      </w:tr>
      <w:tr w:rsidR="006E6F5E" w:rsidRPr="006E6F5E" w14:paraId="3CE617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A7F8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B3E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817602B" w14:textId="490EEE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63D1325A" w14:textId="1C92D0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6B8593A4" w14:textId="1AEBDB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DD876" w14:textId="3B1164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22,082.00 </w:t>
            </w:r>
          </w:p>
        </w:tc>
      </w:tr>
      <w:tr w:rsidR="006E6F5E" w:rsidRPr="006E6F5E" w14:paraId="5E5789E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589E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292E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7E5EF13" w14:textId="72318C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B117495" w14:textId="056B4D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25950" w14:textId="76FD5B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91C19" w14:textId="7DCF35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r>
      <w:tr w:rsidR="006E6F5E" w:rsidRPr="006E6F5E" w14:paraId="49A1DC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1495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681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64BCE4" w14:textId="4DDBFE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28AF60B4" w14:textId="1CAF1F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DA631" w14:textId="2AAC95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D869B" w14:textId="598E98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41,728.00 </w:t>
            </w:r>
          </w:p>
        </w:tc>
      </w:tr>
      <w:tr w:rsidR="006E6F5E" w:rsidRPr="006E6F5E" w14:paraId="7C82A5E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508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0DC8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D5926CB" w14:textId="33C536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0322E56" w14:textId="69A895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864FE" w14:textId="3B4BCD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7569E" w14:textId="344E7E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r>
      <w:tr w:rsidR="006E6F5E" w:rsidRPr="006E6F5E" w14:paraId="344EDE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3FCE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98C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97EC908" w14:textId="04A898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FF33869" w14:textId="1679A4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00C7DB68" w14:textId="6F91F8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8CE4B" w14:textId="4481AE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81,890.00 </w:t>
            </w:r>
          </w:p>
        </w:tc>
      </w:tr>
      <w:tr w:rsidR="006E6F5E" w:rsidRPr="006E6F5E" w14:paraId="2B32B6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81AB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696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22A804C3" w14:textId="6705AE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22CB669D" w14:textId="48D39C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2C4A3B" w14:textId="286248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8B849" w14:textId="4C245B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383,449.00 </w:t>
            </w:r>
          </w:p>
        </w:tc>
      </w:tr>
      <w:tr w:rsidR="006E6F5E" w:rsidRPr="006E6F5E" w14:paraId="689050A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812C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4D9E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3A680739" w14:textId="71170E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43E9F82A" w14:textId="7F5BC0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230AA" w14:textId="0F1D71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18F38" w14:textId="232CA0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813,125.00 </w:t>
            </w:r>
          </w:p>
        </w:tc>
      </w:tr>
      <w:tr w:rsidR="006E6F5E" w:rsidRPr="006E6F5E" w14:paraId="3CA1745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30A7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410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6CCC7B1C" w14:textId="08E1B0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7B9BE45E" w14:textId="4E711F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694EC73" w14:textId="3A2837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CCD2" w14:textId="234919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39,829.00 </w:t>
            </w:r>
          </w:p>
        </w:tc>
      </w:tr>
      <w:tr w:rsidR="006E6F5E" w:rsidRPr="006E6F5E" w14:paraId="53BF75B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94EE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5B6B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064F2B14" w14:textId="2EA958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6345245" w14:textId="436A74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4D6CA" w14:textId="32E3B5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0E64A" w14:textId="55DEA5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r>
      <w:tr w:rsidR="006E6F5E" w:rsidRPr="006E6F5E" w14:paraId="28D4C2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4606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2FE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6A0A4F5" w14:textId="0E6030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BE51E65" w14:textId="45F223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C0F44" w14:textId="0733CF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25FDE" w14:textId="0061B3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r>
      <w:tr w:rsidR="006E6F5E" w:rsidRPr="006E6F5E" w14:paraId="42C209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1F17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8F6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AEF67D7" w14:textId="6314E6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0D6F6426" w14:textId="2F4886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561AC66" w14:textId="3F279D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F6713" w14:textId="388606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316,926.40 </w:t>
            </w:r>
          </w:p>
        </w:tc>
      </w:tr>
      <w:tr w:rsidR="006E6F5E" w:rsidRPr="006E6F5E" w14:paraId="37DBCB7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8372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7D7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F2068C1" w14:textId="5324EF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095F85DD" w14:textId="411377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2948" w14:textId="13FB20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F7942" w14:textId="34D13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64,782.50 </w:t>
            </w:r>
          </w:p>
        </w:tc>
      </w:tr>
      <w:tr w:rsidR="006E6F5E" w:rsidRPr="006E6F5E" w14:paraId="13CC732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9830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5560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C811464" w14:textId="705E1C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7EF82AB9" w14:textId="69D8EE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BF8B7" w14:textId="3CE1CB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1418C" w14:textId="7F98E9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2,345.00 </w:t>
            </w:r>
          </w:p>
        </w:tc>
      </w:tr>
      <w:tr w:rsidR="006E6F5E" w:rsidRPr="006E6F5E" w14:paraId="277593A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94F3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1D55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B323FF3" w14:textId="262770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C22D8" w14:textId="02CFEF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1A2F0" w14:textId="0E8027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4D5AA" w14:textId="71319C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478,500.00 </w:t>
            </w:r>
          </w:p>
        </w:tc>
      </w:tr>
      <w:tr w:rsidR="006E6F5E" w:rsidRPr="006E6F5E" w14:paraId="222868D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D5C2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54E1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6B82715E" w14:textId="4C2A00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06442441" w14:textId="78B4BD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F83E3" w14:textId="2AA7C2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39718" w14:textId="7E4ADE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9,695.00 </w:t>
            </w:r>
          </w:p>
        </w:tc>
      </w:tr>
      <w:tr w:rsidR="006E6F5E" w:rsidRPr="006E6F5E" w14:paraId="747BB96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898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B95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EED8134" w14:textId="256615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08827AC4" w14:textId="02B486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C60A3" w14:textId="0F8F19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3FFDE" w14:textId="31FBF1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582,753.00 </w:t>
            </w:r>
          </w:p>
        </w:tc>
      </w:tr>
      <w:tr w:rsidR="006E6F5E" w:rsidRPr="006E6F5E" w14:paraId="4914D2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4380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714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D9C94E2" w14:textId="4BEC3C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3B0888D4" w14:textId="067A01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17607FA" w14:textId="068980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CEF4B" w14:textId="4C862C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5,830.00 </w:t>
            </w:r>
          </w:p>
        </w:tc>
      </w:tr>
      <w:tr w:rsidR="006E6F5E" w:rsidRPr="006E6F5E" w14:paraId="555BB0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028E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EA3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76810D58" w14:textId="3DAC72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4FE9E5F3" w14:textId="68D918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77437" w14:textId="636935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25320" w14:textId="1BB434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568,908.00 </w:t>
            </w:r>
          </w:p>
        </w:tc>
      </w:tr>
      <w:tr w:rsidR="006E6F5E" w:rsidRPr="006E6F5E" w14:paraId="7C68BE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832C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FE5C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E7E46E7" w14:textId="00DE77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D72D653" w14:textId="745BBE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4EFCA" w14:textId="4FD9D1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FF6B8" w14:textId="6C6EA2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60,312.00 </w:t>
            </w:r>
          </w:p>
        </w:tc>
      </w:tr>
      <w:tr w:rsidR="006E6F5E" w:rsidRPr="006E6F5E" w14:paraId="571F51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A21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74AF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1D3583E" w14:textId="6E1E6F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33ED280D" w14:textId="091CE9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C265949" w14:textId="69F739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C01D6" w14:textId="32508C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677,965.50 </w:t>
            </w:r>
          </w:p>
        </w:tc>
      </w:tr>
      <w:tr w:rsidR="006E6F5E" w:rsidRPr="006E6F5E" w14:paraId="705270F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51F2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A48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DFC756C" w14:textId="3BFA8E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1931940B" w14:textId="05E144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91B60" w14:textId="02C590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C0040" w14:textId="73C583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2,983.00 </w:t>
            </w:r>
          </w:p>
        </w:tc>
      </w:tr>
      <w:tr w:rsidR="006E6F5E" w:rsidRPr="006E6F5E" w14:paraId="25FA337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3914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97F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337FC8A5" w14:textId="458ECB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84134BD" w14:textId="62268E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1057D" w14:textId="6FA1B5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C432F" w14:textId="0C880B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87,750.00 </w:t>
            </w:r>
          </w:p>
        </w:tc>
      </w:tr>
      <w:tr w:rsidR="006E6F5E" w:rsidRPr="006E6F5E" w14:paraId="6E9BB38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4804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A9B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780DD041" w14:textId="04B4D3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4FB4E1E" w14:textId="76070B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09C27" w14:textId="6FA8F9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7A67" w14:textId="486801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315.00 </w:t>
            </w:r>
          </w:p>
        </w:tc>
      </w:tr>
      <w:tr w:rsidR="006E6F5E" w:rsidRPr="006E6F5E" w14:paraId="7BF9B27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35ABF"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0FD326B" w14:textId="4AA5356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279,2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C841554" w14:textId="6070385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304EC" w14:textId="0FF4A78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507732" w14:textId="5E26E67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7,284,520.21 </w:t>
            </w:r>
          </w:p>
        </w:tc>
      </w:tr>
      <w:tr w:rsidR="006E6F5E" w:rsidRPr="006E6F5E" w14:paraId="0176880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0BFB9"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007E81D" w14:textId="02902E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A605417" w14:textId="5AA159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7C86A8A1" w14:textId="3AEE51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00241E" w14:textId="620228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520,319.20 </w:t>
            </w:r>
          </w:p>
        </w:tc>
      </w:tr>
      <w:tr w:rsidR="006E6F5E" w:rsidRPr="006E6F5E" w14:paraId="5820038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CB142"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83906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EBA1891" w14:textId="10753A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144D2687" w14:textId="3D6CA2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BD731" w14:textId="38409F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B5DF3" w14:textId="3FEDD8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9,341.00 </w:t>
            </w:r>
          </w:p>
        </w:tc>
      </w:tr>
      <w:tr w:rsidR="006E6F5E" w:rsidRPr="006E6F5E" w14:paraId="4DC70C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41A1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B0D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A9ED33C" w14:textId="2167B4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45,950.00 </w:t>
            </w:r>
          </w:p>
        </w:tc>
        <w:tc>
          <w:tcPr>
            <w:tcW w:w="958" w:type="pct"/>
            <w:tcBorders>
              <w:top w:val="nil"/>
              <w:left w:val="nil"/>
              <w:bottom w:val="single" w:sz="4" w:space="0" w:color="000000"/>
              <w:right w:val="single" w:sz="4" w:space="0" w:color="000000"/>
            </w:tcBorders>
            <w:shd w:val="clear" w:color="auto" w:fill="auto"/>
            <w:noWrap/>
            <w:vAlign w:val="bottom"/>
            <w:hideMark/>
          </w:tcPr>
          <w:p w14:paraId="2A1A66F6" w14:textId="05D281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CADC1" w14:textId="2C06E0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29C67" w14:textId="37FB44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45,950.00 </w:t>
            </w:r>
          </w:p>
        </w:tc>
      </w:tr>
      <w:tr w:rsidR="006E6F5E" w:rsidRPr="006E6F5E" w14:paraId="1A1C16E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F6E2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24F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105FA55C" w14:textId="3611CC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40576A14" w14:textId="27E2BB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D48D2" w14:textId="08C06E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F8C09" w14:textId="14F3A2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556,077.00 </w:t>
            </w:r>
          </w:p>
        </w:tc>
      </w:tr>
      <w:tr w:rsidR="006E6F5E" w:rsidRPr="006E6F5E" w14:paraId="2A5A1A6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7697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5FA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4DE26620" w14:textId="0AEFD3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4B724" w14:textId="3FDB79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28790" w14:textId="4B888F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794F3" w14:textId="26E268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2,000.00 </w:t>
            </w:r>
          </w:p>
        </w:tc>
      </w:tr>
      <w:tr w:rsidR="006E6F5E" w:rsidRPr="006E6F5E" w14:paraId="7ED9AB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3991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4DF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03AF8E" w14:textId="2712FB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472976E" w14:textId="02C401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B281D51" w14:textId="3A1753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9BC5" w14:textId="70E569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350.00 </w:t>
            </w:r>
          </w:p>
        </w:tc>
      </w:tr>
      <w:tr w:rsidR="006E6F5E" w:rsidRPr="006E6F5E" w14:paraId="5D3BC03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BE2E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BE5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75E1BB30" w14:textId="659EF8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17,462.00 </w:t>
            </w:r>
          </w:p>
        </w:tc>
        <w:tc>
          <w:tcPr>
            <w:tcW w:w="958" w:type="pct"/>
            <w:tcBorders>
              <w:top w:val="nil"/>
              <w:left w:val="nil"/>
              <w:bottom w:val="single" w:sz="4" w:space="0" w:color="000000"/>
              <w:right w:val="single" w:sz="4" w:space="0" w:color="000000"/>
            </w:tcBorders>
            <w:shd w:val="clear" w:color="auto" w:fill="auto"/>
            <w:noWrap/>
            <w:vAlign w:val="bottom"/>
            <w:hideMark/>
          </w:tcPr>
          <w:p w14:paraId="6FD713F9" w14:textId="762299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29263B42" w14:textId="175C58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C19EF" w14:textId="44C8B8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96,278.78 </w:t>
            </w:r>
          </w:p>
        </w:tc>
      </w:tr>
      <w:tr w:rsidR="006E6F5E" w:rsidRPr="006E6F5E" w14:paraId="0FB6671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8CD8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170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E48FB57" w14:textId="37C760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30DF1225" w14:textId="399BDD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78C7F19A" w14:textId="4352E3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C8AD2" w14:textId="1AA052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89,930.75 </w:t>
            </w:r>
          </w:p>
        </w:tc>
      </w:tr>
      <w:tr w:rsidR="006E6F5E" w:rsidRPr="006E6F5E" w14:paraId="46965A7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DBE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51E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4CBC4F7" w14:textId="25638B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500270" w14:textId="2A4F27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A39D7" w14:textId="5CA027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99497" w14:textId="6AC83F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r>
      <w:tr w:rsidR="006E6F5E" w:rsidRPr="006E6F5E" w14:paraId="2ECF724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A7FE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952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3AC17377" w14:textId="213EB8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77925" w14:textId="302213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46F3CE9" w14:textId="628469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08085" w14:textId="548219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08,275.00 </w:t>
            </w:r>
          </w:p>
        </w:tc>
      </w:tr>
      <w:tr w:rsidR="006E6F5E" w:rsidRPr="006E6F5E" w14:paraId="67B3CFA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F6F9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912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355F603A" w14:textId="6D0E2B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26FB6CEF" w14:textId="1C1393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68EDAD4" w14:textId="4DE0DD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DADDE" w14:textId="56C244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64,350.60 </w:t>
            </w:r>
          </w:p>
        </w:tc>
      </w:tr>
      <w:tr w:rsidR="006E6F5E" w:rsidRPr="006E6F5E" w14:paraId="5AEC31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10CE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824A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532D988" w14:textId="573EBE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01F75" w14:textId="373264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D539874" w14:textId="30235F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C88E2" w14:textId="48E0F7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9,860.00 </w:t>
            </w:r>
          </w:p>
        </w:tc>
      </w:tr>
      <w:tr w:rsidR="006E6F5E" w:rsidRPr="006E6F5E" w14:paraId="0251AF0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E538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6DF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49A1D75" w14:textId="24B5C2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68E37A" w14:textId="4F70AD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2DEB8E39" w14:textId="441A50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BDE73" w14:textId="277922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5,443.71 </w:t>
            </w:r>
          </w:p>
        </w:tc>
      </w:tr>
      <w:tr w:rsidR="006E6F5E" w:rsidRPr="006E6F5E" w14:paraId="11231E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483C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104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D7ECAA0" w14:textId="13BA62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02EFF" w14:textId="3D940D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7C26D" w14:textId="1082A1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ACEF9" w14:textId="74776D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r>
      <w:tr w:rsidR="006E6F5E" w:rsidRPr="006E6F5E" w14:paraId="55A94C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810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B005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072A2F02" w14:textId="199030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A01D1" w14:textId="01BA98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004A191" w14:textId="4B544A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70E38" w14:textId="484A64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4,510.00 </w:t>
            </w:r>
          </w:p>
        </w:tc>
      </w:tr>
      <w:tr w:rsidR="006E6F5E" w:rsidRPr="006E6F5E" w14:paraId="76E3894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18E5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EA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08B0B33B" w14:textId="51393B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89C52" w14:textId="4D45D0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1F756" w14:textId="0CA3FA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AA0B1" w14:textId="65C18A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r>
      <w:tr w:rsidR="006E6F5E" w:rsidRPr="006E6F5E" w14:paraId="52B27E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66F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33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44C5150A" w14:textId="2ED540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7C50B1B" w14:textId="0BC656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F462" w14:textId="0C2846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72AD2" w14:textId="018FDF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9,840.00 </w:t>
            </w:r>
          </w:p>
        </w:tc>
      </w:tr>
      <w:tr w:rsidR="006E6F5E" w:rsidRPr="006E6F5E" w14:paraId="79EB459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22D6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56F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578B6D09" w14:textId="6BC697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2DCE5" w14:textId="18E5AA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102E1" w14:textId="19ED9A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8225E" w14:textId="6F0E0B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400.00 </w:t>
            </w:r>
          </w:p>
        </w:tc>
      </w:tr>
      <w:tr w:rsidR="006E6F5E" w:rsidRPr="006E6F5E" w14:paraId="7BF45B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8A83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A06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E86B974" w14:textId="4F4502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31854885" w14:textId="7834A4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13BE4B1" w14:textId="1F21A4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133FD" w14:textId="6640D9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3,574.00 </w:t>
            </w:r>
          </w:p>
        </w:tc>
      </w:tr>
      <w:tr w:rsidR="006E6F5E" w:rsidRPr="006E6F5E" w14:paraId="216281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43D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2BFF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44B8D3A" w14:textId="330258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61758E69" w14:textId="7A9890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75E546A5" w14:textId="03297F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42A2A" w14:textId="4C79CA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00,671.00 </w:t>
            </w:r>
          </w:p>
        </w:tc>
      </w:tr>
      <w:tr w:rsidR="006E6F5E" w:rsidRPr="006E6F5E" w14:paraId="6280E27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94DC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A157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A5B92B" w14:textId="426025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BBD58BF" w14:textId="2F1FCF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028515" w14:textId="37C8A3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84D79" w14:textId="623168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82,718.00 </w:t>
            </w:r>
          </w:p>
        </w:tc>
      </w:tr>
      <w:tr w:rsidR="006E6F5E" w:rsidRPr="006E6F5E" w14:paraId="795B08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BC77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005D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2E0CA1E8" w14:textId="454CB4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5AC1FEB" w14:textId="1890E1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7513DA9" w14:textId="7B0BB3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73437" w14:textId="1FF725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72,970.14 </w:t>
            </w:r>
          </w:p>
        </w:tc>
      </w:tr>
      <w:tr w:rsidR="006E6F5E" w:rsidRPr="006E6F5E" w14:paraId="169D5AD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5C3A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E8EC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4FF8C807" w14:textId="5AADED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1E9CEC" w14:textId="0EEBD5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F76BE2F" w14:textId="4BC521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AF09B" w14:textId="6C749B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0,605.00 </w:t>
            </w:r>
          </w:p>
        </w:tc>
      </w:tr>
      <w:tr w:rsidR="006E6F5E" w:rsidRPr="006E6F5E" w14:paraId="3395AA8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3307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631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AF018F" w14:textId="7850A1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63DBC4EE" w14:textId="06D476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011ED394" w14:textId="0A926F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78493" w14:textId="77C2F2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224,056.03 </w:t>
            </w:r>
          </w:p>
        </w:tc>
      </w:tr>
      <w:tr w:rsidR="006E6F5E" w:rsidRPr="006E6F5E" w14:paraId="49E74C7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C126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3D1B3706" w14:textId="529BB1F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743,4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81AC073" w14:textId="02A9E66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3,541,5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1555E714" w14:textId="549FC9C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8EA1F1" w14:textId="31EB2E6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3,285,075.05 </w:t>
            </w:r>
          </w:p>
        </w:tc>
      </w:tr>
      <w:tr w:rsidR="006E6F5E" w:rsidRPr="006E6F5E" w14:paraId="4604FD9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6CD6EE"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6F7E4BAA" w14:textId="18A05D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9A57A" w14:textId="7D14F3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7BE28BD" w14:textId="28816B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52DB853" w14:textId="00DBEB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136,200.50 </w:t>
            </w:r>
          </w:p>
        </w:tc>
      </w:tr>
      <w:tr w:rsidR="006E6F5E" w:rsidRPr="006E6F5E" w14:paraId="5B1710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0DDC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9BC7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04F1304" w14:textId="6C7565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963BB" w14:textId="2B5B55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3F0A0" w14:textId="42A09C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2EEFD" w14:textId="6AA4E6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r>
      <w:tr w:rsidR="006E6F5E" w:rsidRPr="006E6F5E" w14:paraId="250C536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5336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28EA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49575D08" w14:textId="7B34FF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8D6DF" w14:textId="7C5DE2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7F01E" w14:textId="01662B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39732" w14:textId="265293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7,600.00 </w:t>
            </w:r>
          </w:p>
        </w:tc>
      </w:tr>
      <w:tr w:rsidR="006E6F5E" w:rsidRPr="006E6F5E" w14:paraId="76B91A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7473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4E6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C23C41B" w14:textId="02B1C7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08,710.00 </w:t>
            </w:r>
          </w:p>
        </w:tc>
        <w:tc>
          <w:tcPr>
            <w:tcW w:w="958" w:type="pct"/>
            <w:tcBorders>
              <w:top w:val="nil"/>
              <w:left w:val="nil"/>
              <w:bottom w:val="single" w:sz="4" w:space="0" w:color="000000"/>
              <w:right w:val="single" w:sz="4" w:space="0" w:color="000000"/>
            </w:tcBorders>
            <w:shd w:val="clear" w:color="auto" w:fill="auto"/>
            <w:noWrap/>
            <w:vAlign w:val="bottom"/>
            <w:hideMark/>
          </w:tcPr>
          <w:p w14:paraId="7327191F" w14:textId="3D9644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BA7E2" w14:textId="462F15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4590C" w14:textId="647578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31,210.00 </w:t>
            </w:r>
          </w:p>
        </w:tc>
      </w:tr>
      <w:tr w:rsidR="006E6F5E" w:rsidRPr="006E6F5E" w14:paraId="5E1A9BE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28FA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ED7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058B365" w14:textId="575693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67,660.00 </w:t>
            </w:r>
          </w:p>
        </w:tc>
        <w:tc>
          <w:tcPr>
            <w:tcW w:w="958" w:type="pct"/>
            <w:tcBorders>
              <w:top w:val="nil"/>
              <w:left w:val="nil"/>
              <w:bottom w:val="single" w:sz="4" w:space="0" w:color="000000"/>
              <w:right w:val="single" w:sz="4" w:space="0" w:color="000000"/>
            </w:tcBorders>
            <w:shd w:val="clear" w:color="auto" w:fill="auto"/>
            <w:noWrap/>
            <w:vAlign w:val="bottom"/>
            <w:hideMark/>
          </w:tcPr>
          <w:p w14:paraId="75E714C3" w14:textId="32C6A1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46C55" w14:textId="40B14D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CDD82" w14:textId="4B3BEB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0,560.00 </w:t>
            </w:r>
          </w:p>
        </w:tc>
      </w:tr>
      <w:tr w:rsidR="006E6F5E" w:rsidRPr="006E6F5E" w14:paraId="099FCD0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B679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236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C8D840E" w14:textId="49E4D9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4,434.00 </w:t>
            </w:r>
          </w:p>
        </w:tc>
        <w:tc>
          <w:tcPr>
            <w:tcW w:w="958" w:type="pct"/>
            <w:tcBorders>
              <w:top w:val="nil"/>
              <w:left w:val="nil"/>
              <w:bottom w:val="single" w:sz="4" w:space="0" w:color="000000"/>
              <w:right w:val="single" w:sz="4" w:space="0" w:color="000000"/>
            </w:tcBorders>
            <w:shd w:val="clear" w:color="auto" w:fill="auto"/>
            <w:noWrap/>
            <w:vAlign w:val="bottom"/>
            <w:hideMark/>
          </w:tcPr>
          <w:p w14:paraId="4C0FCBE0" w14:textId="032924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150D3276" w14:textId="33955D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5836D" w14:textId="77045A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57,584.00 </w:t>
            </w:r>
          </w:p>
        </w:tc>
      </w:tr>
      <w:tr w:rsidR="006E6F5E" w:rsidRPr="006E6F5E" w14:paraId="67AB75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97CF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C71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9DF2DA1" w14:textId="35413D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11E6689C" w14:textId="0AA5D1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7EA75" w14:textId="307468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A76C7" w14:textId="215224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8,184.00 </w:t>
            </w:r>
          </w:p>
        </w:tc>
      </w:tr>
      <w:tr w:rsidR="006E6F5E" w:rsidRPr="006E6F5E" w14:paraId="580AF20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0F1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3033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54AE9750" w14:textId="32F057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FC575" w14:textId="185FE2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6FAD6" w14:textId="6389CA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1BBB5" w14:textId="30B2E6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r>
      <w:tr w:rsidR="006E6F5E" w:rsidRPr="006E6F5E" w14:paraId="0653463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4109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D82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8F2001F" w14:textId="2A146F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6FB5B49" w14:textId="48F857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3E9D7F0" w14:textId="6F00F3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DD28D" w14:textId="7EFD1A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8,624.78 </w:t>
            </w:r>
          </w:p>
        </w:tc>
      </w:tr>
      <w:tr w:rsidR="006E6F5E" w:rsidRPr="006E6F5E" w14:paraId="0EFFE99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8668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42CAC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616AC7F4" w14:textId="1175B2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5BF4B" w14:textId="1C52D7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906B" w14:textId="390801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90920" w14:textId="729EFF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3,300.00 </w:t>
            </w:r>
          </w:p>
        </w:tc>
      </w:tr>
      <w:tr w:rsidR="006E6F5E" w:rsidRPr="006E6F5E" w14:paraId="540D07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02A7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988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3CDB057E" w14:textId="60F397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396E826C" w14:textId="509FC5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5F8E464B" w14:textId="14E763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B9C03" w14:textId="19701B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1,325.00 </w:t>
            </w:r>
          </w:p>
        </w:tc>
      </w:tr>
      <w:tr w:rsidR="006E6F5E" w:rsidRPr="006E6F5E" w14:paraId="3F64B5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5DBB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E3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60693E92" w14:textId="2329DD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9,848.00 </w:t>
            </w:r>
          </w:p>
        </w:tc>
        <w:tc>
          <w:tcPr>
            <w:tcW w:w="958" w:type="pct"/>
            <w:tcBorders>
              <w:top w:val="nil"/>
              <w:left w:val="nil"/>
              <w:bottom w:val="single" w:sz="4" w:space="0" w:color="000000"/>
              <w:right w:val="single" w:sz="4" w:space="0" w:color="000000"/>
            </w:tcBorders>
            <w:shd w:val="clear" w:color="auto" w:fill="auto"/>
            <w:noWrap/>
            <w:vAlign w:val="bottom"/>
            <w:hideMark/>
          </w:tcPr>
          <w:p w14:paraId="40924BBE" w14:textId="1D48C2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477096A8" w14:textId="453CED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094AE" w14:textId="491A3D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84,889.40 </w:t>
            </w:r>
          </w:p>
        </w:tc>
      </w:tr>
      <w:tr w:rsidR="006E6F5E" w:rsidRPr="006E6F5E" w14:paraId="3CE2E4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C9E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126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678049E" w14:textId="2967B1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55E0B6" w14:textId="6E080B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A929E" w14:textId="310E21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76B79" w14:textId="77DFB2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9,000.00 </w:t>
            </w:r>
          </w:p>
        </w:tc>
      </w:tr>
      <w:tr w:rsidR="006E6F5E" w:rsidRPr="006E6F5E" w14:paraId="7C9929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225D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3D39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D596A86" w14:textId="7F196D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87DA2" w14:textId="6CF1C8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8795C" w14:textId="6F0E39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4792A" w14:textId="48013C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00.00 </w:t>
            </w:r>
          </w:p>
        </w:tc>
      </w:tr>
      <w:tr w:rsidR="006E6F5E" w:rsidRPr="006E6F5E" w14:paraId="6C960E4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E7D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B88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3E303001" w14:textId="247C25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E7CA4" w14:textId="072E75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07719" w14:textId="0E190C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5B38D" w14:textId="019135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7,500.00 </w:t>
            </w:r>
          </w:p>
        </w:tc>
      </w:tr>
      <w:tr w:rsidR="006E6F5E" w:rsidRPr="006E6F5E" w14:paraId="3842A6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E7C6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767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381B6D6" w14:textId="63E33A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FF8CD" w14:textId="1FEC20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887C6" w14:textId="7F1E35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6C5A" w14:textId="5CA392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3,800.00 </w:t>
            </w:r>
          </w:p>
        </w:tc>
      </w:tr>
      <w:tr w:rsidR="006E6F5E" w:rsidRPr="006E6F5E" w14:paraId="4FCD919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AA1A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9B4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01ADE55A" w14:textId="71A0A5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446299" w14:textId="7A81F4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74433" w14:textId="366B6C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4757" w14:textId="0D383E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7,950.00 </w:t>
            </w:r>
          </w:p>
        </w:tc>
      </w:tr>
      <w:tr w:rsidR="006E6F5E" w:rsidRPr="006E6F5E" w14:paraId="77119B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76EE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56E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FAC15C3" w14:textId="5371F7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CBB2B4" w14:textId="5E21F0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38D90" w14:textId="177BB0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AB5E9" w14:textId="145C60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r>
      <w:tr w:rsidR="006E6F5E" w:rsidRPr="006E6F5E" w14:paraId="08915C6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120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A8F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0567C10" w14:textId="296783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70E26EA4" w14:textId="39DAD1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B7AF2" w14:textId="2D62EC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86902" w14:textId="12BBFF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6,610.00 </w:t>
            </w:r>
          </w:p>
        </w:tc>
      </w:tr>
      <w:tr w:rsidR="006E6F5E" w:rsidRPr="006E6F5E" w14:paraId="5006D5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38E4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500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7EA27B0D" w14:textId="7B4BEC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7A12D" w14:textId="267BBB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ECF1423" w14:textId="543B8C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465EB" w14:textId="2C3A0E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9,452.00 </w:t>
            </w:r>
          </w:p>
        </w:tc>
      </w:tr>
      <w:tr w:rsidR="006E6F5E" w:rsidRPr="006E6F5E" w14:paraId="1FEFBEC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9C2C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203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75F093A4" w14:textId="33915D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CE7FA" w14:textId="1AEA97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6C3C1CC9" w14:textId="4B68D5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94959" w14:textId="499D9B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0,655.77 </w:t>
            </w:r>
          </w:p>
        </w:tc>
      </w:tr>
      <w:tr w:rsidR="006E6F5E" w:rsidRPr="006E6F5E" w14:paraId="1B5914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61A1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43A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44D23F6A" w14:textId="6A3431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50D79ADA" w14:textId="182B2B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C72C3" w14:textId="236272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B8D50" w14:textId="149A3D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5,582.00 </w:t>
            </w:r>
          </w:p>
        </w:tc>
      </w:tr>
      <w:tr w:rsidR="006E6F5E" w:rsidRPr="006E6F5E" w14:paraId="0ECC926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A9B1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C91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22062EE0" w14:textId="15C20D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24106D6" w14:textId="3441F6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03A2C" w14:textId="7220C1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4A28B" w14:textId="60D358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28,020.00 </w:t>
            </w:r>
          </w:p>
        </w:tc>
      </w:tr>
      <w:tr w:rsidR="006E6F5E" w:rsidRPr="006E6F5E" w14:paraId="69FE6A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84B9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883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B831074" w14:textId="61C856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E1AF25B" w14:textId="108F2A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05A16" w14:textId="633581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CCD58" w14:textId="043B63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6,610.00 </w:t>
            </w:r>
          </w:p>
        </w:tc>
      </w:tr>
      <w:tr w:rsidR="006E6F5E" w:rsidRPr="006E6F5E" w14:paraId="2D898DB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B5B6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EFE5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E16EF0" w14:textId="604ABB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3,7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99A4C" w14:textId="2A71A5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251166C" w14:textId="46669A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60BA6" w14:textId="249470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13,488.83 </w:t>
            </w:r>
          </w:p>
        </w:tc>
      </w:tr>
      <w:tr w:rsidR="006E6F5E" w:rsidRPr="006E6F5E" w14:paraId="065B01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D5D2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A535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F1C0BB8" w14:textId="078632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61FA66E3" w14:textId="120196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E49F285" w14:textId="482142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9D346" w14:textId="5FB87F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213,244.48 </w:t>
            </w:r>
          </w:p>
        </w:tc>
      </w:tr>
      <w:tr w:rsidR="006E6F5E" w:rsidRPr="006E6F5E" w14:paraId="0D30512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3C9F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7700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580B299" w14:textId="3A955C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7,716.00 </w:t>
            </w:r>
          </w:p>
        </w:tc>
        <w:tc>
          <w:tcPr>
            <w:tcW w:w="958" w:type="pct"/>
            <w:tcBorders>
              <w:top w:val="nil"/>
              <w:left w:val="nil"/>
              <w:bottom w:val="single" w:sz="4" w:space="0" w:color="000000"/>
              <w:right w:val="single" w:sz="4" w:space="0" w:color="000000"/>
            </w:tcBorders>
            <w:shd w:val="clear" w:color="auto" w:fill="auto"/>
            <w:noWrap/>
            <w:vAlign w:val="bottom"/>
            <w:hideMark/>
          </w:tcPr>
          <w:p w14:paraId="45508880" w14:textId="0E324B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D916613" w14:textId="3385D6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5BD00" w14:textId="0CAA13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5,266.00 </w:t>
            </w:r>
          </w:p>
        </w:tc>
      </w:tr>
      <w:tr w:rsidR="006E6F5E" w:rsidRPr="006E6F5E" w14:paraId="5C326A0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6798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0C5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E90B5D" w14:textId="6B0172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5DB95" w14:textId="2F0731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A5B314" w14:textId="2B151B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3D8D6" w14:textId="2CD199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1,300.00 </w:t>
            </w:r>
          </w:p>
        </w:tc>
      </w:tr>
      <w:tr w:rsidR="006E6F5E" w:rsidRPr="006E6F5E" w14:paraId="50A62B2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A51C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F30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AADF0D7" w14:textId="73BEB3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DFD3848" w14:textId="4AFE54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1664E346" w14:textId="49C61B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A1FD" w14:textId="4B5C61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11,472.29 </w:t>
            </w:r>
          </w:p>
        </w:tc>
      </w:tr>
      <w:tr w:rsidR="006E6F5E" w:rsidRPr="006E6F5E" w14:paraId="62329D5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2FCA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4031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746844F3" w14:textId="190F3A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F2A212D" w14:textId="383EFF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7A1C6" w14:textId="435900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60E62" w14:textId="74DBA7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7,190.00 </w:t>
            </w:r>
          </w:p>
        </w:tc>
      </w:tr>
      <w:tr w:rsidR="006E6F5E" w:rsidRPr="006E6F5E" w14:paraId="231436D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B075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594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784DB22" w14:textId="37B633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ED7629F" w14:textId="78603B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F3B3E" w14:textId="06499F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065F5" w14:textId="31F6FD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256.00 </w:t>
            </w:r>
          </w:p>
        </w:tc>
      </w:tr>
      <w:tr w:rsidR="006E6F5E" w:rsidRPr="006E6F5E" w14:paraId="369A9FA3"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84026"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B11E98A" w14:textId="28B90CC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73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393703" w14:textId="03C3107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527,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004CCE" w14:textId="3C8F580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8F1EBA" w14:textId="6402C98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261,214.68 </w:t>
            </w:r>
          </w:p>
        </w:tc>
      </w:tr>
      <w:tr w:rsidR="006E6F5E" w:rsidRPr="006E6F5E" w14:paraId="63DF663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EB076E"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788F149" w14:textId="24F8F4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9D4DB1" w14:textId="445E72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66C6" w14:textId="57377F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05B436" w14:textId="52435F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4,000.00 </w:t>
            </w:r>
          </w:p>
        </w:tc>
      </w:tr>
      <w:tr w:rsidR="006E6F5E" w:rsidRPr="006E6F5E" w14:paraId="1BD899D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21E3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AE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2827C4F" w14:textId="260F84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E798E0" w14:textId="06F284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895C" w14:textId="364372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29345" w14:textId="465375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2,000.00 </w:t>
            </w:r>
          </w:p>
        </w:tc>
      </w:tr>
      <w:tr w:rsidR="006E6F5E" w:rsidRPr="006E6F5E" w14:paraId="389F43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32D9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8DB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020D9868" w14:textId="5EC614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9C8AB2" w14:textId="4F9072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1C25B" w14:textId="35B0B1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9F8EC" w14:textId="764AE7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5,000.00 </w:t>
            </w:r>
          </w:p>
        </w:tc>
      </w:tr>
      <w:tr w:rsidR="006E6F5E" w:rsidRPr="006E6F5E" w14:paraId="296357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6608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1339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884216F" w14:textId="0A3CFB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37E68" w14:textId="05EB40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548E2" w14:textId="71B39D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9A533" w14:textId="4FDF8A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r>
      <w:tr w:rsidR="006E6F5E" w:rsidRPr="006E6F5E" w14:paraId="02ADFD8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50F5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807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0530657" w14:textId="30345A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703A8" w14:textId="6D27D1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42BE1" w14:textId="406CE1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44D81" w14:textId="10C1E4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6,000.00 </w:t>
            </w:r>
          </w:p>
        </w:tc>
      </w:tr>
      <w:tr w:rsidR="006E6F5E" w:rsidRPr="006E6F5E" w14:paraId="5DE30C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39ED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2BCC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B2056F6" w14:textId="417C73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4F835" w14:textId="4B58EB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2BEC0" w14:textId="3D1B3C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CC01E" w14:textId="70E8B6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4,000.00 </w:t>
            </w:r>
          </w:p>
        </w:tc>
      </w:tr>
      <w:tr w:rsidR="006E6F5E" w:rsidRPr="006E6F5E" w14:paraId="5BE774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F10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753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47053ED9" w14:textId="0D15BD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8F0F6" w14:textId="6D8A30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0D6F3" w14:textId="556CEF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2E9FD" w14:textId="49F78C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r>
      <w:tr w:rsidR="006E6F5E" w:rsidRPr="006E6F5E" w14:paraId="499D5E6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22BA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0D4E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A643660" w14:textId="448604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86CAE8" w14:textId="325971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1B22EB71" w14:textId="480FDA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F1AA1" w14:textId="63B908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09,062.68 </w:t>
            </w:r>
          </w:p>
        </w:tc>
      </w:tr>
      <w:tr w:rsidR="006E6F5E" w:rsidRPr="006E6F5E" w14:paraId="0CE458A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AFC3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BAF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6ABB387" w14:textId="35D1ED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310A4" w14:textId="033C81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2522B" w14:textId="438746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73FB9" w14:textId="2682F4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r>
      <w:tr w:rsidR="006E6F5E" w:rsidRPr="006E6F5E" w14:paraId="6B1AC69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AAEB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DF3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1E61A59" w14:textId="7B4762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DB9D9" w14:textId="789315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F9AC9" w14:textId="70406E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212DE" w14:textId="50A3E3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r>
      <w:tr w:rsidR="006E6F5E" w:rsidRPr="006E6F5E" w14:paraId="4CA4486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2212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F48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87A6965" w14:textId="7E5461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9F420" w14:textId="4B1C2B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73E74" w14:textId="5422CC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39EE9" w14:textId="3DBDC9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5,000.00 </w:t>
            </w:r>
          </w:p>
        </w:tc>
      </w:tr>
      <w:tr w:rsidR="006E6F5E" w:rsidRPr="006E6F5E" w14:paraId="5A1BF23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9954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03E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6B44C4B4" w14:textId="62DFA9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83B2E91" w14:textId="529DD6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65036" w14:textId="10B82F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FF1CC" w14:textId="749EE6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028.00 </w:t>
            </w:r>
          </w:p>
        </w:tc>
      </w:tr>
      <w:tr w:rsidR="006E6F5E" w:rsidRPr="006E6F5E" w14:paraId="6AFEB2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79F9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2308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5EABBE2C" w14:textId="688565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B7AD1" w14:textId="418C73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3A627" w14:textId="60DEE3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9F451" w14:textId="0601E4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r>
      <w:tr w:rsidR="006E6F5E" w:rsidRPr="006E6F5E" w14:paraId="2C69258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5818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5EC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00EC0A3" w14:textId="6F5496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11359" w14:textId="53D47F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FE0A0" w14:textId="46F74D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922CF" w14:textId="69C754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r>
      <w:tr w:rsidR="006E6F5E" w:rsidRPr="006E6F5E" w14:paraId="7EA186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37F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DF7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8E18C03" w14:textId="4EB294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52E54" w14:textId="6F1943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EFAD3" w14:textId="0ECE7F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92DDE" w14:textId="5C4730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r>
      <w:tr w:rsidR="006E6F5E" w:rsidRPr="006E6F5E" w14:paraId="26C8B3B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F0D9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872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70D4527A" w14:textId="7F5741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D0749" w14:textId="6B0716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D43D4" w14:textId="2167D5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FDA5C" w14:textId="53E761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4,000.00 </w:t>
            </w:r>
          </w:p>
        </w:tc>
      </w:tr>
      <w:tr w:rsidR="006E6F5E" w:rsidRPr="006E6F5E" w14:paraId="79D96CB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76F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A31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51B9F55" w14:textId="4AA5AE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BC4830" w14:textId="6EAAB5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A17C7" w14:textId="44C6CC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F0BEE" w14:textId="1F7DBA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8,000.00 </w:t>
            </w:r>
          </w:p>
        </w:tc>
      </w:tr>
      <w:tr w:rsidR="006E6F5E" w:rsidRPr="006E6F5E" w14:paraId="7AC4A6C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DB99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4FC5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19C086F2" w14:textId="4DCE40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5AB63" w14:textId="49F9FB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CB4A8" w14:textId="201447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B53A5" w14:textId="46F81B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2,000.00 </w:t>
            </w:r>
          </w:p>
        </w:tc>
      </w:tr>
      <w:tr w:rsidR="006E6F5E" w:rsidRPr="006E6F5E" w14:paraId="0CC420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EDED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86B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345B3D" w14:textId="7990AD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39D0E5A" w14:textId="3DA14E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C4858" w14:textId="3EA63D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033E9" w14:textId="42ECDB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76,115.00 </w:t>
            </w:r>
          </w:p>
        </w:tc>
      </w:tr>
      <w:tr w:rsidR="006E6F5E" w:rsidRPr="006E6F5E" w14:paraId="684D32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6105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DB2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92ED008" w14:textId="6B4D5D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F6718" w14:textId="6AD3AA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2F9A7" w14:textId="750CB1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0781F" w14:textId="5FC16B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r>
      <w:tr w:rsidR="006E6F5E" w:rsidRPr="006E6F5E" w14:paraId="653032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A36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47E9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7458D266" w14:textId="5317D4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7CB5" w14:textId="78DC56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98E3BA" w14:textId="4CC783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52459" w14:textId="32A8C5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5,000.00 </w:t>
            </w:r>
          </w:p>
        </w:tc>
      </w:tr>
      <w:tr w:rsidR="006E6F5E" w:rsidRPr="006E6F5E" w14:paraId="119B49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37BE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5C50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1E3A103" w14:textId="4DE6CE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4A4CE46" w14:textId="780819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A39A2" w14:textId="45FC6F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1CC66" w14:textId="566F6A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1,225.00 </w:t>
            </w:r>
          </w:p>
        </w:tc>
      </w:tr>
      <w:tr w:rsidR="006E6F5E" w:rsidRPr="006E6F5E" w14:paraId="68D931C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CB76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4D6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755A972" w14:textId="7E3F48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3C525D78" w14:textId="17E291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8A361" w14:textId="363C83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9177" w14:textId="236DE8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0,952.00 </w:t>
            </w:r>
          </w:p>
        </w:tc>
      </w:tr>
      <w:tr w:rsidR="006E6F5E" w:rsidRPr="006E6F5E" w14:paraId="1A4627A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8B92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3D6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90F65AB" w14:textId="1FCA50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BC1B26" w14:textId="6295C5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16A6C54" w14:textId="76730E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A9F19" w14:textId="1F34F5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2,488.00 </w:t>
            </w:r>
          </w:p>
        </w:tc>
      </w:tr>
      <w:tr w:rsidR="006E6F5E" w:rsidRPr="006E6F5E" w14:paraId="57EEAF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AD8A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73D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6CEB9AE" w14:textId="12A324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B616F5" w14:textId="658426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BB189" w14:textId="047757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6AA42" w14:textId="2A499D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3,000.00 </w:t>
            </w:r>
          </w:p>
        </w:tc>
      </w:tr>
      <w:tr w:rsidR="006E6F5E" w:rsidRPr="006E6F5E" w14:paraId="0AF6B2D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CD3B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258E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908D4CE" w14:textId="4B8843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D8C297" w14:textId="2670F8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E204F" w14:textId="11749E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A1725" w14:textId="21F682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3,000.00 </w:t>
            </w:r>
          </w:p>
        </w:tc>
      </w:tr>
      <w:tr w:rsidR="006E6F5E" w:rsidRPr="006E6F5E" w14:paraId="2425A1E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8DE7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BDF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7F6BA6ED" w14:textId="11E51D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EFC197" w14:textId="0E3336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2A27D" w14:textId="286ADA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046B7" w14:textId="6050B1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0,000.00 </w:t>
            </w:r>
          </w:p>
        </w:tc>
      </w:tr>
      <w:tr w:rsidR="006E6F5E" w:rsidRPr="006E6F5E" w14:paraId="1D9D1B0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05F4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3EA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C0ABF52" w14:textId="3DEB5B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A8EDF" w14:textId="210618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7D1EF" w14:textId="61AA11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9E43" w14:textId="0273DE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6,000.00 </w:t>
            </w:r>
          </w:p>
        </w:tc>
      </w:tr>
      <w:tr w:rsidR="006E6F5E" w:rsidRPr="006E6F5E" w14:paraId="2F9627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389B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793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9C8EF4" w14:textId="44812B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53527" w14:textId="0F66FE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510FC" w14:textId="59DD9A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931BF" w14:textId="4B96C5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r>
      <w:tr w:rsidR="006E6F5E" w:rsidRPr="006E6F5E" w14:paraId="2DC840A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9512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A914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1F144605" w14:textId="0966CB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EFB5D" w14:textId="54F12A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E1EEB" w14:textId="1E7BCA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4C1B7" w14:textId="707CEB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3,000.00 </w:t>
            </w:r>
          </w:p>
        </w:tc>
      </w:tr>
      <w:tr w:rsidR="006E6F5E" w:rsidRPr="006E6F5E" w14:paraId="0C3AE0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42E5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8E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6402E79" w14:textId="6F8144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39E9D" w14:textId="0F4263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8D1E4" w14:textId="328D53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8DE09" w14:textId="39A9FD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0,000.00 </w:t>
            </w:r>
          </w:p>
        </w:tc>
      </w:tr>
      <w:tr w:rsidR="006E6F5E" w:rsidRPr="006E6F5E" w14:paraId="2E3F2A2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A2BC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E76D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1C20FDA1" w14:textId="2D7244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ECAE7" w14:textId="2747E8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AC95A" w14:textId="4AE023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B3578" w14:textId="075E9B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r>
      <w:tr w:rsidR="006E6F5E" w:rsidRPr="006E6F5E" w14:paraId="3BF047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06FF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4E6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1BD2C919" w14:textId="7D8244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98A72" w14:textId="0A48C2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0DA08" w14:textId="74B0F1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93B99" w14:textId="5D1180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4,000.00 </w:t>
            </w:r>
          </w:p>
        </w:tc>
      </w:tr>
      <w:tr w:rsidR="006E6F5E" w:rsidRPr="006E6F5E" w14:paraId="7EDBA8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40B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ADF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096E650D" w14:textId="175650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75D6A" w14:textId="29709C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7A677" w14:textId="0B7EAD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9FFEA" w14:textId="12BB77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r>
      <w:tr w:rsidR="006E6F5E" w:rsidRPr="006E6F5E" w14:paraId="6782E5D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441D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F24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9610048" w14:textId="27E580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4CF02" w14:textId="23971D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63526" w14:textId="295CEA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1E033" w14:textId="329F87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1,000.00 </w:t>
            </w:r>
          </w:p>
        </w:tc>
      </w:tr>
      <w:tr w:rsidR="006E6F5E" w:rsidRPr="006E6F5E" w14:paraId="496AF9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900E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63E7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12BE57B7" w14:textId="2D6673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7CC57" w14:textId="730104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6FCAD" w14:textId="2DB092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82EE0" w14:textId="2253E2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1,600.00 </w:t>
            </w:r>
          </w:p>
        </w:tc>
      </w:tr>
      <w:tr w:rsidR="006E6F5E" w:rsidRPr="006E6F5E" w14:paraId="27F631C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FB15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298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4427E02" w14:textId="1FB931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5E8D4AA" w14:textId="1B92AA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3519A" w14:textId="207556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E649A" w14:textId="3F204F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7,716.00 </w:t>
            </w:r>
          </w:p>
        </w:tc>
      </w:tr>
      <w:tr w:rsidR="006E6F5E" w:rsidRPr="006E6F5E" w14:paraId="75D60C6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F695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A141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4418122" w14:textId="757B7B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03D9D5" w14:textId="425188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88A1B" w14:textId="38E89E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723D3" w14:textId="496E29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4,500.00 </w:t>
            </w:r>
          </w:p>
        </w:tc>
      </w:tr>
      <w:tr w:rsidR="006E6F5E" w:rsidRPr="006E6F5E" w14:paraId="5094C46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782F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8481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7DD3B9E7" w14:textId="564662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3E8FE1A8" w14:textId="2EEF2E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0C4EC" w14:textId="25569F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F51DF" w14:textId="036DDD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9,528.00 </w:t>
            </w:r>
          </w:p>
        </w:tc>
      </w:tr>
      <w:tr w:rsidR="006E6F5E" w:rsidRPr="006E6F5E" w14:paraId="6DD566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0A9C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EB7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4A2B739" w14:textId="3D0590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5BBB0E" w14:textId="59BB8E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3EE83" w14:textId="3EFD44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1FD0B" w14:textId="2172D8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000.00 </w:t>
            </w:r>
          </w:p>
        </w:tc>
      </w:tr>
      <w:tr w:rsidR="006E6F5E" w:rsidRPr="006E6F5E" w14:paraId="4A7A0D6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32F0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046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494E71D8" w14:textId="5A3D06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24502" w14:textId="147D84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E39E3" w14:textId="726CCE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FA357" w14:textId="412E31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9,000.00 </w:t>
            </w:r>
          </w:p>
        </w:tc>
      </w:tr>
      <w:tr w:rsidR="006E6F5E" w:rsidRPr="006E6F5E" w14:paraId="70E87648"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12F97"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6B8167" w14:textId="71026E4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486,20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5504C8C" w14:textId="223AB3E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561B6" w14:textId="3F89E83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D26E91" w14:textId="6978F44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5,662,287.84 </w:t>
            </w:r>
          </w:p>
        </w:tc>
      </w:tr>
      <w:tr w:rsidR="006E6F5E" w:rsidRPr="006E6F5E" w14:paraId="79C5256E"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E9E8C"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8E51409" w14:textId="4206DC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E796F" w14:textId="2FCEF7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2C55AD5" w14:textId="1B6A4B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3A9077" w14:textId="57892A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946,654.80 </w:t>
            </w:r>
          </w:p>
        </w:tc>
      </w:tr>
      <w:tr w:rsidR="006E6F5E" w:rsidRPr="006E6F5E" w14:paraId="6FA483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9E51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5C3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90BF888" w14:textId="323E2B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4,010.00 </w:t>
            </w:r>
          </w:p>
        </w:tc>
        <w:tc>
          <w:tcPr>
            <w:tcW w:w="958" w:type="pct"/>
            <w:tcBorders>
              <w:top w:val="nil"/>
              <w:left w:val="nil"/>
              <w:bottom w:val="single" w:sz="4" w:space="0" w:color="000000"/>
              <w:right w:val="single" w:sz="4" w:space="0" w:color="000000"/>
            </w:tcBorders>
            <w:shd w:val="clear" w:color="auto" w:fill="auto"/>
            <w:noWrap/>
            <w:vAlign w:val="bottom"/>
            <w:hideMark/>
          </w:tcPr>
          <w:p w14:paraId="1B4A416A" w14:textId="0F678B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C4857" w14:textId="395304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FFA5C" w14:textId="0E7140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4,910.00 </w:t>
            </w:r>
          </w:p>
        </w:tc>
      </w:tr>
      <w:tr w:rsidR="006E6F5E" w:rsidRPr="006E6F5E" w14:paraId="64F7E0D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8647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2D6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CB8684B" w14:textId="676F44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16,836.00 </w:t>
            </w:r>
          </w:p>
        </w:tc>
        <w:tc>
          <w:tcPr>
            <w:tcW w:w="958" w:type="pct"/>
            <w:tcBorders>
              <w:top w:val="nil"/>
              <w:left w:val="nil"/>
              <w:bottom w:val="single" w:sz="4" w:space="0" w:color="000000"/>
              <w:right w:val="single" w:sz="4" w:space="0" w:color="000000"/>
            </w:tcBorders>
            <w:shd w:val="clear" w:color="auto" w:fill="auto"/>
            <w:noWrap/>
            <w:vAlign w:val="bottom"/>
            <w:hideMark/>
          </w:tcPr>
          <w:p w14:paraId="6985B952" w14:textId="7038B1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4A2361D8" w14:textId="50D354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D7A41" w14:textId="41F5F9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292,648.00 </w:t>
            </w:r>
          </w:p>
        </w:tc>
      </w:tr>
      <w:tr w:rsidR="006E6F5E" w:rsidRPr="006E6F5E" w14:paraId="394671C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947B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FEB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CBB638C" w14:textId="058517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4,292.00 </w:t>
            </w:r>
          </w:p>
        </w:tc>
        <w:tc>
          <w:tcPr>
            <w:tcW w:w="958" w:type="pct"/>
            <w:tcBorders>
              <w:top w:val="nil"/>
              <w:left w:val="nil"/>
              <w:bottom w:val="single" w:sz="4" w:space="0" w:color="000000"/>
              <w:right w:val="single" w:sz="4" w:space="0" w:color="000000"/>
            </w:tcBorders>
            <w:shd w:val="clear" w:color="auto" w:fill="auto"/>
            <w:noWrap/>
            <w:vAlign w:val="bottom"/>
            <w:hideMark/>
          </w:tcPr>
          <w:p w14:paraId="1BE6D2F8" w14:textId="7484A7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83729" w14:textId="0E00F8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8C2CF" w14:textId="70176A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4,292.00 </w:t>
            </w:r>
          </w:p>
        </w:tc>
      </w:tr>
      <w:tr w:rsidR="006E6F5E" w:rsidRPr="006E6F5E" w14:paraId="0F58254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471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F23D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6DCF74FA" w14:textId="0AD993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4AC794A7" w14:textId="25D784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EB1FE" w14:textId="08F62F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F499F" w14:textId="63AB94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51,448.00 </w:t>
            </w:r>
          </w:p>
        </w:tc>
      </w:tr>
      <w:tr w:rsidR="006E6F5E" w:rsidRPr="006E6F5E" w14:paraId="19E39DC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A66A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059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C4CC484" w14:textId="7EFCB4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181BD4BF" w14:textId="50750D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EBD603A" w14:textId="74CD19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17DCB" w14:textId="6DD988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255,801.25 </w:t>
            </w:r>
          </w:p>
        </w:tc>
      </w:tr>
      <w:tr w:rsidR="006E6F5E" w:rsidRPr="006E6F5E" w14:paraId="5FC67B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99F2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AB7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2E0A71C" w14:textId="42A75B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9,060.00 </w:t>
            </w:r>
          </w:p>
        </w:tc>
        <w:tc>
          <w:tcPr>
            <w:tcW w:w="958" w:type="pct"/>
            <w:tcBorders>
              <w:top w:val="nil"/>
              <w:left w:val="nil"/>
              <w:bottom w:val="single" w:sz="4" w:space="0" w:color="000000"/>
              <w:right w:val="single" w:sz="4" w:space="0" w:color="000000"/>
            </w:tcBorders>
            <w:shd w:val="clear" w:color="auto" w:fill="auto"/>
            <w:noWrap/>
            <w:vAlign w:val="bottom"/>
            <w:hideMark/>
          </w:tcPr>
          <w:p w14:paraId="3F77BE81" w14:textId="02A0AB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FD432D4" w14:textId="788A29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ED24C" w14:textId="664194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19,196.50 </w:t>
            </w:r>
          </w:p>
        </w:tc>
      </w:tr>
      <w:tr w:rsidR="006E6F5E" w:rsidRPr="006E6F5E" w14:paraId="715BA59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9EDE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923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332CB730" w14:textId="0FD7E5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C8155" w14:textId="08B024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47A6C01" w14:textId="515B1E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E18D7" w14:textId="0EFC65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0,490.00 </w:t>
            </w:r>
          </w:p>
        </w:tc>
      </w:tr>
      <w:tr w:rsidR="006E6F5E" w:rsidRPr="006E6F5E" w14:paraId="487D137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CF9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528F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DA22ADB" w14:textId="0DB3D7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6,844.00 </w:t>
            </w:r>
          </w:p>
        </w:tc>
        <w:tc>
          <w:tcPr>
            <w:tcW w:w="958" w:type="pct"/>
            <w:tcBorders>
              <w:top w:val="nil"/>
              <w:left w:val="nil"/>
              <w:bottom w:val="single" w:sz="4" w:space="0" w:color="000000"/>
              <w:right w:val="single" w:sz="4" w:space="0" w:color="000000"/>
            </w:tcBorders>
            <w:shd w:val="clear" w:color="auto" w:fill="auto"/>
            <w:noWrap/>
            <w:vAlign w:val="bottom"/>
            <w:hideMark/>
          </w:tcPr>
          <w:p w14:paraId="6152EF32" w14:textId="562C2B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F309F" w14:textId="6B86D9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92D55" w14:textId="1526A1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6,844.00 </w:t>
            </w:r>
          </w:p>
        </w:tc>
      </w:tr>
      <w:tr w:rsidR="006E6F5E" w:rsidRPr="006E6F5E" w14:paraId="02FAC2D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59D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2EA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35BF1AEA" w14:textId="4089AF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5,990.00 </w:t>
            </w:r>
          </w:p>
        </w:tc>
        <w:tc>
          <w:tcPr>
            <w:tcW w:w="958" w:type="pct"/>
            <w:tcBorders>
              <w:top w:val="nil"/>
              <w:left w:val="nil"/>
              <w:bottom w:val="single" w:sz="4" w:space="0" w:color="000000"/>
              <w:right w:val="single" w:sz="4" w:space="0" w:color="000000"/>
            </w:tcBorders>
            <w:shd w:val="clear" w:color="auto" w:fill="auto"/>
            <w:noWrap/>
            <w:vAlign w:val="bottom"/>
            <w:hideMark/>
          </w:tcPr>
          <w:p w14:paraId="7F786263" w14:textId="259FEF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6378EF" w14:textId="35D531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3442A" w14:textId="0811D3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88,990.00 </w:t>
            </w:r>
          </w:p>
        </w:tc>
      </w:tr>
      <w:tr w:rsidR="006E6F5E" w:rsidRPr="006E6F5E" w14:paraId="6CB55BA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1AC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9CF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26C10BDF" w14:textId="11F3AC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56F136D0" w14:textId="58A307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7ED0AA5E" w14:textId="52BDF5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4CC10" w14:textId="0740D5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08,529.00 </w:t>
            </w:r>
          </w:p>
        </w:tc>
      </w:tr>
      <w:tr w:rsidR="006E6F5E" w:rsidRPr="006E6F5E" w14:paraId="5F65C0E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9E75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CE2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3FD3D9B" w14:textId="0DD174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253126D2" w14:textId="106DDC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69AB1303" w14:textId="4FC691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5A4A" w14:textId="58BDCF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78,761.29 </w:t>
            </w:r>
          </w:p>
        </w:tc>
      </w:tr>
      <w:tr w:rsidR="006E6F5E" w:rsidRPr="006E6F5E" w14:paraId="31AAD59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6D0C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397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5E732EE" w14:textId="283E6B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96,722.00 </w:t>
            </w:r>
          </w:p>
        </w:tc>
        <w:tc>
          <w:tcPr>
            <w:tcW w:w="958" w:type="pct"/>
            <w:tcBorders>
              <w:top w:val="nil"/>
              <w:left w:val="nil"/>
              <w:bottom w:val="single" w:sz="4" w:space="0" w:color="000000"/>
              <w:right w:val="single" w:sz="4" w:space="0" w:color="000000"/>
            </w:tcBorders>
            <w:shd w:val="clear" w:color="auto" w:fill="auto"/>
            <w:noWrap/>
            <w:vAlign w:val="bottom"/>
            <w:hideMark/>
          </w:tcPr>
          <w:p w14:paraId="6199A070" w14:textId="0A735C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CC991" w14:textId="7C31D8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DBA8F" w14:textId="401C3E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96,722.00 </w:t>
            </w:r>
          </w:p>
        </w:tc>
      </w:tr>
      <w:tr w:rsidR="006E6F5E" w:rsidRPr="006E6F5E" w14:paraId="6E3FBB8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0F34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2849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975C132" w14:textId="430E80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05815CF4" w14:textId="4EBD94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7C28C" w14:textId="299E0A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F60C2" w14:textId="4E1FBD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45,301.00 </w:t>
            </w:r>
          </w:p>
        </w:tc>
      </w:tr>
      <w:tr w:rsidR="006E6F5E" w:rsidRPr="006E6F5E" w14:paraId="19CE26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A2E1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61E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250E1381" w14:textId="16C7D5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F14F4" w14:textId="538C08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AD5B" w14:textId="397510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E584B" w14:textId="6D1B40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1,700.00 </w:t>
            </w:r>
          </w:p>
        </w:tc>
      </w:tr>
      <w:tr w:rsidR="006E6F5E" w:rsidRPr="006E6F5E" w14:paraId="1584D0D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808F7"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279C9F95" w14:textId="51D69FD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2E548" w14:textId="5F34BD2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A42BFF2" w14:textId="2BA4A60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CA50A6" w14:textId="134A214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5,718,272.48 </w:t>
            </w:r>
          </w:p>
        </w:tc>
      </w:tr>
      <w:tr w:rsidR="006E6F5E" w:rsidRPr="006E6F5E" w14:paraId="7578A39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B939B"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6A6532" w14:textId="7613456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B8F85E" w14:textId="21FCDFC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1D19BF" w14:textId="6A61E1D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7187EF" w14:textId="77239B2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237,153.70 </w:t>
            </w:r>
          </w:p>
        </w:tc>
      </w:tr>
      <w:tr w:rsidR="006E6F5E" w:rsidRPr="006E6F5E" w14:paraId="6A8B02C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4B9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601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07BEF6EE" w14:textId="588FAC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413AE73" w14:textId="456C58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84F23" w14:textId="4EAD98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0D7FE" w14:textId="7ABB85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2,900.00 </w:t>
            </w:r>
          </w:p>
        </w:tc>
      </w:tr>
      <w:tr w:rsidR="006E6F5E" w:rsidRPr="006E6F5E" w14:paraId="27C749E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6DF3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E27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38C4708" w14:textId="22D647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78DD1AE" w14:textId="14FC85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1B68A" w14:textId="2F5C3F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473B1" w14:textId="40948F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3,050.00 </w:t>
            </w:r>
          </w:p>
        </w:tc>
      </w:tr>
      <w:tr w:rsidR="006E6F5E" w:rsidRPr="006E6F5E" w14:paraId="74C3EBA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B25B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3C9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20A27D64" w14:textId="3ED71A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14B11A4E" w14:textId="1F2CDD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AE5EB" w14:textId="3400B4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3626D" w14:textId="6EE36B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387.50 </w:t>
            </w:r>
          </w:p>
        </w:tc>
      </w:tr>
      <w:tr w:rsidR="006E6F5E" w:rsidRPr="006E6F5E" w14:paraId="488B38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5444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86D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DEDB753" w14:textId="3C1F87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EB4A8" w14:textId="6E4BF1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57223" w14:textId="7C229D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89223" w14:textId="24791A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900.00 </w:t>
            </w:r>
          </w:p>
        </w:tc>
      </w:tr>
      <w:tr w:rsidR="006E6F5E" w:rsidRPr="006E6F5E" w14:paraId="1821B5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DEDA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1E2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6AD0361" w14:textId="0117CB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77715" w14:textId="1EA7E4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0281D" w14:textId="7AB2DA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F9EF3" w14:textId="52430C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00 </w:t>
            </w:r>
          </w:p>
        </w:tc>
      </w:tr>
      <w:tr w:rsidR="006E6F5E" w:rsidRPr="006E6F5E" w14:paraId="1DCF70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B5E4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C354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0442E05" w14:textId="311A84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12A65820" w14:textId="760E9D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F8318" w14:textId="7B8252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4DD6D" w14:textId="5B593E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5,916.20 </w:t>
            </w:r>
          </w:p>
        </w:tc>
      </w:tr>
      <w:tr w:rsidR="006E6F5E" w:rsidRPr="006E6F5E" w14:paraId="6EDC3B6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6FF8D"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269BF8" w14:textId="066DCC1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3A211B" w14:textId="5B94092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4E280" w14:textId="74E680E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420C3C" w14:textId="6E6DB9F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962,276.80 </w:t>
            </w:r>
          </w:p>
        </w:tc>
      </w:tr>
      <w:tr w:rsidR="006E6F5E" w:rsidRPr="006E6F5E" w14:paraId="68331CF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0B87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073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1330EA9E" w14:textId="37DCCA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A55E14" w14:textId="316D12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70553" w14:textId="7611CD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415C0" w14:textId="51AD72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5,500.00 </w:t>
            </w:r>
          </w:p>
        </w:tc>
      </w:tr>
      <w:tr w:rsidR="006E6F5E" w:rsidRPr="006E6F5E" w14:paraId="6B7D385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C4FF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4445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1B7FA63D" w14:textId="3768D6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B192EB5" w14:textId="6BB8F5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803D" w14:textId="24E108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17DA1" w14:textId="236940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5,320.00 </w:t>
            </w:r>
          </w:p>
        </w:tc>
      </w:tr>
      <w:tr w:rsidR="006E6F5E" w:rsidRPr="006E6F5E" w14:paraId="7A6CB38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6696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72E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5081DF06" w14:textId="1EF07A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2155B77B" w14:textId="0A2626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CBC67" w14:textId="1FEB2E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4A9A4" w14:textId="4AB9D6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8,775.00 </w:t>
            </w:r>
          </w:p>
        </w:tc>
      </w:tr>
      <w:tr w:rsidR="006E6F5E" w:rsidRPr="006E6F5E" w14:paraId="15DEAE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0D9D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157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2169BE4" w14:textId="70E649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8675CD0" w14:textId="492804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04904" w14:textId="3BD4AE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DF3CD" w14:textId="6BF24F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6,650.00 </w:t>
            </w:r>
          </w:p>
        </w:tc>
      </w:tr>
      <w:tr w:rsidR="006E6F5E" w:rsidRPr="006E6F5E" w14:paraId="0C7057B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0D5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BE0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659FB6C9" w14:textId="022A39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4380D" w14:textId="573207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72E4D" w14:textId="513E47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8292B" w14:textId="14EBE6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 </w:t>
            </w:r>
          </w:p>
        </w:tc>
      </w:tr>
      <w:tr w:rsidR="006E6F5E" w:rsidRPr="006E6F5E" w14:paraId="3E4344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22CD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F56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1F6F20B" w14:textId="1D394A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B07E97" w14:textId="310A3B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54497" w14:textId="5FF3C3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5379C" w14:textId="535E44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200.00 </w:t>
            </w:r>
          </w:p>
        </w:tc>
      </w:tr>
      <w:tr w:rsidR="006E6F5E" w:rsidRPr="006E6F5E" w14:paraId="5128E47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D9B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45D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3F392D1" w14:textId="43523C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25451DE" w14:textId="398F08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6161" w14:textId="5D994B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594C3" w14:textId="0F0B43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0,131.30 </w:t>
            </w:r>
          </w:p>
        </w:tc>
      </w:tr>
      <w:tr w:rsidR="006E6F5E" w:rsidRPr="006E6F5E" w14:paraId="44CDC58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18B1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1AD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4BF5024F" w14:textId="56F9A4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16660A7" w14:textId="1D09DF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692E1" w14:textId="27CDC3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D7BA8" w14:textId="23A4D9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04,855.00 </w:t>
            </w:r>
          </w:p>
        </w:tc>
      </w:tr>
      <w:tr w:rsidR="006E6F5E" w:rsidRPr="006E6F5E" w14:paraId="683C16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FC2A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B6F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0627B55" w14:textId="0D4FC6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0D2256E1" w14:textId="1CF106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BB7E6" w14:textId="068314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ADB4E" w14:textId="32E774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48,643.70 </w:t>
            </w:r>
          </w:p>
        </w:tc>
      </w:tr>
      <w:tr w:rsidR="006E6F5E" w:rsidRPr="006E6F5E" w14:paraId="5C2D83A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2A92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04D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591DAFE" w14:textId="734809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078B0BA2" w14:textId="07481A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9F2A8" w14:textId="62AD8C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F08B3" w14:textId="405B20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2,201.80 </w:t>
            </w:r>
          </w:p>
        </w:tc>
      </w:tr>
      <w:tr w:rsidR="006E6F5E" w:rsidRPr="006E6F5E" w14:paraId="5FEC4E6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FB81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0E53254" w14:textId="79EC27E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C8854C" w14:textId="202E929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EAB13" w14:textId="490375C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E5B20C" w14:textId="2A4AC96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9,141,750.00 </w:t>
            </w:r>
          </w:p>
        </w:tc>
      </w:tr>
      <w:tr w:rsidR="006E6F5E" w:rsidRPr="006E6F5E" w14:paraId="638CC0B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889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83E8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3541FBC" w14:textId="01D9DC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521C7A" w14:textId="04D155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B6277" w14:textId="058F23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D6085" w14:textId="78FE4D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1473DF7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AADC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9C8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5E0A86E3" w14:textId="521691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54E5A062" w14:textId="450539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6BB5A" w14:textId="2E99B5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E26D1" w14:textId="04F5EB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6,152.75 </w:t>
            </w:r>
          </w:p>
        </w:tc>
      </w:tr>
      <w:tr w:rsidR="006E6F5E" w:rsidRPr="006E6F5E" w14:paraId="30555E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B34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A2C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E7C4541" w14:textId="473AA9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079C945" w14:textId="665B6C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B432B" w14:textId="21458E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CA011" w14:textId="2BC78B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6.50 </w:t>
            </w:r>
          </w:p>
        </w:tc>
      </w:tr>
      <w:tr w:rsidR="006E6F5E" w:rsidRPr="006E6F5E" w14:paraId="48B69A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DFD0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091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A577F39" w14:textId="5AB44B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9B8A73F" w14:textId="2ABF8F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4C0FB" w14:textId="7F477E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C0D4A" w14:textId="6076D7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5,252.75 </w:t>
            </w:r>
          </w:p>
        </w:tc>
      </w:tr>
      <w:tr w:rsidR="006E6F5E" w:rsidRPr="006E6F5E" w14:paraId="0CF2DBB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0C97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E7D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78CC0C10" w14:textId="33E9C5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F7BAAC" w14:textId="21F166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131E0" w14:textId="4CB0D2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32C9A" w14:textId="7D79FB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8,000.00 </w:t>
            </w:r>
          </w:p>
        </w:tc>
      </w:tr>
      <w:tr w:rsidR="006E6F5E" w:rsidRPr="006E6F5E" w14:paraId="55FF64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32E0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8BD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0E30EE69" w14:textId="43BEC3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36E16E" w14:textId="07F199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2DDAE" w14:textId="056CCE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F0FD7" w14:textId="0141E5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40A36C0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9B8D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4C6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2578B75F" w14:textId="5E0A20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31F7D46" w14:textId="537B7B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59E08" w14:textId="1895E3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C43D6" w14:textId="618D0E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6.50 </w:t>
            </w:r>
          </w:p>
        </w:tc>
      </w:tr>
      <w:tr w:rsidR="006E6F5E" w:rsidRPr="006E6F5E" w14:paraId="554008F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3B84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192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20A30A4" w14:textId="35599A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7BF8D865" w14:textId="394329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28C36" w14:textId="2369BE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9AE49" w14:textId="52B3E5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98,925.00 </w:t>
            </w:r>
          </w:p>
        </w:tc>
      </w:tr>
      <w:tr w:rsidR="006E6F5E" w:rsidRPr="006E6F5E" w14:paraId="3A57471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2C3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E528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7D124B8" w14:textId="45D10F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D7A5D3E" w14:textId="528FA3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7E86A" w14:textId="3CE82E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C22FE" w14:textId="505565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7,806.50 </w:t>
            </w:r>
          </w:p>
        </w:tc>
      </w:tr>
      <w:tr w:rsidR="006E6F5E" w:rsidRPr="006E6F5E" w14:paraId="7F10BBC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FD90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5FC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2AEBC047" w14:textId="520231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C3C22" w14:textId="28726A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BC41B" w14:textId="1E2C0F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F4541" w14:textId="235FC1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219114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0DA8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C0BA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5DE943F0" w14:textId="153324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E048B2" w14:textId="407B1D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ADD4" w14:textId="342F1C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67DB2" w14:textId="6B7335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1F2DF1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E9A4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21AB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936E445" w14:textId="095E7D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02174" w14:textId="1E13F1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038AE" w14:textId="0EC7EF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B4760" w14:textId="2320B5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6910C98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22FB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C73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0119FDC1" w14:textId="122AFE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88823" w14:textId="6474F5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B9B4D" w14:textId="5E9679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1D68E" w14:textId="153D92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3AE9A6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0D00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9AA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1DA4586" w14:textId="6E457F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9E9F0" w14:textId="308F28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0883B" w14:textId="6A25EB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73CF1" w14:textId="70B6D7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70E5AE2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9D6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CF45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657DEB0" w14:textId="5974A3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701A5" w14:textId="45736C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6EC83" w14:textId="4EAD2C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21B2" w14:textId="424831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62DA9F1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653F3"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DF6606" w14:textId="7C2A50D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D59B85E" w14:textId="7733300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2ACDE" w14:textId="79EBBF8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AE7565" w14:textId="4B32675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650,422.98 </w:t>
            </w:r>
          </w:p>
        </w:tc>
      </w:tr>
      <w:tr w:rsidR="006E6F5E" w:rsidRPr="006E6F5E" w14:paraId="5417BA1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6623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C2B3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16EB424" w14:textId="12BE06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0F0177FD" w14:textId="545B0F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4CD26" w14:textId="1B5F02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EFE8A" w14:textId="6C8E7E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8,087.15 </w:t>
            </w:r>
          </w:p>
        </w:tc>
      </w:tr>
      <w:tr w:rsidR="006E6F5E" w:rsidRPr="006E6F5E" w14:paraId="42B9E9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BDD6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97D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9CAC3BC" w14:textId="48A366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2C3B534" w14:textId="70543D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B3E50" w14:textId="6720A7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28CA2" w14:textId="0978D2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3,600.00 </w:t>
            </w:r>
          </w:p>
        </w:tc>
      </w:tr>
      <w:tr w:rsidR="006E6F5E" w:rsidRPr="006E6F5E" w14:paraId="3461BE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4859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6154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99AFE6A" w14:textId="453E56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EF622" w14:textId="7E7354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55715" w14:textId="4E3FFA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AAD94" w14:textId="628265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9,500.00 </w:t>
            </w:r>
          </w:p>
        </w:tc>
      </w:tr>
      <w:tr w:rsidR="006E6F5E" w:rsidRPr="006E6F5E" w14:paraId="30BC105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DE73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BE3A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50C939C2" w14:textId="165723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2B9BB3D" w14:textId="12CF6F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1055A" w14:textId="775CA5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720A4" w14:textId="411EDC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3,950.00 </w:t>
            </w:r>
          </w:p>
        </w:tc>
      </w:tr>
      <w:tr w:rsidR="006E6F5E" w:rsidRPr="006E6F5E" w14:paraId="2964AFA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BAE8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236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8264E99" w14:textId="5FD72B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21F73" w14:textId="16E235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D266A" w14:textId="2C3F8E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8DB9" w14:textId="524E1E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00 </w:t>
            </w:r>
          </w:p>
        </w:tc>
      </w:tr>
      <w:tr w:rsidR="006E6F5E" w:rsidRPr="006E6F5E" w14:paraId="2F43EC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4B0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2D9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077DAFD" w14:textId="7B2DDC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118DFB8" w14:textId="425ED2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B7E72" w14:textId="693E0C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EA4C4" w14:textId="711421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723.73 </w:t>
            </w:r>
          </w:p>
        </w:tc>
      </w:tr>
      <w:tr w:rsidR="006E6F5E" w:rsidRPr="006E6F5E" w14:paraId="762D1EC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DD9F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FA1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1DA5A96" w14:textId="69E307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D1FEC4" w14:textId="312612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7699D" w14:textId="796AD2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B7FA9" w14:textId="466B0D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0,000.00 </w:t>
            </w:r>
          </w:p>
        </w:tc>
      </w:tr>
      <w:tr w:rsidR="006E6F5E" w:rsidRPr="006E6F5E" w14:paraId="3C1364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2B4D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FD8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79A6AF" w14:textId="1241DF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61FC87ED" w14:textId="6FCC11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76EC8" w14:textId="775313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1C6C6" w14:textId="03ABA0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7,471.15 </w:t>
            </w:r>
          </w:p>
        </w:tc>
      </w:tr>
      <w:tr w:rsidR="006E6F5E" w:rsidRPr="006E6F5E" w14:paraId="13835EF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E381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B29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C0BDE5" w14:textId="4CB942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1D3BC" w14:textId="005CBD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48918" w14:textId="2D87BB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C4797" w14:textId="51F644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3,000.00 </w:t>
            </w:r>
          </w:p>
        </w:tc>
      </w:tr>
      <w:tr w:rsidR="006E6F5E" w:rsidRPr="006E6F5E" w14:paraId="20D9761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E43C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A14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75C3C68" w14:textId="248117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886565E" w14:textId="3ED3E7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C4644" w14:textId="28CE7F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06AAE" w14:textId="0DDA81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2,090.95 </w:t>
            </w:r>
          </w:p>
        </w:tc>
      </w:tr>
      <w:tr w:rsidR="006E6F5E" w:rsidRPr="006E6F5E" w14:paraId="4AA8FF0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44B3D"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1738CE" w14:textId="64308F9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EB01EA" w14:textId="31AA2FD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B547FE" w14:textId="287FA04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97E13F" w14:textId="3DA0D38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726,669.00 </w:t>
            </w:r>
          </w:p>
        </w:tc>
      </w:tr>
      <w:tr w:rsidR="006E6F5E" w:rsidRPr="006E6F5E" w14:paraId="355C447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CCB3E"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D1DF49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13D5AB6" w14:textId="47D094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59CDDCBF" w14:textId="5628A0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A6321" w14:textId="342368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9B75D" w14:textId="6618C0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2,579.00 </w:t>
            </w:r>
          </w:p>
        </w:tc>
      </w:tr>
      <w:tr w:rsidR="006E6F5E" w:rsidRPr="006E6F5E" w14:paraId="7BD63E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BC00F"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0C3BA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7FDEF251" w14:textId="738F0C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30696" w14:textId="1BCB68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07764" w14:textId="4A4597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11B70" w14:textId="4716DE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5,000.00 </w:t>
            </w:r>
          </w:p>
        </w:tc>
      </w:tr>
      <w:tr w:rsidR="006E6F5E" w:rsidRPr="006E6F5E" w14:paraId="2F7FC27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B71A8"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B415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6DA4A118" w14:textId="5ED737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5FC50FC6" w14:textId="6CE055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B1B16" w14:textId="3C0DC6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AF402" w14:textId="169468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6,825.00 </w:t>
            </w:r>
          </w:p>
        </w:tc>
      </w:tr>
      <w:tr w:rsidR="006E6F5E" w:rsidRPr="006E6F5E" w14:paraId="7418007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47C50"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31F9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73EA288" w14:textId="402F30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E2A3A" w14:textId="41E4E4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6BF6D" w14:textId="34E1D6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6F99" w14:textId="147929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300.00 </w:t>
            </w:r>
          </w:p>
        </w:tc>
      </w:tr>
      <w:tr w:rsidR="006E6F5E" w:rsidRPr="006E6F5E" w14:paraId="6C66347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7DFA7"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ABF5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2E465A3" w14:textId="244C3B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F1BF25D" w14:textId="4A2A67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D8C97" w14:textId="4D4001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7362E" w14:textId="24FBDC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9,250.00 </w:t>
            </w:r>
          </w:p>
        </w:tc>
      </w:tr>
      <w:tr w:rsidR="006E6F5E" w:rsidRPr="006E6F5E" w14:paraId="095272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78416"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D9305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6C3975BE" w14:textId="6D1883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6EC49" w14:textId="489CA3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3ACDF" w14:textId="0CABFC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BC6B2" w14:textId="33A744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800.00 </w:t>
            </w:r>
          </w:p>
        </w:tc>
      </w:tr>
      <w:tr w:rsidR="006E6F5E" w:rsidRPr="006E6F5E" w14:paraId="3ABF01E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A2D83"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080BF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36461575" w14:textId="05B251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39B1F987" w14:textId="2F915E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E8994" w14:textId="02A9F8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0F54A" w14:textId="7CCFA1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7,100.00 </w:t>
            </w:r>
          </w:p>
        </w:tc>
      </w:tr>
      <w:tr w:rsidR="006E6F5E" w:rsidRPr="006E6F5E" w14:paraId="6AF1BF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8FBF2"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FA644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589F2803" w14:textId="2B169A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ECD6F" w14:textId="79F360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C0D10" w14:textId="1B9169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14D3" w14:textId="26F67E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1,100.00 </w:t>
            </w:r>
          </w:p>
        </w:tc>
      </w:tr>
      <w:tr w:rsidR="006E6F5E" w:rsidRPr="006E6F5E" w14:paraId="09F7D4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499E2"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A05B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19D6B2A7" w14:textId="72BF43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C907A52" w14:textId="331E1F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18AD6" w14:textId="1F9755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7EE90" w14:textId="4F6645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2,050.00 </w:t>
            </w:r>
          </w:p>
        </w:tc>
      </w:tr>
      <w:tr w:rsidR="006E6F5E" w:rsidRPr="006E6F5E" w14:paraId="1F4266F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9F922"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4F7339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5A820D94" w14:textId="65AE23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4A4FC0AE" w14:textId="3ADD34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FABD9" w14:textId="0BBA4E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09F77" w14:textId="066BD4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8,100.00 </w:t>
            </w:r>
          </w:p>
        </w:tc>
      </w:tr>
      <w:tr w:rsidR="006E6F5E" w:rsidRPr="006E6F5E" w14:paraId="71871E4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5815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02F3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04F27F1" w14:textId="2CFEB8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07BC2AC9" w14:textId="12052E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21984" w14:textId="4141BE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9B525" w14:textId="012416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91,750.00 </w:t>
            </w:r>
          </w:p>
        </w:tc>
      </w:tr>
      <w:tr w:rsidR="006E6F5E" w:rsidRPr="006E6F5E" w14:paraId="73AF857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0D7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E81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02E952F" w14:textId="175AF6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DECE4" w14:textId="682630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59EE0" w14:textId="0108AB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CCC1E" w14:textId="285A41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0,000.00 </w:t>
            </w:r>
          </w:p>
        </w:tc>
      </w:tr>
      <w:tr w:rsidR="006E6F5E" w:rsidRPr="006E6F5E" w14:paraId="4AE8F8A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F4B7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FB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F11E862" w14:textId="3652B4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0D0CAD2E" w14:textId="6F2083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C6C51" w14:textId="330FD7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43885" w14:textId="461D1F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8,905.00 </w:t>
            </w:r>
          </w:p>
        </w:tc>
      </w:tr>
      <w:tr w:rsidR="006E6F5E" w:rsidRPr="006E6F5E" w14:paraId="66B72E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94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057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B90187" w14:textId="6AF6A1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7C4BE5" w14:textId="72BE55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85E57" w14:textId="5D5F8A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81AC1" w14:textId="043385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000.00 </w:t>
            </w:r>
          </w:p>
        </w:tc>
      </w:tr>
      <w:tr w:rsidR="006E6F5E" w:rsidRPr="006E6F5E" w14:paraId="4146406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4AE2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8D9A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CD33901" w14:textId="42421E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2E3ECAEF" w14:textId="2376E3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BF80F" w14:textId="017445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82AFF" w14:textId="595B2B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8,770.00 </w:t>
            </w:r>
          </w:p>
        </w:tc>
      </w:tr>
      <w:tr w:rsidR="006E6F5E" w:rsidRPr="006E6F5E" w14:paraId="0569AC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23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BB10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4B2A71E" w14:textId="4235FD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4C1FA5E" w14:textId="102BF7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EEB7F" w14:textId="7A57BE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D5102" w14:textId="2C34C5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6,375.00 </w:t>
            </w:r>
          </w:p>
        </w:tc>
      </w:tr>
      <w:tr w:rsidR="006E6F5E" w:rsidRPr="006E6F5E" w14:paraId="3145AA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7A7C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BDBE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07EF9C4" w14:textId="70F8CD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240A26E" w14:textId="2A765A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421B6" w14:textId="3896FD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E3575" w14:textId="3BD4EF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4,765.00 </w:t>
            </w:r>
          </w:p>
        </w:tc>
      </w:tr>
      <w:tr w:rsidR="006E6F5E" w:rsidRPr="006E6F5E" w14:paraId="3EAE0A5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A66C7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39CA6B2" w14:textId="7F180DE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2,989,318.40 </w:t>
            </w:r>
          </w:p>
        </w:tc>
        <w:tc>
          <w:tcPr>
            <w:tcW w:w="958" w:type="pct"/>
            <w:tcBorders>
              <w:top w:val="nil"/>
              <w:left w:val="nil"/>
              <w:bottom w:val="single" w:sz="4" w:space="0" w:color="000000"/>
              <w:right w:val="single" w:sz="4" w:space="0" w:color="000000"/>
            </w:tcBorders>
            <w:shd w:val="clear" w:color="A5A5A5" w:fill="A5A5A5"/>
            <w:noWrap/>
            <w:vAlign w:val="bottom"/>
            <w:hideMark/>
          </w:tcPr>
          <w:p w14:paraId="2BB39F61" w14:textId="162584D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4F6263B" w14:textId="56136BB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255EAF" w14:textId="2B91965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6,066,268.40 </w:t>
            </w:r>
          </w:p>
        </w:tc>
      </w:tr>
      <w:tr w:rsidR="006E6F5E" w:rsidRPr="006E6F5E" w14:paraId="36A762C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03A66"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05D1FC4" w14:textId="15AE711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5F986B55" w14:textId="4801725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5A8081" w14:textId="5C49C77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C00D2E5" w14:textId="1C365C6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561,769.15 </w:t>
            </w:r>
          </w:p>
        </w:tc>
      </w:tr>
      <w:tr w:rsidR="006E6F5E" w:rsidRPr="006E6F5E" w14:paraId="321FD7B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4252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16AD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BBC5347" w14:textId="5380C2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32D3CC32" w14:textId="09440B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D6852" w14:textId="1CDEEF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7B035" w14:textId="5B0024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86,728.00 </w:t>
            </w:r>
          </w:p>
        </w:tc>
      </w:tr>
      <w:tr w:rsidR="006E6F5E" w:rsidRPr="006E6F5E" w14:paraId="408D666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7EF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BA5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1A0F4CF6" w14:textId="63970A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808427F" w14:textId="14B532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BE6C4" w14:textId="3EB36B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0C4DF" w14:textId="2FA3E0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9,865.16 </w:t>
            </w:r>
          </w:p>
        </w:tc>
      </w:tr>
      <w:tr w:rsidR="006E6F5E" w:rsidRPr="006E6F5E" w14:paraId="0A5ED2B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EF4A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DA0E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7B3D5FA" w14:textId="7525D6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5924BA0D" w14:textId="40D2F1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26394" w14:textId="44A45B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2353" w14:textId="0046E1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8,781.72 </w:t>
            </w:r>
          </w:p>
        </w:tc>
      </w:tr>
      <w:tr w:rsidR="006E6F5E" w:rsidRPr="006E6F5E" w14:paraId="04D3092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571D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E39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5EF1355" w14:textId="692E37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3FC545E6" w14:textId="697FD0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74DDE" w14:textId="198524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2F1CD" w14:textId="019E3F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61,210.81 </w:t>
            </w:r>
          </w:p>
        </w:tc>
      </w:tr>
      <w:tr w:rsidR="006E6F5E" w:rsidRPr="006E6F5E" w14:paraId="13CB7D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2380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C3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D769C25" w14:textId="078639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A5109C9" w14:textId="2387D4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F155C3" w14:textId="35C5B9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3E956" w14:textId="43FF20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8,541.24 </w:t>
            </w:r>
          </w:p>
        </w:tc>
      </w:tr>
      <w:tr w:rsidR="006E6F5E" w:rsidRPr="006E6F5E" w14:paraId="10425BB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3419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7B20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528D5" w14:textId="7206ED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70CC4F80" w14:textId="060CBE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2DB12" w14:textId="4EC13A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23A0" w14:textId="2E3A9D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266.28 </w:t>
            </w:r>
          </w:p>
        </w:tc>
      </w:tr>
      <w:tr w:rsidR="006E6F5E" w:rsidRPr="006E6F5E" w14:paraId="4270E27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4290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602C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20863A7B" w14:textId="7258DF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587E4996" w14:textId="70F302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9F593" w14:textId="06C501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F12CB" w14:textId="104349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5,243.13 </w:t>
            </w:r>
          </w:p>
        </w:tc>
      </w:tr>
      <w:tr w:rsidR="006E6F5E" w:rsidRPr="006E6F5E" w14:paraId="584F8EB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CDE9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384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44F6CB4" w14:textId="62B361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160A0305" w14:textId="6A64B3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29130" w14:textId="33FF1E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8A505" w14:textId="0D1B11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0,396.60 </w:t>
            </w:r>
          </w:p>
        </w:tc>
      </w:tr>
      <w:tr w:rsidR="006E6F5E" w:rsidRPr="006E6F5E" w14:paraId="3C2FB66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259B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8C8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0E9F1BE9" w14:textId="4ED2D4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8FE67A7" w14:textId="445655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B3960" w14:textId="249D09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4EB32" w14:textId="36DDF0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6,033.52 </w:t>
            </w:r>
          </w:p>
        </w:tc>
      </w:tr>
      <w:tr w:rsidR="006E6F5E" w:rsidRPr="006E6F5E" w14:paraId="5456181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5741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2AA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1851500" w14:textId="7CD5B3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39836290" w14:textId="1AAC39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905AF" w14:textId="1A4EEB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BB61B" w14:textId="7208C2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8,021.36 </w:t>
            </w:r>
          </w:p>
        </w:tc>
      </w:tr>
      <w:tr w:rsidR="006E6F5E" w:rsidRPr="006E6F5E" w14:paraId="1469198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7941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7CB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1B7F035" w14:textId="00365E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7886E5E3" w14:textId="41688B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E1DFD" w14:textId="1CD548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15BBD" w14:textId="23BAC3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2,221.40 </w:t>
            </w:r>
          </w:p>
        </w:tc>
      </w:tr>
      <w:tr w:rsidR="006E6F5E" w:rsidRPr="006E6F5E" w14:paraId="6D3190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649C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863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272D7940" w14:textId="6FEA08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691480C" w14:textId="634EF5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5A5E3" w14:textId="3848C9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9D1C7" w14:textId="4A952C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6,025.44 </w:t>
            </w:r>
          </w:p>
        </w:tc>
      </w:tr>
      <w:tr w:rsidR="006E6F5E" w:rsidRPr="006E6F5E" w14:paraId="5A3419B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A8D8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38E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570724C" w14:textId="2CE29F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15DD9BEA" w14:textId="2B4449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30C5D" w14:textId="667A3D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E3A00" w14:textId="379208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0,357.04 </w:t>
            </w:r>
          </w:p>
        </w:tc>
      </w:tr>
      <w:tr w:rsidR="006E6F5E" w:rsidRPr="006E6F5E" w14:paraId="0D0804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A99B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778A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05BF4C8" w14:textId="4234E8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12CA8842" w14:textId="497467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9F928" w14:textId="0FDF0C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61AE" w14:textId="1D5613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5,292.23 </w:t>
            </w:r>
          </w:p>
        </w:tc>
      </w:tr>
      <w:tr w:rsidR="006E6F5E" w:rsidRPr="006E6F5E" w14:paraId="453940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9479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BB1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3EA94FA9" w14:textId="335D49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061DC57" w14:textId="2510E1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EB632" w14:textId="244ECE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065AB" w14:textId="72303E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743.04 </w:t>
            </w:r>
          </w:p>
        </w:tc>
      </w:tr>
      <w:tr w:rsidR="006E6F5E" w:rsidRPr="006E6F5E" w14:paraId="4994D45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0AB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670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03C3CD02" w14:textId="61E6F8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099C7D2D" w14:textId="1B2F35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AEAB5" w14:textId="251831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B06E9" w14:textId="5D0A9C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630.00 </w:t>
            </w:r>
          </w:p>
        </w:tc>
      </w:tr>
      <w:tr w:rsidR="006E6F5E" w:rsidRPr="006E6F5E" w14:paraId="1BFFA1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3C4B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E34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21E4E696" w14:textId="053FF0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656ED777" w14:textId="66C760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CDB4D" w14:textId="3C6663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60877" w14:textId="6A9510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0,896.80 </w:t>
            </w:r>
          </w:p>
        </w:tc>
      </w:tr>
      <w:tr w:rsidR="006E6F5E" w:rsidRPr="006E6F5E" w14:paraId="295764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14C9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404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6F45C26" w14:textId="2F167F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27800788" w14:textId="2B7E56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DAB31" w14:textId="326530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D7F3F" w14:textId="45A049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6,515.38 </w:t>
            </w:r>
          </w:p>
        </w:tc>
      </w:tr>
      <w:tr w:rsidR="006E6F5E" w:rsidRPr="006E6F5E" w14:paraId="4007C57B"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6198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CD36D2" w14:textId="3850C14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15BCB84F" w14:textId="1769EA7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F77404" w14:textId="7AD854E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2A623E" w14:textId="7188DE7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184,129.67 </w:t>
            </w:r>
          </w:p>
        </w:tc>
      </w:tr>
      <w:tr w:rsidR="006E6F5E" w:rsidRPr="006E6F5E" w14:paraId="6CA2A9B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FDB2D"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7F8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F055EAF" w14:textId="6C9509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C0E0FAE" w14:textId="5AFCFB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C5137" w14:textId="190979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6447E00" w14:textId="0BB726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7,256.42 </w:t>
            </w:r>
          </w:p>
        </w:tc>
      </w:tr>
      <w:tr w:rsidR="006E6F5E" w:rsidRPr="006E6F5E" w14:paraId="42A4DE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63BB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D616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07CE6D4F" w14:textId="73E2A8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5442EB8" w14:textId="3121CF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10A18" w14:textId="7351BE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D33B1" w14:textId="3982DF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8,583.16 </w:t>
            </w:r>
          </w:p>
        </w:tc>
      </w:tr>
      <w:tr w:rsidR="006E6F5E" w:rsidRPr="006E6F5E" w14:paraId="03C3D3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5718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125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1847A692" w14:textId="360343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FCDDC14" w14:textId="672C66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095BF" w14:textId="598F21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DC037" w14:textId="3CCF58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1,553.00 </w:t>
            </w:r>
          </w:p>
        </w:tc>
      </w:tr>
      <w:tr w:rsidR="006E6F5E" w:rsidRPr="006E6F5E" w14:paraId="75CECE6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92CF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F658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57371621" w14:textId="73BB45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7758D643" w14:textId="29BB1E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0C639" w14:textId="42BBB9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1322D" w14:textId="319A51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3,789.64 </w:t>
            </w:r>
          </w:p>
        </w:tc>
      </w:tr>
      <w:tr w:rsidR="006E6F5E" w:rsidRPr="006E6F5E" w14:paraId="6BA55C2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1080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DE0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2167776" w14:textId="6A0115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2F1B2EE" w14:textId="1BD692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9FC67" w14:textId="55CDE4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4A7C7" w14:textId="0E8B44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8,542.40 </w:t>
            </w:r>
          </w:p>
        </w:tc>
      </w:tr>
      <w:tr w:rsidR="006E6F5E" w:rsidRPr="006E6F5E" w14:paraId="24E455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D1C5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5C7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627C5CB8" w14:textId="1EF7B1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DE711" w14:textId="2382A2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66A6A" w14:textId="40106F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D4C49" w14:textId="5DDFAF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2,500.00 </w:t>
            </w:r>
          </w:p>
        </w:tc>
      </w:tr>
      <w:tr w:rsidR="006E6F5E" w:rsidRPr="006E6F5E" w14:paraId="0FDA08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2256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241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A267EFD" w14:textId="123D0F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1E2A600" w14:textId="081C98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70BAB" w14:textId="7A05BF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76568" w14:textId="048E50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5,229.29 </w:t>
            </w:r>
          </w:p>
        </w:tc>
      </w:tr>
      <w:tr w:rsidR="006E6F5E" w:rsidRPr="006E6F5E" w14:paraId="7FED1D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02E8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703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D2D763A" w14:textId="53624B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41D622A" w14:textId="74351E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BCFF4" w14:textId="0F401F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5B6A8" w14:textId="3D3D12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633.32 </w:t>
            </w:r>
          </w:p>
        </w:tc>
      </w:tr>
      <w:tr w:rsidR="006E6F5E" w:rsidRPr="006E6F5E" w14:paraId="30FF358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FCB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BAB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San Lorenzo Ruiz </w:t>
            </w:r>
            <w:r w:rsidRPr="006E6F5E">
              <w:rPr>
                <w:rFonts w:ascii="Arial Narrow" w:hAnsi="Arial Narrow"/>
                <w:i/>
                <w:iCs/>
                <w:color w:val="000000"/>
                <w:sz w:val="20"/>
                <w:szCs w:val="20"/>
              </w:rPr>
              <w:lastRenderedPageBreak/>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FB3E8F8" w14:textId="7A4DED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lastRenderedPageBreak/>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73FD4E54" w14:textId="6F76FC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DD5B" w14:textId="31448F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2DB2E" w14:textId="3A57D2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430.00 </w:t>
            </w:r>
          </w:p>
        </w:tc>
      </w:tr>
      <w:tr w:rsidR="006E6F5E" w:rsidRPr="006E6F5E" w14:paraId="64A838A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4356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71C2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4465645" w14:textId="517107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39684C5D" w14:textId="11F19A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66792" w14:textId="1CAA87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0396F" w14:textId="664B1B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490.94 </w:t>
            </w:r>
          </w:p>
        </w:tc>
      </w:tr>
      <w:tr w:rsidR="006E6F5E" w:rsidRPr="006E6F5E" w14:paraId="124E223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25D0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85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B4C55B2" w14:textId="5E32B0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A8078E3" w14:textId="4DE491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A739B" w14:textId="3BC0E2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1E4AA" w14:textId="3C029C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1,168.82 </w:t>
            </w:r>
          </w:p>
        </w:tc>
      </w:tr>
      <w:tr w:rsidR="006E6F5E" w:rsidRPr="006E6F5E" w14:paraId="29A9017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2F39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6D0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247FAFE" w14:textId="3A0229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E749F0A" w14:textId="17D3EA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62863" w14:textId="66A185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82B11" w14:textId="2C47B9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7,902.68 </w:t>
            </w:r>
          </w:p>
        </w:tc>
      </w:tr>
      <w:tr w:rsidR="006E6F5E" w:rsidRPr="006E6F5E" w14:paraId="4B7BF3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B223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C00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9AEBB25" w14:textId="5366BD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F4E789E" w14:textId="1F18F4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6411B" w14:textId="28EC7A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C7E74" w14:textId="0D6DBA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0,050.00 </w:t>
            </w:r>
          </w:p>
        </w:tc>
      </w:tr>
      <w:tr w:rsidR="006E6F5E" w:rsidRPr="006E6F5E" w14:paraId="20FA4B5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E8555"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CBDED7D" w14:textId="1E4E901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0D4CA590" w14:textId="427725D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782DEC" w14:textId="23555E8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86A1CF" w14:textId="1CF47D9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124,599.73 </w:t>
            </w:r>
          </w:p>
        </w:tc>
      </w:tr>
      <w:tr w:rsidR="006E6F5E" w:rsidRPr="006E6F5E" w14:paraId="0D3C0E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8BA2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9F5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7BCFA95" w14:textId="704ACD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77E5DD93" w14:textId="533749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23A20" w14:textId="12CFDF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12CC2DA" w14:textId="3FF68D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50,692.18 </w:t>
            </w:r>
          </w:p>
        </w:tc>
      </w:tr>
      <w:tr w:rsidR="006E6F5E" w:rsidRPr="006E6F5E" w14:paraId="71CA4F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53B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667B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3586D7F0" w14:textId="4FED19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116EC08" w14:textId="1524F2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99A37" w14:textId="53353E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E095E" w14:textId="3ABA6A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2,623.68 </w:t>
            </w:r>
          </w:p>
        </w:tc>
      </w:tr>
      <w:tr w:rsidR="006E6F5E" w:rsidRPr="006E6F5E" w14:paraId="1543D8F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1D16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B9B9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2A7BA4E0" w14:textId="23643F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470FCBD" w14:textId="70EB96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CD6EB" w14:textId="2117B4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DE3AA" w14:textId="2F54AC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5,068.94 </w:t>
            </w:r>
          </w:p>
        </w:tc>
      </w:tr>
      <w:tr w:rsidR="006E6F5E" w:rsidRPr="006E6F5E" w14:paraId="1D46B43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8086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7FF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81EDF85" w14:textId="79F6EF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3371CB75" w14:textId="4F3442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70EB0" w14:textId="0F0496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3ED8" w14:textId="44CC58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7,730.00 </w:t>
            </w:r>
          </w:p>
        </w:tc>
      </w:tr>
      <w:tr w:rsidR="006E6F5E" w:rsidRPr="006E6F5E" w14:paraId="4046B4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B9FD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F74A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7F1B5FC4" w14:textId="65F84E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5835E374" w14:textId="160AE7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3BFB8" w14:textId="21BABF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EC2DE" w14:textId="6CC5D4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7,617.76 </w:t>
            </w:r>
          </w:p>
        </w:tc>
      </w:tr>
      <w:tr w:rsidR="006E6F5E" w:rsidRPr="006E6F5E" w14:paraId="45B1616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214F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B6F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49B698C" w14:textId="5BCF28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92CECE3" w14:textId="43F70A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88FD1" w14:textId="1BEA17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2061E" w14:textId="6546FA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1,620.22 </w:t>
            </w:r>
          </w:p>
        </w:tc>
      </w:tr>
      <w:tr w:rsidR="006E6F5E" w:rsidRPr="006E6F5E" w14:paraId="3E3426E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52B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9EE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4F34C86" w14:textId="1C4A81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64CBAD82" w14:textId="02397B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C4597" w14:textId="067B59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6AB3D" w14:textId="13C453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7,459.07 </w:t>
            </w:r>
          </w:p>
        </w:tc>
      </w:tr>
      <w:tr w:rsidR="006E6F5E" w:rsidRPr="006E6F5E" w14:paraId="43E26F7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4C99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6EB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E332770" w14:textId="7D019C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B7CE846" w14:textId="50CB6E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7B78C" w14:textId="63FFF9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941EA" w14:textId="227E06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7,220.72 </w:t>
            </w:r>
          </w:p>
        </w:tc>
      </w:tr>
      <w:tr w:rsidR="006E6F5E" w:rsidRPr="006E6F5E" w14:paraId="3957116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C2B8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FC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17B498F1" w14:textId="113E8A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065C1B03" w14:textId="71F7E5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5042E" w14:textId="26AFAB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E1422" w14:textId="5E8759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8,472.76 </w:t>
            </w:r>
          </w:p>
        </w:tc>
      </w:tr>
      <w:tr w:rsidR="006E6F5E" w:rsidRPr="006E6F5E" w14:paraId="724015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366F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22E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3A3CBF00" w14:textId="2F951D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7783186" w14:textId="2E0B2F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0C94E" w14:textId="6D3700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79731" w14:textId="756507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482.96 </w:t>
            </w:r>
          </w:p>
        </w:tc>
      </w:tr>
      <w:tr w:rsidR="006E6F5E" w:rsidRPr="006E6F5E" w14:paraId="0012D41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9728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AB5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E7551EC" w14:textId="5BC266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65D484A7" w14:textId="1C4192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1E42B" w14:textId="0051D8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B15DE" w14:textId="1DC726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4,596.44 </w:t>
            </w:r>
          </w:p>
        </w:tc>
      </w:tr>
      <w:tr w:rsidR="006E6F5E" w:rsidRPr="006E6F5E" w14:paraId="62E671D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F6C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8AEB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13B2AA60" w14:textId="33CD18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83ED1D5" w14:textId="0E792E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4BD1F" w14:textId="2BAEB6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81D3D" w14:textId="518D11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2,126.16 </w:t>
            </w:r>
          </w:p>
        </w:tc>
      </w:tr>
      <w:tr w:rsidR="006E6F5E" w:rsidRPr="006E6F5E" w14:paraId="738FA0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B412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E6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115856D" w14:textId="0BF601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1AC47CB" w14:textId="0CB0F9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AFC22" w14:textId="765362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76AFA" w14:textId="57CD6B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2,312.68 </w:t>
            </w:r>
          </w:p>
        </w:tc>
      </w:tr>
      <w:tr w:rsidR="006E6F5E" w:rsidRPr="006E6F5E" w14:paraId="52CD5F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4255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8D39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6A094986" w14:textId="666091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1569072" w14:textId="2F2AE8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01511" w14:textId="2CD978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51B19" w14:textId="6216FD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569.16 </w:t>
            </w:r>
          </w:p>
        </w:tc>
      </w:tr>
      <w:tr w:rsidR="006E6F5E" w:rsidRPr="006E6F5E" w14:paraId="30A1D2D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69A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392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FB7AB49" w14:textId="00AEE1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6432D4D4" w14:textId="2FFE6A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BA388" w14:textId="030C80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D5C10" w14:textId="72C245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1,422.48 </w:t>
            </w:r>
          </w:p>
        </w:tc>
      </w:tr>
      <w:tr w:rsidR="006E6F5E" w:rsidRPr="006E6F5E" w14:paraId="0E6E4C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253D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7B2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89BBB0" w14:textId="155B14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61F24180" w14:textId="30DAF9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7C15D" w14:textId="4852A7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1DBE8" w14:textId="054F90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490.06 </w:t>
            </w:r>
          </w:p>
        </w:tc>
      </w:tr>
      <w:tr w:rsidR="006E6F5E" w:rsidRPr="006E6F5E" w14:paraId="0740825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19A3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5CF9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06A1373" w14:textId="5D6CE0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2078E7CA" w14:textId="2444E1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0EF06" w14:textId="3333A2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E8D52" w14:textId="11B231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0,430.04 </w:t>
            </w:r>
          </w:p>
        </w:tc>
      </w:tr>
      <w:tr w:rsidR="006E6F5E" w:rsidRPr="006E6F5E" w14:paraId="4BD954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43D4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EF3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7EFE3C84" w14:textId="6F703C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7A648039" w14:textId="37C9DC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7F6AD" w14:textId="16822B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F414F" w14:textId="1788C7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28,458.20 </w:t>
            </w:r>
          </w:p>
        </w:tc>
      </w:tr>
      <w:tr w:rsidR="006E6F5E" w:rsidRPr="006E6F5E" w14:paraId="5F48AA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32D3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B6A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0DD82B70" w14:textId="62684F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390729C6" w14:textId="30E50D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A72B6" w14:textId="46AA55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F8B87" w14:textId="30C043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4,242.92 </w:t>
            </w:r>
          </w:p>
        </w:tc>
      </w:tr>
      <w:tr w:rsidR="006E6F5E" w:rsidRPr="006E6F5E" w14:paraId="71FC07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36F0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6C9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477D975C" w14:textId="15C173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8247D10" w14:textId="0DD113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EA414" w14:textId="750E49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9883A" w14:textId="5937A1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9,508.88 </w:t>
            </w:r>
          </w:p>
        </w:tc>
      </w:tr>
      <w:tr w:rsidR="006E6F5E" w:rsidRPr="006E6F5E" w14:paraId="0632A49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1C27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D285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B12645C" w14:textId="072560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5BA0D877" w14:textId="714D19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D2C2A" w14:textId="2742E6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4266A" w14:textId="6C0272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2,807.88 </w:t>
            </w:r>
          </w:p>
        </w:tc>
      </w:tr>
      <w:tr w:rsidR="006E6F5E" w:rsidRPr="006E6F5E" w14:paraId="01B568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05CB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2A7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26F01E4F" w14:textId="035C9D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64C78381" w14:textId="77DAAD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CDEA7" w14:textId="214734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90FF" w14:textId="46C791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958.80 </w:t>
            </w:r>
          </w:p>
        </w:tc>
      </w:tr>
      <w:tr w:rsidR="006E6F5E" w:rsidRPr="006E6F5E" w14:paraId="3C44FE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20BA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548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3CBC4B7E" w14:textId="6F94AD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EA9028F" w14:textId="6484F6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3DCFF" w14:textId="51A9FE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2138D" w14:textId="424F35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9,371.53 </w:t>
            </w:r>
          </w:p>
        </w:tc>
      </w:tr>
      <w:tr w:rsidR="006E6F5E" w:rsidRPr="006E6F5E" w14:paraId="194FF6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740F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4F8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1BA1F3" w14:textId="4C20FD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B20C923" w14:textId="2F8C1F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0FFBD" w14:textId="4D3EB3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F95BC" w14:textId="202989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2,045.18 </w:t>
            </w:r>
          </w:p>
        </w:tc>
      </w:tr>
      <w:tr w:rsidR="006E6F5E" w:rsidRPr="006E6F5E" w14:paraId="02A82DC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F0EA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2BCC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D3094B5" w14:textId="60E269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BC58DA4" w14:textId="33EFD5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794AA" w14:textId="1ECB36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EE731" w14:textId="699127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1,480.00 </w:t>
            </w:r>
          </w:p>
        </w:tc>
      </w:tr>
      <w:tr w:rsidR="006E6F5E" w:rsidRPr="006E6F5E" w14:paraId="3CAEC9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1D3A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0D6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845C03A" w14:textId="5B029F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6EC7060" w14:textId="46C4DC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FDDBA" w14:textId="464FB4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A1405" w14:textId="663E87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506.28 </w:t>
            </w:r>
          </w:p>
        </w:tc>
      </w:tr>
      <w:tr w:rsidR="006E6F5E" w:rsidRPr="006E6F5E" w14:paraId="62BF73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22AA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9EF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39BE3923" w14:textId="703C67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51A2B760" w14:textId="19E330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1B889" w14:textId="54CAA2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157BB" w14:textId="64CB21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9,547.69 </w:t>
            </w:r>
          </w:p>
        </w:tc>
      </w:tr>
      <w:tr w:rsidR="006E6F5E" w:rsidRPr="006E6F5E" w14:paraId="1C787A4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93C6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F2D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0E844D66" w14:textId="0B6C07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0499EAD2" w14:textId="4DDD72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22693" w14:textId="1796B5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E964A" w14:textId="34ADF5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0,780.54 </w:t>
            </w:r>
          </w:p>
        </w:tc>
      </w:tr>
      <w:tr w:rsidR="006E6F5E" w:rsidRPr="006E6F5E" w14:paraId="7EEA5FD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72CF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4C4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56B2C70" w14:textId="15C548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B94B18F" w14:textId="677EB1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C91DD" w14:textId="21441A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4C019" w14:textId="43AC25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7,703.44 </w:t>
            </w:r>
          </w:p>
        </w:tc>
      </w:tr>
      <w:tr w:rsidR="006E6F5E" w:rsidRPr="006E6F5E" w14:paraId="40B78D5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A9B8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A8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702FEA9B" w14:textId="0F7E14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79482099" w14:textId="239438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77F8C" w14:textId="0A8D10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50257" w14:textId="6AF6A8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3,816.76 </w:t>
            </w:r>
          </w:p>
        </w:tc>
      </w:tr>
      <w:tr w:rsidR="006E6F5E" w:rsidRPr="006E6F5E" w14:paraId="436C0B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5EBE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766E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4A3033B" w14:textId="2B389E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5CBFD66F" w14:textId="089A46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23EA9" w14:textId="0D50C3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AA72B" w14:textId="2E69EA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81,126.78 </w:t>
            </w:r>
          </w:p>
        </w:tc>
      </w:tr>
      <w:tr w:rsidR="006E6F5E" w:rsidRPr="006E6F5E" w14:paraId="554667C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9FAAA"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0A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3CBE2A" w14:textId="07A5A9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6B582FE4" w14:textId="365829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2277A" w14:textId="38E87F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151A7" w14:textId="09DFB0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7,057.28 </w:t>
            </w:r>
          </w:p>
        </w:tc>
      </w:tr>
      <w:tr w:rsidR="006E6F5E" w:rsidRPr="006E6F5E" w14:paraId="7E473F8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938A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F514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96F1A17" w14:textId="4FD8AD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4648CEC1" w14:textId="022D9A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9941" w14:textId="014438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35F8" w14:textId="43CFBD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20,076.34 </w:t>
            </w:r>
          </w:p>
        </w:tc>
      </w:tr>
      <w:tr w:rsidR="006E6F5E" w:rsidRPr="006E6F5E" w14:paraId="66F279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D5FD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57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2F87D6A" w14:textId="719AF9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1F00008" w14:textId="469487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E1968" w14:textId="59C51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19734" w14:textId="05A135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3,077.76 </w:t>
            </w:r>
          </w:p>
        </w:tc>
      </w:tr>
      <w:tr w:rsidR="006E6F5E" w:rsidRPr="006E6F5E" w14:paraId="058AF24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A59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BBC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F7E3105" w14:textId="5A4F6C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72B5100" w14:textId="264208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F5215" w14:textId="276F3F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CA461" w14:textId="4BCD29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1,152.72 </w:t>
            </w:r>
          </w:p>
        </w:tc>
      </w:tr>
      <w:tr w:rsidR="006E6F5E" w:rsidRPr="006E6F5E" w14:paraId="2AAA63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D943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BD69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4553A204" w14:textId="43CDA0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347B3A69" w14:textId="17DF4C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CA881" w14:textId="035290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95F51" w14:textId="0E471C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0,584.32 </w:t>
            </w:r>
          </w:p>
        </w:tc>
      </w:tr>
      <w:tr w:rsidR="006E6F5E" w:rsidRPr="006E6F5E" w14:paraId="23A04A7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674C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C24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4180ADD9" w14:textId="4AD453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009A484F" w14:textId="0EB471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4B672" w14:textId="12D70E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812A6" w14:textId="7E4ADA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87,361.12 </w:t>
            </w:r>
          </w:p>
        </w:tc>
      </w:tr>
      <w:tr w:rsidR="006E6F5E" w:rsidRPr="006E6F5E" w14:paraId="23DFCCF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4864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0AF1DBD" w14:textId="2F9B998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914C95B" w14:textId="60BEA0F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7D7EE6" w14:textId="6A5D9B7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7A2B67" w14:textId="01FB660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332,426.38 </w:t>
            </w:r>
          </w:p>
        </w:tc>
      </w:tr>
      <w:tr w:rsidR="006E6F5E" w:rsidRPr="006E6F5E" w14:paraId="2F52F5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7ACB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A29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056C361" w14:textId="76DD3C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2B923CB4" w14:textId="7DB45A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F7E6A" w14:textId="719F8A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164C0" w14:textId="3287DA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77,956.38 </w:t>
            </w:r>
          </w:p>
        </w:tc>
      </w:tr>
      <w:tr w:rsidR="006E6F5E" w:rsidRPr="006E6F5E" w14:paraId="2CA344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136F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58F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C85399B" w14:textId="1A2DD3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DFFC15C" w14:textId="679F5E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995EE" w14:textId="3318C2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98515" w14:textId="5A55D5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490.00 </w:t>
            </w:r>
          </w:p>
        </w:tc>
      </w:tr>
      <w:tr w:rsidR="006E6F5E" w:rsidRPr="006E6F5E" w14:paraId="122FB4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E525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9E6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58C7CE5" w14:textId="11BC4E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19A02786" w14:textId="74D9AB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FA5A" w14:textId="7F6B77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90ACA" w14:textId="49791E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7,980.00 </w:t>
            </w:r>
          </w:p>
        </w:tc>
      </w:tr>
      <w:tr w:rsidR="006E6F5E" w:rsidRPr="006E6F5E" w14:paraId="3EA39D2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74ED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D8ADC8" w14:textId="1091535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A8F880E" w14:textId="0C8CAD6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355FA" w14:textId="25B16C0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E6504F" w14:textId="268E5B5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15,801.32 </w:t>
            </w:r>
          </w:p>
        </w:tc>
      </w:tr>
      <w:tr w:rsidR="006E6F5E" w:rsidRPr="006E6F5E" w14:paraId="7FE2BB0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17CD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F5ED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12D5EE98" w14:textId="630298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42EEF32" w14:textId="67E7E9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B30ED" w14:textId="694E37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0ACD1" w14:textId="72D5F5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6,151.00 </w:t>
            </w:r>
          </w:p>
        </w:tc>
      </w:tr>
      <w:tr w:rsidR="006E6F5E" w:rsidRPr="006E6F5E" w14:paraId="327048A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D9AA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247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ED70669" w14:textId="3A3227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0A1DC171" w14:textId="75B8CE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2B09E" w14:textId="13A4E9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E6973" w14:textId="04B9B2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4,226.50 </w:t>
            </w:r>
          </w:p>
        </w:tc>
      </w:tr>
      <w:tr w:rsidR="006E6F5E" w:rsidRPr="006E6F5E" w14:paraId="10AF0EF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F18E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A92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122669B" w14:textId="125D6B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3FC70DB1" w14:textId="25ED21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520C8" w14:textId="0F906F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77E90" w14:textId="3D3951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700.00 </w:t>
            </w:r>
          </w:p>
        </w:tc>
      </w:tr>
      <w:tr w:rsidR="006E6F5E" w:rsidRPr="006E6F5E" w14:paraId="1BCEDD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ECDF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120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6A153C9" w14:textId="5E4F93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6184C85" w14:textId="466876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C3F98" w14:textId="2C520E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6350" w14:textId="086647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3,192.50 </w:t>
            </w:r>
          </w:p>
        </w:tc>
      </w:tr>
      <w:tr w:rsidR="006E6F5E" w:rsidRPr="006E6F5E" w14:paraId="7F65D4A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98D6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39F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301283B2" w14:textId="635947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515304ED" w14:textId="5B3ECA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0D9F3" w14:textId="4573F2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64805" w14:textId="311FC6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4,420.00 </w:t>
            </w:r>
          </w:p>
        </w:tc>
      </w:tr>
      <w:tr w:rsidR="006E6F5E" w:rsidRPr="006E6F5E" w14:paraId="23DD01B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D3AD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7B2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5A4D763" w14:textId="5E96E6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6FE7BC14" w14:textId="4529E6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73BEC" w14:textId="197F73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9724" w14:textId="3FC6DC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2,634.00 </w:t>
            </w:r>
          </w:p>
        </w:tc>
      </w:tr>
      <w:tr w:rsidR="006E6F5E" w:rsidRPr="006E6F5E" w14:paraId="539A270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7A7D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DCA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D2623D8" w14:textId="37281F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B3A081C" w14:textId="08664A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5F0B7" w14:textId="72F96E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06E74" w14:textId="17E221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792.50 </w:t>
            </w:r>
          </w:p>
        </w:tc>
      </w:tr>
      <w:tr w:rsidR="006E6F5E" w:rsidRPr="006E6F5E" w14:paraId="2C921D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88EB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8B5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3978FE7" w14:textId="543329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687845BE" w14:textId="58F484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86608" w14:textId="3B63BC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F4334" w14:textId="6AB052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4,260.00 </w:t>
            </w:r>
          </w:p>
        </w:tc>
      </w:tr>
      <w:tr w:rsidR="006E6F5E" w:rsidRPr="006E6F5E" w14:paraId="6F7779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7ECC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26D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31248E4" w14:textId="352859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F831D4F" w14:textId="4C6827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8284E" w14:textId="2D3E54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F128C" w14:textId="4704DC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840.00 </w:t>
            </w:r>
          </w:p>
        </w:tc>
      </w:tr>
      <w:tr w:rsidR="006E6F5E" w:rsidRPr="006E6F5E" w14:paraId="52A5CD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81CA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F04FA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D2C3506" w14:textId="417080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3FAF721" w14:textId="799250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77F8F" w14:textId="35E2F4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5713B" w14:textId="0D904C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5,535.00 </w:t>
            </w:r>
          </w:p>
        </w:tc>
      </w:tr>
      <w:tr w:rsidR="006E6F5E" w:rsidRPr="006E6F5E" w14:paraId="6B58E04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A1A1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712F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D101D59" w14:textId="2FFC2A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2E42A40B" w14:textId="79D314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C0320" w14:textId="658542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0C740" w14:textId="694132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5,049.82 </w:t>
            </w:r>
          </w:p>
        </w:tc>
      </w:tr>
      <w:tr w:rsidR="006E6F5E" w:rsidRPr="006E6F5E" w14:paraId="7866B1E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0F1B6"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65BEF0" w14:textId="06C5DA4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725AE5A3" w14:textId="5410CA1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288026" w14:textId="175741C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C8F4DE" w14:textId="796AB99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847,542.15 </w:t>
            </w:r>
          </w:p>
        </w:tc>
      </w:tr>
      <w:tr w:rsidR="006E6F5E" w:rsidRPr="006E6F5E" w14:paraId="58898BA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C4C3AA"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5932042" w14:textId="7AD885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849531A" w14:textId="44504E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5DF17" w14:textId="2BC11D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4C5C9B" w14:textId="2CED9F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164,288.77 </w:t>
            </w:r>
          </w:p>
        </w:tc>
      </w:tr>
      <w:tr w:rsidR="006E6F5E" w:rsidRPr="006E6F5E" w14:paraId="5C3170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0AF9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BEB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034AB91" w14:textId="6A9277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FA6C68C" w14:textId="491E9C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BBFC7" w14:textId="38F7CC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03BE" w14:textId="424FBA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2,882.44 </w:t>
            </w:r>
          </w:p>
        </w:tc>
      </w:tr>
      <w:tr w:rsidR="006E6F5E" w:rsidRPr="006E6F5E" w14:paraId="2F26B69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A95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938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63AD4B4C" w14:textId="08C06A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0A2E95DA" w14:textId="1339DA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78D9C" w14:textId="62B5A4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631A" w14:textId="72C6C6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0,258.54 </w:t>
            </w:r>
          </w:p>
        </w:tc>
      </w:tr>
      <w:tr w:rsidR="006E6F5E" w:rsidRPr="006E6F5E" w14:paraId="32BD339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75FA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E38C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37B413EA" w14:textId="3D97B3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26CBCA5" w14:textId="56F5A7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DC81A" w14:textId="787C3C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27633" w14:textId="1EB6CE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5,213.48 </w:t>
            </w:r>
          </w:p>
        </w:tc>
      </w:tr>
      <w:tr w:rsidR="006E6F5E" w:rsidRPr="006E6F5E" w14:paraId="2EAA4CF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19A2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4742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B590B21" w14:textId="1256E1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20CE0B5" w14:textId="3D13A1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552ED" w14:textId="0D2253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B1966" w14:textId="4CD2EC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672.72 </w:t>
            </w:r>
          </w:p>
        </w:tc>
      </w:tr>
      <w:tr w:rsidR="006E6F5E" w:rsidRPr="006E6F5E" w14:paraId="38DB3D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6D98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3BB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7AE440D" w14:textId="2DB1C6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3757A57" w14:textId="088111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350B8" w14:textId="26FE1D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C7903" w14:textId="14CFC6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3,501.02 </w:t>
            </w:r>
          </w:p>
        </w:tc>
      </w:tr>
      <w:tr w:rsidR="006E6F5E" w:rsidRPr="006E6F5E" w14:paraId="2EFE44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660A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609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D7497C" w14:textId="06100D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472B189A" w14:textId="6D3ED4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5B5B9DD7" w14:textId="24774C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32F66" w14:textId="76526C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8,112.24 </w:t>
            </w:r>
          </w:p>
        </w:tc>
      </w:tr>
      <w:tr w:rsidR="006E6F5E" w:rsidRPr="006E6F5E" w14:paraId="194ECC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E4B0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159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7C3A5813" w14:textId="7D32AA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551D85F" w14:textId="6F8D62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E69DF0" w14:textId="73964E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5C978" w14:textId="661BD7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0,626.00 </w:t>
            </w:r>
          </w:p>
        </w:tc>
      </w:tr>
      <w:tr w:rsidR="006E6F5E" w:rsidRPr="006E6F5E" w14:paraId="6ACC40E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7D8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3B8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549A32F0" w14:textId="6DF368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3AA10F08" w14:textId="4911B7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A8AAF" w14:textId="69E17A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7412E" w14:textId="10A7D5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4,244.13 </w:t>
            </w:r>
          </w:p>
        </w:tc>
      </w:tr>
      <w:tr w:rsidR="006E6F5E" w:rsidRPr="006E6F5E" w14:paraId="377440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1AFE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746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0ECE64EA" w14:textId="2785EE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1F021C3B" w14:textId="7A4178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F01D841" w14:textId="668FE4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200C3" w14:textId="7321EE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9,532.92 </w:t>
            </w:r>
          </w:p>
        </w:tc>
      </w:tr>
      <w:tr w:rsidR="006E6F5E" w:rsidRPr="006E6F5E" w14:paraId="52121A8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E408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E80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5F287DC" w14:textId="0AE6B7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5452F124" w14:textId="5EA47A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9D357" w14:textId="28DBA8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D5B3D" w14:textId="596074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359.60 </w:t>
            </w:r>
          </w:p>
        </w:tc>
      </w:tr>
      <w:tr w:rsidR="006E6F5E" w:rsidRPr="006E6F5E" w14:paraId="3983817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1D34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2A0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16A4314E" w14:textId="4BDAD7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3404317D" w14:textId="36445D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FEB4C13" w14:textId="51373D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22934" w14:textId="4492E3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785.00 </w:t>
            </w:r>
          </w:p>
        </w:tc>
      </w:tr>
      <w:tr w:rsidR="006E6F5E" w:rsidRPr="006E6F5E" w14:paraId="38FEE13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B6AD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E3F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7AF8DF3" w14:textId="4D99A4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44E572C7" w14:textId="0DE5AA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10B6B" w14:textId="3B32BD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FDA84" w14:textId="20B4EB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1,665.13 </w:t>
            </w:r>
          </w:p>
        </w:tc>
      </w:tr>
      <w:tr w:rsidR="006E6F5E" w:rsidRPr="006E6F5E" w14:paraId="6B35EF1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26D4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6C0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6B4B0ADC" w14:textId="4D003F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8EC7B7B" w14:textId="2F8B7E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E457" w14:textId="05C5D9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9C276" w14:textId="21D17F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7,236.32 </w:t>
            </w:r>
          </w:p>
        </w:tc>
      </w:tr>
      <w:tr w:rsidR="006E6F5E" w:rsidRPr="006E6F5E" w14:paraId="43EFB1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18D5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6EEA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76D9C02" w14:textId="322C12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4306ECCA" w14:textId="4C5EF7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6E928" w14:textId="7A3C89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B9353" w14:textId="374DDE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887.40 </w:t>
            </w:r>
          </w:p>
        </w:tc>
      </w:tr>
      <w:tr w:rsidR="006E6F5E" w:rsidRPr="006E6F5E" w14:paraId="3D76C7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1516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DB1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2AD615F" w14:textId="5E0AA1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07D5D8B" w14:textId="19EBDF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A63C8" w14:textId="209615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2B1AB" w14:textId="6BCA94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38,276.44 </w:t>
            </w:r>
          </w:p>
        </w:tc>
      </w:tr>
      <w:tr w:rsidR="006E6F5E" w:rsidRPr="006E6F5E" w14:paraId="53F01847"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E0FB5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217C29A" w14:textId="30BB41B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0,628,56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0491610B" w14:textId="4C34D88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844A754" w14:textId="35DCAB0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CD43487" w14:textId="4447F99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1,231,710.15 </w:t>
            </w:r>
          </w:p>
        </w:tc>
      </w:tr>
      <w:tr w:rsidR="006E6F5E" w:rsidRPr="006E6F5E" w14:paraId="1F20E0E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03196"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FDB2081" w14:textId="01CB25A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1,879,91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47AECFA" w14:textId="1738DEE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AE1ECE4" w14:textId="24255A0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49B7E6" w14:textId="19EAC5F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157,667.82 </w:t>
            </w:r>
          </w:p>
        </w:tc>
      </w:tr>
      <w:tr w:rsidR="006E6F5E" w:rsidRPr="006E6F5E" w14:paraId="4393D20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1AC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3EF3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C6CF921" w14:textId="565E2F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9E536A" w14:textId="4D0590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2B69D" w14:textId="27C542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48C37" w14:textId="6BA8CE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r>
      <w:tr w:rsidR="006E6F5E" w:rsidRPr="006E6F5E" w14:paraId="5BB357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D2B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7A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D31C341" w14:textId="5A6637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C6FBA" w14:textId="4FACC1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7079E" w14:textId="09413D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BF218" w14:textId="09A794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97,500.00 </w:t>
            </w:r>
          </w:p>
        </w:tc>
      </w:tr>
      <w:tr w:rsidR="006E6F5E" w:rsidRPr="006E6F5E" w14:paraId="68063DE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974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DD7C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7FCD433" w14:textId="11B2CA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196584C4" w14:textId="1AD0CB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31DAE" w14:textId="7E302D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68B2F" w14:textId="20ED45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0,880.00 </w:t>
            </w:r>
          </w:p>
        </w:tc>
      </w:tr>
      <w:tr w:rsidR="006E6F5E" w:rsidRPr="006E6F5E" w14:paraId="258C6DC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7B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F0B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2617285F" w14:textId="2C6D3B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61747EBB" w14:textId="26F4F4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D2EAAF1" w14:textId="685192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0C5AE" w14:textId="56C3A6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0,447.20 </w:t>
            </w:r>
          </w:p>
        </w:tc>
      </w:tr>
      <w:tr w:rsidR="006E6F5E" w:rsidRPr="006E6F5E" w14:paraId="4492F3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CC6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65B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096CDDDB" w14:textId="0CAA3E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3087E33E" w14:textId="199987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57C57" w14:textId="795913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00601" w14:textId="419BD7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1,656.70 </w:t>
            </w:r>
          </w:p>
        </w:tc>
      </w:tr>
      <w:tr w:rsidR="006E6F5E" w:rsidRPr="006E6F5E" w14:paraId="0C22B8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738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E51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08D2AF0D" w14:textId="755F53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5924DA8" w14:textId="0DC061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9E7E5" w14:textId="1FD511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20910" w14:textId="5D0312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67,414.10 </w:t>
            </w:r>
          </w:p>
        </w:tc>
      </w:tr>
      <w:tr w:rsidR="006E6F5E" w:rsidRPr="006E6F5E" w14:paraId="3606D49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E32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696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07A6249" w14:textId="1EAEA7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953CD" w14:textId="227AED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0ABAC" w14:textId="6A165B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6DB46" w14:textId="35D9F2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r>
      <w:tr w:rsidR="006E6F5E" w:rsidRPr="006E6F5E" w14:paraId="669CF2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655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1ABD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44BAB318" w14:textId="42BC4B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584F2" w14:textId="37B3A0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A20F7" w14:textId="7F4393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F7088" w14:textId="0EF7F0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80,500.00 </w:t>
            </w:r>
          </w:p>
        </w:tc>
      </w:tr>
      <w:tr w:rsidR="006E6F5E" w:rsidRPr="006E6F5E" w14:paraId="2C99BC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4F5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C3C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7AAD2EAF" w14:textId="3F8E18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9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0E4F372" w14:textId="231344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C50A1" w14:textId="7D825E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DFFC3" w14:textId="61BCE4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95,360.00 </w:t>
            </w:r>
          </w:p>
        </w:tc>
      </w:tr>
      <w:tr w:rsidR="006E6F5E" w:rsidRPr="006E6F5E" w14:paraId="0A1F91C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E5A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8E2A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5A5BEA3F" w14:textId="3091C7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65AF7" w14:textId="2FE90B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C74AC" w14:textId="4241B0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4B424" w14:textId="7C99D2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2,100.00 </w:t>
            </w:r>
          </w:p>
        </w:tc>
      </w:tr>
      <w:tr w:rsidR="006E6F5E" w:rsidRPr="006E6F5E" w14:paraId="654960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7A0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B3D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88043C2" w14:textId="51A33E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4360F" w14:textId="20F513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A82FE" w14:textId="4FCCE3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FFDD3" w14:textId="24B749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54,800.00 </w:t>
            </w:r>
          </w:p>
        </w:tc>
      </w:tr>
      <w:tr w:rsidR="006E6F5E" w:rsidRPr="006E6F5E" w14:paraId="0A103FF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FF2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780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32DB8FD1" w14:textId="06F542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2C2922AA" w14:textId="13FD5F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39026" w14:textId="479A4E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DEB15" w14:textId="39C2FA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100,835.40 </w:t>
            </w:r>
          </w:p>
        </w:tc>
      </w:tr>
      <w:tr w:rsidR="006E6F5E" w:rsidRPr="006E6F5E" w14:paraId="5883098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307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2F7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0E1516C" w14:textId="492892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EFD4F7D" w14:textId="30CCC8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F2B2D" w14:textId="7E0EF3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84319" w14:textId="3FA315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3,400.00 </w:t>
            </w:r>
          </w:p>
        </w:tc>
      </w:tr>
      <w:tr w:rsidR="006E6F5E" w:rsidRPr="006E6F5E" w14:paraId="0F7BE02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216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C7FA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1E9DA73" w14:textId="1D4F43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036E2AD9" w14:textId="0E0AE2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E7BBC" w14:textId="34E5F4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DAEE9" w14:textId="56ABE4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9,340.00 </w:t>
            </w:r>
          </w:p>
        </w:tc>
      </w:tr>
      <w:tr w:rsidR="006E6F5E" w:rsidRPr="006E6F5E" w14:paraId="5E9AF14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2D6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F5FA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7C35E0BF" w14:textId="679888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9FBFBD8" w14:textId="126D8B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95C12" w14:textId="3AAC2D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DE6C6" w14:textId="6AF8CF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5,897.42 </w:t>
            </w:r>
          </w:p>
        </w:tc>
      </w:tr>
      <w:tr w:rsidR="006E6F5E" w:rsidRPr="006E6F5E" w14:paraId="3646EEF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7F9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454D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457E178" w14:textId="50BB8E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A71B439" w14:textId="674F52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BE3D2" w14:textId="0DCCAC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FC574" w14:textId="1643FE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7,537.00 </w:t>
            </w:r>
          </w:p>
        </w:tc>
      </w:tr>
      <w:tr w:rsidR="006E6F5E" w:rsidRPr="006E6F5E" w14:paraId="10E305C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B9037"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E8772F" w14:textId="1AE0665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3,7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0FA73" w14:textId="2A13D97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04E657" w14:textId="7C88512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058C46" w14:textId="34BDC0A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3,986,853.71 </w:t>
            </w:r>
          </w:p>
        </w:tc>
      </w:tr>
      <w:tr w:rsidR="006E6F5E" w:rsidRPr="006E6F5E" w14:paraId="1F48A7A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1DE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7AB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5697F904" w14:textId="316545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F3903DE" w14:textId="7E0612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62753" w14:textId="4CD10A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F8687" w14:textId="68FBC2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8,984.96 </w:t>
            </w:r>
          </w:p>
        </w:tc>
      </w:tr>
      <w:tr w:rsidR="006E6F5E" w:rsidRPr="006E6F5E" w14:paraId="12D1B5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5B8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C44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55E9E069" w14:textId="442F0D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852F444" w14:textId="1756DE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17931" w14:textId="36BA69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33840" w14:textId="7351AD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68,099.20 </w:t>
            </w:r>
          </w:p>
        </w:tc>
      </w:tr>
      <w:tr w:rsidR="006E6F5E" w:rsidRPr="006E6F5E" w14:paraId="369127C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9EBB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390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7712AB4" w14:textId="69E3D4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4B804495" w14:textId="153B06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3F873" w14:textId="0F8217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F11F7" w14:textId="5F46D8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3,820.45 </w:t>
            </w:r>
          </w:p>
        </w:tc>
      </w:tr>
      <w:tr w:rsidR="006E6F5E" w:rsidRPr="006E6F5E" w14:paraId="24ED70B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062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6F4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BDCAF9B" w14:textId="0B1BF3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C49A7BF" w14:textId="032568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52D71" w14:textId="0F6BF6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26FD" w14:textId="34F7BD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2,395.00 </w:t>
            </w:r>
          </w:p>
        </w:tc>
      </w:tr>
      <w:tr w:rsidR="006E6F5E" w:rsidRPr="006E6F5E" w14:paraId="03667F1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9D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A52D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1B78EAEF" w14:textId="44E63C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98AB9" w14:textId="5F9B70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BA204" w14:textId="06E9F5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33FE0" w14:textId="6189B2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0 </w:t>
            </w:r>
          </w:p>
        </w:tc>
      </w:tr>
      <w:tr w:rsidR="006E6F5E" w:rsidRPr="006E6F5E" w14:paraId="44FB9AC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591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21A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43F68C5" w14:textId="536AB5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7FA31F62" w14:textId="07DBB8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8004B" w14:textId="5A685E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0034E" w14:textId="76AB87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3,565.00 </w:t>
            </w:r>
          </w:p>
        </w:tc>
      </w:tr>
      <w:tr w:rsidR="006E6F5E" w:rsidRPr="006E6F5E" w14:paraId="089FBE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EB80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629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0C2E83F" w14:textId="486741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0547D12" w14:textId="3D3868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F009D" w14:textId="027EED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78897" w14:textId="4F307A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040.00 </w:t>
            </w:r>
          </w:p>
        </w:tc>
      </w:tr>
      <w:tr w:rsidR="006E6F5E" w:rsidRPr="006E6F5E" w14:paraId="741FF67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16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595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656EB76B" w14:textId="253FB5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637F6008" w14:textId="61E17D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3FCC8" w14:textId="4E3997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55162" w14:textId="3486F3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7,229.00 </w:t>
            </w:r>
          </w:p>
        </w:tc>
      </w:tr>
      <w:tr w:rsidR="006E6F5E" w:rsidRPr="006E6F5E" w14:paraId="0E2F33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E1E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D78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E7E138C" w14:textId="24568C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0CBBC" w14:textId="76CEF4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4B81A" w14:textId="7231BD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777E4" w14:textId="1FE454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0,400.00 </w:t>
            </w:r>
          </w:p>
        </w:tc>
      </w:tr>
      <w:tr w:rsidR="006E6F5E" w:rsidRPr="006E6F5E" w14:paraId="3AEB64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2EA0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7F3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7E4B0AF" w14:textId="66A880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5B1DCA" w14:textId="0CA704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29DA9" w14:textId="063F00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7169C" w14:textId="1858E2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0,000.00 </w:t>
            </w:r>
          </w:p>
        </w:tc>
      </w:tr>
      <w:tr w:rsidR="006E6F5E" w:rsidRPr="006E6F5E" w14:paraId="673E292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9EBA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2A1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B726721" w14:textId="6EFC25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EEB2F42" w14:textId="5F6893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0E1C0" w14:textId="4C2622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15672" w14:textId="3027F2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4,250.00 </w:t>
            </w:r>
          </w:p>
        </w:tc>
      </w:tr>
      <w:tr w:rsidR="006E6F5E" w:rsidRPr="006E6F5E" w14:paraId="6B22CBF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CCF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D51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10ECAAB9" w14:textId="41CB8E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625E2278" w14:textId="4C78A4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D3653" w14:textId="6BE0EE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9FB1A" w14:textId="0BD334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5,168.10 </w:t>
            </w:r>
          </w:p>
        </w:tc>
      </w:tr>
      <w:tr w:rsidR="006E6F5E" w:rsidRPr="006E6F5E" w14:paraId="76CAE19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7B3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B17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3A86E29" w14:textId="0A4AE6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F96E84C" w14:textId="6C24F9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A7770" w14:textId="2C25C7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4D6A2" w14:textId="2FE38F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4,350.00 </w:t>
            </w:r>
          </w:p>
        </w:tc>
      </w:tr>
      <w:tr w:rsidR="006E6F5E" w:rsidRPr="006E6F5E" w14:paraId="0ADFF59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E18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34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EA3F4D5" w14:textId="247FCA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72F48D7B" w14:textId="75C4BE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49C80" w14:textId="03A3BF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494DF" w14:textId="1AF56A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3,487.00 </w:t>
            </w:r>
          </w:p>
        </w:tc>
      </w:tr>
      <w:tr w:rsidR="006E6F5E" w:rsidRPr="006E6F5E" w14:paraId="60A1A3F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DA6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A24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78933BF" w14:textId="30048A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9308EA" w14:textId="611702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9F3BE" w14:textId="55C0A1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887E0" w14:textId="3545E7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5,800.00 </w:t>
            </w:r>
          </w:p>
        </w:tc>
      </w:tr>
      <w:tr w:rsidR="006E6F5E" w:rsidRPr="006E6F5E" w14:paraId="21BD113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D3E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E73F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CB4C259" w14:textId="44618F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5D909976" w14:textId="6808C4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C2880" w14:textId="22E4D5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A67CD" w14:textId="153808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190.00 </w:t>
            </w:r>
          </w:p>
        </w:tc>
      </w:tr>
      <w:tr w:rsidR="006E6F5E" w:rsidRPr="006E6F5E" w14:paraId="70D37A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B55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5879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B00042D" w14:textId="3B93D0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6AACF51B" w14:textId="1526B3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406F2" w14:textId="00A944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B283D" w14:textId="2FEFFD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8,075.00 </w:t>
            </w:r>
          </w:p>
        </w:tc>
      </w:tr>
      <w:tr w:rsidR="006E6F5E" w:rsidRPr="006E6F5E" w14:paraId="4364ED4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F743B"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121AFE56" w14:textId="48F1D11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9BE94F" w14:textId="446BB42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523AC9" w14:textId="04586D8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A62EFA" w14:textId="676CC4B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8,402,434.95 </w:t>
            </w:r>
          </w:p>
        </w:tc>
      </w:tr>
      <w:tr w:rsidR="006E6F5E" w:rsidRPr="006E6F5E" w14:paraId="0E05E3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EDE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A53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F97302A" w14:textId="275EB3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61F8B96" w14:textId="504310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AA22F" w14:textId="5E36FE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C8A63" w14:textId="20C7B3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0,320.00 </w:t>
            </w:r>
          </w:p>
        </w:tc>
      </w:tr>
      <w:tr w:rsidR="006E6F5E" w:rsidRPr="006E6F5E" w14:paraId="1416DB0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F56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CA0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7F2F9080" w14:textId="6DEB85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5EC78479" w14:textId="530A77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1FE2F" w14:textId="3E4628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11DF3" w14:textId="445EEF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6,820.00 </w:t>
            </w:r>
          </w:p>
        </w:tc>
      </w:tr>
      <w:tr w:rsidR="006E6F5E" w:rsidRPr="006E6F5E" w14:paraId="6F7EE69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E71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B5AF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80AF2E6" w14:textId="6E969A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550D4" w14:textId="3572FA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A7E60" w14:textId="3A8D27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F0CE8" w14:textId="70AE37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60,000.00 </w:t>
            </w:r>
          </w:p>
        </w:tc>
      </w:tr>
      <w:tr w:rsidR="006E6F5E" w:rsidRPr="006E6F5E" w14:paraId="7D1610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00AA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DCD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75D2713A" w14:textId="4CC665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EB176" w14:textId="7854DA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ACB37" w14:textId="7C15D0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2E487" w14:textId="6D8F01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2,000.00 </w:t>
            </w:r>
          </w:p>
        </w:tc>
      </w:tr>
      <w:tr w:rsidR="006E6F5E" w:rsidRPr="006E6F5E" w14:paraId="004A569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BF3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5B2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4E76C6F" w14:textId="6F59AF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5D379B64" w14:textId="0F4A80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12697" w14:textId="549866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251D5" w14:textId="0E989C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0,447.75 </w:t>
            </w:r>
          </w:p>
        </w:tc>
      </w:tr>
      <w:tr w:rsidR="006E6F5E" w:rsidRPr="006E6F5E" w14:paraId="06DC96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781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7EFD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1297F76D" w14:textId="1E925B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6AFBC38C" w14:textId="72501D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9BF7A" w14:textId="788CEF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3A1A1" w14:textId="317408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5,944.00 </w:t>
            </w:r>
          </w:p>
        </w:tc>
      </w:tr>
      <w:tr w:rsidR="006E6F5E" w:rsidRPr="006E6F5E" w14:paraId="428E86A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38D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8EA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8A73463" w14:textId="799B9B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2191A87C" w14:textId="25A3CB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973D0" w14:textId="2ADADB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D970" w14:textId="5EDC98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68,223.75 </w:t>
            </w:r>
          </w:p>
        </w:tc>
      </w:tr>
      <w:tr w:rsidR="006E6F5E" w:rsidRPr="006E6F5E" w14:paraId="6A01EE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0ED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79E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2D35245" w14:textId="04B4DB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80552" w14:textId="1E23D2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0F5FA" w14:textId="742490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953D5" w14:textId="6C187F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000.00 </w:t>
            </w:r>
          </w:p>
        </w:tc>
      </w:tr>
      <w:tr w:rsidR="006E6F5E" w:rsidRPr="006E6F5E" w14:paraId="6DB4BF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06E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7F1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17435E60" w14:textId="27E3CD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883EC0" w14:textId="21D040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C163B" w14:textId="34720A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D9E0A" w14:textId="1FB07B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1,000.00 </w:t>
            </w:r>
          </w:p>
        </w:tc>
      </w:tr>
      <w:tr w:rsidR="006E6F5E" w:rsidRPr="006E6F5E" w14:paraId="7E0EDC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0B5F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249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3D86F1D9" w14:textId="7EF279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F8EE37" w14:textId="6AB89F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7B2C2" w14:textId="579D40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A335" w14:textId="179D47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25,000.00 </w:t>
            </w:r>
          </w:p>
        </w:tc>
      </w:tr>
      <w:tr w:rsidR="006E6F5E" w:rsidRPr="006E6F5E" w14:paraId="4784A7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E648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3C0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C0D613C" w14:textId="182662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8390E" w14:textId="5FA0D9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1841C" w14:textId="4E140E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5FE96" w14:textId="37C278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1,400.00 </w:t>
            </w:r>
          </w:p>
        </w:tc>
      </w:tr>
      <w:tr w:rsidR="006E6F5E" w:rsidRPr="006E6F5E" w14:paraId="548E004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FEA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F7F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9F1F407" w14:textId="12CDCA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422B84C3" w14:textId="0E1A99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10CFA" w14:textId="461A3A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B8805" w14:textId="03E4A9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3,298.75 </w:t>
            </w:r>
          </w:p>
        </w:tc>
      </w:tr>
      <w:tr w:rsidR="006E6F5E" w:rsidRPr="006E6F5E" w14:paraId="7F45697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E9E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16F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058E03B" w14:textId="58E551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C9F1C37" w14:textId="5A88D0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A294C" w14:textId="601929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F0EBE" w14:textId="454842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1,160.00 </w:t>
            </w:r>
          </w:p>
        </w:tc>
      </w:tr>
      <w:tr w:rsidR="006E6F5E" w:rsidRPr="006E6F5E" w14:paraId="3138E42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BB6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55A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1043147" w14:textId="32A7CE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364DC" w14:textId="2B2701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12443" w14:textId="20B1F6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8FE18" w14:textId="7D568B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0,000.00 </w:t>
            </w:r>
          </w:p>
        </w:tc>
      </w:tr>
      <w:tr w:rsidR="006E6F5E" w:rsidRPr="006E6F5E" w14:paraId="33C6337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60C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7A4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1A4E4B" w14:textId="7F51AA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783A7566" w14:textId="35E37C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C84E" w14:textId="5EEDE6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F5B17" w14:textId="77CB54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27,111.45 </w:t>
            </w:r>
          </w:p>
        </w:tc>
      </w:tr>
      <w:tr w:rsidR="006E6F5E" w:rsidRPr="006E6F5E" w14:paraId="52500F8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1E36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CE5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00ABEF49" w14:textId="24244D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0769F5" w14:textId="30BD60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8BCD0" w14:textId="0812CD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05094" w14:textId="0A9EA0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2,500.00 </w:t>
            </w:r>
          </w:p>
        </w:tc>
      </w:tr>
      <w:tr w:rsidR="006E6F5E" w:rsidRPr="006E6F5E" w14:paraId="47ADFE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FF4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4D8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8BDF3BA" w14:textId="11F203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C1565" w14:textId="1162AA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D699B" w14:textId="47D7AD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935B4" w14:textId="1B4F09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0,000.00 </w:t>
            </w:r>
          </w:p>
        </w:tc>
      </w:tr>
      <w:tr w:rsidR="006E6F5E" w:rsidRPr="006E6F5E" w14:paraId="1AF2FD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672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CA00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D438DE5" w14:textId="2F7189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53A77F3B" w14:textId="623A7C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8C9C8" w14:textId="66E24C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1E535" w14:textId="4BA7BD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32,209.25 </w:t>
            </w:r>
          </w:p>
        </w:tc>
      </w:tr>
      <w:tr w:rsidR="006E6F5E" w:rsidRPr="006E6F5E" w14:paraId="7F8E62D7"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6349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87BFE2F" w14:textId="063C5BD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7D34AFB" w14:textId="0C396B2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F06D68" w14:textId="0B6B8C0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A1E9AE" w14:textId="1A1D397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895,383.55 </w:t>
            </w:r>
          </w:p>
        </w:tc>
      </w:tr>
      <w:tr w:rsidR="006E6F5E" w:rsidRPr="006E6F5E" w14:paraId="32A09DE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2DF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33A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4F9DE1D" w14:textId="5BE8D7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0CAC3D8" w14:textId="7F7570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80FFC" w14:textId="6B339F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9FA35" w14:textId="16C179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5,201.95 </w:t>
            </w:r>
          </w:p>
        </w:tc>
      </w:tr>
      <w:tr w:rsidR="006E6F5E" w:rsidRPr="006E6F5E" w14:paraId="2F43E68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711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9298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D1A7F4E" w14:textId="42769E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4C92785A" w14:textId="2A6296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FE432" w14:textId="7CCC61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2214A" w14:textId="17AF56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640.00 </w:t>
            </w:r>
          </w:p>
        </w:tc>
      </w:tr>
      <w:tr w:rsidR="006E6F5E" w:rsidRPr="006E6F5E" w14:paraId="0883ABB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FB0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B12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331654C0" w14:textId="6F523E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7ABE0E4E" w14:textId="0A6268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7CE41" w14:textId="6326B8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080A2" w14:textId="79EC12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26,319.10 </w:t>
            </w:r>
          </w:p>
        </w:tc>
      </w:tr>
      <w:tr w:rsidR="006E6F5E" w:rsidRPr="006E6F5E" w14:paraId="53601A6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F04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E32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8FEB4DC" w14:textId="057E1C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5E6D6171" w14:textId="5AC5F3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02044" w14:textId="1379C4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9FFB" w14:textId="553C1A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3,052.50 </w:t>
            </w:r>
          </w:p>
        </w:tc>
      </w:tr>
      <w:tr w:rsidR="006E6F5E" w:rsidRPr="006E6F5E" w14:paraId="267E5CC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1C0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FFBB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F88D826" w14:textId="3B0756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4FD91208" w14:textId="798476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589C8" w14:textId="1388B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3A56E" w14:textId="0798AB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1,170.00 </w:t>
            </w:r>
          </w:p>
        </w:tc>
      </w:tr>
      <w:tr w:rsidR="006E6F5E" w:rsidRPr="006E6F5E" w14:paraId="0AEF6F8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9324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53C9AECB" w14:textId="02FADCF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3,702,54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439103" w14:textId="2F9C036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1F162D" w14:textId="09D93EF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A2A060" w14:textId="21671B6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3,752,541.30 </w:t>
            </w:r>
          </w:p>
        </w:tc>
      </w:tr>
      <w:tr w:rsidR="006E6F5E" w:rsidRPr="006E6F5E" w14:paraId="1E7EC9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629B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46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7F0A612" w14:textId="623331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761FCAB8" w14:textId="01E4CE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0DEF1" w14:textId="188608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5A52E" w14:textId="26211B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73,220.00 </w:t>
            </w:r>
          </w:p>
        </w:tc>
      </w:tr>
      <w:tr w:rsidR="006E6F5E" w:rsidRPr="006E6F5E" w14:paraId="49A2097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6F9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C03A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2D7487B7" w14:textId="4AE719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6A875459" w14:textId="34237F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BC537" w14:textId="43D7A2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9C046" w14:textId="3F4057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223.05 </w:t>
            </w:r>
          </w:p>
        </w:tc>
      </w:tr>
      <w:tr w:rsidR="006E6F5E" w:rsidRPr="006E6F5E" w14:paraId="13EC811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29B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5A72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38AF2A3" w14:textId="01AB93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B4523" w14:textId="69D05C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8152C" w14:textId="53C4A3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12170" w14:textId="11D845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1,500.00 </w:t>
            </w:r>
          </w:p>
        </w:tc>
      </w:tr>
      <w:tr w:rsidR="006E6F5E" w:rsidRPr="006E6F5E" w14:paraId="632A95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1C43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189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BAB9EFD" w14:textId="6C209A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F2D0B" w14:textId="28361B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F6BB" w14:textId="5F2548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947F7" w14:textId="798105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0,000.00 </w:t>
            </w:r>
          </w:p>
        </w:tc>
      </w:tr>
      <w:tr w:rsidR="006E6F5E" w:rsidRPr="006E6F5E" w14:paraId="4A79C27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37C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ABC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53CD189" w14:textId="4B1B7F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F1897" w14:textId="1DB4E1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F0596" w14:textId="0CD183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63630" w14:textId="2C4852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81,800.00 </w:t>
            </w:r>
          </w:p>
        </w:tc>
      </w:tr>
      <w:tr w:rsidR="006E6F5E" w:rsidRPr="006E6F5E" w14:paraId="034FAF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5AF1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ABB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2C1B001" w14:textId="74FFF9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8A0EDA" w14:textId="331977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877AB" w14:textId="5E3333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3B6FC" w14:textId="2FE666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10,000.00 </w:t>
            </w:r>
          </w:p>
        </w:tc>
      </w:tr>
      <w:tr w:rsidR="006E6F5E" w:rsidRPr="006E6F5E" w14:paraId="694FF6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6B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E69E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EA0D380" w14:textId="15DA04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3ADEAB98" w14:textId="02139A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9B4BF" w14:textId="500D99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7C4A6" w14:textId="251CCE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713.92 </w:t>
            </w:r>
          </w:p>
        </w:tc>
      </w:tr>
      <w:tr w:rsidR="006E6F5E" w:rsidRPr="006E6F5E" w14:paraId="7D32E88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365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6DA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8BB23CE" w14:textId="45AA9F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E5942CB" w14:textId="72ECAE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43EFD" w14:textId="6B9FBF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13033" w14:textId="01E106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81,633.55 </w:t>
            </w:r>
          </w:p>
        </w:tc>
      </w:tr>
      <w:tr w:rsidR="006E6F5E" w:rsidRPr="006E6F5E" w14:paraId="232C77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F27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AD7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09EE39E" w14:textId="2CE32A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F1CA9" w14:textId="1377F9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B4766" w14:textId="112183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F0341" w14:textId="55E622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5,000.00 </w:t>
            </w:r>
          </w:p>
        </w:tc>
      </w:tr>
      <w:tr w:rsidR="006E6F5E" w:rsidRPr="006E6F5E" w14:paraId="61C145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E49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12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F5B6DE5" w14:textId="4F7589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1193BA38" w14:textId="47E7F2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5BA984" w14:textId="0B8F5B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32F7B" w14:textId="2984CA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28,240.00 </w:t>
            </w:r>
          </w:p>
        </w:tc>
      </w:tr>
      <w:tr w:rsidR="006E6F5E" w:rsidRPr="006E6F5E" w14:paraId="78EB182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E1B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6E7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5A9F933" w14:textId="77EFD9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EBDF" w14:textId="7159CA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ABBC0" w14:textId="3908E3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1AA9C" w14:textId="670B5D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0,000.00 </w:t>
            </w:r>
          </w:p>
        </w:tc>
      </w:tr>
      <w:tr w:rsidR="006E6F5E" w:rsidRPr="006E6F5E" w14:paraId="06458B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AAF8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28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4D05FCED" w14:textId="4C7DF8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4E391" w14:textId="7909BC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B18DB" w14:textId="2BF6CF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541AD" w14:textId="2C4C45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50,000.00 </w:t>
            </w:r>
          </w:p>
        </w:tc>
      </w:tr>
      <w:tr w:rsidR="006E6F5E" w:rsidRPr="006E6F5E" w14:paraId="44FE32D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5C3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CE1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08DEAED" w14:textId="0C193A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7A4689" w14:textId="50E1FF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0D7B3" w14:textId="217601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FE2D7" w14:textId="71B7E5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5,800.00 </w:t>
            </w:r>
          </w:p>
        </w:tc>
      </w:tr>
      <w:tr w:rsidR="006E6F5E" w:rsidRPr="006E6F5E" w14:paraId="28B3676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128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2C5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015BF9FC" w14:textId="582403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1F337" w14:textId="6E13BA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C6770" w14:textId="098FEA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0C8D" w14:textId="00140A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0,000.00 </w:t>
            </w:r>
          </w:p>
        </w:tc>
      </w:tr>
      <w:tr w:rsidR="006E6F5E" w:rsidRPr="006E6F5E" w14:paraId="0BDD82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276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0E49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EDEBB1E" w14:textId="2E3B2C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1BD3934" w14:textId="0C7597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486C" w14:textId="7F69C6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F2A7B" w14:textId="684CEA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4,860.00 </w:t>
            </w:r>
          </w:p>
        </w:tc>
      </w:tr>
      <w:tr w:rsidR="006E6F5E" w:rsidRPr="006E6F5E" w14:paraId="4CAF8B0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5B5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D77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0FFBBD" w14:textId="4E9B70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331,960.00 </w:t>
            </w:r>
          </w:p>
        </w:tc>
        <w:tc>
          <w:tcPr>
            <w:tcW w:w="958" w:type="pct"/>
            <w:tcBorders>
              <w:top w:val="nil"/>
              <w:left w:val="nil"/>
              <w:bottom w:val="single" w:sz="4" w:space="0" w:color="000000"/>
              <w:right w:val="single" w:sz="4" w:space="0" w:color="000000"/>
            </w:tcBorders>
            <w:shd w:val="clear" w:color="auto" w:fill="auto"/>
            <w:noWrap/>
            <w:vAlign w:val="bottom"/>
            <w:hideMark/>
          </w:tcPr>
          <w:p w14:paraId="793957D3" w14:textId="6A74F7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B3583" w14:textId="7B290E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09FCF" w14:textId="3B9376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1,331,960.00 </w:t>
            </w:r>
          </w:p>
        </w:tc>
      </w:tr>
      <w:tr w:rsidR="006E6F5E" w:rsidRPr="006E6F5E" w14:paraId="728D2ED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5B3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12C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1DED078C" w14:textId="6C902B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29475895" w14:textId="260ADD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E13FD" w14:textId="7A823E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18BCD" w14:textId="77A696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8,437.20 </w:t>
            </w:r>
          </w:p>
        </w:tc>
      </w:tr>
      <w:tr w:rsidR="006E6F5E" w:rsidRPr="006E6F5E" w14:paraId="45FA6CA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A88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E2D9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60D8820D" w14:textId="6965E5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6D021864" w14:textId="4BA4C8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EB535" w14:textId="681643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A75EB" w14:textId="4494F8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75,250.00 </w:t>
            </w:r>
          </w:p>
        </w:tc>
      </w:tr>
      <w:tr w:rsidR="006E6F5E" w:rsidRPr="006E6F5E" w14:paraId="45EF6B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7D4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FFC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C755113" w14:textId="7960CC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3EAEC" w14:textId="6F23E1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808E0" w14:textId="1F6F03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92223" w14:textId="452A17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0,000.00 </w:t>
            </w:r>
          </w:p>
        </w:tc>
      </w:tr>
      <w:tr w:rsidR="006E6F5E" w:rsidRPr="006E6F5E" w14:paraId="5A134C2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68F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29ED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BC554E9" w14:textId="32B374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573333" w14:textId="541CFD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43373" w14:textId="388F24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68970" w14:textId="1D247A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2,000.00 </w:t>
            </w:r>
          </w:p>
        </w:tc>
      </w:tr>
      <w:tr w:rsidR="006E6F5E" w:rsidRPr="006E6F5E" w14:paraId="17A0C7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E46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386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5E65F3A" w14:textId="7B6FCA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0133A" w14:textId="1A7643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E8C22" w14:textId="0F8C04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2DC0E" w14:textId="2C5710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1,000.00 </w:t>
            </w:r>
          </w:p>
        </w:tc>
      </w:tr>
      <w:tr w:rsidR="006E6F5E" w:rsidRPr="006E6F5E" w14:paraId="5F52D9D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4241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A80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ECFFEF7" w14:textId="3E33F0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1C752E10" w14:textId="3164F4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4D79B" w14:textId="338198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02D33" w14:textId="69DE53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3,920.00 </w:t>
            </w:r>
          </w:p>
        </w:tc>
      </w:tr>
      <w:tr w:rsidR="006E6F5E" w:rsidRPr="006E6F5E" w14:paraId="263724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BDE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5B21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425D3721" w14:textId="02697A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0D18B79F" w14:textId="4F8F0A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8FEF2" w14:textId="0F60D8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93585" w14:textId="1A68C1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13,239.44 </w:t>
            </w:r>
          </w:p>
        </w:tc>
      </w:tr>
      <w:tr w:rsidR="006E6F5E" w:rsidRPr="006E6F5E" w14:paraId="3FC81F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325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3892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5C0BD7D" w14:textId="31C9E0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2199B" w14:textId="51B688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D4E2A" w14:textId="02F8CA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C68AB" w14:textId="3917DA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 </w:t>
            </w:r>
          </w:p>
        </w:tc>
      </w:tr>
      <w:tr w:rsidR="006E6F5E" w:rsidRPr="006E6F5E" w14:paraId="795C48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FE7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D24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0644B4A1" w14:textId="3D5DF9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14D2254F" w14:textId="6C12C0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E109A" w14:textId="67FE73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FDA09" w14:textId="78FD9A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1,608.14 </w:t>
            </w:r>
          </w:p>
        </w:tc>
      </w:tr>
      <w:tr w:rsidR="006E6F5E" w:rsidRPr="006E6F5E" w14:paraId="2D7EA76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6E5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E15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1FD08A6" w14:textId="38CBFE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19F98" w14:textId="0E9F85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47B83" w14:textId="1D7658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31CA5" w14:textId="716638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0 </w:t>
            </w:r>
          </w:p>
        </w:tc>
      </w:tr>
      <w:tr w:rsidR="006E6F5E" w:rsidRPr="006E6F5E" w14:paraId="555BA4C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F7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35A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0171689D" w14:textId="72C7C5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C6EE0D" w14:textId="50AF9C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77092" w14:textId="752E55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65C31" w14:textId="0707AD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60,000.00 </w:t>
            </w:r>
          </w:p>
        </w:tc>
      </w:tr>
      <w:tr w:rsidR="006E6F5E" w:rsidRPr="006E6F5E" w14:paraId="6D77B75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C81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2B2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6B9D3310" w14:textId="02A3D1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8BCE9A6" w14:textId="2B589F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C2A18" w14:textId="0F39B1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7BBAD" w14:textId="0E4B3A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3,200.00 </w:t>
            </w:r>
          </w:p>
        </w:tc>
      </w:tr>
      <w:tr w:rsidR="006E6F5E" w:rsidRPr="006E6F5E" w14:paraId="412C41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12FC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23D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8142C80" w14:textId="09CC93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BF581" w14:textId="08FE39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628E3" w14:textId="68C9CC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B49D4" w14:textId="0F4368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755,000.00 </w:t>
            </w:r>
          </w:p>
        </w:tc>
      </w:tr>
      <w:tr w:rsidR="006E6F5E" w:rsidRPr="006E6F5E" w14:paraId="539DA41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C47A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61E1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31C8628" w14:textId="1240E4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2853A2C5" w14:textId="206741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82B52" w14:textId="325A52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2B4C5" w14:textId="2BFC53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5,075.00 </w:t>
            </w:r>
          </w:p>
        </w:tc>
      </w:tr>
      <w:tr w:rsidR="006E6F5E" w:rsidRPr="006E6F5E" w14:paraId="3195F3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CB4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5DB3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50857E0" w14:textId="56412C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20065D" w14:textId="4492E8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0FD65" w14:textId="7FD32A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5DCD6" w14:textId="68B36D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0,000.00 </w:t>
            </w:r>
          </w:p>
        </w:tc>
      </w:tr>
      <w:tr w:rsidR="006E6F5E" w:rsidRPr="006E6F5E" w14:paraId="61E43EB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317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65F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149A7B6" w14:textId="02FBFF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429,605.00 </w:t>
            </w:r>
          </w:p>
        </w:tc>
        <w:tc>
          <w:tcPr>
            <w:tcW w:w="958" w:type="pct"/>
            <w:tcBorders>
              <w:top w:val="nil"/>
              <w:left w:val="nil"/>
              <w:bottom w:val="single" w:sz="4" w:space="0" w:color="000000"/>
              <w:right w:val="single" w:sz="4" w:space="0" w:color="000000"/>
            </w:tcBorders>
            <w:shd w:val="clear" w:color="auto" w:fill="auto"/>
            <w:noWrap/>
            <w:vAlign w:val="bottom"/>
            <w:hideMark/>
          </w:tcPr>
          <w:p w14:paraId="21B3A32C" w14:textId="6A613E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78F5A" w14:textId="1C5347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3244D" w14:textId="59F121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429,605.00 </w:t>
            </w:r>
          </w:p>
        </w:tc>
      </w:tr>
      <w:tr w:rsidR="006E6F5E" w:rsidRPr="006E6F5E" w14:paraId="00A0B67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DA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415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FF9D073" w14:textId="438C5C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EBCC5" w14:textId="500E31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CA81B" w14:textId="5C80C9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A0C24" w14:textId="6DB22A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0,000.00 </w:t>
            </w:r>
          </w:p>
        </w:tc>
      </w:tr>
      <w:tr w:rsidR="006E6F5E" w:rsidRPr="006E6F5E" w14:paraId="6A79DE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5CB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DC6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2029A34" w14:textId="36D027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8E279B2" w14:textId="77D4EC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377B9" w14:textId="787D4E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4AC10" w14:textId="183718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5,940.00 </w:t>
            </w:r>
          </w:p>
        </w:tc>
      </w:tr>
      <w:tr w:rsidR="006E6F5E" w:rsidRPr="006E6F5E" w14:paraId="525031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09A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3FDD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0CD099B" w14:textId="09A6E0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54F6284B" w14:textId="227C33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4ACCD" w14:textId="3A9132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5F476" w14:textId="1A8CF0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300.00 </w:t>
            </w:r>
          </w:p>
        </w:tc>
      </w:tr>
      <w:tr w:rsidR="006E6F5E" w:rsidRPr="006E6F5E" w14:paraId="777E03E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23C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54658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4C6EC23" w14:textId="4BC9EA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0E5DF899" w14:textId="16E52F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6BF0D" w14:textId="7BE2B2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3BC6" w14:textId="0CA0F2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8,016.00 </w:t>
            </w:r>
          </w:p>
        </w:tc>
      </w:tr>
      <w:tr w:rsidR="006E6F5E" w:rsidRPr="006E6F5E" w14:paraId="41BFB91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8A13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0FC9A69" w14:textId="7E9442D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036,8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5BC7E2C" w14:textId="589854A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411128" w14:textId="1E788C9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3C2E0F" w14:textId="2EDDFFC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036,828.82 </w:t>
            </w:r>
          </w:p>
        </w:tc>
      </w:tr>
      <w:tr w:rsidR="006E6F5E" w:rsidRPr="006E6F5E" w14:paraId="2B24EAC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D41D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3805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7A9F5C19" w14:textId="135E64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D2AC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E7E421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CBA88F5" w14:textId="1BCEF3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00,000.00 </w:t>
            </w:r>
          </w:p>
        </w:tc>
      </w:tr>
      <w:tr w:rsidR="006E6F5E" w:rsidRPr="006E6F5E" w14:paraId="314041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EE0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5A30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4BF1B3" w14:textId="3C69C5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228435AC" w14:textId="0B0C73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BD290" w14:textId="56E19B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9B84C" w14:textId="68DE72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596,959.72 </w:t>
            </w:r>
          </w:p>
        </w:tc>
      </w:tr>
      <w:tr w:rsidR="006E6F5E" w:rsidRPr="006E6F5E" w14:paraId="0261488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0C2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9ECC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8D0648" w14:textId="38D65A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E369AED" w14:textId="69F5DC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2345D" w14:textId="120009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FAB75" w14:textId="31601C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7,560.00 </w:t>
            </w:r>
          </w:p>
        </w:tc>
      </w:tr>
      <w:tr w:rsidR="006E6F5E" w:rsidRPr="006E6F5E" w14:paraId="1952343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900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B89D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6B41FA1" w14:textId="28B425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72E1624" w14:textId="66780F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434D3" w14:textId="617F97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B6302" w14:textId="1218CB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3,960.00 </w:t>
            </w:r>
          </w:p>
        </w:tc>
      </w:tr>
      <w:tr w:rsidR="006E6F5E" w:rsidRPr="006E6F5E" w14:paraId="34C1714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92E5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49B9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B11E8E" w14:textId="70EE43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3DEE362E" w14:textId="01E152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161A4" w14:textId="392DEB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BD61A" w14:textId="509C3C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7,097.00 </w:t>
            </w:r>
          </w:p>
        </w:tc>
      </w:tr>
      <w:tr w:rsidR="006E6F5E" w:rsidRPr="006E6F5E" w14:paraId="55CDBF1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3FE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3A1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74E95A9" w14:textId="00AA79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0CD03B21" w14:textId="719CB8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92673" w14:textId="038B37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4CBDD" w14:textId="454B7C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1,120.00 </w:t>
            </w:r>
          </w:p>
        </w:tc>
      </w:tr>
      <w:tr w:rsidR="006E6F5E" w:rsidRPr="006E6F5E" w14:paraId="2A694D5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7CA9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3CD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073C04B9" w14:textId="12D2D0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48DDD17" w14:textId="619CA3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77173" w14:textId="4F4ACF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84E87" w14:textId="53398E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2,036.10 </w:t>
            </w:r>
          </w:p>
        </w:tc>
      </w:tr>
      <w:tr w:rsidR="006E6F5E" w:rsidRPr="006E6F5E" w14:paraId="79718C3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9A4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159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28F7220" w14:textId="292982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41A07D2" w14:textId="67D887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AE718" w14:textId="1BD46E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05B76" w14:textId="53642F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1,817.50 </w:t>
            </w:r>
          </w:p>
        </w:tc>
      </w:tr>
      <w:tr w:rsidR="006E6F5E" w:rsidRPr="006E6F5E" w14:paraId="2352302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003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B01C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01808AFD" w14:textId="1FCB3E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3B60AEE7" w14:textId="16C881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2A718" w14:textId="4BDA83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0F41F" w14:textId="0E73D7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4,520.00 </w:t>
            </w:r>
          </w:p>
        </w:tc>
      </w:tr>
      <w:tr w:rsidR="006E6F5E" w:rsidRPr="006E6F5E" w14:paraId="54299D2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D97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E474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680BE64" w14:textId="13B0B8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CF21" w14:textId="4E8AC6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B05CD" w14:textId="2B0515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A30A8" w14:textId="6B0874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r>
      <w:tr w:rsidR="006E6F5E" w:rsidRPr="006E6F5E" w14:paraId="7DFC4A9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EF8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A2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3F88B15A" w14:textId="1851F6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0899B7" w14:textId="65BBF3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E0162" w14:textId="4DEFC5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7E8D7" w14:textId="10B657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57,350.00 </w:t>
            </w:r>
          </w:p>
        </w:tc>
      </w:tr>
      <w:tr w:rsidR="006E6F5E" w:rsidRPr="006E6F5E" w14:paraId="773E06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625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A0A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48BCB3A1" w14:textId="472955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A440E85" w14:textId="667EC1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DAE6C" w14:textId="178FE0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96896" w14:textId="7C0ECD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80.00 </w:t>
            </w:r>
          </w:p>
        </w:tc>
      </w:tr>
      <w:tr w:rsidR="006E6F5E" w:rsidRPr="006E6F5E" w14:paraId="340770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921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7493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FBFD4D6" w14:textId="26C32D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D54EF21" w14:textId="358AD8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6B993" w14:textId="2EAEA2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A2E84" w14:textId="26A471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2,495.00 </w:t>
            </w:r>
          </w:p>
        </w:tc>
      </w:tr>
      <w:tr w:rsidR="006E6F5E" w:rsidRPr="006E6F5E" w14:paraId="724F34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EAE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8E6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1F46B6F7" w14:textId="33DDE1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5E9A9" w14:textId="7624BF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1E09E" w14:textId="781243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300B7" w14:textId="6D7646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2,000.00 </w:t>
            </w:r>
          </w:p>
        </w:tc>
      </w:tr>
      <w:tr w:rsidR="006E6F5E" w:rsidRPr="006E6F5E" w14:paraId="06BC0F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EA7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B56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1CBBE7" w14:textId="6E2EB0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6615BD1" w14:textId="4C0630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C4507" w14:textId="28F608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11129" w14:textId="79417C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8,170.00 </w:t>
            </w:r>
          </w:p>
        </w:tc>
      </w:tr>
      <w:tr w:rsidR="006E6F5E" w:rsidRPr="006E6F5E" w14:paraId="66B857F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94D1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ED0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B146AEC" w14:textId="0FC943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691CA" w14:textId="22CA86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3B2BE" w14:textId="1B348F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D2459" w14:textId="0FA0C7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0,000.00 </w:t>
            </w:r>
          </w:p>
        </w:tc>
      </w:tr>
      <w:tr w:rsidR="006E6F5E" w:rsidRPr="006E6F5E" w14:paraId="1C8816C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2FB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7C2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FFA5FD" w14:textId="6CB07A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18FC409" w14:textId="3494AC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0611D" w14:textId="320E85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A7930" w14:textId="78E035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0,760.00 </w:t>
            </w:r>
          </w:p>
        </w:tc>
      </w:tr>
      <w:tr w:rsidR="006E6F5E" w:rsidRPr="006E6F5E" w14:paraId="220CC12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DCE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E46D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10FFB1D2" w14:textId="081521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57C5D" w14:textId="339A49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0C2AB" w14:textId="7F68F1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8ED84" w14:textId="0131CB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3,000.00 </w:t>
            </w:r>
          </w:p>
        </w:tc>
      </w:tr>
      <w:tr w:rsidR="006E6F5E" w:rsidRPr="006E6F5E" w14:paraId="67548F8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24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13D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04031ACE" w14:textId="3BB0A0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627FDCC" w14:textId="0716E7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02DFC" w14:textId="1A38F4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10334" w14:textId="5B8ABA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4,450.00 </w:t>
            </w:r>
          </w:p>
        </w:tc>
      </w:tr>
      <w:tr w:rsidR="006E6F5E" w:rsidRPr="006E6F5E" w14:paraId="3A782A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2D2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1F63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72BF269E" w14:textId="4FA796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2A3973A9" w14:textId="5A84C7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6E266" w14:textId="7F065C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8523F" w14:textId="36FA7D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40.00 </w:t>
            </w:r>
          </w:p>
        </w:tc>
      </w:tr>
      <w:tr w:rsidR="006E6F5E" w:rsidRPr="006E6F5E" w14:paraId="1BAABC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050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07D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EF456B6" w14:textId="57AE62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EAF4D8B" w14:textId="53D6FF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CDFF" w14:textId="5BC0D6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19D42" w14:textId="5964C6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1,440.00 </w:t>
            </w:r>
          </w:p>
        </w:tc>
      </w:tr>
      <w:tr w:rsidR="006E6F5E" w:rsidRPr="006E6F5E" w14:paraId="2DE44B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BC2C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CF0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73BAB7" w14:textId="1125F2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5CEE0A3" w14:textId="258752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CA51A" w14:textId="0A44DA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6D91F" w14:textId="3DD800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6,656.00 </w:t>
            </w:r>
          </w:p>
        </w:tc>
      </w:tr>
      <w:tr w:rsidR="006E6F5E" w:rsidRPr="006E6F5E" w14:paraId="73C3722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949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973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35621966" w14:textId="266A18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0F75349A" w14:textId="37160A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FA38E" w14:textId="6675E8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24D7C" w14:textId="6F0A1A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3,949.50 </w:t>
            </w:r>
          </w:p>
        </w:tc>
      </w:tr>
      <w:tr w:rsidR="006E6F5E" w:rsidRPr="006E6F5E" w14:paraId="6CEEED8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F0F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F603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1A66AF" w14:textId="4F4D28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1E21F9D" w14:textId="6A8E54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3B449" w14:textId="7254CA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81DDF" w14:textId="79D65B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0,519.60 </w:t>
            </w:r>
          </w:p>
        </w:tc>
      </w:tr>
      <w:tr w:rsidR="006E6F5E" w:rsidRPr="006E6F5E" w14:paraId="215A53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BDF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D16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D72F67F" w14:textId="31DB1F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75AA7" w14:textId="462F36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D7D73" w14:textId="431E82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29B3D" w14:textId="438AFD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000.00 </w:t>
            </w:r>
          </w:p>
        </w:tc>
      </w:tr>
      <w:tr w:rsidR="006E6F5E" w:rsidRPr="006E6F5E" w14:paraId="579E497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B7F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53C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ECEEDA" w14:textId="4F9D4C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3E2E9" w14:textId="5DAA31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C395" w14:textId="26705D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01B26" w14:textId="06A101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600.00 </w:t>
            </w:r>
          </w:p>
        </w:tc>
      </w:tr>
      <w:tr w:rsidR="006E6F5E" w:rsidRPr="006E6F5E" w14:paraId="0260D88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5FB3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3D0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1D12A64" w14:textId="015966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0540AE8" w14:textId="193129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33230" w14:textId="5F1945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90EFD" w14:textId="7AD7A5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5,480.00 </w:t>
            </w:r>
          </w:p>
        </w:tc>
      </w:tr>
      <w:tr w:rsidR="006E6F5E" w:rsidRPr="006E6F5E" w14:paraId="6ADE31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0857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E1E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F1B8C8C" w14:textId="245684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2EEB8517" w14:textId="18625F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D9FF8" w14:textId="21C581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EB40D" w14:textId="0976AD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5,740.00 </w:t>
            </w:r>
          </w:p>
        </w:tc>
      </w:tr>
      <w:tr w:rsidR="006E6F5E" w:rsidRPr="006E6F5E" w14:paraId="5CFA969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DF5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FE3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03DBFB3" w14:textId="388812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F031BC" w14:textId="01FDBC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0CEDE" w14:textId="1C47E5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CDEC3" w14:textId="1F43B4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00.00 </w:t>
            </w:r>
          </w:p>
        </w:tc>
      </w:tr>
      <w:tr w:rsidR="006E6F5E" w:rsidRPr="006E6F5E" w14:paraId="7844E9F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FD7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3E6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D94B30A" w14:textId="074743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CA54A4C" w14:textId="670964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FF9EA" w14:textId="4D5D60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3313E" w14:textId="4FAA4B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5,148.40 </w:t>
            </w:r>
          </w:p>
        </w:tc>
      </w:tr>
      <w:tr w:rsidR="006E6F5E" w:rsidRPr="006E6F5E" w14:paraId="52EA108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FBB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FC4C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113D7637" w14:textId="375E51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DECE6FB" w14:textId="693742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62492" w14:textId="1F248B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B267" w14:textId="1A3CCA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80.00 </w:t>
            </w:r>
          </w:p>
        </w:tc>
      </w:tr>
      <w:tr w:rsidR="006E6F5E" w:rsidRPr="006E6F5E" w14:paraId="504CE61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9EA1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DE600F1" w14:textId="665548D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1,178,18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5BBF0B2B" w14:textId="31B9D14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1C66DC" w14:textId="12A2F75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BA2D187" w14:textId="3AEC958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1,178,182.61 </w:t>
            </w:r>
          </w:p>
        </w:tc>
      </w:tr>
      <w:tr w:rsidR="006E6F5E" w:rsidRPr="006E6F5E" w14:paraId="48375E1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9CC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E416BE2" w14:textId="4BF6DEE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8,516,75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ED499C9" w14:textId="3C283BB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CA84E" w14:textId="37F720D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71B4F0" w14:textId="4B8A82E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8,516,751.47 </w:t>
            </w:r>
          </w:p>
        </w:tc>
      </w:tr>
      <w:tr w:rsidR="006E6F5E" w:rsidRPr="006E6F5E" w14:paraId="75C17D7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21586C"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D49E654" w14:textId="305B83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6715D5BE" w14:textId="2179C3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5C0D3" w14:textId="2FE780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B34096" w14:textId="57968F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8,939.12 </w:t>
            </w:r>
          </w:p>
        </w:tc>
      </w:tr>
      <w:tr w:rsidR="006E6F5E" w:rsidRPr="006E6F5E" w14:paraId="61D0D0BD" w14:textId="77777777" w:rsidTr="006E6F5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AF799FF"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B9C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2EFDDB4A" w14:textId="596AAE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5BD26D70" w14:textId="73FB9E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D4D6F" w14:textId="7B6396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07CCF" w14:textId="0CE121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6,755.86 </w:t>
            </w:r>
          </w:p>
        </w:tc>
      </w:tr>
      <w:tr w:rsidR="006E6F5E" w:rsidRPr="006E6F5E" w14:paraId="0D1D73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4BDB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E4A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27DABA0" w14:textId="37369A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A2DED58" w14:textId="7514BC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7291A" w14:textId="0E6D6A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0A602" w14:textId="1E702A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5,780.00 </w:t>
            </w:r>
          </w:p>
        </w:tc>
      </w:tr>
      <w:tr w:rsidR="006E6F5E" w:rsidRPr="006E6F5E" w14:paraId="4551F41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9F2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FAD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EF726C8" w14:textId="6BB802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97AB96" w14:textId="25711E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E66AC" w14:textId="50189C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58B68" w14:textId="73EAFA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6,000.00 </w:t>
            </w:r>
          </w:p>
        </w:tc>
      </w:tr>
      <w:tr w:rsidR="006E6F5E" w:rsidRPr="006E6F5E" w14:paraId="0D85CF9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DF1F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97C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4502FBA8" w14:textId="55389F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1E7D4130" w14:textId="160698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A8A28" w14:textId="488F9A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2F174" w14:textId="4BA4AB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59,289.24 </w:t>
            </w:r>
          </w:p>
        </w:tc>
      </w:tr>
      <w:tr w:rsidR="006E6F5E" w:rsidRPr="006E6F5E" w14:paraId="3CD2903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90B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A0F5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2BEAD259" w14:textId="0A84E7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A946916" w14:textId="097BF8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5924" w14:textId="48367A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8A659" w14:textId="525B31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3,629.92 </w:t>
            </w:r>
          </w:p>
        </w:tc>
      </w:tr>
      <w:tr w:rsidR="006E6F5E" w:rsidRPr="006E6F5E" w14:paraId="252794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3F0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DC9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1F7937A" w14:textId="39AAB3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31E1844A" w14:textId="45D4BD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CE3F9" w14:textId="2F63F6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2A02D" w14:textId="286857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8,290.00 </w:t>
            </w:r>
          </w:p>
        </w:tc>
      </w:tr>
      <w:tr w:rsidR="006E6F5E" w:rsidRPr="006E6F5E" w14:paraId="2AD86FB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E192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90F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852F348" w14:textId="1D83FF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14C0CB7" w14:textId="6B1319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0902F" w14:textId="29EB78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854C2" w14:textId="074667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526.05 </w:t>
            </w:r>
          </w:p>
        </w:tc>
      </w:tr>
      <w:tr w:rsidR="006E6F5E" w:rsidRPr="006E6F5E" w14:paraId="715CFBA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2A62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C3A5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8873390" w14:textId="4E77FD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45D1DCE0" w14:textId="69CABC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354BE" w14:textId="34983E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6CEEC" w14:textId="676E9F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29,680.00 </w:t>
            </w:r>
          </w:p>
        </w:tc>
      </w:tr>
      <w:tr w:rsidR="006E6F5E" w:rsidRPr="006E6F5E" w14:paraId="670679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F90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E0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3F8656E2" w14:textId="1792D9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1FBFE16A" w14:textId="24F3C9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753A9" w14:textId="35765D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13E0E" w14:textId="457447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3,787.00 </w:t>
            </w:r>
          </w:p>
        </w:tc>
      </w:tr>
      <w:tr w:rsidR="006E6F5E" w:rsidRPr="006E6F5E" w14:paraId="71F889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98C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04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3653275" w14:textId="17D141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6C4DA43E" w14:textId="460D6C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2D462" w14:textId="6ED6F2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AA929" w14:textId="658C8B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42,864.32 </w:t>
            </w:r>
          </w:p>
        </w:tc>
      </w:tr>
      <w:tr w:rsidR="006E6F5E" w:rsidRPr="006E6F5E" w14:paraId="20CCE1A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0F31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A7BA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2371F72" w14:textId="241B5C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37BE2777" w14:textId="1B7EA8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CCBE9" w14:textId="274DC8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76EA7" w14:textId="52542C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0,911.86 </w:t>
            </w:r>
          </w:p>
        </w:tc>
      </w:tr>
      <w:tr w:rsidR="006E6F5E" w:rsidRPr="006E6F5E" w14:paraId="1154184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A57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094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253AA80" w14:textId="5835EE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6EC0D68D" w14:textId="48242D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3C832" w14:textId="3E5B4E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41271" w14:textId="5C5C50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52,143.94 </w:t>
            </w:r>
          </w:p>
        </w:tc>
      </w:tr>
      <w:tr w:rsidR="006E6F5E" w:rsidRPr="006E6F5E" w14:paraId="52750F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4EB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08A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1D37AC" w14:textId="6916AB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DC270" w14:textId="44186B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90D64" w14:textId="3A71C1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392D6" w14:textId="385BEB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5,000.00 </w:t>
            </w:r>
          </w:p>
        </w:tc>
      </w:tr>
      <w:tr w:rsidR="006E6F5E" w:rsidRPr="006E6F5E" w14:paraId="18FFE9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F94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4F9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0FB6F6" w14:textId="467F55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12EAC21A" w14:textId="0AD970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524E7" w14:textId="3993E7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59A5E" w14:textId="382CF0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89,840.00 </w:t>
            </w:r>
          </w:p>
        </w:tc>
      </w:tr>
      <w:tr w:rsidR="006E6F5E" w:rsidRPr="006E6F5E" w14:paraId="75A864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E2A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F9DE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8DA8309" w14:textId="737D77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31E1C65D" w14:textId="5AC73A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3AC4F" w14:textId="7CEADE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63A52" w14:textId="0D77F6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290.00 </w:t>
            </w:r>
          </w:p>
        </w:tc>
      </w:tr>
      <w:tr w:rsidR="006E6F5E" w:rsidRPr="006E6F5E" w14:paraId="4040253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183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54F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224B0E9" w14:textId="507ACF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4A3A9D7" w14:textId="2F5A9A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79D15" w14:textId="3BC5F4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211C3" w14:textId="7AEEDC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30,711.96 </w:t>
            </w:r>
          </w:p>
        </w:tc>
      </w:tr>
      <w:tr w:rsidR="006E6F5E" w:rsidRPr="006E6F5E" w14:paraId="273EA6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115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3FF1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615DD26C" w14:textId="46379D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75E547F" w14:textId="3153C7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C6F1E" w14:textId="646F69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A9B7" w14:textId="0A8E01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75,213.86 </w:t>
            </w:r>
          </w:p>
        </w:tc>
      </w:tr>
      <w:tr w:rsidR="006E6F5E" w:rsidRPr="006E6F5E" w14:paraId="1C4601C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2C2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1C8D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56F1D809" w14:textId="7443BB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9B082" w14:textId="206EEA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51989" w14:textId="52F52E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159FC" w14:textId="62185C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000.00 </w:t>
            </w:r>
          </w:p>
        </w:tc>
      </w:tr>
      <w:tr w:rsidR="006E6F5E" w:rsidRPr="006E6F5E" w14:paraId="6989F5A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DD7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2BF3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89D891B" w14:textId="443728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A17D2A" w14:textId="5E9392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BA27A" w14:textId="512983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503A7" w14:textId="56F910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7,500.00 </w:t>
            </w:r>
          </w:p>
        </w:tc>
      </w:tr>
      <w:tr w:rsidR="006E6F5E" w:rsidRPr="006E6F5E" w14:paraId="45AD701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12B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084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4EECC11" w14:textId="352804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0817A5AF" w14:textId="7E1B90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E7A5" w14:textId="022D7D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259D8" w14:textId="528226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5,820.00 </w:t>
            </w:r>
          </w:p>
        </w:tc>
      </w:tr>
      <w:tr w:rsidR="006E6F5E" w:rsidRPr="006E6F5E" w14:paraId="02AFFF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1D3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17818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ED18710" w14:textId="0B236E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7375B48" w14:textId="7BD6E5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5DDB5" w14:textId="5DB5D9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728AB" w14:textId="5F955E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7,228.92 </w:t>
            </w:r>
          </w:p>
        </w:tc>
      </w:tr>
      <w:tr w:rsidR="006E6F5E" w:rsidRPr="006E6F5E" w14:paraId="1FF796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EF0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BE2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24A9D620" w14:textId="130801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22884665" w14:textId="0D3682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15014" w14:textId="1ED552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A02BC" w14:textId="3421B2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130.00 </w:t>
            </w:r>
          </w:p>
        </w:tc>
      </w:tr>
      <w:tr w:rsidR="006E6F5E" w:rsidRPr="006E6F5E" w14:paraId="4014D4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BF8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006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51553316" w14:textId="75655D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4C95B8BF" w14:textId="430BD6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D447D" w14:textId="54A965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945BB" w14:textId="16180A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5,140.00 </w:t>
            </w:r>
          </w:p>
        </w:tc>
      </w:tr>
      <w:tr w:rsidR="006E6F5E" w:rsidRPr="006E6F5E" w14:paraId="1A155C6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DF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2F0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3B6A51AE" w14:textId="60058A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78CC5C85" w14:textId="18303E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65220" w14:textId="3E336E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9808C" w14:textId="682222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8,759.50 </w:t>
            </w:r>
          </w:p>
        </w:tc>
      </w:tr>
      <w:tr w:rsidR="006E6F5E" w:rsidRPr="006E6F5E" w14:paraId="4AA1F02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73B6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DCF2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0A00FFFC" w14:textId="09A547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6920D7" w14:textId="10BFD7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DBE15" w14:textId="573AFC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20DA3" w14:textId="015A77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500.00 </w:t>
            </w:r>
          </w:p>
        </w:tc>
      </w:tr>
      <w:tr w:rsidR="006E6F5E" w:rsidRPr="006E6F5E" w14:paraId="13434CD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786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33D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53B9C0E3" w14:textId="158A41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1829A1E7" w14:textId="021A97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4E1CE" w14:textId="31C70C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748DE" w14:textId="081DEE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28,496.60 </w:t>
            </w:r>
          </w:p>
        </w:tc>
      </w:tr>
      <w:tr w:rsidR="006E6F5E" w:rsidRPr="006E6F5E" w14:paraId="60E9F31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50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556B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2ECE547" w14:textId="32144D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4A81C" w14:textId="04143A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239C6" w14:textId="36B25D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F4795" w14:textId="5651F6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500.00 </w:t>
            </w:r>
          </w:p>
        </w:tc>
      </w:tr>
      <w:tr w:rsidR="006E6F5E" w:rsidRPr="006E6F5E" w14:paraId="562F71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DDD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BDC1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586868A0" w14:textId="71207B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882BA63" w14:textId="62A6EC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52FE6" w14:textId="361DBA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B4C6B" w14:textId="001003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4,335.00 </w:t>
            </w:r>
          </w:p>
        </w:tc>
      </w:tr>
      <w:tr w:rsidR="006E6F5E" w:rsidRPr="006E6F5E" w14:paraId="5B57E0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B94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FD8B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D88B213" w14:textId="50A3AC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60247072" w14:textId="67BFF5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AB4AE" w14:textId="758969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26D4C" w14:textId="5F988B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9,964.56 </w:t>
            </w:r>
          </w:p>
        </w:tc>
      </w:tr>
      <w:tr w:rsidR="006E6F5E" w:rsidRPr="006E6F5E" w14:paraId="78261F6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1B9D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415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3C1DF6D" w14:textId="3C055C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5FA511C4" w14:textId="35AFDA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77CBE" w14:textId="131BEC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97E7B" w14:textId="47580F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7,915.00 </w:t>
            </w:r>
          </w:p>
        </w:tc>
      </w:tr>
      <w:tr w:rsidR="006E6F5E" w:rsidRPr="006E6F5E" w14:paraId="6DB7F7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EBF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BF39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0CB91B7" w14:textId="2CD7CB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CA1C802" w14:textId="642C93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2ED37" w14:textId="329360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30D74" w14:textId="24CD0D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7,391.78 </w:t>
            </w:r>
          </w:p>
        </w:tc>
      </w:tr>
      <w:tr w:rsidR="006E6F5E" w:rsidRPr="006E6F5E" w14:paraId="0233FAA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BAF5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3601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A1971D9" w14:textId="5D60A0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D316D77" w14:textId="068333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1740D" w14:textId="29F42B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E0073" w14:textId="43F92B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63,768.30 </w:t>
            </w:r>
          </w:p>
        </w:tc>
      </w:tr>
      <w:tr w:rsidR="006E6F5E" w:rsidRPr="006E6F5E" w14:paraId="1CB8CF5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34E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C43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7FE65B2" w14:textId="6B1999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65902226" w14:textId="361A73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AE664" w14:textId="39BD27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57B52" w14:textId="2A533A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3,911.48 </w:t>
            </w:r>
          </w:p>
        </w:tc>
      </w:tr>
      <w:tr w:rsidR="006E6F5E" w:rsidRPr="006E6F5E" w14:paraId="7788425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6C1D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797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5FEC57E5" w14:textId="4B4B22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8F4E6C7" w14:textId="40664E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61A10" w14:textId="63332F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2B360" w14:textId="3F03F3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50,742.86 </w:t>
            </w:r>
          </w:p>
        </w:tc>
      </w:tr>
      <w:tr w:rsidR="006E6F5E" w:rsidRPr="006E6F5E" w14:paraId="18690BE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6D7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560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4934E286" w14:textId="1563EF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CE31376" w14:textId="4EE065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E551A" w14:textId="04F7E1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3D256" w14:textId="1CD422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8,994.00 </w:t>
            </w:r>
          </w:p>
        </w:tc>
      </w:tr>
      <w:tr w:rsidR="006E6F5E" w:rsidRPr="006E6F5E" w14:paraId="729AF08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97A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B165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0325D3FE" w14:textId="13B801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5D426175" w14:textId="10038F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1A976" w14:textId="4D5BD7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EEA30" w14:textId="6EBFF6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9,628.00 </w:t>
            </w:r>
          </w:p>
        </w:tc>
      </w:tr>
      <w:tr w:rsidR="006E6F5E" w:rsidRPr="006E6F5E" w14:paraId="158A509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960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98E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A667DF" w14:textId="57B48D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72EB7CBF" w14:textId="7C2EDA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DA811" w14:textId="5A62F6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5779B" w14:textId="3F4E9D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08,583.80 </w:t>
            </w:r>
          </w:p>
        </w:tc>
      </w:tr>
      <w:tr w:rsidR="006E6F5E" w:rsidRPr="006E6F5E" w14:paraId="07DF3B1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1D40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9B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12B26B33" w14:textId="4B268D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732BB" w14:textId="796DD7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21A68" w14:textId="308BC9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BE5E4" w14:textId="6369A5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4,600.00 </w:t>
            </w:r>
          </w:p>
        </w:tc>
      </w:tr>
      <w:tr w:rsidR="006E6F5E" w:rsidRPr="006E6F5E" w14:paraId="35B7FB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9A97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7B7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CDE6E8B" w14:textId="5C76DA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C437EDF" w14:textId="7B62DA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70993" w14:textId="6E7F77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74112" w14:textId="417C5E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79.64 </w:t>
            </w:r>
          </w:p>
        </w:tc>
      </w:tr>
      <w:tr w:rsidR="006E6F5E" w:rsidRPr="006E6F5E" w14:paraId="63672B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76E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3936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81AA791" w14:textId="575644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19B34A6" w14:textId="2319D8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FAF60" w14:textId="590A5D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7E55F" w14:textId="5A747A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78,275.00 </w:t>
            </w:r>
          </w:p>
        </w:tc>
      </w:tr>
      <w:tr w:rsidR="006E6F5E" w:rsidRPr="006E6F5E" w14:paraId="10E53A1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48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6CC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06AA5BD" w14:textId="4E9B5D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52D62" w14:textId="15FAD8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AEDC2" w14:textId="47612F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FE732" w14:textId="4E8429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4,400.00 </w:t>
            </w:r>
          </w:p>
        </w:tc>
      </w:tr>
      <w:tr w:rsidR="006E6F5E" w:rsidRPr="006E6F5E" w14:paraId="5B85200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255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24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2CB06ED" w14:textId="72948E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1D57ADB" w14:textId="4C5C30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6E558" w14:textId="661C85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94D3E" w14:textId="3D61F5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433.90 </w:t>
            </w:r>
          </w:p>
        </w:tc>
      </w:tr>
      <w:tr w:rsidR="006E6F5E" w:rsidRPr="006E6F5E" w14:paraId="6FEA7BE3"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BC5CE"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027F5" w14:textId="0CC7A88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20,659,95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519BDB8" w14:textId="2BFE83E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FFBE8" w14:textId="7028A69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BFD8BD" w14:textId="6782AFF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20,659,950.82 </w:t>
            </w:r>
          </w:p>
        </w:tc>
      </w:tr>
      <w:tr w:rsidR="006E6F5E" w:rsidRPr="006E6F5E" w14:paraId="3409797A" w14:textId="77777777" w:rsidTr="006E6F5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19F9A4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2EE04A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7034A433" w14:textId="4B6D2E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54,463.52 </w:t>
            </w:r>
          </w:p>
        </w:tc>
        <w:tc>
          <w:tcPr>
            <w:tcW w:w="958" w:type="pct"/>
            <w:tcBorders>
              <w:top w:val="nil"/>
              <w:left w:val="nil"/>
              <w:bottom w:val="single" w:sz="4" w:space="0" w:color="000000"/>
              <w:right w:val="single" w:sz="4" w:space="0" w:color="000000"/>
            </w:tcBorders>
            <w:shd w:val="clear" w:color="auto" w:fill="auto"/>
            <w:noWrap/>
            <w:vAlign w:val="bottom"/>
            <w:hideMark/>
          </w:tcPr>
          <w:p w14:paraId="2E8C2134" w14:textId="5A2D13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2984A" w14:textId="071604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F924E7" w14:textId="4D0D70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54,463.52 </w:t>
            </w:r>
          </w:p>
        </w:tc>
      </w:tr>
      <w:tr w:rsidR="006E6F5E" w:rsidRPr="006E6F5E" w14:paraId="672F1AF9" w14:textId="77777777" w:rsidTr="006E6F5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A8602B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22294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3B614E9" w14:textId="4E92F0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2B4D300C" w14:textId="446E1D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90A82" w14:textId="2771A2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5085F" w14:textId="406E8F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3,440.30 </w:t>
            </w:r>
          </w:p>
        </w:tc>
      </w:tr>
      <w:tr w:rsidR="006E6F5E" w:rsidRPr="006E6F5E" w14:paraId="69ACD96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AA2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AB5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8DC30D0" w14:textId="18DC8C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12498B22" w14:textId="32442D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B5C96" w14:textId="772142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BBA09" w14:textId="39E285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6,393.24 </w:t>
            </w:r>
          </w:p>
        </w:tc>
      </w:tr>
      <w:tr w:rsidR="006E6F5E" w:rsidRPr="006E6F5E" w14:paraId="4D6957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D91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4D3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0F4AFE2" w14:textId="11109C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460C1BF6" w14:textId="309F24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9824F" w14:textId="20D103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9031D" w14:textId="0DEFA0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9,129.22 </w:t>
            </w:r>
          </w:p>
        </w:tc>
      </w:tr>
      <w:tr w:rsidR="006E6F5E" w:rsidRPr="006E6F5E" w14:paraId="0BD4A33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A41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022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59FA142C" w14:textId="4EEBFD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69E4C87A" w14:textId="7F25C1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BF120" w14:textId="6D9120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E1551" w14:textId="4CB691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1,703.80 </w:t>
            </w:r>
          </w:p>
        </w:tc>
      </w:tr>
      <w:tr w:rsidR="006E6F5E" w:rsidRPr="006E6F5E" w14:paraId="592FE17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61F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051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8B22063" w14:textId="26FC58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54914683" w14:textId="136508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AF38B" w14:textId="2543CC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E012D" w14:textId="52FBDD4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0,880.76 </w:t>
            </w:r>
          </w:p>
        </w:tc>
      </w:tr>
      <w:tr w:rsidR="006E6F5E" w:rsidRPr="006E6F5E" w14:paraId="226E73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A06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9B6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7ED42035" w14:textId="312AB6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2AE488D7" w14:textId="17A932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2760D" w14:textId="1D4C3E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9151" w14:textId="6FE8F6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6,588.80 </w:t>
            </w:r>
          </w:p>
        </w:tc>
      </w:tr>
      <w:tr w:rsidR="006E6F5E" w:rsidRPr="006E6F5E" w14:paraId="46AC85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462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E7C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5CAFAEA" w14:textId="6BA074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27089FED" w14:textId="6E917F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C146D" w14:textId="1D0A44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85E75" w14:textId="4BB3CE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3,718.62 </w:t>
            </w:r>
          </w:p>
        </w:tc>
      </w:tr>
      <w:tr w:rsidR="006E6F5E" w:rsidRPr="006E6F5E" w14:paraId="4EE6867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D0E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F440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08910DD2" w14:textId="61A954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3FCBE5E4" w14:textId="34A617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F22F0" w14:textId="7E67ED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C131F" w14:textId="6B3E1C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2,266.10 </w:t>
            </w:r>
          </w:p>
        </w:tc>
      </w:tr>
      <w:tr w:rsidR="006E6F5E" w:rsidRPr="006E6F5E" w14:paraId="5622D1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18D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779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EED4BBE" w14:textId="08F02B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07F9F47" w14:textId="3AD47C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25CF" w14:textId="1DD361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D46D2" w14:textId="49C32B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918,442.84 </w:t>
            </w:r>
          </w:p>
        </w:tc>
      </w:tr>
      <w:tr w:rsidR="006E6F5E" w:rsidRPr="006E6F5E" w14:paraId="5AFC6BE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0E6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B12D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021F327B" w14:textId="6959FC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01E040C6" w14:textId="7ED728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1A63B" w14:textId="526597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2D5B0" w14:textId="0202A3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1,604.40 </w:t>
            </w:r>
          </w:p>
        </w:tc>
      </w:tr>
      <w:tr w:rsidR="006E6F5E" w:rsidRPr="006E6F5E" w14:paraId="0988336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3DE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AA9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C42F6A3" w14:textId="1B8835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FFCB28A" w14:textId="7F9858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A448D" w14:textId="20BEC8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4CF0F" w14:textId="1A422E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2,691.62 </w:t>
            </w:r>
          </w:p>
        </w:tc>
      </w:tr>
      <w:tr w:rsidR="006E6F5E" w:rsidRPr="006E6F5E" w14:paraId="585503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92F7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FC14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37685BB" w14:textId="3188F2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44F50E9B" w14:textId="2803E2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E2894" w14:textId="348FB4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76831" w14:textId="6F3A67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9,653.44 </w:t>
            </w:r>
          </w:p>
        </w:tc>
      </w:tr>
      <w:tr w:rsidR="006E6F5E" w:rsidRPr="006E6F5E" w14:paraId="1052EF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12A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856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014D6527" w14:textId="21D38A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112E42B7" w14:textId="3104E9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22D24" w14:textId="099838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A8812" w14:textId="58D807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99,754.96 </w:t>
            </w:r>
          </w:p>
        </w:tc>
      </w:tr>
      <w:tr w:rsidR="006E6F5E" w:rsidRPr="006E6F5E" w14:paraId="5E90C6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567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353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11B1CBEA" w14:textId="63C750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54,106.10 </w:t>
            </w:r>
          </w:p>
        </w:tc>
        <w:tc>
          <w:tcPr>
            <w:tcW w:w="958" w:type="pct"/>
            <w:tcBorders>
              <w:top w:val="nil"/>
              <w:left w:val="nil"/>
              <w:bottom w:val="single" w:sz="4" w:space="0" w:color="000000"/>
              <w:right w:val="single" w:sz="4" w:space="0" w:color="000000"/>
            </w:tcBorders>
            <w:shd w:val="clear" w:color="auto" w:fill="auto"/>
            <w:noWrap/>
            <w:vAlign w:val="bottom"/>
            <w:hideMark/>
          </w:tcPr>
          <w:p w14:paraId="6CE87B2A" w14:textId="0E79A4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9EC13" w14:textId="683792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26B72" w14:textId="57211C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54,106.10 </w:t>
            </w:r>
          </w:p>
        </w:tc>
      </w:tr>
      <w:tr w:rsidR="006E6F5E" w:rsidRPr="006E6F5E" w14:paraId="0D41070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792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A0C6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16A2595" w14:textId="02B0DF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60308305" w14:textId="5243DC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F3201" w14:textId="5A9FBA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E37D8" w14:textId="2C4535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37,580.36 </w:t>
            </w:r>
          </w:p>
        </w:tc>
      </w:tr>
      <w:tr w:rsidR="006E6F5E" w:rsidRPr="006E6F5E" w14:paraId="146E8E5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75B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9B38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6978CC4E" w14:textId="4F571B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A42C81E" w14:textId="6902E6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4036F" w14:textId="281886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49FAD" w14:textId="2AC937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02,027.72 </w:t>
            </w:r>
          </w:p>
        </w:tc>
      </w:tr>
      <w:tr w:rsidR="006E6F5E" w:rsidRPr="006E6F5E" w14:paraId="5FEE61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72E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33D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72D8B0" w14:textId="51878D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166,263.88 </w:t>
            </w:r>
          </w:p>
        </w:tc>
        <w:tc>
          <w:tcPr>
            <w:tcW w:w="958" w:type="pct"/>
            <w:tcBorders>
              <w:top w:val="nil"/>
              <w:left w:val="nil"/>
              <w:bottom w:val="single" w:sz="4" w:space="0" w:color="000000"/>
              <w:right w:val="single" w:sz="4" w:space="0" w:color="000000"/>
            </w:tcBorders>
            <w:shd w:val="clear" w:color="auto" w:fill="auto"/>
            <w:noWrap/>
            <w:vAlign w:val="bottom"/>
            <w:hideMark/>
          </w:tcPr>
          <w:p w14:paraId="70EF9022" w14:textId="487E9F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94B09" w14:textId="0CF860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0544A" w14:textId="4E5EC1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166,263.88 </w:t>
            </w:r>
          </w:p>
        </w:tc>
      </w:tr>
      <w:tr w:rsidR="006E6F5E" w:rsidRPr="006E6F5E" w14:paraId="5B2BC45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830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4A57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B4BE6B3" w14:textId="7ECE13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4,070.94 </w:t>
            </w:r>
          </w:p>
        </w:tc>
        <w:tc>
          <w:tcPr>
            <w:tcW w:w="958" w:type="pct"/>
            <w:tcBorders>
              <w:top w:val="nil"/>
              <w:left w:val="nil"/>
              <w:bottom w:val="single" w:sz="4" w:space="0" w:color="000000"/>
              <w:right w:val="single" w:sz="4" w:space="0" w:color="000000"/>
            </w:tcBorders>
            <w:shd w:val="clear" w:color="auto" w:fill="auto"/>
            <w:noWrap/>
            <w:vAlign w:val="bottom"/>
            <w:hideMark/>
          </w:tcPr>
          <w:p w14:paraId="79DE2429" w14:textId="467F37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E2F81" w14:textId="089F2F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15662" w14:textId="6B05E4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4,070.94 </w:t>
            </w:r>
          </w:p>
        </w:tc>
      </w:tr>
      <w:tr w:rsidR="006E6F5E" w:rsidRPr="006E6F5E" w14:paraId="7F9D8A9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931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A9C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8C2907E" w14:textId="759D3C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5B2E1AD2" w14:textId="30654D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7DD9B" w14:textId="13F7C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D4BB1" w14:textId="253820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80,269.86 </w:t>
            </w:r>
          </w:p>
        </w:tc>
      </w:tr>
      <w:tr w:rsidR="006E6F5E" w:rsidRPr="006E6F5E" w14:paraId="753342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B5D2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2BE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B939FBF" w14:textId="6851F0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796433FB" w14:textId="10CD32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1CF9" w14:textId="651AF8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32870" w14:textId="548B73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635,336.90 </w:t>
            </w:r>
          </w:p>
        </w:tc>
      </w:tr>
      <w:tr w:rsidR="006E6F5E" w:rsidRPr="006E6F5E" w14:paraId="74B110D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845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D8F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6C658CB" w14:textId="72DAC2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52492083" w14:textId="74742E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12757" w14:textId="13328B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F2812" w14:textId="6014F3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680,425.90 </w:t>
            </w:r>
          </w:p>
        </w:tc>
      </w:tr>
      <w:tr w:rsidR="006E6F5E" w:rsidRPr="006E6F5E" w14:paraId="4BC64B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084F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AB9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32818FD6" w14:textId="1DAAE6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2F77D870" w14:textId="47D0D1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71668" w14:textId="316E09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365D4" w14:textId="7FBB69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2,775.22 </w:t>
            </w:r>
          </w:p>
        </w:tc>
      </w:tr>
      <w:tr w:rsidR="006E6F5E" w:rsidRPr="006E6F5E" w14:paraId="3A1A827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9FD1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F02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244822" w14:textId="535104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58F006EF" w14:textId="116BC2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DCB7" w14:textId="2D638C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DFC72" w14:textId="01B3E1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9,354.78 </w:t>
            </w:r>
          </w:p>
        </w:tc>
      </w:tr>
      <w:tr w:rsidR="006E6F5E" w:rsidRPr="006E6F5E" w14:paraId="798631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B31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505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082D7F57" w14:textId="6F0DA0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47,482.18 </w:t>
            </w:r>
          </w:p>
        </w:tc>
        <w:tc>
          <w:tcPr>
            <w:tcW w:w="958" w:type="pct"/>
            <w:tcBorders>
              <w:top w:val="nil"/>
              <w:left w:val="nil"/>
              <w:bottom w:val="single" w:sz="4" w:space="0" w:color="000000"/>
              <w:right w:val="single" w:sz="4" w:space="0" w:color="000000"/>
            </w:tcBorders>
            <w:shd w:val="clear" w:color="auto" w:fill="auto"/>
            <w:noWrap/>
            <w:vAlign w:val="bottom"/>
            <w:hideMark/>
          </w:tcPr>
          <w:p w14:paraId="547AD930" w14:textId="593715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AE334" w14:textId="5607A7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F06B" w14:textId="36DB4E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47,482.18 </w:t>
            </w:r>
          </w:p>
        </w:tc>
      </w:tr>
      <w:tr w:rsidR="006E6F5E" w:rsidRPr="006E6F5E" w14:paraId="6DC0094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04C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2C9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2D5ACBF5" w14:textId="09CED5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0F4F4F3F" w14:textId="194A2B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FE42C" w14:textId="109290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16658" w14:textId="5F707B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88,987.76 </w:t>
            </w:r>
          </w:p>
        </w:tc>
      </w:tr>
      <w:tr w:rsidR="006E6F5E" w:rsidRPr="006E6F5E" w14:paraId="554ACEA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08AF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FD2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614FA361" w14:textId="44F952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473BB1FB" w14:textId="7342CC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7B9AE" w14:textId="317706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B3DB4" w14:textId="30AD0F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2,035.00 </w:t>
            </w:r>
          </w:p>
        </w:tc>
      </w:tr>
      <w:tr w:rsidR="006E6F5E" w:rsidRPr="006E6F5E" w14:paraId="483262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783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5A8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914C578" w14:textId="33284F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84,947.04 </w:t>
            </w:r>
          </w:p>
        </w:tc>
        <w:tc>
          <w:tcPr>
            <w:tcW w:w="958" w:type="pct"/>
            <w:tcBorders>
              <w:top w:val="nil"/>
              <w:left w:val="nil"/>
              <w:bottom w:val="single" w:sz="4" w:space="0" w:color="000000"/>
              <w:right w:val="single" w:sz="4" w:space="0" w:color="000000"/>
            </w:tcBorders>
            <w:shd w:val="clear" w:color="auto" w:fill="auto"/>
            <w:noWrap/>
            <w:vAlign w:val="bottom"/>
            <w:hideMark/>
          </w:tcPr>
          <w:p w14:paraId="5CE87784" w14:textId="06A2E2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DE482" w14:textId="41C18D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43C19" w14:textId="6F7DF9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84,947.04 </w:t>
            </w:r>
          </w:p>
        </w:tc>
      </w:tr>
      <w:tr w:rsidR="006E6F5E" w:rsidRPr="006E6F5E" w14:paraId="25D3F0C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68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1E46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5BE55C4D" w14:textId="6A207F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0912D7FC" w14:textId="0034E6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48224" w14:textId="0582D0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15D44" w14:textId="6FEDC4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50,785.14 </w:t>
            </w:r>
          </w:p>
        </w:tc>
      </w:tr>
      <w:tr w:rsidR="006E6F5E" w:rsidRPr="006E6F5E" w14:paraId="29D8E71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85A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95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6682464" w14:textId="36A184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14490A3D" w14:textId="438139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A8E04" w14:textId="578407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710B7" w14:textId="7D82CB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982.54 </w:t>
            </w:r>
          </w:p>
        </w:tc>
      </w:tr>
      <w:tr w:rsidR="006E6F5E" w:rsidRPr="006E6F5E" w14:paraId="244CEDE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72AF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71D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15D3C1" w14:textId="2F32A8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4,228.56 </w:t>
            </w:r>
          </w:p>
        </w:tc>
        <w:tc>
          <w:tcPr>
            <w:tcW w:w="958" w:type="pct"/>
            <w:tcBorders>
              <w:top w:val="nil"/>
              <w:left w:val="nil"/>
              <w:bottom w:val="single" w:sz="4" w:space="0" w:color="000000"/>
              <w:right w:val="single" w:sz="4" w:space="0" w:color="000000"/>
            </w:tcBorders>
            <w:shd w:val="clear" w:color="auto" w:fill="auto"/>
            <w:noWrap/>
            <w:vAlign w:val="bottom"/>
            <w:hideMark/>
          </w:tcPr>
          <w:p w14:paraId="34698B13" w14:textId="7DBE48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92A53" w14:textId="7CD9AA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98481" w14:textId="56A1CB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4,228.56 </w:t>
            </w:r>
          </w:p>
        </w:tc>
      </w:tr>
      <w:tr w:rsidR="006E6F5E" w:rsidRPr="006E6F5E" w14:paraId="01E3A4A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EA0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613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3FEAA2A" w14:textId="3689F8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1BD2F483" w14:textId="547AB3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B1013" w14:textId="44F68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44B24" w14:textId="29BF2F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50,222.62 </w:t>
            </w:r>
          </w:p>
        </w:tc>
      </w:tr>
      <w:tr w:rsidR="006E6F5E" w:rsidRPr="006E6F5E" w14:paraId="15F082A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08F2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1C2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0FCD5907" w14:textId="6B52F4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53DD129F" w14:textId="0FB012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04DA1" w14:textId="130221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EFA98" w14:textId="04A0D3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25,793.60 </w:t>
            </w:r>
          </w:p>
        </w:tc>
      </w:tr>
      <w:tr w:rsidR="006E6F5E" w:rsidRPr="006E6F5E" w14:paraId="456D7E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0BD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7FF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5215D11" w14:textId="059B04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7BFC43B1" w14:textId="000982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DDA6F" w14:textId="4C96DB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194FC" w14:textId="0B1AF8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12,419.68 </w:t>
            </w:r>
          </w:p>
        </w:tc>
      </w:tr>
      <w:tr w:rsidR="006E6F5E" w:rsidRPr="006E6F5E" w14:paraId="522C00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652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EB2E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0A5BB902" w14:textId="4693AF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7BD53952" w14:textId="7EB466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4F673" w14:textId="53AEE2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F76C3" w14:textId="19F03F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79,402.09 </w:t>
            </w:r>
          </w:p>
        </w:tc>
      </w:tr>
      <w:tr w:rsidR="006E6F5E" w:rsidRPr="006E6F5E" w14:paraId="5D1D2D0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159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D16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0AF99A57" w14:textId="20040F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24A2C018" w14:textId="44ED12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00CF2" w14:textId="4945B2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D6A8C" w14:textId="4F2E66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8,567.78 </w:t>
            </w:r>
          </w:p>
        </w:tc>
      </w:tr>
      <w:tr w:rsidR="006E6F5E" w:rsidRPr="006E6F5E" w14:paraId="098DF5D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5AA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ECB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346945C" w14:textId="207487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05B65AAD" w14:textId="0B4C72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15CBD" w14:textId="54937B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F99D8" w14:textId="65B255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1,899.04 </w:t>
            </w:r>
          </w:p>
        </w:tc>
      </w:tr>
      <w:tr w:rsidR="006E6F5E" w:rsidRPr="006E6F5E" w14:paraId="538DD56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D3B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CD9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32BA73D7" w14:textId="312FB5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35FAD7D2" w14:textId="3BD2D5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66F86" w14:textId="58EC60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15886" w14:textId="004170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5,257.62 </w:t>
            </w:r>
          </w:p>
        </w:tc>
      </w:tr>
      <w:tr w:rsidR="006E6F5E" w:rsidRPr="006E6F5E" w14:paraId="28C54D1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1EB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36D3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FB235F9" w14:textId="5746D4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46,333.84 </w:t>
            </w:r>
          </w:p>
        </w:tc>
        <w:tc>
          <w:tcPr>
            <w:tcW w:w="958" w:type="pct"/>
            <w:tcBorders>
              <w:top w:val="nil"/>
              <w:left w:val="nil"/>
              <w:bottom w:val="single" w:sz="4" w:space="0" w:color="000000"/>
              <w:right w:val="single" w:sz="4" w:space="0" w:color="000000"/>
            </w:tcBorders>
            <w:shd w:val="clear" w:color="auto" w:fill="auto"/>
            <w:noWrap/>
            <w:vAlign w:val="bottom"/>
            <w:hideMark/>
          </w:tcPr>
          <w:p w14:paraId="12CD4B28" w14:textId="067B48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8EBC3" w14:textId="6B6745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97473" w14:textId="69A11C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46,333.84 </w:t>
            </w:r>
          </w:p>
        </w:tc>
      </w:tr>
      <w:tr w:rsidR="006E6F5E" w:rsidRPr="006E6F5E" w14:paraId="62E6098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B928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0DB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40CAA4B" w14:textId="2D2A7C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54EDF6D5" w14:textId="52E7B0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31F52" w14:textId="5766ED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573BF" w14:textId="630F79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4,837.56 </w:t>
            </w:r>
          </w:p>
        </w:tc>
      </w:tr>
      <w:tr w:rsidR="006E6F5E" w:rsidRPr="006E6F5E" w14:paraId="60F23E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861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3D83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70B18B6" w14:textId="6933C6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2FBFF0AF" w14:textId="048770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38FF" w14:textId="3340DF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7D29" w14:textId="2904B1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64,068.04 </w:t>
            </w:r>
          </w:p>
        </w:tc>
      </w:tr>
      <w:tr w:rsidR="006E6F5E" w:rsidRPr="006E6F5E" w14:paraId="3C0E960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FB0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77D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F5B3258" w14:textId="2E06E4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8A73F7E" w14:textId="5B2A43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BC9B2" w14:textId="02E077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5947E" w14:textId="7C21B2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45,285.62 </w:t>
            </w:r>
          </w:p>
        </w:tc>
      </w:tr>
      <w:tr w:rsidR="006E6F5E" w:rsidRPr="006E6F5E" w14:paraId="5F5110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DF5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E55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3AB10E4B" w14:textId="3E0553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357E3434" w14:textId="0F38D7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58A61" w14:textId="215D46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A7CC2" w14:textId="32FCD0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727,378.32 </w:t>
            </w:r>
          </w:p>
        </w:tc>
      </w:tr>
      <w:tr w:rsidR="006E6F5E" w:rsidRPr="006E6F5E" w14:paraId="186272C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E3C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18E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92F07F4" w14:textId="6C1884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1C51261C" w14:textId="5CC423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FCD6C" w14:textId="4CACCD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88C7C" w14:textId="73C37E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31,640.18 </w:t>
            </w:r>
          </w:p>
        </w:tc>
      </w:tr>
      <w:tr w:rsidR="006E6F5E" w:rsidRPr="006E6F5E" w14:paraId="73475A2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F3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EDDD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0901FCC" w14:textId="144D4B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420A787" w14:textId="00DBD1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7DEC1" w14:textId="6D5F10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95D91" w14:textId="2554FD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5,612.17 </w:t>
            </w:r>
          </w:p>
        </w:tc>
      </w:tr>
      <w:tr w:rsidR="006E6F5E" w:rsidRPr="006E6F5E" w14:paraId="58D390B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A08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2D0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705F5EE" w14:textId="3E8113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0AB851C1" w14:textId="103518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51374" w14:textId="3E08CC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82EAE" w14:textId="7D9C18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84,257.46 </w:t>
            </w:r>
          </w:p>
        </w:tc>
      </w:tr>
      <w:tr w:rsidR="006E6F5E" w:rsidRPr="006E6F5E" w14:paraId="381D12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2BB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D3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15FD12D" w14:textId="578920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13E889E9" w14:textId="2D1F1C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F6BF6" w14:textId="4F1236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D9EAD" w14:textId="00F183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6,592.14 </w:t>
            </w:r>
          </w:p>
        </w:tc>
      </w:tr>
      <w:tr w:rsidR="006E6F5E" w:rsidRPr="006E6F5E" w14:paraId="479722A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45B2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8F9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5CA53AA" w14:textId="0721CC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7DF8787F" w14:textId="756394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394E0" w14:textId="72FE7B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32F38" w14:textId="523604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917,487.82 </w:t>
            </w:r>
          </w:p>
        </w:tc>
      </w:tr>
      <w:tr w:rsidR="006E6F5E" w:rsidRPr="006E6F5E" w14:paraId="74E0DE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93A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51F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12CFB9A" w14:textId="0286DB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05BD0EED" w14:textId="4C88D5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2549E" w14:textId="726EA2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505EB" w14:textId="04CDA4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37,881.72 </w:t>
            </w:r>
          </w:p>
        </w:tc>
      </w:tr>
      <w:tr w:rsidR="006E6F5E" w:rsidRPr="006E6F5E" w14:paraId="4330EF5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20A8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ADD8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1220B1F" w14:textId="7DE39C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62114DC5" w14:textId="6E2ADC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17088" w14:textId="48A0EE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6F5CE" w14:textId="2A91CA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18,936.22 </w:t>
            </w:r>
          </w:p>
        </w:tc>
      </w:tr>
      <w:tr w:rsidR="006E6F5E" w:rsidRPr="006E6F5E" w14:paraId="5CA830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A16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118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47DBF0E" w14:textId="7783E7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67172C56" w14:textId="123CC4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CDE8B" w14:textId="791708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26BA4" w14:textId="342158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94,826.40 </w:t>
            </w:r>
          </w:p>
        </w:tc>
      </w:tr>
      <w:tr w:rsidR="006E6F5E" w:rsidRPr="006E6F5E" w14:paraId="554AE37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6A6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0541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A80712" w14:textId="022489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0,979.24 </w:t>
            </w:r>
          </w:p>
        </w:tc>
        <w:tc>
          <w:tcPr>
            <w:tcW w:w="958" w:type="pct"/>
            <w:tcBorders>
              <w:top w:val="nil"/>
              <w:left w:val="nil"/>
              <w:bottom w:val="single" w:sz="4" w:space="0" w:color="000000"/>
              <w:right w:val="single" w:sz="4" w:space="0" w:color="000000"/>
            </w:tcBorders>
            <w:shd w:val="clear" w:color="auto" w:fill="auto"/>
            <w:noWrap/>
            <w:vAlign w:val="bottom"/>
            <w:hideMark/>
          </w:tcPr>
          <w:p w14:paraId="40242743" w14:textId="30E20B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31A7E" w14:textId="52BA07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C35DC" w14:textId="397BB3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0,979.24 </w:t>
            </w:r>
          </w:p>
        </w:tc>
      </w:tr>
      <w:tr w:rsidR="006E6F5E" w:rsidRPr="006E6F5E" w14:paraId="6971D7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5C6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E4C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31428A2" w14:textId="74A92C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5767A611" w14:textId="14316F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AC480" w14:textId="47C1F6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132AD" w14:textId="554BE9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47,453.78 </w:t>
            </w:r>
          </w:p>
        </w:tc>
      </w:tr>
      <w:tr w:rsidR="006E6F5E" w:rsidRPr="006E6F5E" w14:paraId="6F5A533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6CC4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7F72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A210C20" w14:textId="3AD094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0DAFE9D" w14:textId="5AA30F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6C8D2" w14:textId="2942D3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2D677" w14:textId="54869F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95,426.38 </w:t>
            </w:r>
          </w:p>
        </w:tc>
      </w:tr>
      <w:tr w:rsidR="006E6F5E" w:rsidRPr="006E6F5E" w14:paraId="3196814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769D3"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3E3C5CE" w14:textId="20C7485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2836F1" w14:textId="537C888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D0A3DA" w14:textId="1CCC3AF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2AB60A" w14:textId="2161FA4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870,273.30 </w:t>
            </w:r>
          </w:p>
        </w:tc>
      </w:tr>
      <w:tr w:rsidR="006E6F5E" w:rsidRPr="006E6F5E" w14:paraId="6416FD4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ABD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19F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CC8F776" w14:textId="5155FC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14CA1CF9" w14:textId="4C5A80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62B4A" w14:textId="260700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77D83" w14:textId="186A3C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0,118.48 </w:t>
            </w:r>
          </w:p>
        </w:tc>
      </w:tr>
      <w:tr w:rsidR="006E6F5E" w:rsidRPr="006E6F5E" w14:paraId="4DA31EF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076B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670F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62B7A511" w14:textId="4CD268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A445D02" w14:textId="54C32C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0FBC7" w14:textId="1D576D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7EA44" w14:textId="64E1C7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9,714.82 </w:t>
            </w:r>
          </w:p>
        </w:tc>
      </w:tr>
      <w:tr w:rsidR="006E6F5E" w:rsidRPr="006E6F5E" w14:paraId="2DD405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8226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DA5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0558E16" w14:textId="266D77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D38BE27" w14:textId="70148A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3C80A" w14:textId="4D188A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E1ABA" w14:textId="15C333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0,440.00 </w:t>
            </w:r>
          </w:p>
        </w:tc>
      </w:tr>
      <w:tr w:rsidR="006E6F5E" w:rsidRPr="006E6F5E" w14:paraId="18DD466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26F08"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8FA5F4B" w14:textId="7EAC3FF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26B4D6" w14:textId="476F327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F4417F" w14:textId="4D0C7FF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81711C" w14:textId="4BD2E77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9,131,207.02 </w:t>
            </w:r>
          </w:p>
        </w:tc>
      </w:tr>
      <w:tr w:rsidR="006E6F5E" w:rsidRPr="006E6F5E" w14:paraId="457E1F27" w14:textId="77777777" w:rsidTr="006E6F5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BE34B76"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2F0D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C6E556E" w14:textId="7E9C9E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FD010F5" w14:textId="3BB196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78974" w14:textId="3D908D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D10A1F" w14:textId="08366F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262,622.13 </w:t>
            </w:r>
          </w:p>
        </w:tc>
      </w:tr>
      <w:tr w:rsidR="006E6F5E" w:rsidRPr="006E6F5E" w14:paraId="10E85A8B" w14:textId="77777777" w:rsidTr="006E6F5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27DF77C"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BFB2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62E0BD6" w14:textId="6F30AD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F88EB55" w14:textId="462EBC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8E683" w14:textId="57C06E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FDFC4" w14:textId="3A098F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96,940.00 </w:t>
            </w:r>
          </w:p>
        </w:tc>
      </w:tr>
      <w:tr w:rsidR="006E6F5E" w:rsidRPr="006E6F5E" w14:paraId="05F34A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62F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72A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9038257" w14:textId="18940B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76AC27DB" w14:textId="740CDF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1FE1C" w14:textId="76755B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E5443" w14:textId="59EA97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24,790.00 </w:t>
            </w:r>
          </w:p>
        </w:tc>
      </w:tr>
      <w:tr w:rsidR="006E6F5E" w:rsidRPr="006E6F5E" w14:paraId="441CCE3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C90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193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19ADB538" w14:textId="546EE1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380DECFA" w14:textId="6AEEDC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8FF2D" w14:textId="191DDC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21858" w14:textId="1EF84A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19,557.64 </w:t>
            </w:r>
          </w:p>
        </w:tc>
      </w:tr>
      <w:tr w:rsidR="006E6F5E" w:rsidRPr="006E6F5E" w14:paraId="0AC515A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11E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835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3FBE4E" w14:textId="2666D2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37478F3" w14:textId="230198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0C81C" w14:textId="4E8B05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9BF1A" w14:textId="074321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089,469.32 </w:t>
            </w:r>
          </w:p>
        </w:tc>
      </w:tr>
      <w:tr w:rsidR="006E6F5E" w:rsidRPr="006E6F5E" w14:paraId="59D75C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B52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775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99FCC3" w14:textId="39EE62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21827DF0" w14:textId="540F48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62366" w14:textId="223036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8D746" w14:textId="5E0091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9,662.78 </w:t>
            </w:r>
          </w:p>
        </w:tc>
      </w:tr>
      <w:tr w:rsidR="006E6F5E" w:rsidRPr="006E6F5E" w14:paraId="46845A4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0388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46DF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107BE3BE" w14:textId="53BE25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BDCB448" w14:textId="61E0C1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1A34" w14:textId="6C9F37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31408" w14:textId="1996F3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849,807.18 </w:t>
            </w:r>
          </w:p>
        </w:tc>
      </w:tr>
      <w:tr w:rsidR="006E6F5E" w:rsidRPr="006E6F5E" w14:paraId="212607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90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A3DB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6ADA4DE" w14:textId="47984F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1E9A8BE7" w14:textId="32696D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5D9B0" w14:textId="60C008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CF453" w14:textId="72A35F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9,972.10 </w:t>
            </w:r>
          </w:p>
        </w:tc>
      </w:tr>
      <w:tr w:rsidR="006E6F5E" w:rsidRPr="006E6F5E" w14:paraId="3A6F18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F0EB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465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162676E9" w14:textId="36B4A8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5CAC8543" w14:textId="586C0A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13327" w14:textId="3678FB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45AE0" w14:textId="545BC0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77,011.48 </w:t>
            </w:r>
          </w:p>
        </w:tc>
      </w:tr>
      <w:tr w:rsidR="006E6F5E" w:rsidRPr="006E6F5E" w14:paraId="2316EB2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CC0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F84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3582EA1E" w14:textId="55E43E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A5C5590" w14:textId="1C74D8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B7F41" w14:textId="080A34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DC9E3" w14:textId="6F971B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23,020.85 </w:t>
            </w:r>
          </w:p>
        </w:tc>
      </w:tr>
      <w:tr w:rsidR="006E6F5E" w:rsidRPr="006E6F5E" w14:paraId="3963D1B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8CB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109A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2CB816A" w14:textId="67A9FF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09920" w14:textId="20AA35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F1D65" w14:textId="3431B9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76B14" w14:textId="675331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02,500.00 </w:t>
            </w:r>
          </w:p>
        </w:tc>
      </w:tr>
      <w:tr w:rsidR="006E6F5E" w:rsidRPr="006E6F5E" w14:paraId="7774607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C95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55F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56F7B5D" w14:textId="78E318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10DC8225" w14:textId="45D9A9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735F" w14:textId="6302E3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BEA9D" w14:textId="70BFF4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0,262.46 </w:t>
            </w:r>
          </w:p>
        </w:tc>
      </w:tr>
      <w:tr w:rsidR="006E6F5E" w:rsidRPr="006E6F5E" w14:paraId="0FD6522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6012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852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DCDE33B" w14:textId="02050E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E930F8C" w14:textId="41E970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841C7" w14:textId="5B4CC9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059EA" w14:textId="69C440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25,987.48 </w:t>
            </w:r>
          </w:p>
        </w:tc>
      </w:tr>
      <w:tr w:rsidR="006E6F5E" w:rsidRPr="006E6F5E" w14:paraId="7B0942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99A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6B0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61BDE34" w14:textId="5B9E5F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5628542B" w14:textId="19BD6F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1E94F" w14:textId="004585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066EB" w14:textId="54D89C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6,143.60 </w:t>
            </w:r>
          </w:p>
        </w:tc>
      </w:tr>
      <w:tr w:rsidR="006E6F5E" w:rsidRPr="006E6F5E" w14:paraId="11CD84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48ED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966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3DDAB7D7" w14:textId="66550D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CB89F3" w14:textId="1060F6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7F6C2" w14:textId="4413FE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25541" w14:textId="1A9427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792,860.00 </w:t>
            </w:r>
          </w:p>
        </w:tc>
      </w:tr>
      <w:tr w:rsidR="006E6F5E" w:rsidRPr="006E6F5E" w14:paraId="0E93E8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617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0B4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72B465B3" w14:textId="0A5457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E6656" w14:textId="5F7861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8B0B4" w14:textId="13B8CC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FE3D2" w14:textId="33398C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0,600.00 </w:t>
            </w:r>
          </w:p>
        </w:tc>
      </w:tr>
      <w:tr w:rsidR="006E6F5E" w:rsidRPr="006E6F5E" w14:paraId="0B36BC4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38136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14C3FBE" w14:textId="37D4878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353604C9" w14:textId="131DE86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46265AA" w14:textId="2EDBBFB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E31201" w14:textId="40D42E0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7,422,222.22 </w:t>
            </w:r>
          </w:p>
        </w:tc>
      </w:tr>
      <w:tr w:rsidR="006E6F5E" w:rsidRPr="006E6F5E" w14:paraId="44007168"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0E83F"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3AA289" w14:textId="384255B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C7A3FF5" w14:textId="3452D04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F459D8" w14:textId="17220D3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278404" w14:textId="57F1DE9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0,827.23 </w:t>
            </w:r>
          </w:p>
        </w:tc>
      </w:tr>
      <w:tr w:rsidR="006E6F5E" w:rsidRPr="006E6F5E" w14:paraId="4B9CFC2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B887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DD0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5EF12370" w14:textId="30708E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63E962BE" w14:textId="153841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DF1D0" w14:textId="29C4CB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2636B" w14:textId="25B828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195.44 </w:t>
            </w:r>
          </w:p>
        </w:tc>
      </w:tr>
      <w:tr w:rsidR="006E6F5E" w:rsidRPr="006E6F5E" w14:paraId="513CAC1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3315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A00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EBC3352" w14:textId="4FE043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509943A" w14:textId="515D1E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83AD4" w14:textId="1C6DD4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5B4FB" w14:textId="04CB47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3.93 </w:t>
            </w:r>
          </w:p>
        </w:tc>
      </w:tr>
      <w:tr w:rsidR="006E6F5E" w:rsidRPr="006E6F5E" w14:paraId="3EC8C57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3D7D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B03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4D013C9" w14:textId="4DF369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D93E3C2" w14:textId="43F533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545DF" w14:textId="5B51DB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63EED" w14:textId="794E9B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r>
      <w:tr w:rsidR="006E6F5E" w:rsidRPr="006E6F5E" w14:paraId="7739121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B548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FF571D0" w14:textId="79EDFEB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661C250F" w14:textId="0272FFA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C68AE3" w14:textId="2EF3AC1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CB0985" w14:textId="4FFB737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21,252.72 </w:t>
            </w:r>
          </w:p>
        </w:tc>
      </w:tr>
      <w:tr w:rsidR="006E6F5E" w:rsidRPr="006E6F5E" w14:paraId="12B82E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840AA"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5B6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E366AC3" w14:textId="351692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18AAAAB6" w14:textId="4A2E60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3C2DC" w14:textId="1425CC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375B59" w14:textId="56BB9C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0,351.17 </w:t>
            </w:r>
          </w:p>
        </w:tc>
      </w:tr>
      <w:tr w:rsidR="006E6F5E" w:rsidRPr="006E6F5E" w14:paraId="70935BA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1093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C38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6D839AA5" w14:textId="25A7D6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CD0A912" w14:textId="34331F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2FE91" w14:textId="338499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CD139" w14:textId="2125A6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0.70 </w:t>
            </w:r>
          </w:p>
        </w:tc>
      </w:tr>
      <w:tr w:rsidR="006E6F5E" w:rsidRPr="006E6F5E" w14:paraId="1BDA857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0481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9C71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4685E95" w14:textId="786912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30132B3" w14:textId="0DA8D9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2DC2F" w14:textId="605254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5EB24" w14:textId="73940E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70.70 </w:t>
            </w:r>
          </w:p>
        </w:tc>
      </w:tr>
      <w:tr w:rsidR="006E6F5E" w:rsidRPr="006E6F5E" w14:paraId="1C2471C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FC3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B31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2654C717" w14:textId="61CBA1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68643" w14:textId="540C1D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98811" w14:textId="667485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725B1D8" w14:textId="690295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900.00 </w:t>
            </w:r>
          </w:p>
        </w:tc>
      </w:tr>
      <w:tr w:rsidR="006E6F5E" w:rsidRPr="006E6F5E" w14:paraId="7F3DBCB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CC6A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CD1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1914767" w14:textId="3F383D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7D6D0112" w14:textId="6FA499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F1AC1" w14:textId="282E54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24AD5" w14:textId="5E79EC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9,868.75 </w:t>
            </w:r>
          </w:p>
        </w:tc>
      </w:tr>
      <w:tr w:rsidR="006E6F5E" w:rsidRPr="006E6F5E" w14:paraId="2CEC583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DDC0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FA6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7F4ADD9C" w14:textId="702622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7624B87B" w14:textId="5A1DCF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64EFA" w14:textId="4921AD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0B63F" w14:textId="622D2F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7,191.40 </w:t>
            </w:r>
          </w:p>
        </w:tc>
      </w:tr>
      <w:tr w:rsidR="006E6F5E" w:rsidRPr="006E6F5E" w14:paraId="3D3E3CD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215B3"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0718F8" w14:textId="73421F4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1C55AAA1" w14:textId="2A5AFDE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7FA660" w14:textId="57F4CCB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1E7A14" w14:textId="3768F7B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902,012.49 </w:t>
            </w:r>
          </w:p>
        </w:tc>
      </w:tr>
      <w:tr w:rsidR="006E6F5E" w:rsidRPr="006E6F5E" w14:paraId="6D5A22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1BDD5"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C5C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2F86B2E" w14:textId="79C3ED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F34BF31" w14:textId="7B772C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7A1D3" w14:textId="05B058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528127E" w14:textId="70E8D9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9,499.00 </w:t>
            </w:r>
          </w:p>
        </w:tc>
      </w:tr>
      <w:tr w:rsidR="006E6F5E" w:rsidRPr="006E6F5E" w14:paraId="528BDC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6667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6B5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9F005E" w14:textId="03AB1F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47DDE772" w14:textId="7F11B2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4DD54" w14:textId="61281F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B9BFD" w14:textId="47A970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15,947.34 </w:t>
            </w:r>
          </w:p>
        </w:tc>
      </w:tr>
      <w:tr w:rsidR="006E6F5E" w:rsidRPr="006E6F5E" w14:paraId="2D1821C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41F2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D2E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0684290" w14:textId="71B07F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3ACE3833" w14:textId="248EB4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EC49D" w14:textId="2843A5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972DC" w14:textId="3667A9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43,423.98 </w:t>
            </w:r>
          </w:p>
        </w:tc>
      </w:tr>
      <w:tr w:rsidR="006E6F5E" w:rsidRPr="006E6F5E" w14:paraId="659EDD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4066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E05E7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139F080D" w14:textId="4374CB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704A0DB" w14:textId="72F87A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BCBFF" w14:textId="79D436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DD8B1" w14:textId="4687C8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7,840.32 </w:t>
            </w:r>
          </w:p>
        </w:tc>
      </w:tr>
      <w:tr w:rsidR="006E6F5E" w:rsidRPr="006E6F5E" w14:paraId="64B599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4663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221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1A7C41B0" w14:textId="685083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BF0C672" w14:textId="20F7E9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9BE28" w14:textId="05DEEC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0EDF4" w14:textId="5B3140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227.86 </w:t>
            </w:r>
          </w:p>
        </w:tc>
      </w:tr>
      <w:tr w:rsidR="006E6F5E" w:rsidRPr="006E6F5E" w14:paraId="40454F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51B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9F5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7E911001" w14:textId="390C23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E1FF37F" w14:textId="0D7200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D0FCD" w14:textId="379E7B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3FBF2" w14:textId="4B72F1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31.79 </w:t>
            </w:r>
          </w:p>
        </w:tc>
      </w:tr>
      <w:tr w:rsidR="006E6F5E" w:rsidRPr="006E6F5E" w14:paraId="1C6167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14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4AC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1516ABE4" w14:textId="316A83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1CCF4C4" w14:textId="60AD21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6B9C0" w14:textId="527722A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0DD95" w14:textId="543256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280.00 </w:t>
            </w:r>
          </w:p>
        </w:tc>
      </w:tr>
      <w:tr w:rsidR="006E6F5E" w:rsidRPr="006E6F5E" w14:paraId="732D51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9954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1F2E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8EF9340" w14:textId="33DC71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9F105A6" w14:textId="296168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26D79" w14:textId="059780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E8F54" w14:textId="258E3D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5,227.86 </w:t>
            </w:r>
          </w:p>
        </w:tc>
      </w:tr>
      <w:tr w:rsidR="006E6F5E" w:rsidRPr="006E6F5E" w14:paraId="209991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1CB0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6A4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58C7350" w14:textId="6A33DB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83071D8" w14:textId="1AAAB2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C44A3" w14:textId="447129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1DA88" w14:textId="0718EE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5.72 </w:t>
            </w:r>
          </w:p>
        </w:tc>
      </w:tr>
      <w:tr w:rsidR="006E6F5E" w:rsidRPr="006E6F5E" w14:paraId="76ADE3F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E7C5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41A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237C8FC" w14:textId="0A9559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63B92" w14:textId="5B6C57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82994" w14:textId="45C6C6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13EFEEEE" w14:textId="494361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380.00 </w:t>
            </w:r>
          </w:p>
        </w:tc>
      </w:tr>
      <w:tr w:rsidR="006E6F5E" w:rsidRPr="006E6F5E" w14:paraId="61B42D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F943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4A8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5C0EAAE" w14:textId="602BC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4F7EE99" w14:textId="655BE8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9582B" w14:textId="139FC9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85BBD" w14:textId="786CB3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r>
      <w:tr w:rsidR="006E6F5E" w:rsidRPr="006E6F5E" w14:paraId="7DC1982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7A71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23E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35886F97" w14:textId="63E7C0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4E2DBEEF" w14:textId="536034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2B0D0" w14:textId="14A9FB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5FB2C" w14:textId="1FF241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5,144.00 </w:t>
            </w:r>
          </w:p>
        </w:tc>
      </w:tr>
      <w:tr w:rsidR="006E6F5E" w:rsidRPr="006E6F5E" w14:paraId="2DA5A67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61F5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C9E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03F49FF2" w14:textId="3E4FDE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AA8BCF0" w14:textId="2CEBB6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51B9B" w14:textId="5E693A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FE0C9AC" w14:textId="2D7816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87.86 </w:t>
            </w:r>
          </w:p>
        </w:tc>
      </w:tr>
      <w:tr w:rsidR="006E6F5E" w:rsidRPr="006E6F5E" w14:paraId="6D834FF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F50E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ED6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7C740142" w14:textId="5F0D31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09614B00" w14:textId="668A48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6E297" w14:textId="3B7195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F9F68" w14:textId="6E398D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991.25 </w:t>
            </w:r>
          </w:p>
        </w:tc>
      </w:tr>
      <w:tr w:rsidR="006E6F5E" w:rsidRPr="006E6F5E" w14:paraId="4C4E325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09CD0"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CB3C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217A89F4" w14:textId="38756B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50B1E3E" w14:textId="353086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4311A" w14:textId="50A6FE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C8099" w14:textId="2FCBDD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31.79 </w:t>
            </w:r>
          </w:p>
        </w:tc>
      </w:tr>
      <w:tr w:rsidR="006E6F5E" w:rsidRPr="006E6F5E" w14:paraId="62318DD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F103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F21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AC0F7BB" w14:textId="345BD6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67ECAB2E" w14:textId="6A97D4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FF347" w14:textId="2B1026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4D664" w14:textId="7C3E89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6,901.93 </w:t>
            </w:r>
          </w:p>
        </w:tc>
      </w:tr>
      <w:tr w:rsidR="006E6F5E" w:rsidRPr="006E6F5E" w14:paraId="0C15DC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C922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FE2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B4D6769" w14:textId="1337B9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384E7CF" w14:textId="78EB02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DC0AD" w14:textId="1295C8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56378" w14:textId="2F12A8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3.93 </w:t>
            </w:r>
          </w:p>
        </w:tc>
      </w:tr>
      <w:tr w:rsidR="006E6F5E" w:rsidRPr="006E6F5E" w14:paraId="045DF4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4D47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71D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C4CACF6" w14:textId="4573D0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40FE9" w14:textId="2D835D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366D6" w14:textId="14723A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1FD1010" w14:textId="006F02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300.00 </w:t>
            </w:r>
          </w:p>
        </w:tc>
      </w:tr>
      <w:tr w:rsidR="006E6F5E" w:rsidRPr="006E6F5E" w14:paraId="68792B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7AE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DEA3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2FB73E" w14:textId="3B7DD2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AF3F" w14:textId="108523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0E90A" w14:textId="0EFCA3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4DA906DD" w14:textId="57A7F0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690.00 </w:t>
            </w:r>
          </w:p>
        </w:tc>
      </w:tr>
      <w:tr w:rsidR="006E6F5E" w:rsidRPr="006E6F5E" w14:paraId="4EC4CBE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BE28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D3C91" w14:textId="7217515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2F94803" w14:textId="290AE65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4C83EA" w14:textId="2E156A2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D8644" w14:textId="5C4260F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53,999.54 </w:t>
            </w:r>
          </w:p>
        </w:tc>
      </w:tr>
      <w:tr w:rsidR="006E6F5E" w:rsidRPr="006E6F5E" w14:paraId="40B21BD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1CCD"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3C8C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1AB42B5" w14:textId="46E4C6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22AD254" w14:textId="543513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39950" w14:textId="5E3D4E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AD76C4" w14:textId="372BF5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207.68 </w:t>
            </w:r>
          </w:p>
        </w:tc>
      </w:tr>
      <w:tr w:rsidR="006E6F5E" w:rsidRPr="006E6F5E" w14:paraId="2A13B16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2CA6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B3C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0CD53CC" w14:textId="5535C4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014634C" w14:textId="3B0301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21834" w14:textId="0ADE57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74235" w14:textId="6EBB02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1,210.00 </w:t>
            </w:r>
          </w:p>
        </w:tc>
      </w:tr>
      <w:tr w:rsidR="006E6F5E" w:rsidRPr="006E6F5E" w14:paraId="2E47199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8FD67"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E3B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49EC6FBE" w14:textId="150BFE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E879D40" w14:textId="24B8A7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84FD5" w14:textId="2BDF84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B0B5EF7" w14:textId="767A2A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5,605.00 </w:t>
            </w:r>
          </w:p>
        </w:tc>
      </w:tr>
      <w:tr w:rsidR="006E6F5E" w:rsidRPr="006E6F5E" w14:paraId="69F2DD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DE3C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7A03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99AE2F5" w14:textId="391E93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6019D96" w14:textId="62D79E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72909" w14:textId="4931DF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DF1D2" w14:textId="54CF98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0,912.86 </w:t>
            </w:r>
          </w:p>
        </w:tc>
      </w:tr>
      <w:tr w:rsidR="006E6F5E" w:rsidRPr="006E6F5E" w14:paraId="26429B1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8C8B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97C8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65AB5C00" w14:textId="03FA4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79F549BB" w14:textId="64F0BD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A940D" w14:textId="7B7645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EA025" w14:textId="68D9A7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0,854.00 </w:t>
            </w:r>
          </w:p>
        </w:tc>
      </w:tr>
      <w:tr w:rsidR="006E6F5E" w:rsidRPr="006E6F5E" w14:paraId="0357E4F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4673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7B8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7B14104" w14:textId="6D335E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617E6DC" w14:textId="5716B5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0466F" w14:textId="4A4A17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AF938" w14:textId="14E2C6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140.00 </w:t>
            </w:r>
          </w:p>
        </w:tc>
      </w:tr>
      <w:tr w:rsidR="006E6F5E" w:rsidRPr="006E6F5E" w14:paraId="7AAAA6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8DF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077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AD3E40C" w14:textId="5D74D1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3DE06E49" w14:textId="299C30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3BCC3" w14:textId="3C1283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D614D" w14:textId="335D12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070.00 </w:t>
            </w:r>
          </w:p>
        </w:tc>
      </w:tr>
      <w:tr w:rsidR="006E6F5E" w:rsidRPr="006E6F5E" w14:paraId="2C81983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CD3A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10FC19" w14:textId="5E4AA8F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48A40EBE" w14:textId="46D689B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D669AF" w14:textId="5D3E097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A15689" w14:textId="500ADD3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603,082.95 </w:t>
            </w:r>
          </w:p>
        </w:tc>
      </w:tr>
      <w:tr w:rsidR="006E6F5E" w:rsidRPr="006E6F5E" w14:paraId="384D77C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86227"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A17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0783594" w14:textId="610CA8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EAC2E87" w14:textId="255D6D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1E0FC" w14:textId="0ACA11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A10BC6" w14:textId="714E56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256.41 </w:t>
            </w:r>
          </w:p>
        </w:tc>
      </w:tr>
      <w:tr w:rsidR="006E6F5E" w:rsidRPr="006E6F5E" w14:paraId="76B9D4A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A019D"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CAD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37885E" w14:textId="2D99FF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0776BB2" w14:textId="7CBCDE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B54B8" w14:textId="0D6715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DF480" w14:textId="34A27B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59,825.00 </w:t>
            </w:r>
          </w:p>
        </w:tc>
      </w:tr>
      <w:tr w:rsidR="006E6F5E" w:rsidRPr="006E6F5E" w14:paraId="0046A3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FD1C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F81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32D06826" w14:textId="39A224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0385958" w14:textId="45BEE6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828CA" w14:textId="77B204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17A1D" w14:textId="68B205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3.93 </w:t>
            </w:r>
          </w:p>
        </w:tc>
      </w:tr>
      <w:tr w:rsidR="006E6F5E" w:rsidRPr="006E6F5E" w14:paraId="7E5F7F9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F76C2"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BB73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4C306676" w14:textId="085BB4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A085" w14:textId="789C93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5FE7C" w14:textId="20A9D9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070B1BE" w14:textId="536D8B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8,500.00 </w:t>
            </w:r>
          </w:p>
        </w:tc>
      </w:tr>
      <w:tr w:rsidR="006E6F5E" w:rsidRPr="006E6F5E" w14:paraId="0423DE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CAB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5FF2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659877B" w14:textId="1A5A24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03AF4225" w14:textId="259C14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92B5A" w14:textId="762C01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11874" w14:textId="3E0849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386,203.80 </w:t>
            </w:r>
          </w:p>
        </w:tc>
      </w:tr>
      <w:tr w:rsidR="006E6F5E" w:rsidRPr="006E6F5E" w14:paraId="788F798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1B5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77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0EB3CC7" w14:textId="0BA7E9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7B876279" w14:textId="5152BE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9C767" w14:textId="4B3F9B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36F3F" w14:textId="343FA8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3,956.90 </w:t>
            </w:r>
          </w:p>
        </w:tc>
      </w:tr>
      <w:tr w:rsidR="006E6F5E" w:rsidRPr="006E6F5E" w14:paraId="603784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658B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5ECC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38A2E2A" w14:textId="4F3EBB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719FC37" w14:textId="18BDDE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DA697" w14:textId="5112B2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CDC2E" w14:textId="7ED74C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8,659.86 </w:t>
            </w:r>
          </w:p>
        </w:tc>
      </w:tr>
      <w:tr w:rsidR="006E6F5E" w:rsidRPr="006E6F5E" w14:paraId="3902E0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B163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FABC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612E81F5" w14:textId="2E68E8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503C6D8B" w14:textId="1F1814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349A9" w14:textId="5CE2C4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D9BE7" w14:textId="662360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7,238.06 </w:t>
            </w:r>
          </w:p>
        </w:tc>
      </w:tr>
      <w:tr w:rsidR="006E6F5E" w:rsidRPr="006E6F5E" w14:paraId="2525DC4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8869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F3A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FDE41B8" w14:textId="1E900E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C8C246E" w14:textId="658E28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E8213" w14:textId="037F89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10551" w14:textId="58F0D7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7.86 </w:t>
            </w:r>
          </w:p>
        </w:tc>
      </w:tr>
      <w:tr w:rsidR="006E6F5E" w:rsidRPr="006E6F5E" w14:paraId="6B24659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0603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70D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33D9F8D9" w14:textId="08F13D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C2C6237" w14:textId="2169FF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0B976" w14:textId="596F74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7C9C5" w14:textId="37383D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1,811.13 </w:t>
            </w:r>
          </w:p>
        </w:tc>
      </w:tr>
      <w:tr w:rsidR="006E6F5E" w:rsidRPr="006E6F5E" w14:paraId="7FD757C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AB96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986C8EF" w14:textId="44715E2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32D734B1" w14:textId="207A6AC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D492A" w14:textId="63DAB0E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BC8215" w14:textId="4C33332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921,047.29 </w:t>
            </w:r>
          </w:p>
        </w:tc>
      </w:tr>
      <w:tr w:rsidR="006E6F5E" w:rsidRPr="006E6F5E" w14:paraId="320AEF4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0ADE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BC9E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FECDCF0" w14:textId="2DDF51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2CE4BB01" w14:textId="1A04A1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6EAB5" w14:textId="489839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EC6F752" w14:textId="1A5C26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767.56 </w:t>
            </w:r>
          </w:p>
        </w:tc>
      </w:tr>
      <w:tr w:rsidR="006E6F5E" w:rsidRPr="006E6F5E" w14:paraId="7BB4D4B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9BB8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BE9E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37853A7" w14:textId="254370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A2DEB42" w14:textId="68641B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728A8" w14:textId="667931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F7B2A" w14:textId="654C8C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5.72 </w:t>
            </w:r>
          </w:p>
        </w:tc>
      </w:tr>
      <w:tr w:rsidR="006E6F5E" w:rsidRPr="006E6F5E" w14:paraId="440337B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093B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D8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D6C2974" w14:textId="4AF964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F14D7" w14:textId="1EC75C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F63CE" w14:textId="5CAAFB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FB4BEA9" w14:textId="418C33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2AF5D69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DCEB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FE4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7A9AE7EF" w14:textId="3438D7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3C0C0D3" w14:textId="614259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22204" w14:textId="158BD2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B23F" w14:textId="1ADCF9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5.72 </w:t>
            </w:r>
          </w:p>
        </w:tc>
      </w:tr>
      <w:tr w:rsidR="006E6F5E" w:rsidRPr="006E6F5E" w14:paraId="0F051B9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6C93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2BC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13A461B9" w14:textId="45DEB0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2445BE37" w14:textId="4921C5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F0CD0" w14:textId="16191F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B5051" w14:textId="50C026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0,901.86 </w:t>
            </w:r>
          </w:p>
        </w:tc>
      </w:tr>
      <w:tr w:rsidR="006E6F5E" w:rsidRPr="006E6F5E" w14:paraId="2B24444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FC2AC"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C2C6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89F74A9" w14:textId="767FA0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B2EB2" w14:textId="3665CA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B1816" w14:textId="6FEC25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6E7F164" w14:textId="1D5C21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500.00 </w:t>
            </w:r>
          </w:p>
        </w:tc>
      </w:tr>
      <w:tr w:rsidR="006E6F5E" w:rsidRPr="006E6F5E" w14:paraId="49CC48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CEF9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FBD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CFCAFE7" w14:textId="79A316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54F4F5C7" w14:textId="0F18C2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5AA5C" w14:textId="1DDA77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567CF" w14:textId="002A5B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6,526.43 </w:t>
            </w:r>
          </w:p>
        </w:tc>
      </w:tr>
      <w:tr w:rsidR="006E6F5E" w:rsidRPr="006E6F5E" w14:paraId="2996204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A95C3"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A2034CD" w14:textId="5A20135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209689F2" w14:textId="045BFC4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A36CADA" w14:textId="7EAE300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10E10B" w14:textId="1005651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9,208,794.83 </w:t>
            </w:r>
          </w:p>
        </w:tc>
      </w:tr>
      <w:tr w:rsidR="006E6F5E" w:rsidRPr="006E6F5E" w14:paraId="4238DE4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180AF"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92B68E" w14:textId="19005F3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9723E87" w14:textId="0CED675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D58BD2" w14:textId="5D0B21F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61DBC5" w14:textId="08E6B20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744,138.18 </w:t>
            </w:r>
          </w:p>
        </w:tc>
      </w:tr>
      <w:tr w:rsidR="006E6F5E" w:rsidRPr="006E6F5E" w14:paraId="2C03997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4D943"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F96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62BC80A" w14:textId="2272FB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5E945" w14:textId="4F9122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2DA67" w14:textId="499E0A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16F32" w14:textId="655A42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4,440.00 </w:t>
            </w:r>
          </w:p>
        </w:tc>
      </w:tr>
      <w:tr w:rsidR="006E6F5E" w:rsidRPr="006E6F5E" w14:paraId="252E737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375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C33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9EA0B2D" w14:textId="130F25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2BB752B" w14:textId="49789D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AD8D3" w14:textId="33AA87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CE734" w14:textId="318A9C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6,240.00 </w:t>
            </w:r>
          </w:p>
        </w:tc>
      </w:tr>
      <w:tr w:rsidR="006E6F5E" w:rsidRPr="006E6F5E" w14:paraId="000B32F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1B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384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1F05D0" w14:textId="1A381F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512ED042" w14:textId="42D85B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849B3" w14:textId="734BD4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003B6" w14:textId="737BFC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3,080.00 </w:t>
            </w:r>
          </w:p>
        </w:tc>
      </w:tr>
      <w:tr w:rsidR="006E6F5E" w:rsidRPr="006E6F5E" w14:paraId="346B9A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FCD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CA8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772947" w14:textId="3F05B1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07751A0" w14:textId="3E9F05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32FE2" w14:textId="1DC00E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0B2E3" w14:textId="561AC3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63,960.00 </w:t>
            </w:r>
          </w:p>
        </w:tc>
      </w:tr>
      <w:tr w:rsidR="006E6F5E" w:rsidRPr="006E6F5E" w14:paraId="73842C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C0A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2C9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8A950E4" w14:textId="552E6D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12913D5B" w14:textId="7BFEA8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B8FB7" w14:textId="3ECC6B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56082" w14:textId="1E7C1A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2,960.00 </w:t>
            </w:r>
          </w:p>
        </w:tc>
      </w:tr>
      <w:tr w:rsidR="006E6F5E" w:rsidRPr="006E6F5E" w14:paraId="0F32E3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86D1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44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7F7016A0" w14:textId="4168A8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A20EDFE" w14:textId="3671B6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6D21C" w14:textId="4AACB7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755CA" w14:textId="7DCA59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3,560.00 </w:t>
            </w:r>
          </w:p>
        </w:tc>
      </w:tr>
      <w:tr w:rsidR="006E6F5E" w:rsidRPr="006E6F5E" w14:paraId="4FF472A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0E8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851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55AA360A" w14:textId="3AB823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8010F" w14:textId="30CD96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D9E13" w14:textId="68E1D1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62209" w14:textId="7B702B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1,200.00 </w:t>
            </w:r>
          </w:p>
        </w:tc>
      </w:tr>
      <w:tr w:rsidR="006E6F5E" w:rsidRPr="006E6F5E" w14:paraId="6D4002C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8A7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100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60B4593" w14:textId="2B39E6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978CD60" w14:textId="6F6C36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BC5D3" w14:textId="59E54C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10380" w14:textId="4FB655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6,480.00 </w:t>
            </w:r>
          </w:p>
        </w:tc>
      </w:tr>
      <w:tr w:rsidR="006E6F5E" w:rsidRPr="006E6F5E" w14:paraId="46763F7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7EF8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DCA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10E52EB" w14:textId="1701D8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6D8FC807" w14:textId="086E69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99966" w14:textId="5E33E9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EA469" w14:textId="5A789A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4,132.00 </w:t>
            </w:r>
          </w:p>
        </w:tc>
      </w:tr>
      <w:tr w:rsidR="006E6F5E" w:rsidRPr="006E6F5E" w14:paraId="192C1F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E75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8F46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48AD7B8" w14:textId="6B2FA7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26C55" w14:textId="58AEE4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2E574" w14:textId="048572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94E43" w14:textId="5719A7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8,400.00 </w:t>
            </w:r>
          </w:p>
        </w:tc>
      </w:tr>
      <w:tr w:rsidR="006E6F5E" w:rsidRPr="006E6F5E" w14:paraId="1B070D2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FD5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901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7C65753" w14:textId="04A6F5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0F1105BD" w14:textId="39C7ED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5DD6F" w14:textId="6451C0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CA086" w14:textId="000A28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3,360.00 </w:t>
            </w:r>
          </w:p>
        </w:tc>
      </w:tr>
      <w:tr w:rsidR="006E6F5E" w:rsidRPr="006E6F5E" w14:paraId="1152684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1185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EB2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8E9C89F" w14:textId="2E174B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BC26796" w14:textId="29D2CE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CA795" w14:textId="5894B7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5BA8C" w14:textId="74BABB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6,114.18 </w:t>
            </w:r>
          </w:p>
        </w:tc>
      </w:tr>
      <w:tr w:rsidR="006E6F5E" w:rsidRPr="006E6F5E" w14:paraId="637956A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70F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D06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5BD0A95A" w14:textId="53D5AF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EFDD6A8" w14:textId="4C13FD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0D9A1" w14:textId="35C45F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9ACDC" w14:textId="55D491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78,040.00 </w:t>
            </w:r>
          </w:p>
        </w:tc>
      </w:tr>
      <w:tr w:rsidR="006E6F5E" w:rsidRPr="006E6F5E" w14:paraId="72AC1D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F141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3CA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507E608A" w14:textId="5D20E5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A5CCF" w14:textId="58C84D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74067" w14:textId="019726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E62AB" w14:textId="1C0AFC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1,800.00 </w:t>
            </w:r>
          </w:p>
        </w:tc>
      </w:tr>
      <w:tr w:rsidR="006E6F5E" w:rsidRPr="006E6F5E" w14:paraId="5C49801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B06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501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0623F250" w14:textId="0E3E53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C13A062" w14:textId="345A86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CA7B9" w14:textId="6EFBC7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B08B4" w14:textId="569468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600.00 </w:t>
            </w:r>
          </w:p>
        </w:tc>
      </w:tr>
      <w:tr w:rsidR="006E6F5E" w:rsidRPr="006E6F5E" w14:paraId="389611B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49E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3D8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CC44411" w14:textId="211402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0741D2A" w14:textId="693029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F97B3" w14:textId="4481BE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B4D6C" w14:textId="286469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280.00 </w:t>
            </w:r>
          </w:p>
        </w:tc>
      </w:tr>
      <w:tr w:rsidR="006E6F5E" w:rsidRPr="006E6F5E" w14:paraId="6BA7CB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1A2B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C4A8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30312CE" w14:textId="54AE3A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F51770" w14:textId="0462F0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12325" w14:textId="568C95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DF4DF" w14:textId="0E87D8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280.00 </w:t>
            </w:r>
          </w:p>
        </w:tc>
      </w:tr>
      <w:tr w:rsidR="006E6F5E" w:rsidRPr="006E6F5E" w14:paraId="264566F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456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73E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5B2B942" w14:textId="0E58D5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479F4C3" w14:textId="709289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FCA3D" w14:textId="7C6EF5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E4121" w14:textId="176060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6,120.00 </w:t>
            </w:r>
          </w:p>
        </w:tc>
      </w:tr>
      <w:tr w:rsidR="006E6F5E" w:rsidRPr="006E6F5E" w14:paraId="72734FB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B81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408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3B612AC" w14:textId="5CF4B3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7278E" w14:textId="480E49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5289C" w14:textId="198816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3C117" w14:textId="7D1AB6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9,800.00 </w:t>
            </w:r>
          </w:p>
        </w:tc>
      </w:tr>
      <w:tr w:rsidR="006E6F5E" w:rsidRPr="006E6F5E" w14:paraId="55D9187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620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56C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77E9460" w14:textId="704750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F18D6" w14:textId="3C017D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8D483" w14:textId="3D3C5C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D685A" w14:textId="3C5FDB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4,600.00 </w:t>
            </w:r>
          </w:p>
        </w:tc>
      </w:tr>
      <w:tr w:rsidR="006E6F5E" w:rsidRPr="006E6F5E" w14:paraId="5AB63ED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C69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82A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2F0B7BDA" w14:textId="055CFF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669B36A8" w14:textId="647AAF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CAA6A" w14:textId="203004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2871E" w14:textId="28B5B7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1,840.00 </w:t>
            </w:r>
          </w:p>
        </w:tc>
      </w:tr>
      <w:tr w:rsidR="006E6F5E" w:rsidRPr="006E6F5E" w14:paraId="750D58D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6DA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AE30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53C5B288" w14:textId="0617DC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625EDD73" w14:textId="22CD49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28102" w14:textId="04F90C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C09B6" w14:textId="2CC8E0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7,680.00 </w:t>
            </w:r>
          </w:p>
        </w:tc>
      </w:tr>
      <w:tr w:rsidR="006E6F5E" w:rsidRPr="006E6F5E" w14:paraId="5464031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531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AF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31F3DB8A" w14:textId="63E69A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733A0416" w14:textId="5BB37F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BC0B9" w14:textId="3F4479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D2F15" w14:textId="4AFFFF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3,452.00 </w:t>
            </w:r>
          </w:p>
        </w:tc>
      </w:tr>
      <w:tr w:rsidR="006E6F5E" w:rsidRPr="006E6F5E" w14:paraId="004B400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811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ED9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5B1E60" w14:textId="14AFAA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5A93406" w14:textId="77D063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D9A48" w14:textId="19DE12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4764D" w14:textId="1BD207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05,360.00 </w:t>
            </w:r>
          </w:p>
        </w:tc>
      </w:tr>
      <w:tr w:rsidR="006E6F5E" w:rsidRPr="006E6F5E" w14:paraId="4095142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39D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7DB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52588E2F" w14:textId="52B98E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36FD3" w14:textId="6BB804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5C7D2" w14:textId="21B93A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F98C8" w14:textId="13181D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0,000.00 </w:t>
            </w:r>
          </w:p>
        </w:tc>
      </w:tr>
      <w:tr w:rsidR="006E6F5E" w:rsidRPr="006E6F5E" w14:paraId="1119AE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34B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5E9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4D6B123D" w14:textId="503828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FA7800F" w14:textId="081B73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88761" w14:textId="59D172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E7C77" w14:textId="438983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7,360.00 </w:t>
            </w:r>
          </w:p>
        </w:tc>
      </w:tr>
      <w:tr w:rsidR="006E6F5E" w:rsidRPr="006E6F5E" w14:paraId="2E3EE51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C097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392D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16641014" w14:textId="33CAAF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992EE" w14:textId="364EC5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668C3" w14:textId="7F55DB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DD271" w14:textId="1F6706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9,000.00 </w:t>
            </w:r>
          </w:p>
        </w:tc>
      </w:tr>
      <w:tr w:rsidR="006E6F5E" w:rsidRPr="006E6F5E" w14:paraId="2D42822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83585"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59FAB3" w14:textId="16DB5B6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34E29" w14:textId="3DE8897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0A7062" w14:textId="5DCCD16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86323F" w14:textId="260DC47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9,191,738.09 </w:t>
            </w:r>
          </w:p>
        </w:tc>
      </w:tr>
      <w:tr w:rsidR="006E6F5E" w:rsidRPr="006E6F5E" w14:paraId="38CA3E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75E3E"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74F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BE1BB76" w14:textId="144AB9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167BF" w14:textId="3B1774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5E7F9" w14:textId="06F41A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11047" w14:textId="471766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7,000.00 </w:t>
            </w:r>
          </w:p>
        </w:tc>
      </w:tr>
      <w:tr w:rsidR="006E6F5E" w:rsidRPr="006E6F5E" w14:paraId="3B7D24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DAA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1087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CDFE807" w14:textId="7BB8DB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4F9A3" w14:textId="29A37D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99251" w14:textId="5542D9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F1ECB" w14:textId="44A7ED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2,200.00 </w:t>
            </w:r>
          </w:p>
        </w:tc>
      </w:tr>
      <w:tr w:rsidR="006E6F5E" w:rsidRPr="006E6F5E" w14:paraId="49253FA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B36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497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157A1349" w14:textId="3D8B98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74286F4" w14:textId="013F23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FF14B" w14:textId="46B220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9BFF" w14:textId="353CEE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8,080.00 </w:t>
            </w:r>
          </w:p>
        </w:tc>
      </w:tr>
      <w:tr w:rsidR="006E6F5E" w:rsidRPr="006E6F5E" w14:paraId="0C7473F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6F3F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9CA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665C42CE" w14:textId="6E91BC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C7BCB79" w14:textId="71F11E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DDB7" w14:textId="16046C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B7998" w14:textId="647900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5,520.00 </w:t>
            </w:r>
          </w:p>
        </w:tc>
      </w:tr>
      <w:tr w:rsidR="006E6F5E" w:rsidRPr="006E6F5E" w14:paraId="62BF15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1A9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23D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F6A55A3" w14:textId="59BC5D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41121" w14:textId="3DA30B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1DA55" w14:textId="4B9636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1C353" w14:textId="1447FE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9,800.00 </w:t>
            </w:r>
          </w:p>
        </w:tc>
      </w:tr>
      <w:tr w:rsidR="006E6F5E" w:rsidRPr="006E6F5E" w14:paraId="6BAC9EB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353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7589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39EA259" w14:textId="719E04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37C71616" w14:textId="2D22B4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71717" w14:textId="2D0F42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DCA0A" w14:textId="71A17C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4,240.00 </w:t>
            </w:r>
          </w:p>
        </w:tc>
      </w:tr>
      <w:tr w:rsidR="006E6F5E" w:rsidRPr="006E6F5E" w14:paraId="13BF08C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114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43E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14BDED8" w14:textId="2AA7D6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76B0D191" w14:textId="34D108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4A45A" w14:textId="05E848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1A7D" w14:textId="53F099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6,960.00 </w:t>
            </w:r>
          </w:p>
        </w:tc>
      </w:tr>
      <w:tr w:rsidR="006E6F5E" w:rsidRPr="006E6F5E" w14:paraId="2912081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F71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BC3F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3248A3E8" w14:textId="2B1270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7C4CD54" w14:textId="1CA3BB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5E562" w14:textId="28EA7F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DC096" w14:textId="058BFB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8,040.00 </w:t>
            </w:r>
          </w:p>
        </w:tc>
      </w:tr>
      <w:tr w:rsidR="006E6F5E" w:rsidRPr="006E6F5E" w14:paraId="4936F91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E47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ED8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7E1F835" w14:textId="6EF62D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2FBF9F2" w14:textId="746E02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099F1" w14:textId="063AA6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EBB5F" w14:textId="361F50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96,920.00 </w:t>
            </w:r>
          </w:p>
        </w:tc>
      </w:tr>
      <w:tr w:rsidR="006E6F5E" w:rsidRPr="006E6F5E" w14:paraId="570F9C6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DB4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55C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B9451B" w14:textId="6FF279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29CEAAA" w14:textId="242360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324AC" w14:textId="736AFC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294B5" w14:textId="371A10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7,560.00 </w:t>
            </w:r>
          </w:p>
        </w:tc>
      </w:tr>
      <w:tr w:rsidR="006E6F5E" w:rsidRPr="006E6F5E" w14:paraId="199C65F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FDB2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863A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04D3E5BF" w14:textId="45E582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0218F53" w14:textId="0080D3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4532C" w14:textId="586959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787AB" w14:textId="1A286A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0,760.00 </w:t>
            </w:r>
          </w:p>
        </w:tc>
      </w:tr>
      <w:tr w:rsidR="006E6F5E" w:rsidRPr="006E6F5E" w14:paraId="3E75596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F98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D51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7745075" w14:textId="6D123E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43F8AC4" w14:textId="09F110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B817B" w14:textId="2F90EE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32452" w14:textId="5567E4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640.00 </w:t>
            </w:r>
          </w:p>
        </w:tc>
      </w:tr>
      <w:tr w:rsidR="006E6F5E" w:rsidRPr="006E6F5E" w14:paraId="7BD610E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452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AA3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57116531" w14:textId="13506B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5163EB8E" w14:textId="1FAE20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08FDD" w14:textId="11791B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CCA2" w14:textId="32D72B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4,880.00 </w:t>
            </w:r>
          </w:p>
        </w:tc>
      </w:tr>
      <w:tr w:rsidR="006E6F5E" w:rsidRPr="006E6F5E" w14:paraId="061FA5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47B0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F8C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BCCAACC" w14:textId="536494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45C10EC7" w14:textId="289E7F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0CAC0" w14:textId="0AAE22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EF527" w14:textId="556353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2,080.00 </w:t>
            </w:r>
          </w:p>
        </w:tc>
      </w:tr>
      <w:tr w:rsidR="006E6F5E" w:rsidRPr="006E6F5E" w14:paraId="215429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99D9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39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728CB4B8" w14:textId="04BC30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AFDEF55" w14:textId="4CC58C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3465B" w14:textId="30D6A6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EC68F" w14:textId="43FE84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0,320.00 </w:t>
            </w:r>
          </w:p>
        </w:tc>
      </w:tr>
      <w:tr w:rsidR="006E6F5E" w:rsidRPr="006E6F5E" w14:paraId="7DC5331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A2C7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8F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B3C9883" w14:textId="77C261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EB39250" w14:textId="129ADA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0CDCC" w14:textId="379931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D091" w14:textId="717507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19,480.00 </w:t>
            </w:r>
          </w:p>
        </w:tc>
      </w:tr>
      <w:tr w:rsidR="006E6F5E" w:rsidRPr="006E6F5E" w14:paraId="5CB7E3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734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255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7E0997" w14:textId="0D603C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4D42B14F" w14:textId="34A8C7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8FA2B" w14:textId="4E24F0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20EA1" w14:textId="48B287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90,838.91 </w:t>
            </w:r>
          </w:p>
        </w:tc>
      </w:tr>
      <w:tr w:rsidR="006E6F5E" w:rsidRPr="006E6F5E" w14:paraId="12271FA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1E6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7F6C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30242FA" w14:textId="3764AE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023C5" w14:textId="092362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92A30" w14:textId="003DBD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44350" w14:textId="5FEFFE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7,200.00 </w:t>
            </w:r>
          </w:p>
        </w:tc>
      </w:tr>
      <w:tr w:rsidR="006E6F5E" w:rsidRPr="006E6F5E" w14:paraId="22FF616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6A1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18B0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038F1298" w14:textId="186D86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22C8F842" w14:textId="4B28BD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8C7CF" w14:textId="4DCE45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5FCC9" w14:textId="4DBA83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5,720.00 </w:t>
            </w:r>
          </w:p>
        </w:tc>
      </w:tr>
      <w:tr w:rsidR="006E6F5E" w:rsidRPr="006E6F5E" w14:paraId="0CF256B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91AC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4A35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E4A83FD" w14:textId="6CF2A9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BB65CC5" w14:textId="06FA99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1E5EE" w14:textId="7514D2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EB8C0" w14:textId="6BDFC7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2,840.00 </w:t>
            </w:r>
          </w:p>
        </w:tc>
      </w:tr>
      <w:tr w:rsidR="006E6F5E" w:rsidRPr="006E6F5E" w14:paraId="02CC84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4C6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8576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1EF008A" w14:textId="2DC4FE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48F45EFC" w14:textId="4B31C7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CD3DF" w14:textId="54F8DD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8F930" w14:textId="58AD4A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1,040.00 </w:t>
            </w:r>
          </w:p>
        </w:tc>
      </w:tr>
      <w:tr w:rsidR="006E6F5E" w:rsidRPr="006E6F5E" w14:paraId="111716A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14D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9EA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0176870" w14:textId="4E5301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1D0E4357" w14:textId="7DFA7C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A325A" w14:textId="7E04F0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A94B1" w14:textId="727416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5,120.00 </w:t>
            </w:r>
          </w:p>
        </w:tc>
      </w:tr>
      <w:tr w:rsidR="006E6F5E" w:rsidRPr="006E6F5E" w14:paraId="73F7AA4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CE20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80CD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67E0ABCE" w14:textId="64C287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312BDDAC" w14:textId="7BD99C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3CF2C" w14:textId="749022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FB3F6" w14:textId="7E3176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73,520.00 </w:t>
            </w:r>
          </w:p>
        </w:tc>
      </w:tr>
      <w:tr w:rsidR="006E6F5E" w:rsidRPr="006E6F5E" w14:paraId="4D5C003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C2B5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6FE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7B0104C5" w14:textId="7C1BDA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2102AF" w14:textId="21C511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0DD00" w14:textId="228CE4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B125A" w14:textId="50F48C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1,400.00 </w:t>
            </w:r>
          </w:p>
        </w:tc>
      </w:tr>
      <w:tr w:rsidR="006E6F5E" w:rsidRPr="006E6F5E" w14:paraId="3F541A6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1A2E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2B4E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CF3FFD3" w14:textId="389A31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7AA3B09" w14:textId="7F0B23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7AC01" w14:textId="2CFEE5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E4CC6" w14:textId="35495F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45,080.00 </w:t>
            </w:r>
          </w:p>
        </w:tc>
      </w:tr>
      <w:tr w:rsidR="006E6F5E" w:rsidRPr="006E6F5E" w14:paraId="3C5B2B8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6A0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7F84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1B5C1894" w14:textId="5E08D7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7B185" w14:textId="1B71F9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2074C" w14:textId="6D5A66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EA920" w14:textId="2B5DCB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000.00 </w:t>
            </w:r>
          </w:p>
        </w:tc>
      </w:tr>
      <w:tr w:rsidR="006E6F5E" w:rsidRPr="006E6F5E" w14:paraId="7E23A5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EF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F09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6AC9159" w14:textId="66E405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2550BC94" w14:textId="2CF6F2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F4AEA" w14:textId="7AC2AC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9C1FB" w14:textId="2D2268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4,160.00 </w:t>
            </w:r>
          </w:p>
        </w:tc>
      </w:tr>
      <w:tr w:rsidR="006E6F5E" w:rsidRPr="006E6F5E" w14:paraId="169E88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9E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956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05DE5A" w14:textId="754404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4301076" w14:textId="02B162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4830A" w14:textId="4101A8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4005C" w14:textId="3E85F6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42,339.18 </w:t>
            </w:r>
          </w:p>
        </w:tc>
      </w:tr>
      <w:tr w:rsidR="006E6F5E" w:rsidRPr="006E6F5E" w14:paraId="6698325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F419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1E34AD7" w14:textId="7176D3A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BAFAEA" w14:textId="29AA9A9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8B08E" w14:textId="26FB56A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DA37B6" w14:textId="2520AB1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425,486.92 </w:t>
            </w:r>
          </w:p>
        </w:tc>
      </w:tr>
      <w:tr w:rsidR="006E6F5E" w:rsidRPr="006E6F5E" w14:paraId="72FF3D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FD266"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785F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36C53B0" w14:textId="54B576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D36EDC" w14:textId="30710C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0EBA7" w14:textId="18BD82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D37B7" w14:textId="4816F3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0,680.00 </w:t>
            </w:r>
          </w:p>
        </w:tc>
      </w:tr>
      <w:tr w:rsidR="006E6F5E" w:rsidRPr="006E6F5E" w14:paraId="0576B7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15F51"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274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FFDD752" w14:textId="3A0622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483A73FA" w14:textId="218CE0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01C29" w14:textId="46501D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4F84F" w14:textId="284E95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4,280.00 </w:t>
            </w:r>
          </w:p>
        </w:tc>
      </w:tr>
      <w:tr w:rsidR="006E6F5E" w:rsidRPr="006E6F5E" w14:paraId="258390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786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F18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C27A6D8" w14:textId="56977F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8B105" w14:textId="589F3F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BCCBB" w14:textId="219FB0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9F973" w14:textId="048C95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000.00 </w:t>
            </w:r>
          </w:p>
        </w:tc>
      </w:tr>
      <w:tr w:rsidR="006E6F5E" w:rsidRPr="006E6F5E" w14:paraId="176758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96B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620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61D70E9" w14:textId="1459FD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32815936" w14:textId="20F251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839CC" w14:textId="252992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DFE09" w14:textId="664733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7,030.45 </w:t>
            </w:r>
          </w:p>
        </w:tc>
      </w:tr>
      <w:tr w:rsidR="006E6F5E" w:rsidRPr="006E6F5E" w14:paraId="132CE63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0119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0B9D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1C06F049" w14:textId="0020A5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13CDF4F" w14:textId="2D2678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FBBC8" w14:textId="4D44D5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3B894" w14:textId="2CE050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2,074.00 </w:t>
            </w:r>
          </w:p>
        </w:tc>
      </w:tr>
      <w:tr w:rsidR="006E6F5E" w:rsidRPr="006E6F5E" w14:paraId="21C9353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803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EF2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7BB4378" w14:textId="78B98F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661841B6" w14:textId="36B01C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DCB58" w14:textId="045BDD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EBBD7" w14:textId="5C973B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8,742.00 </w:t>
            </w:r>
          </w:p>
        </w:tc>
      </w:tr>
      <w:tr w:rsidR="006E6F5E" w:rsidRPr="006E6F5E" w14:paraId="058D0B9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C7B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68C6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13A667C0" w14:textId="5ECE56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71E6FA07" w14:textId="7259D7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2D11C" w14:textId="534ECA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CEEAB" w14:textId="2F8705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0,480.00 </w:t>
            </w:r>
          </w:p>
        </w:tc>
      </w:tr>
      <w:tr w:rsidR="006E6F5E" w:rsidRPr="006E6F5E" w14:paraId="5F27E72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32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E34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E27B63A" w14:textId="070B23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69FB1" w14:textId="0BE0AF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93439" w14:textId="700CE0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5056" w14:textId="4561D1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1,800.00 </w:t>
            </w:r>
          </w:p>
        </w:tc>
      </w:tr>
      <w:tr w:rsidR="006E6F5E" w:rsidRPr="006E6F5E" w14:paraId="61524C1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BC3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1E0055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4A38AB93" w14:textId="0EB9F5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7B1AF440" w14:textId="35EE78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930E3" w14:textId="160FB3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55532" w14:textId="7C8D0B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5,920.00 </w:t>
            </w:r>
          </w:p>
        </w:tc>
      </w:tr>
      <w:tr w:rsidR="006E6F5E" w:rsidRPr="006E6F5E" w14:paraId="236648D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EAC0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B85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A280453" w14:textId="73D1E9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C3AC69B" w14:textId="49C509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21C12" w14:textId="4FE1E8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BD0CD" w14:textId="6FA8F5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0,040.00 </w:t>
            </w:r>
          </w:p>
        </w:tc>
      </w:tr>
      <w:tr w:rsidR="006E6F5E" w:rsidRPr="006E6F5E" w14:paraId="6E75A09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4A6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E09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769D946" w14:textId="7E0052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2C13DE0" w14:textId="6F2EE4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FA659" w14:textId="3120BB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D745C" w14:textId="0BC2B8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120.00 </w:t>
            </w:r>
          </w:p>
        </w:tc>
      </w:tr>
      <w:tr w:rsidR="006E6F5E" w:rsidRPr="006E6F5E" w14:paraId="63CB2C6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EE9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A080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C938F06" w14:textId="13A1B6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03E2AAC8" w14:textId="2C15B9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E66B7" w14:textId="542922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74CD5" w14:textId="281DBB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3,480.47 </w:t>
            </w:r>
          </w:p>
        </w:tc>
      </w:tr>
      <w:tr w:rsidR="006E6F5E" w:rsidRPr="006E6F5E" w14:paraId="2A74383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2EE3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89C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591902BE" w14:textId="4A66BD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F8B1A47" w14:textId="048F27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BD4D0" w14:textId="294955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FD9D2" w14:textId="2AA0C5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3,600.00 </w:t>
            </w:r>
          </w:p>
        </w:tc>
      </w:tr>
      <w:tr w:rsidR="006E6F5E" w:rsidRPr="006E6F5E" w14:paraId="610654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D51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F1D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52E357A" w14:textId="6190A5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8C657C4" w14:textId="31C541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20139" w14:textId="78B43D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5CDD5" w14:textId="48B3DB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03,840.00 </w:t>
            </w:r>
          </w:p>
        </w:tc>
      </w:tr>
      <w:tr w:rsidR="006E6F5E" w:rsidRPr="006E6F5E" w14:paraId="15DB41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095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0E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293589B" w14:textId="3CE043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AF7D8" w14:textId="01CB02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2E287" w14:textId="186527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90C57" w14:textId="524906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6,400.00 </w:t>
            </w:r>
          </w:p>
        </w:tc>
      </w:tr>
      <w:tr w:rsidR="006E6F5E" w:rsidRPr="006E6F5E" w14:paraId="401E5E65"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886B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2005488B" w14:textId="5A8337A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5BCAE1A" w14:textId="46437C1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6FD85D" w14:textId="19ED233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CC351D" w14:textId="0B0DE77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847,431.64 </w:t>
            </w:r>
          </w:p>
        </w:tc>
      </w:tr>
      <w:tr w:rsidR="006E6F5E" w:rsidRPr="006E6F5E" w14:paraId="60FA6B1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81FC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731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D90C3B3" w14:textId="77EC8D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5B090C2" w14:textId="6C12C0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E228B" w14:textId="79EAA1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FED97" w14:textId="4753EE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47,431.64 </w:t>
            </w:r>
          </w:p>
        </w:tc>
      </w:tr>
      <w:tr w:rsidR="006E6F5E" w:rsidRPr="006E6F5E" w14:paraId="6E68F4C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EAEB7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2C56C85C" w14:textId="4416DCF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6,883,05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18512C65" w14:textId="454187E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D20E74B" w14:textId="77103B8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5628D2" w14:textId="3538934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6,883,058.45 </w:t>
            </w:r>
          </w:p>
        </w:tc>
      </w:tr>
      <w:tr w:rsidR="006E6F5E" w:rsidRPr="006E6F5E" w14:paraId="3C5276BB"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447B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BF4ECF" w14:textId="62926CC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533,611.1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3F1831" w14:textId="76EAF1A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8FE419" w14:textId="7BDF42E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2E53D1" w14:textId="2758594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533,611.10 </w:t>
            </w:r>
          </w:p>
        </w:tc>
      </w:tr>
      <w:tr w:rsidR="006E6F5E" w:rsidRPr="006E6F5E" w14:paraId="32B46EE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1BCE0"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7A8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95AC4A5" w14:textId="434FE9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A36DE0A" w14:textId="37F597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0CEEA" w14:textId="1BB688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EEA6F" w14:textId="0F49BB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342FB08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E7D5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A3C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A12990F" w14:textId="17D725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68695B7" w14:textId="311CF2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A48FA" w14:textId="5EC165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E5AD7" w14:textId="02DE09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r>
      <w:tr w:rsidR="006E6F5E" w:rsidRPr="006E6F5E" w14:paraId="2CC34B6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46E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FEE3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E71FAD0" w14:textId="13E3B2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AFC0C5" w14:textId="0A702C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34326" w14:textId="2D5ECA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3CCC4" w14:textId="6BB72C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42CE693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F89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5159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30B12A9" w14:textId="52695B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D7A315" w14:textId="42B63C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80D42" w14:textId="274E45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17265" w14:textId="7C4179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20BC9F8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7BC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459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3D22C38E" w14:textId="52C64E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79B50502" w14:textId="36C263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E298B" w14:textId="33D816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913C" w14:textId="002893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128.00 </w:t>
            </w:r>
          </w:p>
        </w:tc>
      </w:tr>
      <w:tr w:rsidR="006E6F5E" w:rsidRPr="006E6F5E" w14:paraId="4DE6247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1247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086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7D8A393" w14:textId="49DDF6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D08323E" w14:textId="031A5C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C52C9" w14:textId="0A647B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0AFD3" w14:textId="03E2AD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602.00 </w:t>
            </w:r>
          </w:p>
        </w:tc>
      </w:tr>
      <w:tr w:rsidR="006E6F5E" w:rsidRPr="006E6F5E" w14:paraId="4BBEF02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0E7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956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FC43895" w14:textId="7E26FB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5BB8870" w14:textId="277CBE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E287F" w14:textId="54AB6C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47AFC" w14:textId="66C4BB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7E39D5F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F395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BB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0F8162A4" w14:textId="030C9D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1B1DD14" w14:textId="17A0CB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B4E9D" w14:textId="591CB2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3AABC" w14:textId="2ACF92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950,175.00 </w:t>
            </w:r>
          </w:p>
        </w:tc>
      </w:tr>
      <w:tr w:rsidR="006E6F5E" w:rsidRPr="006E6F5E" w14:paraId="2AF108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380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0D3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CAB51AA" w14:textId="2E7A47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368D56E" w14:textId="19AD35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09B60" w14:textId="0A538A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5977A" w14:textId="007D6A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2782D0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D4B6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21E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9F6151C" w14:textId="21E667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094999B" w14:textId="6FEFC6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59F42" w14:textId="492286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B798C" w14:textId="7B7076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9,780.88 </w:t>
            </w:r>
          </w:p>
        </w:tc>
      </w:tr>
      <w:tr w:rsidR="006E6F5E" w:rsidRPr="006E6F5E" w14:paraId="3645AD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7DE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2A4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77AF58A" w14:textId="0026C4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132A58B9" w14:textId="4DB202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A5D6A" w14:textId="15D9FE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E8BCA" w14:textId="78974F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5,225.22 </w:t>
            </w:r>
          </w:p>
        </w:tc>
      </w:tr>
      <w:tr w:rsidR="006E6F5E" w:rsidRPr="006E6F5E" w14:paraId="4EC5EC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C87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14F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F6E5518" w14:textId="65A80C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6C33E5B" w14:textId="400D40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BEB38" w14:textId="2F7EB2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BAC18" w14:textId="12EFC7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21CE893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BFA0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35D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624F57F" w14:textId="467002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32EB000D" w14:textId="7DF111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DB04F" w14:textId="3A3D87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D2BE" w14:textId="1F0D65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4,645.00 </w:t>
            </w:r>
          </w:p>
        </w:tc>
      </w:tr>
      <w:tr w:rsidR="006E6F5E" w:rsidRPr="006E6F5E" w14:paraId="63C044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37DD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F80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FCFDECB" w14:textId="26B71C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2DF72" w14:textId="03C88C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3001E" w14:textId="13FCDA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8415B" w14:textId="041BC1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9,300.00 </w:t>
            </w:r>
          </w:p>
        </w:tc>
      </w:tr>
      <w:tr w:rsidR="006E6F5E" w:rsidRPr="006E6F5E" w14:paraId="7BD07AA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7B4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59F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357F24A7" w14:textId="2881ED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9ADFD92" w14:textId="08E86E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5C140" w14:textId="2AFD07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38DB7" w14:textId="53A118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59358DA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F067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DA86909" w14:textId="6D32A18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25BA2" w14:textId="3BD3815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215C4" w14:textId="6DB813A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D9D7B8" w14:textId="583D92E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46,869.37 </w:t>
            </w:r>
          </w:p>
        </w:tc>
      </w:tr>
      <w:tr w:rsidR="006E6F5E" w:rsidRPr="006E6F5E" w14:paraId="4A60C50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90BF9"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D3F6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65961447" w14:textId="6BDD55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94DB09" w14:textId="384B59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3C0AF" w14:textId="1A4A34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3E04E" w14:textId="5D9D89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3FE9139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2D2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579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C4091FB" w14:textId="1CD979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142D314A" w14:textId="742DF8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894F6" w14:textId="08596F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77A3C" w14:textId="5D4692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1,503.62 </w:t>
            </w:r>
          </w:p>
        </w:tc>
      </w:tr>
      <w:tr w:rsidR="006E6F5E" w:rsidRPr="006E6F5E" w14:paraId="4B0A24C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09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2F90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9F7483E" w14:textId="79860D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4E9B6B28" w14:textId="3A6D18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AC84E" w14:textId="5BB71E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32BF6" w14:textId="044A24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2,180.75 </w:t>
            </w:r>
          </w:p>
        </w:tc>
      </w:tr>
      <w:tr w:rsidR="006E6F5E" w:rsidRPr="006E6F5E" w14:paraId="4579C98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0D64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95DA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9AA8CCF" w14:textId="6D743F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EE8C36E" w14:textId="1322F8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31D2" w14:textId="127B9A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A1D7B" w14:textId="758F23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67D7F3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441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5BA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5CB7DAB" w14:textId="674294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AA1025C" w14:textId="4936C2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43301" w14:textId="7D7859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56DF4" w14:textId="0B2472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328A613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7B38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CFEB48" w14:textId="6935EFE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9,265,0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738218CC" w14:textId="2E0D015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FE3CD3" w14:textId="4EF5DD4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704817" w14:textId="7277C08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9,265,095.97 </w:t>
            </w:r>
          </w:p>
        </w:tc>
      </w:tr>
      <w:tr w:rsidR="006E6F5E" w:rsidRPr="006E6F5E" w14:paraId="1A2D6C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1348F"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A0BC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734D47" w14:textId="089FD8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A68882A" w14:textId="55A952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C9842" w14:textId="29D4DE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A167B" w14:textId="3D8C17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980,082.53 </w:t>
            </w:r>
          </w:p>
        </w:tc>
      </w:tr>
      <w:tr w:rsidR="006E6F5E" w:rsidRPr="006E6F5E" w14:paraId="7846C1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013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C52F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ED8326A" w14:textId="76AC43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712CE11" w14:textId="0093B9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85FE8" w14:textId="1976C8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4192E" w14:textId="63C3B5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r>
      <w:tr w:rsidR="006E6F5E" w:rsidRPr="006E6F5E" w14:paraId="234BDD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F98C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5E3C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9D084C3" w14:textId="21CC13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821882" w14:textId="4E4886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3341B" w14:textId="10FD57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2B378" w14:textId="79763F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63AE019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3FE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A1F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2A3B3FF" w14:textId="7426AB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6D3D2F73" w14:textId="62824B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24B9B" w14:textId="36EC6D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B6AD2" w14:textId="78E2C7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97,902.00 </w:t>
            </w:r>
          </w:p>
        </w:tc>
      </w:tr>
      <w:tr w:rsidR="006E6F5E" w:rsidRPr="006E6F5E" w14:paraId="757D47B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0995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64B2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27FE271B" w14:textId="7375B4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5C2F0E06" w14:textId="6739F9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9E682" w14:textId="5AF92C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B30A" w14:textId="24CED9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32,663.69 </w:t>
            </w:r>
          </w:p>
        </w:tc>
      </w:tr>
      <w:tr w:rsidR="006E6F5E" w:rsidRPr="006E6F5E" w14:paraId="094985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63E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120F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045A430E" w14:textId="0729D9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15CB20B8" w14:textId="718D11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2E1E6" w14:textId="0CC255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11117" w14:textId="7861D6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9,545.00 </w:t>
            </w:r>
          </w:p>
        </w:tc>
      </w:tr>
      <w:tr w:rsidR="006E6F5E" w:rsidRPr="006E6F5E" w14:paraId="5B975AA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B4F3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BB2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E49FB70" w14:textId="65F312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3FDD25" w14:textId="49E40E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385AC" w14:textId="747A69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BD7EC" w14:textId="45F99A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0EF803E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E15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C95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FFF865F" w14:textId="66A202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8D2B98F" w14:textId="64B4CD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594FD" w14:textId="2D5446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19970" w14:textId="598836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780.00 </w:t>
            </w:r>
          </w:p>
        </w:tc>
      </w:tr>
      <w:tr w:rsidR="006E6F5E" w:rsidRPr="006E6F5E" w14:paraId="0ABEFC7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A80D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CD2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448ED88" w14:textId="7A62AF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CD4FAD" w14:textId="747772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6E73" w14:textId="4D3F83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FA01" w14:textId="12812D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695F80A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81DB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825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36312DF" w14:textId="76DACF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AD7A38C" w14:textId="18B9E4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DD9F" w14:textId="4902F1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7D33C" w14:textId="5976B4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r>
      <w:tr w:rsidR="006E6F5E" w:rsidRPr="006E6F5E" w14:paraId="4E011AB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7A1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77CE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D5F8242" w14:textId="4DE5D0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3414FDBC" w14:textId="664BE9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6F462" w14:textId="769524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A1A56" w14:textId="20F969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164,965.00 </w:t>
            </w:r>
          </w:p>
        </w:tc>
      </w:tr>
      <w:tr w:rsidR="006E6F5E" w:rsidRPr="006E6F5E" w14:paraId="4468CA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2D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83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23557DC" w14:textId="5537E0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785D7A" w14:textId="7B833E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6E0E5" w14:textId="381B58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E8749" w14:textId="20A51E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68A640D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BEF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488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BB9F7C8" w14:textId="5163C8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38639118" w14:textId="70A986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20C99" w14:textId="673759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A4357" w14:textId="438021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448,877.75 </w:t>
            </w:r>
          </w:p>
        </w:tc>
      </w:tr>
      <w:tr w:rsidR="006E6F5E" w:rsidRPr="006E6F5E" w14:paraId="22D091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14E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DC31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B62110F" w14:textId="6C985A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356622" w14:textId="1759A4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BFF98" w14:textId="3A4C81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92A83" w14:textId="3DD787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500.00 </w:t>
            </w:r>
          </w:p>
        </w:tc>
      </w:tr>
      <w:tr w:rsidR="006E6F5E" w:rsidRPr="006E6F5E" w14:paraId="766420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002F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D72C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808071E" w14:textId="577A17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05DBCB" w14:textId="5AD269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DE90B" w14:textId="269166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20CDC" w14:textId="01590E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2C3939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19E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CE2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0B0C2548" w14:textId="6355CC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BFEDED2" w14:textId="7AA610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709D0" w14:textId="48D9F2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03D37" w14:textId="42EF22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r>
      <w:tr w:rsidR="006E6F5E" w:rsidRPr="006E6F5E" w14:paraId="6E18AA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D35F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D03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04C6CD9" w14:textId="238E8B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F87AD4" w14:textId="573EFB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CE11E" w14:textId="297DD8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53CC1" w14:textId="7AC377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6EB5F3A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A5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D7A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0C796A9" w14:textId="750CFB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3EB87B7" w14:textId="489240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26BC6" w14:textId="491BF9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D3ACE" w14:textId="368ACE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6,930.00 </w:t>
            </w:r>
          </w:p>
        </w:tc>
      </w:tr>
      <w:tr w:rsidR="006E6F5E" w:rsidRPr="006E6F5E" w14:paraId="34F370C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179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F69B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7476B8C" w14:textId="45FFEB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9F59A13" w14:textId="0D4752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497EE" w14:textId="4425D3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554CF" w14:textId="19771F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1,465.00 </w:t>
            </w:r>
          </w:p>
        </w:tc>
      </w:tr>
      <w:tr w:rsidR="006E6F5E" w:rsidRPr="006E6F5E" w14:paraId="18172F3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50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D23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55A623D5" w14:textId="75F175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B98489" w14:textId="14ED4D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E53AA" w14:textId="5DEFFD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C56B6" w14:textId="1311D5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0C29C4A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AA26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7B41777" w14:textId="3D6C2C5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4FADB" w14:textId="38CEEB9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8A077" w14:textId="1674839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40C746" w14:textId="79C5000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289,220.64 </w:t>
            </w:r>
          </w:p>
        </w:tc>
      </w:tr>
      <w:tr w:rsidR="006E6F5E" w:rsidRPr="006E6F5E" w14:paraId="6D3254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A6787"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281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5B02EFCC" w14:textId="10C596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B652CF" w14:textId="4B7F06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37FAD" w14:textId="1212BF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5FDB1" w14:textId="05772B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7892E82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068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3F2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1B7E86E9" w14:textId="54A65C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0A54F6" w14:textId="19B4E3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A43AD" w14:textId="37BF38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30351" w14:textId="44FA55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3C9CFA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032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008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65C195E" w14:textId="68F640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461BC3" w14:textId="4590EC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40844" w14:textId="62F3A7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DFF6F" w14:textId="0FA391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02B4E44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FA01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CF4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CCCBB26" w14:textId="6826A6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5345B67" w14:textId="3D900B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3338A" w14:textId="352A5C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D2D04" w14:textId="2C19B0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4CCA823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01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95AFC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288528F4" w14:textId="5111D6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80F34F" w14:textId="46279C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2C8EF" w14:textId="4E4A03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34B40" w14:textId="061654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7BEE535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303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DA4D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439E7F6" w14:textId="5B43A0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8474A6" w14:textId="5CC32D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BEB8E" w14:textId="0DE524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88BF6" w14:textId="73096C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303087C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08E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C25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D57163" w14:textId="095476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7F6B9AE5" w14:textId="6D7E78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24707" w14:textId="4731D9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BB520" w14:textId="2269E9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67,440.00 </w:t>
            </w:r>
          </w:p>
        </w:tc>
      </w:tr>
      <w:tr w:rsidR="006E6F5E" w:rsidRPr="006E6F5E" w14:paraId="0246E4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6DB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9ECA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AE89E27" w14:textId="3359AA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08360E" w14:textId="6317A7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E828A" w14:textId="3C195D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2BE9A" w14:textId="43BA5B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693FBB6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A11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674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AA1562" w14:textId="7F6056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031A09" w14:textId="035AE7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A7F0C" w14:textId="36101B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8B68B" w14:textId="04DB96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5963D1E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52E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7FF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45929B74" w14:textId="4902F6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629985" w14:textId="4F31D4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837C3" w14:textId="31F27C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039BC" w14:textId="3B3339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44FBAC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8D8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611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BCB78ED" w14:textId="223E0D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EAEB72" w14:textId="4346E8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75BF6" w14:textId="6E37FD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FED9F" w14:textId="469DBA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19E32D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4DFF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14D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FEEF70F" w14:textId="2F553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6D88D8DB" w14:textId="1A143E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444AB" w14:textId="47A55F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B1861" w14:textId="31E0FA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3,240.64 </w:t>
            </w:r>
          </w:p>
        </w:tc>
      </w:tr>
      <w:tr w:rsidR="006E6F5E" w:rsidRPr="006E6F5E" w14:paraId="02F736A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20A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AD6C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43D580C" w14:textId="378085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678519" w14:textId="473E00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9E786" w14:textId="23EBC6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3D88C" w14:textId="2F6AF9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2C4663F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26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F509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D28E7C" w14:textId="0B84DD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113A6" w14:textId="2A3F6D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B90A8" w14:textId="1391BB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97690" w14:textId="5DF0D8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05,000.00 </w:t>
            </w:r>
          </w:p>
        </w:tc>
      </w:tr>
      <w:tr w:rsidR="006E6F5E" w:rsidRPr="006E6F5E" w14:paraId="3842034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5CC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8B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3E423ABC" w14:textId="447A6C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DD40316" w14:textId="6A5D9F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70CBB" w14:textId="5B2687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01C13" w14:textId="34802D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290A77C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5B1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D709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D45227" w14:textId="28A5B0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B607617" w14:textId="0C959F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F149D" w14:textId="230849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6B715" w14:textId="2D242E4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1E050D1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A3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A69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D3C18A4" w14:textId="5FFEFF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8A4963" w14:textId="0B752F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E1915" w14:textId="687805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5045C" w14:textId="16A6FF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540488B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3489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E950659" w14:textId="6FEDB53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148,261.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16C54" w14:textId="1C28210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45D736" w14:textId="64E3004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5E26D5" w14:textId="05141B1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148,261.37 </w:t>
            </w:r>
          </w:p>
        </w:tc>
      </w:tr>
      <w:tr w:rsidR="006E6F5E" w:rsidRPr="006E6F5E" w14:paraId="2F2BF7C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E2F1F"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293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B3FF4F" w14:textId="3DF355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32563FC2" w14:textId="0F33F4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8C8F3" w14:textId="4DC660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1D317" w14:textId="47C97A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428,950.37 </w:t>
            </w:r>
          </w:p>
        </w:tc>
      </w:tr>
      <w:tr w:rsidR="006E6F5E" w:rsidRPr="006E6F5E" w14:paraId="4653C2D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CEE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7A4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2B6D27F2" w14:textId="0909B1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5A24A08" w14:textId="2EBC1E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EC397" w14:textId="452121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2318E" w14:textId="7ECDB8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4,395.00 </w:t>
            </w:r>
          </w:p>
        </w:tc>
      </w:tr>
      <w:tr w:rsidR="006E6F5E" w:rsidRPr="006E6F5E" w14:paraId="50613A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5A88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F88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6A2681EE" w14:textId="57CA12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537933" w14:textId="12F5CC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D8F64" w14:textId="69A5AA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2BE74" w14:textId="019A30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7FE6336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918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4F4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E28A09" w14:textId="7B9C32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6632" w14:textId="0259B1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B475C" w14:textId="0661D1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D5AEE" w14:textId="2C123B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3DAFF00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DDE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4E6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F21B12" w14:textId="342263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3F053936" w14:textId="0612E0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A4E2" w14:textId="1506B7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24AE4" w14:textId="083FAC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8,273.00 </w:t>
            </w:r>
          </w:p>
        </w:tc>
      </w:tr>
      <w:tr w:rsidR="006E6F5E" w:rsidRPr="006E6F5E" w14:paraId="14009E0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84F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39C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36067E49" w14:textId="406027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279681" w14:textId="69D3C0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5A07D" w14:textId="015A03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ABC25" w14:textId="33AD03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62842B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B2A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998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36C6DE5" w14:textId="1147EF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1C0CCA6" w14:textId="01AEB6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7C9DA" w14:textId="7D8202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7B053" w14:textId="472899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07,200.00 </w:t>
            </w:r>
          </w:p>
        </w:tc>
      </w:tr>
      <w:tr w:rsidR="006E6F5E" w:rsidRPr="006E6F5E" w14:paraId="456F389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B0D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5E12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0CC2502" w14:textId="5C8E27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2B49745" w14:textId="1A1B2B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BE7DE" w14:textId="6024D5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AF329" w14:textId="269F78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0,789.00 </w:t>
            </w:r>
          </w:p>
        </w:tc>
      </w:tr>
      <w:tr w:rsidR="006E6F5E" w:rsidRPr="006E6F5E" w14:paraId="0CDEB4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C05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FB6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89DA4CA" w14:textId="6CDB97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C7A79C" w14:textId="0DBED2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5D76E" w14:textId="4790D8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63C93" w14:textId="414FEF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8,570.00 </w:t>
            </w:r>
          </w:p>
        </w:tc>
      </w:tr>
      <w:tr w:rsidR="006E6F5E" w:rsidRPr="006E6F5E" w14:paraId="4BD2DBE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734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6067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5E13CA24" w14:textId="473F38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3EB406" w14:textId="5ECBFC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D2810" w14:textId="3D7A64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6DE81" w14:textId="70EB49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7C60DC2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AC2A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A27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47216A9" w14:textId="47831E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7DC04F2" w14:textId="59FD8C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6908E" w14:textId="329960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46CDA" w14:textId="0F8A25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34DDBD6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AD93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B5E4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797DBBEF" w14:textId="0CD039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FCBB7" w14:textId="606EA8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70A1D" w14:textId="0E484E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BE42F" w14:textId="68A2A3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22DD15F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832E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650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DB97456" w14:textId="554A73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B0E5E1" w14:textId="67A39A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FAC06" w14:textId="07FD71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7405D" w14:textId="18FEC0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3D24CB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15B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E7B7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3131D2F" w14:textId="10C0B3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35A35" w14:textId="141042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87DB1" w14:textId="503427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AD25A" w14:textId="1A98AF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5,700.00 </w:t>
            </w:r>
          </w:p>
        </w:tc>
      </w:tr>
      <w:tr w:rsidR="006E6F5E" w:rsidRPr="006E6F5E" w14:paraId="5577AD3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CEEC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0B2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42CDE55E" w14:textId="1AC75B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E51106" w14:textId="73C5DE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B1721" w14:textId="5153B4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321E2" w14:textId="432CB5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390B7FD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D408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1F0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1CEC793" w14:textId="49CDC7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4CB1731" w14:textId="4E9948A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55C89" w14:textId="720C6D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BD447" w14:textId="2B1A1C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684,045.00 </w:t>
            </w:r>
          </w:p>
        </w:tc>
      </w:tr>
      <w:tr w:rsidR="006E6F5E" w:rsidRPr="006E6F5E" w14:paraId="4E6A978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3F8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601B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20BCEE7" w14:textId="417B62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9,329.00 </w:t>
            </w:r>
          </w:p>
        </w:tc>
        <w:tc>
          <w:tcPr>
            <w:tcW w:w="958" w:type="pct"/>
            <w:tcBorders>
              <w:top w:val="nil"/>
              <w:left w:val="nil"/>
              <w:bottom w:val="single" w:sz="4" w:space="0" w:color="000000"/>
              <w:right w:val="single" w:sz="4" w:space="0" w:color="000000"/>
            </w:tcBorders>
            <w:shd w:val="clear" w:color="auto" w:fill="auto"/>
            <w:noWrap/>
            <w:vAlign w:val="bottom"/>
            <w:hideMark/>
          </w:tcPr>
          <w:p w14:paraId="6A0D2119" w14:textId="280874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BAA3B" w14:textId="62311F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4D5B" w14:textId="2B6356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69,329.00 </w:t>
            </w:r>
          </w:p>
        </w:tc>
      </w:tr>
      <w:tr w:rsidR="006E6F5E" w:rsidRPr="006E6F5E" w14:paraId="128C1DC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702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A5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47C7E422" w14:textId="653AC0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87D626" w14:textId="5D51CA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F5BEE" w14:textId="447C72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6710F" w14:textId="19D70B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3145263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E05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17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FD613EE" w14:textId="265360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12C76F0D" w14:textId="04E979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BF42F" w14:textId="774794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353DD" w14:textId="7D0EAA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1,980.00 </w:t>
            </w:r>
          </w:p>
        </w:tc>
      </w:tr>
      <w:tr w:rsidR="006E6F5E" w:rsidRPr="006E6F5E" w14:paraId="4407C6B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8F4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5E89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2D899A7D" w14:textId="30D56A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2F883E1" w14:textId="4748EC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819BD" w14:textId="43F484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0610A" w14:textId="05A55A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5,780.00 </w:t>
            </w:r>
          </w:p>
        </w:tc>
      </w:tr>
      <w:tr w:rsidR="006E6F5E" w:rsidRPr="006E6F5E" w14:paraId="3F444DB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F9E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D485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03DCE097" w14:textId="7BBE0A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A0B00F" w14:textId="67DAAA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F19EB" w14:textId="6AAE84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250D9" w14:textId="24627E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5DB76B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5C7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285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906640A" w14:textId="7CF21B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7538AF44" w14:textId="5E8E64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8C987" w14:textId="4566CB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0367" w14:textId="255752C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180.00 </w:t>
            </w:r>
          </w:p>
        </w:tc>
      </w:tr>
      <w:tr w:rsidR="006E6F5E" w:rsidRPr="006E6F5E" w14:paraId="1D3AC06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6A2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6502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E5EFB82" w14:textId="0365D7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E37B60" w14:textId="459AD4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0E0DA" w14:textId="18E5B1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ECFE7" w14:textId="5B747E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5,350.00 </w:t>
            </w:r>
          </w:p>
        </w:tc>
      </w:tr>
      <w:tr w:rsidR="006E6F5E" w:rsidRPr="006E6F5E" w14:paraId="1768D2C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460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1639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CC6AC23" w14:textId="2FB8A2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6A675" w14:textId="4F345D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CDE59" w14:textId="2E9608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AE24E" w14:textId="42222B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1,000.00 </w:t>
            </w:r>
          </w:p>
        </w:tc>
      </w:tr>
      <w:tr w:rsidR="006E6F5E" w:rsidRPr="006E6F5E" w14:paraId="76A1C39E"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B13A8"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45DDD512" w14:textId="1E57A73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6A43E07D" w14:textId="1C386FE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9080A27" w14:textId="2DE6A95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7A65D7" w14:textId="4F1BCF5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8,773,076.29 </w:t>
            </w:r>
          </w:p>
        </w:tc>
      </w:tr>
      <w:tr w:rsidR="006E6F5E" w:rsidRPr="006E6F5E" w14:paraId="06A61E6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A6E6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CAFFF8" w14:textId="4D82085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2ACACC06" w14:textId="51B3F69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01D0A1" w14:textId="598EAD8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AD9124" w14:textId="0A9871A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828,117.16 </w:t>
            </w:r>
          </w:p>
        </w:tc>
      </w:tr>
      <w:tr w:rsidR="006E6F5E" w:rsidRPr="006E6F5E" w14:paraId="4F8063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9D0F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1F18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2B9D01BF" w14:textId="45D816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158CD89" w14:textId="6A649B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1CFBF" w14:textId="230C58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B9719" w14:textId="35723A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9,630.00 </w:t>
            </w:r>
          </w:p>
        </w:tc>
      </w:tr>
      <w:tr w:rsidR="006E6F5E" w:rsidRPr="006E6F5E" w14:paraId="6297E21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F3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28F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4A01FD" w14:textId="418CE3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43B4B16" w14:textId="675CC2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C4E5A" w14:textId="0CE9B9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B7D9" w14:textId="6AB4FE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56,096.53 </w:t>
            </w:r>
          </w:p>
        </w:tc>
      </w:tr>
      <w:tr w:rsidR="006E6F5E" w:rsidRPr="006E6F5E" w14:paraId="0C0D9B4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85E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4C4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F59F2BE" w14:textId="5C380F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48C25151" w14:textId="2514E0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678A6" w14:textId="0C20B7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F6B8C" w14:textId="205D04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5,849.15 </w:t>
            </w:r>
          </w:p>
        </w:tc>
      </w:tr>
      <w:tr w:rsidR="006E6F5E" w:rsidRPr="006E6F5E" w14:paraId="3A500A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A95D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3F3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14307400" w14:textId="0C849D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21DED20C" w14:textId="514A99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CCE5D" w14:textId="09690C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5D097" w14:textId="782899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3,966.82 </w:t>
            </w:r>
          </w:p>
        </w:tc>
      </w:tr>
      <w:tr w:rsidR="006E6F5E" w:rsidRPr="006E6F5E" w14:paraId="048F486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A0D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6B5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D9D4045" w14:textId="04BA43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4B74A8B" w14:textId="358443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3882A" w14:textId="366713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BB302" w14:textId="7BEB62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6,364.71 </w:t>
            </w:r>
          </w:p>
        </w:tc>
      </w:tr>
      <w:tr w:rsidR="006E6F5E" w:rsidRPr="006E6F5E" w14:paraId="622A7BC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8F7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A75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3FCD9006" w14:textId="202534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C1B072D" w14:textId="569600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F30C0" w14:textId="3B7C52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E02B3" w14:textId="4DCC07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6,370.00 </w:t>
            </w:r>
          </w:p>
        </w:tc>
      </w:tr>
      <w:tr w:rsidR="006E6F5E" w:rsidRPr="006E6F5E" w14:paraId="4B8AE55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B203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09E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A841682" w14:textId="3A8F88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286053F7" w14:textId="160A13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2034C" w14:textId="3B0176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548E9" w14:textId="7F29BF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48,283.89 </w:t>
            </w:r>
          </w:p>
        </w:tc>
      </w:tr>
      <w:tr w:rsidR="006E6F5E" w:rsidRPr="006E6F5E" w14:paraId="2A7EABE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E0F0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7A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5986F6C2" w14:textId="33E0BC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9B557E1" w14:textId="310C72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91FB1" w14:textId="7A14A12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191AE" w14:textId="3637C7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33,458.80 </w:t>
            </w:r>
          </w:p>
        </w:tc>
      </w:tr>
      <w:tr w:rsidR="006E6F5E" w:rsidRPr="006E6F5E" w14:paraId="4707373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4D7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36B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26F06001" w14:textId="6D7966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6E9FD855" w14:textId="67D7C4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B2A25" w14:textId="58BC1F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C8B42" w14:textId="30F1E7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03,379.32 </w:t>
            </w:r>
          </w:p>
        </w:tc>
      </w:tr>
      <w:tr w:rsidR="006E6F5E" w:rsidRPr="006E6F5E" w14:paraId="5A76AF0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D59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794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55BC34A0" w14:textId="2D5BB6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03BB365" w14:textId="3C8990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DF84A" w14:textId="468924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B1D7B" w14:textId="76BBB8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9,492.94 </w:t>
            </w:r>
          </w:p>
        </w:tc>
      </w:tr>
      <w:tr w:rsidR="006E6F5E" w:rsidRPr="006E6F5E" w14:paraId="377368A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68ED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2B76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A81E5F1" w14:textId="410F71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45F495B" w14:textId="6CBA9B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E1D2C" w14:textId="28F3386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1F728" w14:textId="5BFD24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5,225.00 </w:t>
            </w:r>
          </w:p>
        </w:tc>
      </w:tr>
      <w:tr w:rsidR="006E6F5E" w:rsidRPr="006E6F5E" w14:paraId="128D9844"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2FEE6"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99FC8" w14:textId="3C94222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9F3C0E1" w14:textId="3A03372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3B5015" w14:textId="6155306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7BEF07" w14:textId="7FF44A2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3,098,776.85 </w:t>
            </w:r>
          </w:p>
        </w:tc>
      </w:tr>
      <w:tr w:rsidR="006E6F5E" w:rsidRPr="006E6F5E" w14:paraId="65B5106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2F6F"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3A12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DC9F0E5" w14:textId="08D53C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72B3C9C" w14:textId="0B712D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10817" w14:textId="1CA351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FFE8D" w14:textId="09612B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46,090.42 </w:t>
            </w:r>
          </w:p>
        </w:tc>
      </w:tr>
      <w:tr w:rsidR="006E6F5E" w:rsidRPr="006E6F5E" w14:paraId="5F4969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453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43B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07E9B79" w14:textId="416DF8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41F2A5A" w14:textId="1F1F22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89DC8" w14:textId="21222B9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9C863" w14:textId="1BFFC4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5,523.95 </w:t>
            </w:r>
          </w:p>
        </w:tc>
      </w:tr>
      <w:tr w:rsidR="006E6F5E" w:rsidRPr="006E6F5E" w14:paraId="10BF10D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C2C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2D9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D8A134A" w14:textId="4D1FB0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512C86F" w14:textId="001D03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04043" w14:textId="18EF79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E206F" w14:textId="31175F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0,830.18 </w:t>
            </w:r>
          </w:p>
        </w:tc>
      </w:tr>
      <w:tr w:rsidR="006E6F5E" w:rsidRPr="006E6F5E" w14:paraId="3C0F737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63C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7A36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48449CE" w14:textId="17FEEE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2102A45" w14:textId="69221F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26904" w14:textId="2872B9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39107" w14:textId="6C32FA2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86,846.54 </w:t>
            </w:r>
          </w:p>
        </w:tc>
      </w:tr>
      <w:tr w:rsidR="006E6F5E" w:rsidRPr="006E6F5E" w14:paraId="109CC1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5F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069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2683623" w14:textId="7AB679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32F1AC84" w14:textId="066A14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40896" w14:textId="3C6A02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A4B05" w14:textId="1564FF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15,784.32 </w:t>
            </w:r>
          </w:p>
        </w:tc>
      </w:tr>
      <w:tr w:rsidR="006E6F5E" w:rsidRPr="006E6F5E" w14:paraId="5E8F0B2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F9F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5A2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FF6F79F" w14:textId="4059BF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60864CBA" w14:textId="0F5204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A5DBB" w14:textId="1F56C9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A8077" w14:textId="6561E9E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9,368.82 </w:t>
            </w:r>
          </w:p>
        </w:tc>
      </w:tr>
      <w:tr w:rsidR="006E6F5E" w:rsidRPr="006E6F5E" w14:paraId="472D59E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CB5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EAA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03CB25D5" w14:textId="4BE1D6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37700B9" w14:textId="2DE5F4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705B" w14:textId="2CA78DE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A20E9" w14:textId="001BC4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918,705.15 </w:t>
            </w:r>
          </w:p>
        </w:tc>
      </w:tr>
      <w:tr w:rsidR="006E6F5E" w:rsidRPr="006E6F5E" w14:paraId="787BE9B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F6C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3ABA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1BCE570" w14:textId="472480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6BA9CE7" w14:textId="49BA25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23200" w14:textId="19E328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4D995" w14:textId="29DB9B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4,206.65 </w:t>
            </w:r>
          </w:p>
        </w:tc>
      </w:tr>
      <w:tr w:rsidR="006E6F5E" w:rsidRPr="006E6F5E" w14:paraId="00CD298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20F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27B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2AFC0FE" w14:textId="5B317D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2B8B90A3" w14:textId="32F4E6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8982F" w14:textId="280D87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2FAD3" w14:textId="397051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7,487.08 </w:t>
            </w:r>
          </w:p>
        </w:tc>
      </w:tr>
      <w:tr w:rsidR="006E6F5E" w:rsidRPr="006E6F5E" w14:paraId="24F3AD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CE5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F0F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F12524E" w14:textId="28F3EC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5CEC736B" w14:textId="77E78C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4BE16" w14:textId="362A54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D599E" w14:textId="3AD839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41,502.54 </w:t>
            </w:r>
          </w:p>
        </w:tc>
      </w:tr>
      <w:tr w:rsidR="006E6F5E" w:rsidRPr="006E6F5E" w14:paraId="63F3DDB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B3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CBE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5E127174" w14:textId="0C329A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049753C6" w14:textId="57E9F4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5843C" w14:textId="6C48E4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EB935" w14:textId="6F1B84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2,431.20 </w:t>
            </w:r>
          </w:p>
        </w:tc>
      </w:tr>
      <w:tr w:rsidR="006E6F5E" w:rsidRPr="006E6F5E" w14:paraId="2CFE03B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D05C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6227BE7" w14:textId="72F7807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82F00" w14:textId="7DB7370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2FE3EC" w14:textId="05A84F3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47B52A" w14:textId="22815C5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933,766.09 </w:t>
            </w:r>
          </w:p>
        </w:tc>
      </w:tr>
      <w:tr w:rsidR="006E6F5E" w:rsidRPr="006E6F5E" w14:paraId="3CEB65A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08BD2"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0CE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58CDD5F6" w14:textId="00C6DC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B962757" w14:textId="0267A2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020CC" w14:textId="713E4C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73D67" w14:textId="56E72E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65,619.99 </w:t>
            </w:r>
          </w:p>
        </w:tc>
      </w:tr>
      <w:tr w:rsidR="006E6F5E" w:rsidRPr="006E6F5E" w14:paraId="72396F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835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47F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5B64D4" w14:textId="710126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5737CE97" w14:textId="113544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D4BD4" w14:textId="1635D1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2B6BF" w14:textId="3DA21A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031,039.59 </w:t>
            </w:r>
          </w:p>
        </w:tc>
      </w:tr>
      <w:tr w:rsidR="006E6F5E" w:rsidRPr="006E6F5E" w14:paraId="2F0E640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081E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41F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22A44BF" w14:textId="4337BD1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4A9C29A1" w14:textId="156DBB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5E1F3" w14:textId="7E6265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A06A9" w14:textId="3CA687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25,845.86 </w:t>
            </w:r>
          </w:p>
        </w:tc>
      </w:tr>
      <w:tr w:rsidR="006E6F5E" w:rsidRPr="006E6F5E" w14:paraId="2C72153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F2F5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7E03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D108B7E" w14:textId="3E81B2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EC45CDA" w14:textId="290EE3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B0F9B" w14:textId="6C4DC4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28340" w14:textId="0C7951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74,842.95 </w:t>
            </w:r>
          </w:p>
        </w:tc>
      </w:tr>
      <w:tr w:rsidR="006E6F5E" w:rsidRPr="006E6F5E" w14:paraId="3A0125D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4356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144C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AD92F88" w14:textId="12FD8D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901640E" w14:textId="354201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812ED" w14:textId="5D2803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ADD85" w14:textId="38F106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36,420.00 </w:t>
            </w:r>
          </w:p>
        </w:tc>
      </w:tr>
      <w:tr w:rsidR="006E6F5E" w:rsidRPr="006E6F5E" w14:paraId="59385C7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559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7B71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FD84958" w14:textId="47B5F1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07829A33" w14:textId="177E7D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25937" w14:textId="40B321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5FC9" w14:textId="05CE63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81,816.30 </w:t>
            </w:r>
          </w:p>
        </w:tc>
      </w:tr>
      <w:tr w:rsidR="006E6F5E" w:rsidRPr="006E6F5E" w14:paraId="692333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00E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3E86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57841F0" w14:textId="033BA8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618671B2" w14:textId="3E1FC7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4ADE0" w14:textId="39E5F2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F6002" w14:textId="289B39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0,104.18 </w:t>
            </w:r>
          </w:p>
        </w:tc>
      </w:tr>
      <w:tr w:rsidR="006E6F5E" w:rsidRPr="006E6F5E" w14:paraId="5E6734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7EC5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177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2CD448CC" w14:textId="030744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6F97527" w14:textId="57DFA2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0381B" w14:textId="481540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51C9C" w14:textId="485FD2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7,826.07 </w:t>
            </w:r>
          </w:p>
        </w:tc>
      </w:tr>
      <w:tr w:rsidR="006E6F5E" w:rsidRPr="006E6F5E" w14:paraId="065E06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318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CF6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69566B7E" w14:textId="708597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366ADF2" w14:textId="11FC63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BF4CF" w14:textId="13BD67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5F27" w14:textId="62F6E3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251.15 </w:t>
            </w:r>
          </w:p>
        </w:tc>
      </w:tr>
      <w:tr w:rsidR="006E6F5E" w:rsidRPr="006E6F5E" w14:paraId="165F0259"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2B019"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DCAA0AA" w14:textId="2253F44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827266" w14:textId="5B422C4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6B8853" w14:textId="32D6F59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59A6C0" w14:textId="37F3DAA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062,442.25 </w:t>
            </w:r>
          </w:p>
        </w:tc>
      </w:tr>
      <w:tr w:rsidR="006E6F5E" w:rsidRPr="006E6F5E" w14:paraId="6D09D6C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9C7B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49F2726" w14:textId="170E06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68AD9FB7" w14:textId="141D00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5112F" w14:textId="3B505F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0132E1" w14:textId="228756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6,442,703.84 </w:t>
            </w:r>
          </w:p>
        </w:tc>
      </w:tr>
      <w:tr w:rsidR="006E6F5E" w:rsidRPr="006E6F5E" w14:paraId="786932D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15FA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EFE3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6AAF2C0" w14:textId="7BAF89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072F6BC5" w14:textId="3B6920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62B00" w14:textId="78FEE6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C6EF3" w14:textId="1DC672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57,148.41 </w:t>
            </w:r>
          </w:p>
        </w:tc>
      </w:tr>
      <w:tr w:rsidR="006E6F5E" w:rsidRPr="006E6F5E" w14:paraId="6E97C89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08F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F351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74754A76" w14:textId="2B90FF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52B68228" w14:textId="67956A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C2AF2" w14:textId="2F30E3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86DC3" w14:textId="391F37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331,350.00 </w:t>
            </w:r>
          </w:p>
        </w:tc>
      </w:tr>
      <w:tr w:rsidR="006E6F5E" w:rsidRPr="006E6F5E" w14:paraId="607F73C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7920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A583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D07BE08" w14:textId="273E6C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D11F046" w14:textId="1AA481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BB68D" w14:textId="288969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70248" w14:textId="497FC6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030.00 </w:t>
            </w:r>
          </w:p>
        </w:tc>
      </w:tr>
      <w:tr w:rsidR="006E6F5E" w:rsidRPr="006E6F5E" w14:paraId="31DFA54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A4BD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BBB0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392485E" w14:textId="148702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DEF15AA" w14:textId="2509B4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EFA98" w14:textId="6ABED5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058E9" w14:textId="3C4A5C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030.00 </w:t>
            </w:r>
          </w:p>
        </w:tc>
      </w:tr>
      <w:tr w:rsidR="006E6F5E" w:rsidRPr="006E6F5E" w14:paraId="381A58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39A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6DC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4697AB3D" w14:textId="474A2F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4391276A" w14:textId="32A402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1E8B2" w14:textId="5DA713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8D0AE" w14:textId="67C0FB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883,180.00 </w:t>
            </w:r>
          </w:p>
        </w:tc>
      </w:tr>
      <w:tr w:rsidR="006E6F5E" w:rsidRPr="006E6F5E" w14:paraId="4E42BFF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CEBF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862201" w14:textId="6ABE129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1D332B8" w14:textId="7EC8012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D72B7" w14:textId="1905A3A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36D2D3" w14:textId="1E0FABA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849,973.94 </w:t>
            </w:r>
          </w:p>
        </w:tc>
      </w:tr>
      <w:tr w:rsidR="006E6F5E" w:rsidRPr="006E6F5E" w14:paraId="5E4733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A71D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E378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B24D13E" w14:textId="323F10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5E7C0EF7" w14:textId="6E1A1C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6F298" w14:textId="263F49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59B65" w14:textId="3726E0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491,606.38 </w:t>
            </w:r>
          </w:p>
        </w:tc>
      </w:tr>
      <w:tr w:rsidR="006E6F5E" w:rsidRPr="006E6F5E" w14:paraId="2F9D134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FFAD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5F7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2C54588" w14:textId="66D977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15096F3D" w14:textId="452237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D4251" w14:textId="6CA487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5D804" w14:textId="72F18C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37,467.56 </w:t>
            </w:r>
          </w:p>
        </w:tc>
      </w:tr>
      <w:tr w:rsidR="006E6F5E" w:rsidRPr="006E6F5E" w14:paraId="64B314A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A68E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86B3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E57223C" w14:textId="0C711C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9232E" w14:textId="7A588C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744D9" w14:textId="5AF061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907F5" w14:textId="4373AB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20,900.00 </w:t>
            </w:r>
          </w:p>
        </w:tc>
      </w:tr>
      <w:tr w:rsidR="006E6F5E" w:rsidRPr="006E6F5E" w14:paraId="77603182"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2C0B8E"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5C42BF7" w14:textId="4EE50F1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2,10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1D7735B" w14:textId="3A0F49E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1712E9F" w14:textId="3CA50A8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1644F5" w14:textId="5D92949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2,107,513.00 </w:t>
            </w:r>
          </w:p>
        </w:tc>
      </w:tr>
      <w:tr w:rsidR="006E6F5E" w:rsidRPr="006E6F5E" w14:paraId="657A795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8458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56F5AAE" w14:textId="09FF1F5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F67F81" w14:textId="1742B72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865DD7" w14:textId="139DD29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CAE330" w14:textId="410BA2F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657,900.00 </w:t>
            </w:r>
          </w:p>
        </w:tc>
      </w:tr>
      <w:tr w:rsidR="006E6F5E" w:rsidRPr="006E6F5E" w14:paraId="1967646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E9EDB"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108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3364F6DC" w14:textId="5E56E7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5F1EC1" w14:textId="427482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B9ADF" w14:textId="59D1B5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11ECD" w14:textId="7EAFD0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r>
      <w:tr w:rsidR="006E6F5E" w:rsidRPr="006E6F5E" w14:paraId="57440E6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C9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B0C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27D5BF3B" w14:textId="4E606B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15EFDB" w14:textId="3BC2EE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F91F4" w14:textId="766C3A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F1EFA" w14:textId="52DA10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0457249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A288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11D4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36D1803" w14:textId="5838FE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F2898" w14:textId="4D23BC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3292" w14:textId="7DE0A6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05D8" w14:textId="219D23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14D1F20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3E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9EF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A0B95D7" w14:textId="1AA71E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803BB6" w14:textId="6E0E15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F9075" w14:textId="5C99BC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59C16" w14:textId="643F1F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r>
      <w:tr w:rsidR="006E6F5E" w:rsidRPr="006E6F5E" w14:paraId="6ABB93D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FB2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D6B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2F273F4" w14:textId="27845F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571143" w14:textId="18A199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E04F8" w14:textId="27BEEF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15877" w14:textId="474809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177326E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270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0B61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42970AD7" w14:textId="61D3EB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7BCA3" w14:textId="243A09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C8D95" w14:textId="17A926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07B34" w14:textId="3D3890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4BFDDB0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90BF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FF1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7B59CFF" w14:textId="25E34B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54D0DC" w14:textId="71E332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D42E5" w14:textId="244E33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BFCCC" w14:textId="682720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32BF656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868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BF7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410FD15" w14:textId="6C294D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9C4CE" w14:textId="5945B0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FD2D3" w14:textId="5D56A0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7C723" w14:textId="12E9E8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00,500.00 </w:t>
            </w:r>
          </w:p>
        </w:tc>
      </w:tr>
      <w:tr w:rsidR="006E6F5E" w:rsidRPr="006E6F5E" w14:paraId="7A25BBD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ED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BE4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22EF297" w14:textId="176494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D7F98" w14:textId="33F66F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4C3E9" w14:textId="27F9492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C8562" w14:textId="69618F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4EC4E4D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277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8B9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611BB4D1" w14:textId="6FFC92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F4B12E" w14:textId="7F8C08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E2A33" w14:textId="417D13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59D00" w14:textId="272E1D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r>
      <w:tr w:rsidR="006E6F5E" w:rsidRPr="006E6F5E" w14:paraId="573E5EF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CC0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98D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157F1747" w14:textId="09B291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CB830" w14:textId="0D119F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E885" w14:textId="597115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F2369" w14:textId="28626F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45,600.00 </w:t>
            </w:r>
          </w:p>
        </w:tc>
      </w:tr>
      <w:tr w:rsidR="006E6F5E" w:rsidRPr="006E6F5E" w14:paraId="71A0483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E12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F305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00F3715" w14:textId="3187CE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0C531" w14:textId="486B7E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9DB38" w14:textId="5341F2B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BC278" w14:textId="66A07C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149E401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033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128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C422D0B" w14:textId="05D2EF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6E1D3" w14:textId="3B8359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24BE5" w14:textId="6BF4DA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6DC6" w14:textId="67F974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4027155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E63B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337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95427AE" w14:textId="4B4B56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30FBC" w14:textId="26A3B3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F6AC0" w14:textId="30ABBE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F1E38" w14:textId="07D1FB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5,000.00 </w:t>
            </w:r>
          </w:p>
        </w:tc>
      </w:tr>
      <w:tr w:rsidR="006E6F5E" w:rsidRPr="006E6F5E" w14:paraId="41B0E77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ACA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1C26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4ECA05F" w14:textId="6419EE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12F02" w14:textId="30BAE1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5390B" w14:textId="1D969D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A2241" w14:textId="48D949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26D1F1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D72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BC17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173AE7E7" w14:textId="5DFA3C6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F3653" w14:textId="1CBF39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3EAD7" w14:textId="1EEE7D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50808" w14:textId="556281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3745858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D1B4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BDF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E9A3199" w14:textId="4C4DF7B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D95EB" w14:textId="733803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D4252" w14:textId="41007BB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617A2" w14:textId="0D8E0A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289AD5C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F96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B878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221AF89F" w14:textId="6D73D8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0C20A" w14:textId="2FB06D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0ECC3" w14:textId="1CBEBB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7BF17" w14:textId="483D8E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50,000.00 </w:t>
            </w:r>
          </w:p>
        </w:tc>
      </w:tr>
      <w:tr w:rsidR="006E6F5E" w:rsidRPr="006E6F5E" w14:paraId="4812436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8406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29ACA90" w14:textId="0B8FA65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68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9E3C9" w14:textId="6C18AC7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845809" w14:textId="6DFF848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3205B9" w14:textId="21161FF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7,688,450.00 </w:t>
            </w:r>
          </w:p>
        </w:tc>
      </w:tr>
      <w:tr w:rsidR="006E6F5E" w:rsidRPr="006E6F5E" w14:paraId="12406B4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FAA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99D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49DF782" w14:textId="3C253F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2CE37C" w14:textId="2C54BC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FDACC" w14:textId="140037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199A48" w14:textId="070F4F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5,000.00 </w:t>
            </w:r>
          </w:p>
        </w:tc>
      </w:tr>
      <w:tr w:rsidR="006E6F5E" w:rsidRPr="006E6F5E" w14:paraId="7D1F262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0B3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0CF6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3E1CE00" w14:textId="1F6998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A8D48D" w14:textId="306BF0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F1D69" w14:textId="15E9AB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8061D" w14:textId="579147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r>
      <w:tr w:rsidR="006E6F5E" w:rsidRPr="006E6F5E" w14:paraId="5C4F184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7990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6CA3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3B082839" w14:textId="40F1F4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BEBCC" w14:textId="4CFBC8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1C9D3" w14:textId="6E64E8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87FE3" w14:textId="13683D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r>
      <w:tr w:rsidR="006E6F5E" w:rsidRPr="006E6F5E" w14:paraId="769EBA3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457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6258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0C8B6060" w14:textId="316CEF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D07A8" w14:textId="0454EE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BAE7E" w14:textId="1FF777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1F848" w14:textId="650676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r>
      <w:tr w:rsidR="006E6F5E" w:rsidRPr="006E6F5E" w14:paraId="6ECD99F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9FA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87DD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2315A75" w14:textId="334FDB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7A6805CE" w14:textId="6F7B695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39EBC" w14:textId="22FB44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D3F2E" w14:textId="1DBB43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84,150.00 </w:t>
            </w:r>
          </w:p>
        </w:tc>
      </w:tr>
      <w:tr w:rsidR="006E6F5E" w:rsidRPr="006E6F5E" w14:paraId="6C5FFAA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91C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B6B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1C85C6BF" w14:textId="54FB5A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65F6F" w14:textId="722FEA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7FB32" w14:textId="234E7E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66C8" w14:textId="0B1EFA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65,300.00 </w:t>
            </w:r>
          </w:p>
        </w:tc>
      </w:tr>
      <w:tr w:rsidR="006E6F5E" w:rsidRPr="006E6F5E" w14:paraId="69A27C3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F83A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B67E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59CE906" w14:textId="058568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44D31" w14:textId="08BCC0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22B9E" w14:textId="6F38C5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00592" w14:textId="261D59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52,800.00 </w:t>
            </w:r>
          </w:p>
        </w:tc>
      </w:tr>
      <w:tr w:rsidR="006E6F5E" w:rsidRPr="006E6F5E" w14:paraId="0FCB04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443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1C0A6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08C7449F" w14:textId="2894EE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03445" w14:textId="7D68A7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227DB" w14:textId="0C00953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FBD3A" w14:textId="160A68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02,800.00 </w:t>
            </w:r>
          </w:p>
        </w:tc>
      </w:tr>
      <w:tr w:rsidR="006E6F5E" w:rsidRPr="006E6F5E" w14:paraId="3243479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C35B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454D777" w14:textId="392EBF8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DAB5FD" w14:textId="3BBC6C5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488E0" w14:textId="1604310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83A450" w14:textId="12E7C64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3,819,613.00 </w:t>
            </w:r>
          </w:p>
        </w:tc>
      </w:tr>
      <w:tr w:rsidR="006E6F5E" w:rsidRPr="006E6F5E" w14:paraId="061EC70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0E81"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C403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DB976B8" w14:textId="4CF4076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C55C6" w14:textId="3DE40A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35A1C" w14:textId="728A91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DE49B18" w14:textId="530A76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00,000.00 </w:t>
            </w:r>
          </w:p>
        </w:tc>
      </w:tr>
      <w:tr w:rsidR="006E6F5E" w:rsidRPr="006E6F5E" w14:paraId="7175CEB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6332E"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64B2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99E9A32" w14:textId="5C475F0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448E4775" w14:textId="28347C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81E6F" w14:textId="5098DC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5460" w14:textId="6369CB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14,950.00 </w:t>
            </w:r>
          </w:p>
        </w:tc>
      </w:tr>
      <w:tr w:rsidR="006E6F5E" w:rsidRPr="006E6F5E" w14:paraId="466B1FF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885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851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9F6CF6" w14:textId="74B604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2400FF" w14:textId="46A104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6F221" w14:textId="372CD8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3BE5F" w14:textId="39B3FC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31,800.00 </w:t>
            </w:r>
          </w:p>
        </w:tc>
      </w:tr>
      <w:tr w:rsidR="006E6F5E" w:rsidRPr="006E6F5E" w14:paraId="5869B31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742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61C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18E82318" w14:textId="190B03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C970BE3" w14:textId="0AF5FA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FD7D5" w14:textId="6B1458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7F474" w14:textId="4E0EB44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64,350.00 </w:t>
            </w:r>
          </w:p>
        </w:tc>
      </w:tr>
      <w:tr w:rsidR="006E6F5E" w:rsidRPr="006E6F5E" w14:paraId="5590650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89F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F37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F8C0A0B" w14:textId="2CE77B6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6A3996" w14:textId="599501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0176C" w14:textId="09A51C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F3B3D" w14:textId="7B7430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44,350.00 </w:t>
            </w:r>
          </w:p>
        </w:tc>
      </w:tr>
      <w:tr w:rsidR="006E6F5E" w:rsidRPr="006E6F5E" w14:paraId="5BEE848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1B86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B497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508E271B" w14:textId="7C4EF1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87F1E95" w14:textId="3EE2E2A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529EC" w14:textId="3BFEEE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61CE0" w14:textId="1344B6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9,950.00 </w:t>
            </w:r>
          </w:p>
        </w:tc>
      </w:tr>
      <w:tr w:rsidR="006E6F5E" w:rsidRPr="006E6F5E" w14:paraId="6D6D5C1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02AD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8E3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09142530" w14:textId="41C687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4E368B8" w14:textId="2E9D77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54339" w14:textId="727E86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09629" w14:textId="6F61BB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9,350.00 </w:t>
            </w:r>
          </w:p>
        </w:tc>
      </w:tr>
      <w:tr w:rsidR="006E6F5E" w:rsidRPr="006E6F5E" w14:paraId="22FF9CA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1D95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C68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232CF2C" w14:textId="4763D8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32429371" w14:textId="5A0DFE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F2254" w14:textId="14BFF4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C6E9" w14:textId="5392DF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4,650.00 </w:t>
            </w:r>
          </w:p>
        </w:tc>
      </w:tr>
      <w:tr w:rsidR="006E6F5E" w:rsidRPr="006E6F5E" w14:paraId="682C84F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A96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6DE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75116D04" w14:textId="28F22D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90198E" w14:textId="13C364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13408" w14:textId="4BF9C5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C968" w14:textId="694D3C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42,400.00 </w:t>
            </w:r>
          </w:p>
        </w:tc>
      </w:tr>
      <w:tr w:rsidR="006E6F5E" w:rsidRPr="006E6F5E" w14:paraId="4DCD38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56D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F8C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6A7770CC" w14:textId="685E83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32F343B" w14:textId="50B4B7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3610C" w14:textId="342063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EEA3E" w14:textId="27A9E9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9,950.00 </w:t>
            </w:r>
          </w:p>
        </w:tc>
      </w:tr>
      <w:tr w:rsidR="006E6F5E" w:rsidRPr="006E6F5E" w14:paraId="50942FB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BF0E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6F31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6289345" w14:textId="026F81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7DA696B4" w14:textId="604969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07305" w14:textId="7344C0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97BED" w14:textId="3CC5C6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58,563.00 </w:t>
            </w:r>
          </w:p>
        </w:tc>
      </w:tr>
      <w:tr w:rsidR="006E6F5E" w:rsidRPr="006E6F5E" w14:paraId="159179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6E8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2B27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594C443" w14:textId="4E79F6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3A1A0E" w14:textId="0446DB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64B27" w14:textId="5DEC98A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DD642" w14:textId="436E04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9,350.00 </w:t>
            </w:r>
          </w:p>
        </w:tc>
      </w:tr>
      <w:tr w:rsidR="006E6F5E" w:rsidRPr="006E6F5E" w14:paraId="19BE90D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196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6A8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61118899" w14:textId="0ADBF3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8B23E41" w14:textId="736151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B3A4C" w14:textId="2A77B3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86B05" w14:textId="152CEA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39,950.00 </w:t>
            </w:r>
          </w:p>
        </w:tc>
      </w:tr>
      <w:tr w:rsidR="006E6F5E" w:rsidRPr="006E6F5E" w14:paraId="5CB8485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80D15"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BAAAB35" w14:textId="396B43A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6DC27" w14:textId="2156F1F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8C472" w14:textId="5EA733A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C5220E" w14:textId="03E0939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916,050.00 </w:t>
            </w:r>
          </w:p>
        </w:tc>
      </w:tr>
      <w:tr w:rsidR="006E6F5E" w:rsidRPr="006E6F5E" w14:paraId="60DBBBB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C99A9"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FB0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5C07C7DC" w14:textId="210DEF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8B25C1" w14:textId="1135536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426FE" w14:textId="79C91C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8BBDB" w14:textId="5DD860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13D8E8B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E332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E26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10D059D4" w14:textId="10B88C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412C52D" w14:textId="10BF24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1ACC" w14:textId="22CDFF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00F2" w14:textId="65B664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4D8842C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422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697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D6804F6" w14:textId="3C7F90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931D3C" w14:textId="00BFAB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54A15" w14:textId="247D7A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7E5D0" w14:textId="6DB442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630EE01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629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C8EB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F6B7539" w14:textId="5C501E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CB97D" w14:textId="1B50AF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4C993" w14:textId="72253D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5EC17" w14:textId="0AE0C3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5AF0F12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85D0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59A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899D819" w14:textId="13B211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4071C" w14:textId="547BEB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1705A" w14:textId="6E07AE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FE27E" w14:textId="058700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4EBD03C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01A4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D80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51A1D105" w14:textId="590153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C8349" w14:textId="39F254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55285" w14:textId="7C9F1E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B1B3" w14:textId="5AF1077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85,500.00 </w:t>
            </w:r>
          </w:p>
        </w:tc>
      </w:tr>
      <w:tr w:rsidR="006E6F5E" w:rsidRPr="006E6F5E" w14:paraId="4CB6189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5FA5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11B9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EAD5197" w14:textId="54BAB5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5A1FFBD9" w14:textId="1CB2D1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DA68D" w14:textId="4ECC69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B2638" w14:textId="434BE0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81,550.00 </w:t>
            </w:r>
          </w:p>
        </w:tc>
      </w:tr>
      <w:tr w:rsidR="006E6F5E" w:rsidRPr="006E6F5E" w14:paraId="077A78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B634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C7A9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179322D" w14:textId="1E37178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86DCDC" w14:textId="7551F5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3CF25" w14:textId="07BF3B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E9583" w14:textId="340394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666A1CE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1F77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EF4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37669524" w14:textId="6426B1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45ED4" w14:textId="77641D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6DDF6" w14:textId="3E67BC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DCC0E" w14:textId="5CD582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14,900.00 </w:t>
            </w:r>
          </w:p>
        </w:tc>
      </w:tr>
      <w:tr w:rsidR="006E6F5E" w:rsidRPr="006E6F5E" w14:paraId="3B31DA7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4F3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1978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03FE4426" w14:textId="25175A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92B30" w14:textId="648ADD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AB1EB" w14:textId="6323D6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86A46" w14:textId="132CC3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5DA502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6FBA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1B34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4886531" w14:textId="19C2D5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9F0003" w14:textId="24DC1B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04CA2" w14:textId="5FFC4BD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898A7" w14:textId="754518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47AE7267" w14:textId="77777777" w:rsidTr="006E6F5E">
        <w:trPr>
          <w:trHeight w:val="20"/>
        </w:trPr>
        <w:tc>
          <w:tcPr>
            <w:tcW w:w="79" w:type="pct"/>
            <w:tcBorders>
              <w:top w:val="nil"/>
              <w:left w:val="single" w:sz="4" w:space="0" w:color="000000"/>
              <w:bottom w:val="nil"/>
              <w:right w:val="nil"/>
            </w:tcBorders>
            <w:shd w:val="clear" w:color="auto" w:fill="auto"/>
            <w:vAlign w:val="center"/>
            <w:hideMark/>
          </w:tcPr>
          <w:p w14:paraId="1E51827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805F9D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84DE626" w14:textId="162B5B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F83191F" w14:textId="50FD0C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78185" w14:textId="30F088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09B30" w14:textId="238C7B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14,900.00 </w:t>
            </w:r>
          </w:p>
        </w:tc>
      </w:tr>
      <w:tr w:rsidR="006E6F5E" w:rsidRPr="006E6F5E" w14:paraId="7550FF77" w14:textId="77777777" w:rsidTr="006E6F5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A67BDD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48EA0A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59E5847" w14:textId="28D870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36AD787B" w14:textId="1D9DB1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7F3D49C" w14:textId="6F027E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0303AEB" w14:textId="37B7DE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500.00 </w:t>
            </w:r>
          </w:p>
        </w:tc>
      </w:tr>
      <w:tr w:rsidR="006E6F5E" w:rsidRPr="006E6F5E" w14:paraId="1163061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657DF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39EC281" w14:textId="342A450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6C988ACE" w14:textId="4DF3814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311E6AA" w14:textId="4E1DC1D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CADBE7" w14:textId="3F44F2E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61,240,409.75 </w:t>
            </w:r>
          </w:p>
        </w:tc>
      </w:tr>
      <w:tr w:rsidR="006E6F5E" w:rsidRPr="006E6F5E" w14:paraId="1B0B8FCE"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D3351"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CD65C2E" w14:textId="28C0065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9B1B91" w14:textId="5E4CD82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7D4EC2" w14:textId="2279A88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435472" w14:textId="2266211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544,679.38 </w:t>
            </w:r>
          </w:p>
        </w:tc>
      </w:tr>
      <w:tr w:rsidR="006E6F5E" w:rsidRPr="006E6F5E" w14:paraId="5A460C7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8850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3A0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297A120" w14:textId="7819F1C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4E0D155A" w14:textId="2458BC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8F788" w14:textId="17174A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D1470" w14:textId="63DDA7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82,476.25 </w:t>
            </w:r>
          </w:p>
        </w:tc>
      </w:tr>
      <w:tr w:rsidR="006E6F5E" w:rsidRPr="006E6F5E" w14:paraId="7FF304D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8195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64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0624B9" w14:textId="7DC8C4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4CBBD4E7" w14:textId="25B260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379F5" w14:textId="7604E0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9641" w14:textId="10B7BA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287,352.00 </w:t>
            </w:r>
          </w:p>
        </w:tc>
      </w:tr>
      <w:tr w:rsidR="006E6F5E" w:rsidRPr="006E6F5E" w14:paraId="14A2731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B18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335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11DB9DB" w14:textId="77EE10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6C6FBA7B" w14:textId="5F27E7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1FC2B" w14:textId="5914DB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3C9D4" w14:textId="6429F2F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1,423.63 </w:t>
            </w:r>
          </w:p>
        </w:tc>
      </w:tr>
      <w:tr w:rsidR="006E6F5E" w:rsidRPr="006E6F5E" w14:paraId="5B7E564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58E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59C0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BCE92E1" w14:textId="14B3F5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7EE58445" w14:textId="046D52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056A8" w14:textId="1989A5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95427" w14:textId="11BE9A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9,766.25 </w:t>
            </w:r>
          </w:p>
        </w:tc>
      </w:tr>
      <w:tr w:rsidR="006E6F5E" w:rsidRPr="006E6F5E" w14:paraId="7682DB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1A4D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750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3F83B4D0" w14:textId="612CB0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ABC6CC6" w14:textId="51C882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5C045" w14:textId="56EBFB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DF6D4" w14:textId="2269D9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98,800.75 </w:t>
            </w:r>
          </w:p>
        </w:tc>
      </w:tr>
      <w:tr w:rsidR="006E6F5E" w:rsidRPr="006E6F5E" w14:paraId="546C5A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4A8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CF02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7705CA40" w14:textId="7D517A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42D0165" w14:textId="0BD7F9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B5B2E" w14:textId="053DA2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5C53D" w14:textId="0FFAFA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25,472.50 </w:t>
            </w:r>
          </w:p>
        </w:tc>
      </w:tr>
      <w:tr w:rsidR="006E6F5E" w:rsidRPr="006E6F5E" w14:paraId="5BDD5E8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F1FB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0A0D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72777DB" w14:textId="5EDE89D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02DC9EC" w14:textId="290AB5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859DF" w14:textId="35311A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C9281" w14:textId="7DADCFD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23,850.00 </w:t>
            </w:r>
          </w:p>
        </w:tc>
      </w:tr>
      <w:tr w:rsidR="006E6F5E" w:rsidRPr="006E6F5E" w14:paraId="67817E7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0C1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5D8F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23B22D84" w14:textId="5D27C1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588DEFF" w14:textId="65405A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F9F65" w14:textId="4F4F93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2DFD4" w14:textId="3DE202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968,565.56 </w:t>
            </w:r>
          </w:p>
        </w:tc>
      </w:tr>
      <w:tr w:rsidR="006E6F5E" w:rsidRPr="006E6F5E" w14:paraId="7ABF0D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E5D4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D146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8F59D3F" w14:textId="7D1D79B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19E5932" w14:textId="77C0CE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0AECC" w14:textId="18219C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ECDEE" w14:textId="4DF8D8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8,072.44 </w:t>
            </w:r>
          </w:p>
        </w:tc>
      </w:tr>
      <w:tr w:rsidR="006E6F5E" w:rsidRPr="006E6F5E" w14:paraId="110D715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9A93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DF84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0F7B80D6" w14:textId="566408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A4393" w14:textId="16492C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09DC" w14:textId="7C97F0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A243F" w14:textId="212369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900.00 </w:t>
            </w:r>
          </w:p>
        </w:tc>
      </w:tr>
      <w:tr w:rsidR="006E6F5E" w:rsidRPr="006E6F5E" w14:paraId="5DD48ED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0B72B"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B3FD3CC" w14:textId="10338B9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D1786" w14:textId="521E372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6C1E0F" w14:textId="65E7C4A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CA1000" w14:textId="0AB4174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748,685.25 </w:t>
            </w:r>
          </w:p>
        </w:tc>
      </w:tr>
      <w:tr w:rsidR="006E6F5E" w:rsidRPr="006E6F5E" w14:paraId="794048B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99D56"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5B9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3CE8BBCE" w14:textId="5086F5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47799B63" w14:textId="78F382E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AFEBB" w14:textId="58E745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B16A4" w14:textId="4D8DDA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9,532.50 </w:t>
            </w:r>
          </w:p>
        </w:tc>
      </w:tr>
      <w:tr w:rsidR="006E6F5E" w:rsidRPr="006E6F5E" w14:paraId="0CEB85B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2D5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25F9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E89BEAF" w14:textId="6FF46C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2564F41A" w14:textId="40D995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54996" w14:textId="091903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4C58D" w14:textId="318807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97,195.00 </w:t>
            </w:r>
          </w:p>
        </w:tc>
      </w:tr>
      <w:tr w:rsidR="006E6F5E" w:rsidRPr="006E6F5E" w14:paraId="454730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4BE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C2C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50CD6AE" w14:textId="0F4B41D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8949565" w14:textId="065104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428C6" w14:textId="5E75D6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CE8AD" w14:textId="2E67E2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22,520.25 </w:t>
            </w:r>
          </w:p>
        </w:tc>
      </w:tr>
      <w:tr w:rsidR="006E6F5E" w:rsidRPr="006E6F5E" w14:paraId="54D00F8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30D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333F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2ECC9C5" w14:textId="5AC2EF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110551E7" w14:textId="4D7A1F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3BB66" w14:textId="3668D51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8FF89" w14:textId="608B4BC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943.75 </w:t>
            </w:r>
          </w:p>
        </w:tc>
      </w:tr>
      <w:tr w:rsidR="006E6F5E" w:rsidRPr="006E6F5E" w14:paraId="07A3BAD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1537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BBB6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FF0F03F" w14:textId="581BC35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93DA9EE" w14:textId="52F590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CF1D8" w14:textId="77DF50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6B1E6" w14:textId="175FB2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831.25 </w:t>
            </w:r>
          </w:p>
        </w:tc>
      </w:tr>
      <w:tr w:rsidR="006E6F5E" w:rsidRPr="006E6F5E" w14:paraId="314B4F3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4A9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CA9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EA4489F" w14:textId="6C06F4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F82F25F" w14:textId="05478D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91508" w14:textId="33CF7E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8AABF" w14:textId="6BE62E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831.25 </w:t>
            </w:r>
          </w:p>
        </w:tc>
      </w:tr>
      <w:tr w:rsidR="006E6F5E" w:rsidRPr="006E6F5E" w14:paraId="4CBC551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B6F3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6503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0C5059E0" w14:textId="2CD2DB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1949E93" w14:textId="70E167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429B8" w14:textId="1F1C99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15A26" w14:textId="5162B9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8,831.25 </w:t>
            </w:r>
          </w:p>
        </w:tc>
      </w:tr>
      <w:tr w:rsidR="006E6F5E" w:rsidRPr="006E6F5E" w14:paraId="22016DDA"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96C22"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A563C34" w14:textId="01510EA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7950676F" w14:textId="025A181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D17A5" w14:textId="14A0BE6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A0D468" w14:textId="3C9BE58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8,361,942.88 </w:t>
            </w:r>
          </w:p>
        </w:tc>
      </w:tr>
      <w:tr w:rsidR="006E6F5E" w:rsidRPr="006E6F5E" w14:paraId="4985B75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0166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7DE2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4A19617" w14:textId="2C27A1D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2607E518" w14:textId="3EEB9C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CA369" w14:textId="329413D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5B6E1" w14:textId="116910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43,854.63 </w:t>
            </w:r>
          </w:p>
        </w:tc>
      </w:tr>
      <w:tr w:rsidR="006E6F5E" w:rsidRPr="006E6F5E" w14:paraId="1DD590F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885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5909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3384879" w14:textId="098A80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141012E" w14:textId="1FA7E6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71687" w14:textId="452B14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82A8F" w14:textId="10BC90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24,143.75 </w:t>
            </w:r>
          </w:p>
        </w:tc>
      </w:tr>
      <w:tr w:rsidR="006E6F5E" w:rsidRPr="006E6F5E" w14:paraId="16E0695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7CFA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593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51AD004" w14:textId="1D75A8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0AAD608" w14:textId="6A08FE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1F407" w14:textId="13B8A9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BABF3" w14:textId="39C6FA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2,435.00 </w:t>
            </w:r>
          </w:p>
        </w:tc>
      </w:tr>
      <w:tr w:rsidR="006E6F5E" w:rsidRPr="006E6F5E" w14:paraId="2C06815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5DC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5DA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41769C04" w14:textId="20875B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7E4C1FD0" w14:textId="0117ED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7103" w14:textId="7BC09E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56313" w14:textId="627039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1,299.38 </w:t>
            </w:r>
          </w:p>
        </w:tc>
      </w:tr>
      <w:tr w:rsidR="006E6F5E" w:rsidRPr="006E6F5E" w14:paraId="4B28F6A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D556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225F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4D81F05" w14:textId="58C4E2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22AE101" w14:textId="07DA5E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6A334" w14:textId="6E0360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FD270" w14:textId="4E0468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r>
      <w:tr w:rsidR="006E6F5E" w:rsidRPr="006E6F5E" w14:paraId="1D104DF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AD7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0C51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B469D9C" w14:textId="423181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194CB9" w14:textId="537B05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15A5B" w14:textId="5B7A10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4265C" w14:textId="628A0D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900.00 </w:t>
            </w:r>
          </w:p>
        </w:tc>
      </w:tr>
      <w:tr w:rsidR="006E6F5E" w:rsidRPr="006E6F5E" w14:paraId="11E5FE2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05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CC1EF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CCD3A68" w14:textId="1B23B8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8467C99" w14:textId="389702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6EB1A" w14:textId="387AFB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5FF0B" w14:textId="7B6042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r>
      <w:tr w:rsidR="006E6F5E" w:rsidRPr="006E6F5E" w14:paraId="5B9016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2BC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136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933966C" w14:textId="15D4E8F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B1E9E99" w14:textId="24F5692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74CF7" w14:textId="1DE330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08375" w14:textId="6BB1BB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2,545.63 </w:t>
            </w:r>
          </w:p>
        </w:tc>
      </w:tr>
      <w:tr w:rsidR="006E6F5E" w:rsidRPr="006E6F5E" w14:paraId="29CC66D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1643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EC5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246D2D62" w14:textId="6FC55A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0B72D93A" w14:textId="7B7131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44AA1" w14:textId="54D66B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FE40B" w14:textId="5D0CDF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40,265.00 </w:t>
            </w:r>
          </w:p>
        </w:tc>
      </w:tr>
      <w:tr w:rsidR="006E6F5E" w:rsidRPr="006E6F5E" w14:paraId="001FAA6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3299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E6E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FC3A249" w14:textId="226F60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F358A21" w14:textId="0F368E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11C5C" w14:textId="242CD8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9BF5F" w14:textId="3BFDBBF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6,377.70 </w:t>
            </w:r>
          </w:p>
        </w:tc>
      </w:tr>
      <w:tr w:rsidR="006E6F5E" w:rsidRPr="006E6F5E" w14:paraId="25DE5FB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A0EC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6F4A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7950156" w14:textId="294DCB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A612971" w14:textId="394581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FAEC9" w14:textId="72B64F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153F2" w14:textId="4A6111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1,025.00 </w:t>
            </w:r>
          </w:p>
        </w:tc>
      </w:tr>
      <w:tr w:rsidR="006E6F5E" w:rsidRPr="006E6F5E" w14:paraId="6275C50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B434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1CD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1E58E43" w14:textId="650BC0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E8F444E" w14:textId="1C5B0D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C455F" w14:textId="783831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E209B" w14:textId="3A7CA3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1,025.00 </w:t>
            </w:r>
          </w:p>
        </w:tc>
      </w:tr>
      <w:tr w:rsidR="006E6F5E" w:rsidRPr="006E6F5E" w14:paraId="61F6AA3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3AA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C1E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609BEDF7" w14:textId="6A24A9C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904F5BE" w14:textId="022571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47223" w14:textId="11AF85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B62B5" w14:textId="1E49EC9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5,653.75 </w:t>
            </w:r>
          </w:p>
        </w:tc>
      </w:tr>
      <w:tr w:rsidR="006E6F5E" w:rsidRPr="006E6F5E" w14:paraId="17DBAA0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D18E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1721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BE1E4B1" w14:textId="083E4C6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40F5782" w14:textId="57D671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DDC8" w14:textId="2D9230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52D67" w14:textId="289230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r>
      <w:tr w:rsidR="006E6F5E" w:rsidRPr="006E6F5E" w14:paraId="47651A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7823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AB1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0FA18BFB" w14:textId="5F120A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4383D2F5" w14:textId="5E0E25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0D261" w14:textId="207B4D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390C1" w14:textId="3D038A5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6,226.30 </w:t>
            </w:r>
          </w:p>
        </w:tc>
      </w:tr>
      <w:tr w:rsidR="006E6F5E" w:rsidRPr="006E6F5E" w14:paraId="03FC2E9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2DAE9"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4D05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2C9A68C" w14:textId="13ED8B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D0715E2" w14:textId="29608E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F74D0" w14:textId="6869E52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1371D" w14:textId="4AF5CD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30,198.75 </w:t>
            </w:r>
          </w:p>
        </w:tc>
      </w:tr>
      <w:tr w:rsidR="006E6F5E" w:rsidRPr="006E6F5E" w14:paraId="473C2C9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38B7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AAB8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87221CC" w14:textId="5A4AB3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D874FDA" w14:textId="0C6AE91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F0F45" w14:textId="570F8E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9C94C" w14:textId="443918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5,940.00 </w:t>
            </w:r>
          </w:p>
        </w:tc>
      </w:tr>
      <w:tr w:rsidR="006E6F5E" w:rsidRPr="006E6F5E" w14:paraId="5101E04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6AD3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FD81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01E4A4" w14:textId="152CF3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7AD2BD6" w14:textId="3124C5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79CCA" w14:textId="339CDB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6C860" w14:textId="7785AFA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3,655.49 </w:t>
            </w:r>
          </w:p>
        </w:tc>
      </w:tr>
      <w:tr w:rsidR="006E6F5E" w:rsidRPr="006E6F5E" w14:paraId="728F8F1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679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D4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3A242F36" w14:textId="4BCDCB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40655" w14:textId="083262E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BE3AAF0" w14:textId="3CF5A2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1C500" w14:textId="4F95961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5,600.00 </w:t>
            </w:r>
          </w:p>
        </w:tc>
      </w:tr>
      <w:tr w:rsidR="006E6F5E" w:rsidRPr="006E6F5E" w14:paraId="44E22887"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1CD3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95D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DF4ABAD" w14:textId="66B8377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E6B0B9A" w14:textId="2EF2EA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8E13E" w14:textId="2384D7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6009B" w14:textId="479A63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4,977.50 </w:t>
            </w:r>
          </w:p>
        </w:tc>
      </w:tr>
      <w:tr w:rsidR="006E6F5E" w:rsidRPr="006E6F5E" w14:paraId="64764CE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9A46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563CED7" w14:textId="27EFF38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2F163" w14:textId="2F16FD1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F3304B" w14:textId="13221A6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90721A" w14:textId="3CC2B2E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585,102.24 </w:t>
            </w:r>
          </w:p>
        </w:tc>
      </w:tr>
      <w:tr w:rsidR="006E6F5E" w:rsidRPr="006E6F5E" w14:paraId="201E722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009E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915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B0DB620" w14:textId="38E80F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28109EFA" w14:textId="7E0BC0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F9CE3" w14:textId="495254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26F8F" w14:textId="67D89B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5,012.91 </w:t>
            </w:r>
          </w:p>
        </w:tc>
      </w:tr>
      <w:tr w:rsidR="006E6F5E" w:rsidRPr="006E6F5E" w14:paraId="304D838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F0F2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506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70A043A5" w14:textId="73CB6A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FF99E" w14:textId="29C68D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7F2CC" w14:textId="7E8E96B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A5220" w14:textId="242F3C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98,900.00 </w:t>
            </w:r>
          </w:p>
        </w:tc>
      </w:tr>
      <w:tr w:rsidR="006E6F5E" w:rsidRPr="006E6F5E" w14:paraId="0FB0B29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C575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A6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C04C129" w14:textId="4F2B56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7D72F6F1" w14:textId="79A339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86C78" w14:textId="2A5D233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6073E" w14:textId="6865A4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089,803.80 </w:t>
            </w:r>
          </w:p>
        </w:tc>
      </w:tr>
      <w:tr w:rsidR="006E6F5E" w:rsidRPr="006E6F5E" w14:paraId="58B12E9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FEEE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CAF3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119C923" w14:textId="216943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7546117D" w14:textId="5114BE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9D715" w14:textId="2A9992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CFF0C" w14:textId="39F477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53,673.19 </w:t>
            </w:r>
          </w:p>
        </w:tc>
      </w:tr>
      <w:tr w:rsidR="006E6F5E" w:rsidRPr="006E6F5E" w14:paraId="03D520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5891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9D5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3909499D" w14:textId="5FC1D4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459EE58" w14:textId="697C56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9656E" w14:textId="3FC1C8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52764" w14:textId="38C60DA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355.00 </w:t>
            </w:r>
          </w:p>
        </w:tc>
      </w:tr>
      <w:tr w:rsidR="006E6F5E" w:rsidRPr="006E6F5E" w14:paraId="2B7FD7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AEB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6A19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B81ECFB" w14:textId="04B59E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626D2BD4" w14:textId="22D5D4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74B45" w14:textId="265E5F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F5516" w14:textId="7B256C6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8,917.08 </w:t>
            </w:r>
          </w:p>
        </w:tc>
      </w:tr>
      <w:tr w:rsidR="006E6F5E" w:rsidRPr="006E6F5E" w14:paraId="452D699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19D2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7828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2447D501" w14:textId="37BF4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2C35E47" w14:textId="60F5B2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4BE9B" w14:textId="1131EF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1210A" w14:textId="5F51DC5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57,593.13 </w:t>
            </w:r>
          </w:p>
        </w:tc>
      </w:tr>
      <w:tr w:rsidR="006E6F5E" w:rsidRPr="006E6F5E" w14:paraId="69E00AC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830C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500B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2EA2B9A" w14:textId="2341C7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C977DB9" w14:textId="0E1BA9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F06B0" w14:textId="68774C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057AB" w14:textId="03CF3D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12,365.50 </w:t>
            </w:r>
          </w:p>
        </w:tc>
      </w:tr>
      <w:tr w:rsidR="006E6F5E" w:rsidRPr="006E6F5E" w14:paraId="3075F20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A04A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05EE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62538D5" w14:textId="7589025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5D01FB59" w14:textId="12385B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47979" w14:textId="1F6684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4DF44" w14:textId="2AD8099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2,710.00 </w:t>
            </w:r>
          </w:p>
        </w:tc>
      </w:tr>
      <w:tr w:rsidR="006E6F5E" w:rsidRPr="006E6F5E" w14:paraId="2ED4480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36EA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8002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63A1CE6" w14:textId="59F24B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2E7389C2" w14:textId="2AEE89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8A807" w14:textId="620D32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2D223" w14:textId="0B90FA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9,988.13 </w:t>
            </w:r>
          </w:p>
        </w:tc>
      </w:tr>
      <w:tr w:rsidR="006E6F5E" w:rsidRPr="006E6F5E" w14:paraId="76D2326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C21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C571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0D53099" w14:textId="3A507F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DB61602" w14:textId="7EF843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F597" w14:textId="15DEE7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85CEF" w14:textId="642375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94,150.33 </w:t>
            </w:r>
          </w:p>
        </w:tc>
      </w:tr>
      <w:tr w:rsidR="006E6F5E" w:rsidRPr="006E6F5E" w14:paraId="6BEBBDB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5498C"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38AD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D32A4F0" w14:textId="1B6444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AEE5991" w14:textId="444B4B7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EC300" w14:textId="4D0F05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BC11A" w14:textId="75287B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08,576.31 </w:t>
            </w:r>
          </w:p>
        </w:tc>
      </w:tr>
      <w:tr w:rsidR="006E6F5E" w:rsidRPr="006E6F5E" w14:paraId="30DDFD5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9E2F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4A3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0727E09" w14:textId="6AD819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35A1A86" w14:textId="53FDDD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B87F3D" w14:textId="6561ED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62B0A" w14:textId="098715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924,585.00 </w:t>
            </w:r>
          </w:p>
        </w:tc>
      </w:tr>
      <w:tr w:rsidR="006E6F5E" w:rsidRPr="006E6F5E" w14:paraId="0BC046A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CE339"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5DBC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02BCFB26" w14:textId="77CCCF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6FB8778" w14:textId="25965F1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D5F3" w14:textId="009F45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47D1C" w14:textId="390341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355.00 </w:t>
            </w:r>
          </w:p>
        </w:tc>
      </w:tr>
      <w:tr w:rsidR="006E6F5E" w:rsidRPr="006E6F5E" w14:paraId="326E944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275D0"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E98E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084CEF26" w14:textId="197DF54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A7F49BE" w14:textId="744C3E3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CB5B2" w14:textId="2830D1E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345EE" w14:textId="17AFD8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2,395.00 </w:t>
            </w:r>
          </w:p>
        </w:tc>
      </w:tr>
      <w:tr w:rsidR="006E6F5E" w:rsidRPr="006E6F5E" w14:paraId="04581AF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A3E7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AD4D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3344EB44" w14:textId="7755A1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602668B" w14:textId="1A59B4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4D057" w14:textId="54300B8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7E8A" w14:textId="6AFDF3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13,721.86 </w:t>
            </w:r>
          </w:p>
        </w:tc>
      </w:tr>
      <w:tr w:rsidR="006E6F5E" w:rsidRPr="006E6F5E" w14:paraId="1CCB8DE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0E933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2131F936" w14:textId="17148CC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08,259,613.52 </w:t>
            </w:r>
          </w:p>
        </w:tc>
        <w:tc>
          <w:tcPr>
            <w:tcW w:w="958" w:type="pct"/>
            <w:tcBorders>
              <w:top w:val="nil"/>
              <w:left w:val="nil"/>
              <w:bottom w:val="single" w:sz="4" w:space="0" w:color="000000"/>
              <w:right w:val="single" w:sz="4" w:space="0" w:color="000000"/>
            </w:tcBorders>
            <w:shd w:val="clear" w:color="A5A5A5" w:fill="A5A5A5"/>
            <w:noWrap/>
            <w:vAlign w:val="bottom"/>
            <w:hideMark/>
          </w:tcPr>
          <w:p w14:paraId="15324C9C" w14:textId="280FBB5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5B1B4CB" w14:textId="36FD680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D71AB75" w14:textId="7C07918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7,622,477.92 </w:t>
            </w:r>
          </w:p>
        </w:tc>
      </w:tr>
      <w:tr w:rsidR="006E6F5E" w:rsidRPr="006E6F5E" w14:paraId="6D2043E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0C8E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6F89099" w14:textId="102ECBB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235,578.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D02462" w14:textId="112A3C8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10A588" w14:textId="0953A3E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AB3BC2" w14:textId="67EB7C0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4,306,533.50 </w:t>
            </w:r>
          </w:p>
        </w:tc>
      </w:tr>
      <w:tr w:rsidR="006E6F5E" w:rsidRPr="006E6F5E" w14:paraId="00F76FD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B2C7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4FEB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49ED4CA9" w14:textId="3521A8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2FA2CB7C" w14:textId="319976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51098" w14:textId="0E55C3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A41B4" w14:textId="486643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533,651.06 </w:t>
            </w:r>
          </w:p>
        </w:tc>
      </w:tr>
      <w:tr w:rsidR="006E6F5E" w:rsidRPr="006E6F5E" w14:paraId="7BB9D80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AF9C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C28C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5ED3FF3D" w14:textId="2F2635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5F3B32D" w14:textId="57EDF8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D6ACF" w14:textId="4D90FE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78081" w14:textId="40F646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68,748.24 </w:t>
            </w:r>
          </w:p>
        </w:tc>
      </w:tr>
      <w:tr w:rsidR="006E6F5E" w:rsidRPr="006E6F5E" w14:paraId="185CEEC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2B9C0"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CCFC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4A7C7ECE" w14:textId="4E9A94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519796F" w14:textId="0F4FFB8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44D92" w14:textId="481658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0C75D" w14:textId="79368E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3,117.44 </w:t>
            </w:r>
          </w:p>
        </w:tc>
      </w:tr>
      <w:tr w:rsidR="006E6F5E" w:rsidRPr="006E6F5E" w14:paraId="710420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1711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CFBB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06716C55" w14:textId="4CFEFD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4855ABFB" w14:textId="2533AF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9161" w14:textId="69916F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CFDDF" w14:textId="2FE199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5,651.60 </w:t>
            </w:r>
          </w:p>
        </w:tc>
      </w:tr>
      <w:tr w:rsidR="006E6F5E" w:rsidRPr="006E6F5E" w14:paraId="0C5D0D1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A6D25"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A0A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001FCC1B" w14:textId="0E9255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5EE5D909" w14:textId="16535F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41513" w14:textId="4E9859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943DC" w14:textId="5D1E1DF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872.98 </w:t>
            </w:r>
          </w:p>
        </w:tc>
      </w:tr>
      <w:tr w:rsidR="006E6F5E" w:rsidRPr="006E6F5E" w14:paraId="081071C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CE23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FE35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790C496" w14:textId="5F6A03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67D29BBC" w14:textId="0887B3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D750F" w14:textId="6D3C3A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07A4B" w14:textId="7A38FD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27,793.72 </w:t>
            </w:r>
          </w:p>
        </w:tc>
      </w:tr>
      <w:tr w:rsidR="006E6F5E" w:rsidRPr="006E6F5E" w14:paraId="2E71C8A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9B3A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E487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44ED09F" w14:textId="5B85B7F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0EA66A56" w14:textId="7FD075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A2169" w14:textId="49E51A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08D84" w14:textId="1ED083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73,654.09 </w:t>
            </w:r>
          </w:p>
        </w:tc>
      </w:tr>
      <w:tr w:rsidR="006E6F5E" w:rsidRPr="006E6F5E" w14:paraId="2DC0B78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CEB7"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61BB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C82487E" w14:textId="19C860A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5D240421" w14:textId="66E139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F57A7" w14:textId="7154E5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29090" w14:textId="151F9B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02,785.90 </w:t>
            </w:r>
          </w:p>
        </w:tc>
      </w:tr>
      <w:tr w:rsidR="006E6F5E" w:rsidRPr="006E6F5E" w14:paraId="1A8A5E6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EBB3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13E1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3B68D885" w14:textId="36984B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0473511" w14:textId="5188171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BA359" w14:textId="7AC981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63C76" w14:textId="6CF47D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49,086.88 </w:t>
            </w:r>
          </w:p>
        </w:tc>
      </w:tr>
      <w:tr w:rsidR="006E6F5E" w:rsidRPr="006E6F5E" w14:paraId="61D31E5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344BE"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10BE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63B1B54A" w14:textId="1345C5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384D012" w14:textId="52C665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F0381" w14:textId="0B93E8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631D8" w14:textId="40FAF5C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888,513.58 </w:t>
            </w:r>
          </w:p>
        </w:tc>
      </w:tr>
      <w:tr w:rsidR="006E6F5E" w:rsidRPr="006E6F5E" w14:paraId="13782E2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F8E3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112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B661BC1" w14:textId="7A5D1F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4743BAA4" w14:textId="233C8B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C056A" w14:textId="043E33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1487332" w14:textId="731EC0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9,333.98 </w:t>
            </w:r>
          </w:p>
        </w:tc>
      </w:tr>
      <w:tr w:rsidR="006E6F5E" w:rsidRPr="006E6F5E" w14:paraId="6ED31A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EE0EA"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72F9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43C8E794" w14:textId="2B4FE2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0D68F634" w14:textId="2AACAF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9EFC7" w14:textId="4F0A06C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05254" w14:textId="0EE292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9,068.64 </w:t>
            </w:r>
          </w:p>
        </w:tc>
      </w:tr>
      <w:tr w:rsidR="006E6F5E" w:rsidRPr="006E6F5E" w14:paraId="7606E09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71DF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4EE1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629E90AA" w14:textId="0EF940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7820BF51" w14:textId="1283F3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88668" w14:textId="4FA405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9008D" w14:textId="16B16B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94,753.88 </w:t>
            </w:r>
          </w:p>
        </w:tc>
      </w:tr>
      <w:tr w:rsidR="006E6F5E" w:rsidRPr="006E6F5E" w14:paraId="086455A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3B42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2791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A6CEB35" w14:textId="3DAC3F0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7F8832DB" w14:textId="0A1A7B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3FD43" w14:textId="4C82E7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7B700" w14:textId="0A9BD4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26,812.84 </w:t>
            </w:r>
          </w:p>
        </w:tc>
      </w:tr>
      <w:tr w:rsidR="006E6F5E" w:rsidRPr="006E6F5E" w14:paraId="1485EA3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72C5C"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D717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7E74E09" w14:textId="63A6BD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FA95449" w14:textId="70B8AB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34405" w14:textId="45C48F1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542F1" w14:textId="01C7FE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5,266.20 </w:t>
            </w:r>
          </w:p>
        </w:tc>
      </w:tr>
      <w:tr w:rsidR="006E6F5E" w:rsidRPr="006E6F5E" w14:paraId="752AD58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6676A"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A32E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A2EFF2A" w14:textId="6C7CD8F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07FFB9CA" w14:textId="064FD1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73174" w14:textId="6EF589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11C62" w14:textId="1AF6DE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12,387.24 </w:t>
            </w:r>
          </w:p>
        </w:tc>
      </w:tr>
      <w:tr w:rsidR="006E6F5E" w:rsidRPr="006E6F5E" w14:paraId="379F0CD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DCA7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C58B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47C56F5A" w14:textId="3BD38F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7C4DB2F9" w14:textId="18A1CF0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7EE25" w14:textId="46B1135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ECAA" w14:textId="301E42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37,696.38 </w:t>
            </w:r>
          </w:p>
        </w:tc>
      </w:tr>
      <w:tr w:rsidR="006E6F5E" w:rsidRPr="006E6F5E" w14:paraId="7408ADC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BD70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5730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D8B7A16" w14:textId="242A4BD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2AD778F5" w14:textId="3B0C6E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8161D" w14:textId="744BF92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5187A" w14:textId="5077DC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75,270.58 </w:t>
            </w:r>
          </w:p>
        </w:tc>
      </w:tr>
      <w:tr w:rsidR="006E6F5E" w:rsidRPr="006E6F5E" w14:paraId="3C095D1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0752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A3C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020CE1B" w14:textId="000F03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258FB282" w14:textId="6F9BBC3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FF0C2" w14:textId="6B7B82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3F98D" w14:textId="62307AA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02,803.02 </w:t>
            </w:r>
          </w:p>
        </w:tc>
      </w:tr>
      <w:tr w:rsidR="006E6F5E" w:rsidRPr="006E6F5E" w14:paraId="19D049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5A83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2B31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3CADA89D" w14:textId="798599C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6D2A6367" w14:textId="76C58AD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4547E" w14:textId="590500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A12CF" w14:textId="5F4CF3B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81,136.40 </w:t>
            </w:r>
          </w:p>
        </w:tc>
      </w:tr>
      <w:tr w:rsidR="006E6F5E" w:rsidRPr="006E6F5E" w14:paraId="344D733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F0D86"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6C8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4435237" w14:textId="5E586E0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15B5DB4E" w14:textId="2FE54A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AF235" w14:textId="4A5964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AE845" w14:textId="04C24A0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388.00 </w:t>
            </w:r>
          </w:p>
        </w:tc>
      </w:tr>
      <w:tr w:rsidR="006E6F5E" w:rsidRPr="006E6F5E" w14:paraId="4E39C42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9B7C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C53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EB608B8" w14:textId="4167FA5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58796C0F" w14:textId="3BB8E7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453366F9" w14:textId="339B13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22B08" w14:textId="72DDD5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5,412.34 </w:t>
            </w:r>
          </w:p>
        </w:tc>
      </w:tr>
      <w:tr w:rsidR="006E6F5E" w:rsidRPr="006E6F5E" w14:paraId="1D216A0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7A5E7"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4413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115F06F" w14:textId="0FD3062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08,984.67 </w:t>
            </w:r>
          </w:p>
        </w:tc>
        <w:tc>
          <w:tcPr>
            <w:tcW w:w="958" w:type="pct"/>
            <w:tcBorders>
              <w:top w:val="nil"/>
              <w:left w:val="nil"/>
              <w:bottom w:val="single" w:sz="4" w:space="0" w:color="000000"/>
              <w:right w:val="single" w:sz="4" w:space="0" w:color="000000"/>
            </w:tcBorders>
            <w:shd w:val="clear" w:color="auto" w:fill="auto"/>
            <w:noWrap/>
            <w:vAlign w:val="bottom"/>
            <w:hideMark/>
          </w:tcPr>
          <w:p w14:paraId="61B5A0EC" w14:textId="47DF1CD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EB6C55" w14:textId="5899A0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7B040" w14:textId="145A22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28,984.67 </w:t>
            </w:r>
          </w:p>
        </w:tc>
      </w:tr>
      <w:tr w:rsidR="006E6F5E" w:rsidRPr="006E6F5E" w14:paraId="2CB8EF5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91A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BFBE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E1C612E" w14:textId="6173FE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41C8F076" w14:textId="1A8FF1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DB509" w14:textId="7E9796A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6EFC4" w14:textId="7432E3B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65,510.76 </w:t>
            </w:r>
          </w:p>
        </w:tc>
      </w:tr>
      <w:tr w:rsidR="006E6F5E" w:rsidRPr="006E6F5E" w14:paraId="1BE1D9C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2E53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DFB46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49181228" w14:textId="69E123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3B7D5A5B" w14:textId="75C242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01605" w14:textId="787420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9AA2A" w14:textId="17A8B6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3,369.62 </w:t>
            </w:r>
          </w:p>
        </w:tc>
      </w:tr>
      <w:tr w:rsidR="006E6F5E" w:rsidRPr="006E6F5E" w14:paraId="36629D2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BD2C6"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1D3F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8AD82FF" w14:textId="5EAE46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387496D" w14:textId="7D5F67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8BDCE" w14:textId="17B850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64E31" w14:textId="65F99B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537,458.46 </w:t>
            </w:r>
          </w:p>
        </w:tc>
      </w:tr>
      <w:tr w:rsidR="006E6F5E" w:rsidRPr="006E6F5E" w14:paraId="6DAFEDB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36B2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1D74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ECBEC01" w14:textId="0AC685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402988E0" w14:textId="30970D1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4E127" w14:textId="4DE4B16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E5E99" w14:textId="2410D37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57,005.00 </w:t>
            </w:r>
          </w:p>
        </w:tc>
      </w:tr>
      <w:tr w:rsidR="006E6F5E" w:rsidRPr="006E6F5E" w14:paraId="3599A726"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F996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EC5A62" w14:textId="51BFCC0C"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39543F43" w14:textId="1BD3E11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0BC920" w14:textId="286E12B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2FBE06" w14:textId="75B80CF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5,706,259.62 </w:t>
            </w:r>
          </w:p>
        </w:tc>
      </w:tr>
      <w:tr w:rsidR="006E6F5E" w:rsidRPr="006E6F5E" w14:paraId="35EEAA8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E34C5"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B4CD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282FEE29" w14:textId="45254E7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51D05FC1" w14:textId="4D37BC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6462E" w14:textId="07F9BA3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F2F1A" w14:textId="7CA494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984,094.26 </w:t>
            </w:r>
          </w:p>
        </w:tc>
      </w:tr>
      <w:tr w:rsidR="006E6F5E" w:rsidRPr="006E6F5E" w14:paraId="1D68466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FB0D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0E9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F01035B" w14:textId="4763C70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4EAA25C" w14:textId="3F2A97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37743" w14:textId="3FBDCE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34F5C" w14:textId="0A14C4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51,336.16 </w:t>
            </w:r>
          </w:p>
        </w:tc>
      </w:tr>
      <w:tr w:rsidR="006E6F5E" w:rsidRPr="006E6F5E" w14:paraId="17E9241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0B56E"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D0DA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EA1D7EB" w14:textId="4101F2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51E5562B" w14:textId="57C4148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79CF1" w14:textId="07C961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CA3EB" w14:textId="10DAE4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42,376.00 </w:t>
            </w:r>
          </w:p>
        </w:tc>
      </w:tr>
      <w:tr w:rsidR="006E6F5E" w:rsidRPr="006E6F5E" w14:paraId="3AD82EE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A8F9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4BDF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4F8D2EB" w14:textId="0FD7BC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38C07CEE" w14:textId="21BEED9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57E18" w14:textId="7BD5239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32B12" w14:textId="7B930F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67,556.68 </w:t>
            </w:r>
          </w:p>
        </w:tc>
      </w:tr>
      <w:tr w:rsidR="006E6F5E" w:rsidRPr="006E6F5E" w14:paraId="646F6A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C13D6"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1A9E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63F9606" w14:textId="752976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106B4A3C" w14:textId="6B87C10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A268" w14:textId="0E55112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5BF9" w14:textId="57AD3CC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289,615.83 </w:t>
            </w:r>
          </w:p>
        </w:tc>
      </w:tr>
      <w:tr w:rsidR="006E6F5E" w:rsidRPr="006E6F5E" w14:paraId="3B3CE63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150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5854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69C5E9CC" w14:textId="631C11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68A7397C" w14:textId="39D149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525FB" w14:textId="313B6FB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F0984" w14:textId="4C2ABE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3,747.73 </w:t>
            </w:r>
          </w:p>
        </w:tc>
      </w:tr>
      <w:tr w:rsidR="006E6F5E" w:rsidRPr="006E6F5E" w14:paraId="112A59A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7CC7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B52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59AD3F2" w14:textId="72DC33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FC1AC7B" w14:textId="7F111B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29BB1" w14:textId="442E31B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B80D6" w14:textId="157462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47,532.96 </w:t>
            </w:r>
          </w:p>
        </w:tc>
      </w:tr>
      <w:tr w:rsidR="006E6F5E" w:rsidRPr="006E6F5E" w14:paraId="086A34E3"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F03B6"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5AFE29FE" w14:textId="3D8D33F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35,124,891.76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DDD0C" w14:textId="11FC9A42"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360527" w14:textId="53D0B17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70834F" w14:textId="6801C9C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44,416,801.16 </w:t>
            </w:r>
          </w:p>
        </w:tc>
      </w:tr>
      <w:tr w:rsidR="006E6F5E" w:rsidRPr="006E6F5E" w14:paraId="337F4F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B8B01"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09B7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41A86ECF" w14:textId="700765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742.59 </w:t>
            </w:r>
          </w:p>
        </w:tc>
        <w:tc>
          <w:tcPr>
            <w:tcW w:w="958" w:type="pct"/>
            <w:tcBorders>
              <w:top w:val="nil"/>
              <w:left w:val="nil"/>
              <w:bottom w:val="single" w:sz="4" w:space="0" w:color="000000"/>
              <w:right w:val="single" w:sz="4" w:space="0" w:color="000000"/>
            </w:tcBorders>
            <w:shd w:val="clear" w:color="auto" w:fill="auto"/>
            <w:noWrap/>
            <w:vAlign w:val="bottom"/>
            <w:hideMark/>
          </w:tcPr>
          <w:p w14:paraId="75AFC17B" w14:textId="0978C6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E740E" w14:textId="3BBFC7A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3E56" w14:textId="04F4AD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17,742.59 </w:t>
            </w:r>
          </w:p>
        </w:tc>
      </w:tr>
      <w:tr w:rsidR="006E6F5E" w:rsidRPr="006E6F5E" w14:paraId="18FCFE0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5F85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40AC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0E357B" w14:textId="14049F2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1,710,474.85 </w:t>
            </w:r>
          </w:p>
        </w:tc>
        <w:tc>
          <w:tcPr>
            <w:tcW w:w="958" w:type="pct"/>
            <w:tcBorders>
              <w:top w:val="nil"/>
              <w:left w:val="nil"/>
              <w:bottom w:val="single" w:sz="4" w:space="0" w:color="000000"/>
              <w:right w:val="single" w:sz="4" w:space="0" w:color="000000"/>
            </w:tcBorders>
            <w:shd w:val="clear" w:color="auto" w:fill="auto"/>
            <w:noWrap/>
            <w:vAlign w:val="bottom"/>
            <w:hideMark/>
          </w:tcPr>
          <w:p w14:paraId="2B268A93" w14:textId="442A315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EE98C" w14:textId="260CDF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6B723F8D" w14:textId="58F1E3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0,457,275.25 </w:t>
            </w:r>
          </w:p>
        </w:tc>
      </w:tr>
      <w:tr w:rsidR="006E6F5E" w:rsidRPr="006E6F5E" w14:paraId="44D65A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B51C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E02D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7E6F8BA7" w14:textId="76805D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184D838D" w14:textId="5ABD48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C71B1" w14:textId="1A2A04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2795B" w14:textId="1A63AA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44,108.90 </w:t>
            </w:r>
          </w:p>
        </w:tc>
      </w:tr>
      <w:tr w:rsidR="006E6F5E" w:rsidRPr="006E6F5E" w14:paraId="6241B55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6FE0E"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D622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81AA6B7" w14:textId="1B41C3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617A97B1" w14:textId="489DAF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A4807" w14:textId="048D2F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A0F82" w14:textId="1AC2C4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9,056.00 </w:t>
            </w:r>
          </w:p>
        </w:tc>
      </w:tr>
      <w:tr w:rsidR="006E6F5E" w:rsidRPr="006E6F5E" w14:paraId="30E2572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62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AC68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1F40193E" w14:textId="7D33AFC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79152979" w14:textId="0EB1B70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511E0" w14:textId="71DF1F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DEB8F39" w14:textId="75999B8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14,895.36 </w:t>
            </w:r>
          </w:p>
        </w:tc>
      </w:tr>
      <w:tr w:rsidR="006E6F5E" w:rsidRPr="006E6F5E" w14:paraId="70372F46"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7082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1945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6E4C052" w14:textId="06B518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50B2E726" w14:textId="79C95BB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A5A8314" w14:textId="70B4F2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7D639424" w14:textId="43CBE8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012,588.35 </w:t>
            </w:r>
          </w:p>
        </w:tc>
      </w:tr>
      <w:tr w:rsidR="006E6F5E" w:rsidRPr="006E6F5E" w14:paraId="66DE1EF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D768F"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A159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FBA3FC" w14:textId="78CDFC7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7FCF0217" w14:textId="05AC67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3901CD3" w14:textId="09040E2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E96DC" w14:textId="0B9BEC9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82,930.32 </w:t>
            </w:r>
          </w:p>
        </w:tc>
      </w:tr>
      <w:tr w:rsidR="006E6F5E" w:rsidRPr="006E6F5E" w14:paraId="2DAED73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771B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1DD2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7E2E90" w14:textId="10CA035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4CCF46C" w14:textId="3DA3BF3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9B038" w14:textId="7749D2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A3E25" w14:textId="32DDB2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73,132.58 </w:t>
            </w:r>
          </w:p>
        </w:tc>
      </w:tr>
      <w:tr w:rsidR="006E6F5E" w:rsidRPr="006E6F5E" w14:paraId="2B7BAAE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29D7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095B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ADC1DAA" w14:textId="6D6F477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296AE597" w14:textId="687C13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69BBD" w14:textId="59FA7E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158E3" w14:textId="6EAAC1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98,656.00 </w:t>
            </w:r>
          </w:p>
        </w:tc>
      </w:tr>
      <w:tr w:rsidR="006E6F5E" w:rsidRPr="006E6F5E" w14:paraId="02C6B95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8EAE3"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7E76C"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3B5F5B9" w14:textId="0C3393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293,803.57 </w:t>
            </w:r>
          </w:p>
        </w:tc>
        <w:tc>
          <w:tcPr>
            <w:tcW w:w="958" w:type="pct"/>
            <w:tcBorders>
              <w:top w:val="nil"/>
              <w:left w:val="nil"/>
              <w:bottom w:val="single" w:sz="4" w:space="0" w:color="000000"/>
              <w:right w:val="single" w:sz="4" w:space="0" w:color="000000"/>
            </w:tcBorders>
            <w:shd w:val="clear" w:color="auto" w:fill="auto"/>
            <w:noWrap/>
            <w:vAlign w:val="bottom"/>
            <w:hideMark/>
          </w:tcPr>
          <w:p w14:paraId="36A08BBB" w14:textId="490BC9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D5063" w14:textId="0EB207A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1BC6F" w14:textId="0BD2EBF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293,803.57 </w:t>
            </w:r>
          </w:p>
        </w:tc>
      </w:tr>
      <w:tr w:rsidR="006E6F5E" w:rsidRPr="006E6F5E" w14:paraId="1FC6165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09E8A"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ED18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16080347" w14:textId="668362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C728439" w14:textId="2652A10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758D8" w14:textId="338036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84404" w14:textId="030E8B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3,442,977.18 </w:t>
            </w:r>
          </w:p>
        </w:tc>
      </w:tr>
      <w:tr w:rsidR="006E6F5E" w:rsidRPr="006E6F5E" w14:paraId="68102C3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49726"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74A7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130CA3D" w14:textId="2FDB28E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07CB6E8A" w14:textId="2ADC46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C640C" w14:textId="0E3071B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F7E0" w14:textId="703C5E5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00,808.38 </w:t>
            </w:r>
          </w:p>
        </w:tc>
      </w:tr>
      <w:tr w:rsidR="006E6F5E" w:rsidRPr="006E6F5E" w14:paraId="7CE54F3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CD34E"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3405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78702E6" w14:textId="02921A2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186F020" w14:textId="16F1AA5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6B971" w14:textId="5A607D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4F846" w14:textId="36E8C3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119,686.28 </w:t>
            </w:r>
          </w:p>
        </w:tc>
      </w:tr>
      <w:tr w:rsidR="006E6F5E" w:rsidRPr="006E6F5E" w14:paraId="16766DA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C331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0D1F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73E4F8E7" w14:textId="1A73C3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322DAAE2" w14:textId="21A1420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16869" w14:textId="1DF45BC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F427C" w14:textId="2D7969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9,140.40 </w:t>
            </w:r>
          </w:p>
        </w:tc>
      </w:tr>
      <w:tr w:rsidR="006E6F5E" w:rsidRPr="006E6F5E" w14:paraId="39BAC04D"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A95DC"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2633F71C" w14:textId="4535E72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9,641,20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329BAD03" w14:textId="337C237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491CA4" w14:textId="05FCF48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DC7D2C" w14:textId="1137F95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9,641,203.71 </w:t>
            </w:r>
          </w:p>
        </w:tc>
      </w:tr>
      <w:tr w:rsidR="006E6F5E" w:rsidRPr="006E6F5E" w14:paraId="670F1B5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101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6B64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22A71F2" w14:textId="77EE5C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51620956" w14:textId="5A1F129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D1078" w14:textId="5C48583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9878" w14:textId="031C94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95,621.86 </w:t>
            </w:r>
          </w:p>
        </w:tc>
      </w:tr>
      <w:tr w:rsidR="006E6F5E" w:rsidRPr="006E6F5E" w14:paraId="7B352C3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9D4F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AFBB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47E67C7C" w14:textId="04A9181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04269F3" w14:textId="27B5BFB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7855D" w14:textId="2FD89D3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424D0" w14:textId="0DC06D4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2,371.21 </w:t>
            </w:r>
          </w:p>
        </w:tc>
      </w:tr>
      <w:tr w:rsidR="006E6F5E" w:rsidRPr="006E6F5E" w14:paraId="6B66DA75"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D5A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95C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39C9B561" w14:textId="2CD29A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A40104D" w14:textId="3DB25B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E0714" w14:textId="21F22D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27171" w14:textId="5A0D014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36,264.25 </w:t>
            </w:r>
          </w:p>
        </w:tc>
      </w:tr>
      <w:tr w:rsidR="006E6F5E" w:rsidRPr="006E6F5E" w14:paraId="06838C5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7B59C"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F0C4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A67854C" w14:textId="44AA377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4071653D" w14:textId="023DD0F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5AA94" w14:textId="6B91BB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DCC4D" w14:textId="51C4AFC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5,239.54 </w:t>
            </w:r>
          </w:p>
        </w:tc>
      </w:tr>
      <w:tr w:rsidR="006E6F5E" w:rsidRPr="006E6F5E" w14:paraId="02F17B6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B2AA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F8AE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1D18C86" w14:textId="2E6D5AE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2,567.18 </w:t>
            </w:r>
          </w:p>
        </w:tc>
        <w:tc>
          <w:tcPr>
            <w:tcW w:w="958" w:type="pct"/>
            <w:tcBorders>
              <w:top w:val="nil"/>
              <w:left w:val="nil"/>
              <w:bottom w:val="single" w:sz="4" w:space="0" w:color="000000"/>
              <w:right w:val="single" w:sz="4" w:space="0" w:color="000000"/>
            </w:tcBorders>
            <w:shd w:val="clear" w:color="auto" w:fill="auto"/>
            <w:noWrap/>
            <w:vAlign w:val="bottom"/>
            <w:hideMark/>
          </w:tcPr>
          <w:p w14:paraId="0F08D623" w14:textId="37ECE5D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BAE17" w14:textId="6E83A62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29D19" w14:textId="34D1074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32,567.18 </w:t>
            </w:r>
          </w:p>
        </w:tc>
      </w:tr>
      <w:tr w:rsidR="006E6F5E" w:rsidRPr="006E6F5E" w14:paraId="55180F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82EE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B4F6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11B0D3FC" w14:textId="7F523C5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47C12505" w14:textId="5807D29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605C9" w14:textId="507E02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8C91B" w14:textId="7FBF13D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373,004.50 </w:t>
            </w:r>
          </w:p>
        </w:tc>
      </w:tr>
      <w:tr w:rsidR="006E6F5E" w:rsidRPr="006E6F5E" w14:paraId="58BE5DC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653B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5EA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F0359E" w14:textId="2053D38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75,428.63 </w:t>
            </w:r>
          </w:p>
        </w:tc>
        <w:tc>
          <w:tcPr>
            <w:tcW w:w="958" w:type="pct"/>
            <w:tcBorders>
              <w:top w:val="nil"/>
              <w:left w:val="nil"/>
              <w:bottom w:val="single" w:sz="4" w:space="0" w:color="000000"/>
              <w:right w:val="single" w:sz="4" w:space="0" w:color="000000"/>
            </w:tcBorders>
            <w:shd w:val="clear" w:color="auto" w:fill="auto"/>
            <w:noWrap/>
            <w:vAlign w:val="bottom"/>
            <w:hideMark/>
          </w:tcPr>
          <w:p w14:paraId="4E45C89D" w14:textId="03FBD9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DFD2F" w14:textId="632A523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6DF3A" w14:textId="68896D3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75,428.63 </w:t>
            </w:r>
          </w:p>
        </w:tc>
      </w:tr>
      <w:tr w:rsidR="006E6F5E" w:rsidRPr="006E6F5E" w14:paraId="778D0FE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1885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8700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E6DE6FA" w14:textId="31C429E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0,383.86 </w:t>
            </w:r>
          </w:p>
        </w:tc>
        <w:tc>
          <w:tcPr>
            <w:tcW w:w="958" w:type="pct"/>
            <w:tcBorders>
              <w:top w:val="nil"/>
              <w:left w:val="nil"/>
              <w:bottom w:val="single" w:sz="4" w:space="0" w:color="000000"/>
              <w:right w:val="single" w:sz="4" w:space="0" w:color="000000"/>
            </w:tcBorders>
            <w:shd w:val="clear" w:color="auto" w:fill="auto"/>
            <w:noWrap/>
            <w:vAlign w:val="bottom"/>
            <w:hideMark/>
          </w:tcPr>
          <w:p w14:paraId="2942CE07" w14:textId="43FCA34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6A7C8" w14:textId="6258A5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F50D6" w14:textId="533D549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40,383.86 </w:t>
            </w:r>
          </w:p>
        </w:tc>
      </w:tr>
      <w:tr w:rsidR="006E6F5E" w:rsidRPr="006E6F5E" w14:paraId="67BF209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768C1"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A68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48370F7" w14:textId="42D86B8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2191B176" w14:textId="7A37B39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1CDC3" w14:textId="05CCBA7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FA022" w14:textId="6D6CD40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11,695.00 </w:t>
            </w:r>
          </w:p>
        </w:tc>
      </w:tr>
      <w:tr w:rsidR="006E6F5E" w:rsidRPr="006E6F5E" w14:paraId="0B903BD2"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9AB8"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94D3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5046F61" w14:textId="524FC9D3"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631B6C1" w14:textId="254362FD"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C3CCDC6" w14:textId="0B32636D"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AEFF98" w14:textId="533D43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87,427.68 </w:t>
            </w:r>
          </w:p>
        </w:tc>
      </w:tr>
      <w:tr w:rsidR="006E6F5E" w:rsidRPr="006E6F5E" w14:paraId="7F8A162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39359"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88FA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6BCD197" w14:textId="13942B7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15D5B" w14:textId="291223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73B2E" w14:textId="1B35C6F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64CB8" w14:textId="69DD026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751,200.00 </w:t>
            </w:r>
          </w:p>
        </w:tc>
      </w:tr>
      <w:tr w:rsidR="006E6F5E" w:rsidRPr="006E6F5E" w14:paraId="1B31979E"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15C0A"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0B4E58A" w14:textId="1BB3CCA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151,04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6CD5A" w14:textId="4C7919C8"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90D6F4" w14:textId="1FE482A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931FA4" w14:textId="378DDC5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2,151,046.42 </w:t>
            </w:r>
          </w:p>
        </w:tc>
      </w:tr>
      <w:tr w:rsidR="006E6F5E" w:rsidRPr="006E6F5E" w14:paraId="1DC55EF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25559"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1261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87E9293" w14:textId="4E03D5A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0AC9EBEC" w14:textId="1BD4670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C657E" w14:textId="0E1D7C1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E8BC7" w14:textId="0D1782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642,793.44 </w:t>
            </w:r>
          </w:p>
        </w:tc>
      </w:tr>
      <w:tr w:rsidR="006E6F5E" w:rsidRPr="006E6F5E" w14:paraId="07E0642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9AF9B"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A0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24ED977" w14:textId="1C6E00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55F9AF01" w14:textId="181B51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B8E1B" w14:textId="778C1D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78C5B" w14:textId="1D802AA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555,300.81 </w:t>
            </w:r>
          </w:p>
        </w:tc>
      </w:tr>
      <w:tr w:rsidR="006E6F5E" w:rsidRPr="006E6F5E" w14:paraId="7EF5C4B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E6DD4"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8331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F4BA682" w14:textId="758DD2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543F9DD2" w14:textId="210239F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65DE7" w14:textId="652C6E8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D2DE0" w14:textId="1EDADF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636,363.84 </w:t>
            </w:r>
          </w:p>
        </w:tc>
      </w:tr>
      <w:tr w:rsidR="006E6F5E" w:rsidRPr="006E6F5E" w14:paraId="5BFA3C4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962B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E1C5D"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6B319F7" w14:textId="6C412D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0FF7EE14" w14:textId="49923EE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52479" w14:textId="0B98C4C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4FA11" w14:textId="46E191E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894,162.86 </w:t>
            </w:r>
          </w:p>
        </w:tc>
      </w:tr>
      <w:tr w:rsidR="006E6F5E" w:rsidRPr="006E6F5E" w14:paraId="793D827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79BC1"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F0FC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351D4F3D" w14:textId="4F97AF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407599FF" w14:textId="102AAB1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1A65F" w14:textId="3895540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88971" w14:textId="76294EE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479,732.08 </w:t>
            </w:r>
          </w:p>
        </w:tc>
      </w:tr>
      <w:tr w:rsidR="006E6F5E" w:rsidRPr="006E6F5E" w14:paraId="2E8A708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44928"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769A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8DD41F9" w14:textId="26448F6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5B38D588" w14:textId="29D5C2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4A7C9" w14:textId="527592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59AA4" w14:textId="7365584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027,897.34 </w:t>
            </w:r>
          </w:p>
        </w:tc>
      </w:tr>
      <w:tr w:rsidR="006E6F5E" w:rsidRPr="006E6F5E" w14:paraId="7F78728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AC00F"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6C5F6"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2951EEB" w14:textId="2F61017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5DD0122F" w14:textId="1E8C12A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675CF" w14:textId="7809243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24CC9" w14:textId="63B6212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2,351,859.16 </w:t>
            </w:r>
          </w:p>
        </w:tc>
      </w:tr>
      <w:tr w:rsidR="006E6F5E" w:rsidRPr="006E6F5E" w14:paraId="64B8E8B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F08D3" w14:textId="77777777" w:rsidR="006E6F5E" w:rsidRPr="006E6F5E" w:rsidRDefault="006E6F5E" w:rsidP="006E6F5E">
            <w:pPr>
              <w:spacing w:after="0" w:line="240" w:lineRule="auto"/>
              <w:ind w:right="57"/>
              <w:contextualSpacing/>
              <w:jc w:val="right"/>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267B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2A08708" w14:textId="0A82530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562,936.89 </w:t>
            </w:r>
          </w:p>
        </w:tc>
        <w:tc>
          <w:tcPr>
            <w:tcW w:w="958" w:type="pct"/>
            <w:tcBorders>
              <w:top w:val="nil"/>
              <w:left w:val="nil"/>
              <w:bottom w:val="single" w:sz="4" w:space="0" w:color="000000"/>
              <w:right w:val="single" w:sz="4" w:space="0" w:color="000000"/>
            </w:tcBorders>
            <w:shd w:val="clear" w:color="auto" w:fill="auto"/>
            <w:noWrap/>
            <w:vAlign w:val="bottom"/>
            <w:hideMark/>
          </w:tcPr>
          <w:p w14:paraId="03690B50" w14:textId="027B236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3A186" w14:textId="71D282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88AFE" w14:textId="55F5F4D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7,562,936.89 </w:t>
            </w:r>
          </w:p>
        </w:tc>
      </w:tr>
      <w:tr w:rsidR="006E6F5E" w:rsidRPr="006E6F5E" w14:paraId="548B7E2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5C340"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1E03C40" w14:textId="74C2EE8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400,63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22744077" w14:textId="72B2912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D9C735" w14:textId="3782125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BC1C04" w14:textId="22B5BF8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1,400,633.51 </w:t>
            </w:r>
          </w:p>
        </w:tc>
      </w:tr>
      <w:tr w:rsidR="006E6F5E" w:rsidRPr="006E6F5E" w14:paraId="6EFBD39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44B15"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12A17"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2E687672" w14:textId="0924321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7894AED4" w14:textId="0A65A63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3FCCA" w14:textId="7EF3EBF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C24C" w14:textId="473EA2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99,833.60 </w:t>
            </w:r>
          </w:p>
        </w:tc>
      </w:tr>
      <w:tr w:rsidR="006E6F5E" w:rsidRPr="006E6F5E" w14:paraId="168537B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257D2"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0043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84E34D5" w14:textId="44554B8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22,519.89 </w:t>
            </w:r>
          </w:p>
        </w:tc>
        <w:tc>
          <w:tcPr>
            <w:tcW w:w="958" w:type="pct"/>
            <w:tcBorders>
              <w:top w:val="nil"/>
              <w:left w:val="nil"/>
              <w:bottom w:val="single" w:sz="4" w:space="0" w:color="000000"/>
              <w:right w:val="single" w:sz="4" w:space="0" w:color="000000"/>
            </w:tcBorders>
            <w:shd w:val="clear" w:color="auto" w:fill="auto"/>
            <w:noWrap/>
            <w:vAlign w:val="bottom"/>
            <w:hideMark/>
          </w:tcPr>
          <w:p w14:paraId="0B4D7F1D" w14:textId="24CDBF9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223B3" w14:textId="0A7D3CA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04B4A" w14:textId="04EA879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4,022,519.89 </w:t>
            </w:r>
          </w:p>
        </w:tc>
      </w:tr>
      <w:tr w:rsidR="006E6F5E" w:rsidRPr="006E6F5E" w14:paraId="29A4755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8300B"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7DC6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67037E9" w14:textId="450E7B1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0A1DB838" w14:textId="7190E7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0F644" w14:textId="1161FD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451D7" w14:textId="3C5B0C5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5,592.00 </w:t>
            </w:r>
          </w:p>
        </w:tc>
      </w:tr>
      <w:tr w:rsidR="006E6F5E" w:rsidRPr="006E6F5E" w14:paraId="290B38F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EC2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DF0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7CDEAC5F" w14:textId="4BBF0C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0587A10A" w14:textId="102A27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9BF18" w14:textId="663A75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4D9FB" w14:textId="20B4B00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675,826.24 </w:t>
            </w:r>
          </w:p>
        </w:tc>
      </w:tr>
      <w:tr w:rsidR="006E6F5E" w:rsidRPr="006E6F5E" w14:paraId="33C5B16E"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634B4"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09B5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2204D438" w14:textId="1B22EED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E4E19DF" w14:textId="0071ADF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35C54" w14:textId="22AFF8C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9AD9A" w14:textId="615A242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10,980.00 </w:t>
            </w:r>
          </w:p>
        </w:tc>
      </w:tr>
      <w:tr w:rsidR="006E6F5E" w:rsidRPr="006E6F5E" w14:paraId="1820B9E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4A38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322D9"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40CDBBC" w14:textId="1B49765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4,577.26 </w:t>
            </w:r>
          </w:p>
        </w:tc>
        <w:tc>
          <w:tcPr>
            <w:tcW w:w="958" w:type="pct"/>
            <w:tcBorders>
              <w:top w:val="nil"/>
              <w:left w:val="nil"/>
              <w:bottom w:val="single" w:sz="4" w:space="0" w:color="000000"/>
              <w:right w:val="single" w:sz="4" w:space="0" w:color="000000"/>
            </w:tcBorders>
            <w:shd w:val="clear" w:color="auto" w:fill="auto"/>
            <w:noWrap/>
            <w:vAlign w:val="bottom"/>
            <w:hideMark/>
          </w:tcPr>
          <w:p w14:paraId="2C56B3B5" w14:textId="57D30E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8FCB3" w14:textId="65C5E1E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31F9E" w14:textId="40CD5D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584,577.26 </w:t>
            </w:r>
          </w:p>
        </w:tc>
      </w:tr>
      <w:tr w:rsidR="006E6F5E" w:rsidRPr="006E6F5E" w14:paraId="6B30562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8B407"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F339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A1B8A97" w14:textId="1304640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9,936.19 </w:t>
            </w:r>
          </w:p>
        </w:tc>
        <w:tc>
          <w:tcPr>
            <w:tcW w:w="958" w:type="pct"/>
            <w:tcBorders>
              <w:top w:val="nil"/>
              <w:left w:val="nil"/>
              <w:bottom w:val="single" w:sz="4" w:space="0" w:color="000000"/>
              <w:right w:val="single" w:sz="4" w:space="0" w:color="000000"/>
            </w:tcBorders>
            <w:shd w:val="clear" w:color="auto" w:fill="auto"/>
            <w:noWrap/>
            <w:vAlign w:val="bottom"/>
            <w:hideMark/>
          </w:tcPr>
          <w:p w14:paraId="7DA08F0E" w14:textId="4C9830E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D01E0" w14:textId="79BD5F6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DB689" w14:textId="41A73DF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79,936.19 </w:t>
            </w:r>
          </w:p>
        </w:tc>
      </w:tr>
      <w:tr w:rsidR="006E6F5E" w:rsidRPr="006E6F5E" w14:paraId="09D581A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6BCD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82C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2F8F3964" w14:textId="0C2A161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40,712.17 </w:t>
            </w:r>
          </w:p>
        </w:tc>
        <w:tc>
          <w:tcPr>
            <w:tcW w:w="958" w:type="pct"/>
            <w:tcBorders>
              <w:top w:val="nil"/>
              <w:left w:val="nil"/>
              <w:bottom w:val="single" w:sz="4" w:space="0" w:color="000000"/>
              <w:right w:val="single" w:sz="4" w:space="0" w:color="000000"/>
            </w:tcBorders>
            <w:shd w:val="clear" w:color="auto" w:fill="auto"/>
            <w:noWrap/>
            <w:vAlign w:val="bottom"/>
            <w:hideMark/>
          </w:tcPr>
          <w:p w14:paraId="24996FE5" w14:textId="01B193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6715E" w14:textId="764EFF7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8006F" w14:textId="7F34512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740,712.17 </w:t>
            </w:r>
          </w:p>
        </w:tc>
      </w:tr>
      <w:tr w:rsidR="006E6F5E" w:rsidRPr="006E6F5E" w14:paraId="403F822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AFF7D" w14:textId="777777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83D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0FBA573A" w14:textId="6B021C9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AB0FCEC" w14:textId="7FFDEEB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3D40E" w14:textId="14856C4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B13B3" w14:textId="1F42B39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1,220,656.16 </w:t>
            </w:r>
          </w:p>
        </w:tc>
      </w:tr>
      <w:tr w:rsidR="006E6F5E" w:rsidRPr="006E6F5E" w14:paraId="5D61BFF0"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721BD7"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37A2EDFC" w14:textId="2B8222B5"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0909F16" w14:textId="0A5D475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33CDDB" w14:textId="7C6E58B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6D339C" w14:textId="03FB884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2,732,738.94 </w:t>
            </w:r>
          </w:p>
        </w:tc>
      </w:tr>
      <w:tr w:rsidR="006E6F5E" w:rsidRPr="006E6F5E" w14:paraId="0BF49ACC"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D32FB"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7698407" w14:textId="198960D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5FAC6E6" w14:textId="6C8E96C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D54E5" w14:textId="0E0D6E5F"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9ED23E" w14:textId="0D13627E"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1,679,180.94 </w:t>
            </w:r>
          </w:p>
        </w:tc>
      </w:tr>
      <w:tr w:rsidR="006E6F5E" w:rsidRPr="006E6F5E" w14:paraId="35DB7D7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34AC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8260E"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E98D3A7" w14:textId="1517AAA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7FCB570" w14:textId="59B108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9689F" w14:textId="2A8754B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F7AEB" w14:textId="219D03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28,750.84 </w:t>
            </w:r>
          </w:p>
        </w:tc>
      </w:tr>
      <w:tr w:rsidR="006E6F5E" w:rsidRPr="006E6F5E" w14:paraId="575C8D48"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7F31A"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5F5D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07166C84" w14:textId="43211F2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024DCB37" w14:textId="52FC80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9A67D" w14:textId="425D27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4FB61" w14:textId="206C94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12,012.22 </w:t>
            </w:r>
          </w:p>
        </w:tc>
      </w:tr>
      <w:tr w:rsidR="006E6F5E" w:rsidRPr="006E6F5E" w14:paraId="0FB11A0C"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4E338"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D8994"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083A903" w14:textId="381A207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35F7C569" w14:textId="42D7888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D2781" w14:textId="08F15F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824F" w14:textId="7982A9B9"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69,122.92 </w:t>
            </w:r>
          </w:p>
        </w:tc>
      </w:tr>
      <w:tr w:rsidR="006E6F5E" w:rsidRPr="006E6F5E" w14:paraId="7ABB022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0EFE4"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FB3C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CE0AABE" w14:textId="77AA486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202FF83" w14:textId="0A77823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0F8D1" w14:textId="39C4D8F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6348E" w14:textId="37CB0B5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4,897.50 </w:t>
            </w:r>
          </w:p>
        </w:tc>
      </w:tr>
      <w:tr w:rsidR="006E6F5E" w:rsidRPr="006E6F5E" w14:paraId="017C371F"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D7DF5"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6156A"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BD0759F" w14:textId="6A58D19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73D472D" w14:textId="2F61A13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07133" w14:textId="4A937A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381ED" w14:textId="144868C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44,397.46 </w:t>
            </w:r>
          </w:p>
        </w:tc>
      </w:tr>
      <w:tr w:rsidR="006E6F5E" w:rsidRPr="006E6F5E" w14:paraId="0BCACDE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B4175"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AEAE3" w14:textId="18B4B4A6"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1F373" w14:textId="41AE5DF3"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55100" w14:textId="2C67E1B0"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A15F1E" w14:textId="59B09197"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222,000.00 </w:t>
            </w:r>
          </w:p>
        </w:tc>
      </w:tr>
      <w:tr w:rsidR="006E6F5E" w:rsidRPr="006E6F5E" w14:paraId="508F9023"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EB41" w14:textId="77777777" w:rsidR="006E6F5E" w:rsidRPr="006E6F5E" w:rsidRDefault="006E6F5E" w:rsidP="006E6F5E">
            <w:pPr>
              <w:spacing w:after="0" w:line="240" w:lineRule="auto"/>
              <w:ind w:right="57"/>
              <w:contextualSpacing/>
              <w:rPr>
                <w:rFonts w:ascii="Arial Narrow" w:hAnsi="Arial Narrow"/>
                <w:color w:val="000000"/>
                <w:sz w:val="20"/>
                <w:szCs w:val="20"/>
              </w:rPr>
            </w:pPr>
            <w:r w:rsidRPr="006E6F5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6177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7038C8" w14:textId="7F2CC85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F1BBD" w14:textId="4A24337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7D549" w14:textId="7B45504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E3120" w14:textId="2E53934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222,000.00 </w:t>
            </w:r>
          </w:p>
        </w:tc>
      </w:tr>
      <w:tr w:rsidR="006E6F5E" w:rsidRPr="006E6F5E" w14:paraId="0F2865F1"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95DC4"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4CAEF3E1" w14:textId="32A3FF8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CEEA1C" w14:textId="4C034D94"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F8192E" w14:textId="0AA39E99"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EAA77E" w14:textId="5CA6BD2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10,920.00 </w:t>
            </w:r>
          </w:p>
        </w:tc>
      </w:tr>
      <w:tr w:rsidR="006E6F5E" w:rsidRPr="006E6F5E" w14:paraId="5FDDF6FA"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B87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84E2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03DA12D8" w14:textId="5C0BAE98"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011AD8D" w14:textId="7ED84882"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BE632" w14:textId="3BDD9CD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ADC31" w14:textId="2F75903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r>
      <w:tr w:rsidR="006E6F5E" w:rsidRPr="006E6F5E" w14:paraId="0CB5AB8B"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8B0F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A770F"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506472D" w14:textId="1311337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4CE56330" w14:textId="03B30DE5"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AFA1D" w14:textId="1785808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9DD91" w14:textId="556CAB4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4,368.00 </w:t>
            </w:r>
          </w:p>
        </w:tc>
      </w:tr>
      <w:tr w:rsidR="006E6F5E" w:rsidRPr="006E6F5E" w14:paraId="0A8D72B9"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298E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013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879F415" w14:textId="5BB6E8E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9959E8F" w14:textId="7E579FD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0BCB3" w14:textId="324EDB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3F652" w14:textId="4955CB1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r>
      <w:tr w:rsidR="006E6F5E" w:rsidRPr="006E6F5E" w14:paraId="0CAB957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6C8E5"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5E10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6B97338B" w14:textId="25B9274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2A13F74" w14:textId="5D5477C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C049B" w14:textId="2F117B44"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98261" w14:textId="319EF68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r>
      <w:tr w:rsidR="006E6F5E" w:rsidRPr="006E6F5E" w14:paraId="2F3E55E4"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0A72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874BB"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F52F84F" w14:textId="7E6E437D"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D0CC863" w14:textId="512F6ECE"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06811" w14:textId="65620B8F"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50F71" w14:textId="43C2208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546.00 </w:t>
            </w:r>
          </w:p>
        </w:tc>
      </w:tr>
      <w:tr w:rsidR="006E6F5E" w:rsidRPr="006E6F5E" w14:paraId="261227A1"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1DEA1"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66EF2"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668B3D69" w14:textId="7FF94C63"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6BFDCF5" w14:textId="738237EB"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C677E" w14:textId="02DFC61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00FF" w14:textId="601A62D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1,092.00 </w:t>
            </w:r>
          </w:p>
        </w:tc>
      </w:tr>
      <w:tr w:rsidR="006E6F5E" w:rsidRPr="006E6F5E" w14:paraId="6D6CE6CD"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7220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15EE0"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911ACA2" w14:textId="789EBBF7"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618CD52" w14:textId="11D570B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9900A" w14:textId="3286B06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7B3E2" w14:textId="70A4943A"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3,276.00 </w:t>
            </w:r>
          </w:p>
        </w:tc>
      </w:tr>
      <w:tr w:rsidR="006E6F5E" w:rsidRPr="006E6F5E" w14:paraId="4A2E5E8F" w14:textId="77777777" w:rsidTr="006E6F5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F306D" w14:textId="77777777" w:rsidR="006E6F5E" w:rsidRPr="006E6F5E" w:rsidRDefault="006E6F5E" w:rsidP="006E6F5E">
            <w:pPr>
              <w:spacing w:after="0" w:line="240" w:lineRule="auto"/>
              <w:ind w:right="57"/>
              <w:contextualSpacing/>
              <w:rPr>
                <w:rFonts w:ascii="Arial Narrow" w:hAnsi="Arial Narrow"/>
                <w:b/>
                <w:bCs/>
                <w:color w:val="000000"/>
                <w:sz w:val="20"/>
                <w:szCs w:val="20"/>
              </w:rPr>
            </w:pPr>
            <w:r w:rsidRPr="006E6F5E">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E517314" w14:textId="050372CD"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B8A9EB" w14:textId="06220E1A"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5B8C8A" w14:textId="28640AC1"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2B60D2" w14:textId="6A66734B" w:rsidR="006E6F5E" w:rsidRPr="006E6F5E" w:rsidRDefault="006E6F5E" w:rsidP="006E6F5E">
            <w:pPr>
              <w:spacing w:after="0" w:line="240" w:lineRule="auto"/>
              <w:ind w:right="57"/>
              <w:contextualSpacing/>
              <w:jc w:val="right"/>
              <w:rPr>
                <w:rFonts w:ascii="Arial Narrow" w:hAnsi="Arial Narrow"/>
                <w:b/>
                <w:bCs/>
                <w:color w:val="000000"/>
                <w:sz w:val="20"/>
                <w:szCs w:val="20"/>
              </w:rPr>
            </w:pPr>
            <w:r w:rsidRPr="006E6F5E">
              <w:rPr>
                <w:rFonts w:ascii="Arial Narrow" w:hAnsi="Arial Narrow"/>
                <w:b/>
                <w:bCs/>
                <w:color w:val="000000"/>
                <w:sz w:val="20"/>
                <w:szCs w:val="20"/>
              </w:rPr>
              <w:t xml:space="preserve">820,638.00 </w:t>
            </w:r>
          </w:p>
        </w:tc>
      </w:tr>
      <w:tr w:rsidR="006E6F5E" w:rsidRPr="006E6F5E" w14:paraId="7743B740" w14:textId="77777777" w:rsidTr="006E6F5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E80F8"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68EF3" w14:textId="77777777" w:rsidR="006E6F5E" w:rsidRPr="006E6F5E" w:rsidRDefault="006E6F5E" w:rsidP="006E6F5E">
            <w:pPr>
              <w:spacing w:after="0" w:line="240" w:lineRule="auto"/>
              <w:ind w:right="57"/>
              <w:contextualSpacing/>
              <w:rPr>
                <w:rFonts w:ascii="Arial Narrow" w:hAnsi="Arial Narrow"/>
                <w:i/>
                <w:iCs/>
                <w:color w:val="000000"/>
                <w:sz w:val="20"/>
                <w:szCs w:val="20"/>
              </w:rPr>
            </w:pPr>
            <w:r w:rsidRPr="006E6F5E">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6136C6A2" w14:textId="2D4C1BF1"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0D6F2433" w14:textId="039CE860"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C68DA" w14:textId="1873EC8C"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F7977" w14:textId="44A5C946" w:rsidR="006E6F5E" w:rsidRPr="006E6F5E" w:rsidRDefault="006E6F5E" w:rsidP="006E6F5E">
            <w:pPr>
              <w:spacing w:after="0" w:line="240" w:lineRule="auto"/>
              <w:ind w:right="57"/>
              <w:contextualSpacing/>
              <w:jc w:val="right"/>
              <w:rPr>
                <w:rFonts w:ascii="Arial Narrow" w:hAnsi="Arial Narrow"/>
                <w:i/>
                <w:iCs/>
                <w:color w:val="000000"/>
                <w:sz w:val="20"/>
                <w:szCs w:val="20"/>
              </w:rPr>
            </w:pPr>
            <w:r w:rsidRPr="006E6F5E">
              <w:rPr>
                <w:rFonts w:ascii="Arial Narrow" w:hAnsi="Arial Narrow"/>
                <w:i/>
                <w:iCs/>
                <w:color w:val="000000"/>
                <w:sz w:val="20"/>
                <w:szCs w:val="20"/>
              </w:rPr>
              <w:t xml:space="preserve"> 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p w14:paraId="7D3FF591" w14:textId="303E3C4C"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5DB6045"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FA004C" w:rsidRPr="00FA004C">
        <w:rPr>
          <w:rFonts w:ascii="Arial" w:eastAsia="Times New Roman" w:hAnsi="Arial" w:cs="Arial"/>
          <w:b/>
          <w:bCs/>
          <w:color w:val="0070C0"/>
          <w:sz w:val="24"/>
          <w:szCs w:val="24"/>
          <w:lang w:eastAsia="en-US"/>
        </w:rPr>
        <w:t>1,587,938,923.93</w:t>
      </w:r>
      <w:r w:rsidR="00FA004C">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3746EF09"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FA004C">
        <w:rPr>
          <w:rFonts w:ascii="Arial" w:eastAsia="Times New Roman" w:hAnsi="Arial" w:cs="Arial"/>
          <w:b/>
          <w:sz w:val="24"/>
          <w:szCs w:val="24"/>
          <w:lang w:val="en-US" w:eastAsia="en-US"/>
        </w:rPr>
        <w:t>₱</w:t>
      </w:r>
      <w:r w:rsidR="00EA632F" w:rsidRPr="00FA004C">
        <w:rPr>
          <w:rFonts w:ascii="Arial" w:eastAsia="Times New Roman" w:hAnsi="Arial" w:cs="Arial"/>
          <w:b/>
          <w:bCs/>
          <w:sz w:val="24"/>
          <w:szCs w:val="24"/>
          <w:lang w:eastAsia="en-US"/>
        </w:rPr>
        <w:t xml:space="preserve">556,438,277.65 </w:t>
      </w:r>
      <w:r w:rsidRPr="00FA004C">
        <w:rPr>
          <w:rFonts w:ascii="Arial" w:eastAsia="Times New Roman" w:hAnsi="Arial" w:cs="Arial"/>
          <w:b/>
          <w:sz w:val="24"/>
          <w:szCs w:val="24"/>
          <w:lang w:val="en-US" w:eastAsia="en-US"/>
        </w:rPr>
        <w:t>standby funds</w:t>
      </w:r>
      <w:r w:rsidRPr="00FA004C">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517,992,176.43</w:t>
      </w:r>
      <w:r w:rsidR="00092D16">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0DCE1295"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FA004C" w:rsidRPr="00FA004C">
        <w:rPr>
          <w:rFonts w:ascii="Arial" w:eastAsia="Times New Roman" w:hAnsi="Arial" w:cs="Arial"/>
          <w:b/>
          <w:bCs/>
          <w:color w:val="0070C0"/>
          <w:sz w:val="24"/>
          <w:szCs w:val="24"/>
          <w:lang w:eastAsia="en-US"/>
        </w:rPr>
        <w:t>359,142</w:t>
      </w:r>
      <w:r w:rsidR="00FA004C">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FA004C" w:rsidRPr="00FA004C">
        <w:rPr>
          <w:rFonts w:ascii="Arial" w:eastAsia="Times New Roman" w:hAnsi="Arial" w:cs="Arial"/>
          <w:b/>
          <w:bCs/>
          <w:color w:val="0070C0"/>
          <w:sz w:val="24"/>
          <w:szCs w:val="24"/>
          <w:lang w:eastAsia="en-US"/>
        </w:rPr>
        <w:t>183,998,040.56</w:t>
      </w:r>
      <w:r w:rsidRPr="00092D16">
        <w:rPr>
          <w:rFonts w:ascii="Arial" w:eastAsia="Times New Roman" w:hAnsi="Arial" w:cs="Arial"/>
          <w:b/>
          <w:bCs/>
          <w:sz w:val="24"/>
          <w:szCs w:val="24"/>
          <w:lang w:eastAsia="en-US"/>
        </w:rPr>
        <w:t>,</w:t>
      </w:r>
      <w:r w:rsidRPr="00092D16">
        <w:rPr>
          <w:rFonts w:ascii="Arial" w:eastAsia="Times New Roman" w:hAnsi="Arial" w:cs="Arial"/>
          <w:sz w:val="24"/>
          <w:szCs w:val="24"/>
          <w:lang w:val="en-US" w:eastAsia="en-US"/>
        </w:rPr>
        <w:t xml:space="preserve"> </w:t>
      </w:r>
      <w:r w:rsidRPr="001477AE">
        <w:rPr>
          <w:rFonts w:ascii="Arial" w:eastAsia="Times New Roman" w:hAnsi="Arial" w:cs="Arial"/>
          <w:b/>
          <w:color w:val="0070C0"/>
          <w:sz w:val="24"/>
          <w:szCs w:val="24"/>
          <w:lang w:val="en-US" w:eastAsia="en-US"/>
        </w:rPr>
        <w:t>other food items</w:t>
      </w:r>
      <w:r w:rsidRPr="001477AE">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1477AE">
        <w:rPr>
          <w:rFonts w:ascii="Arial" w:eastAsia="Times New Roman" w:hAnsi="Arial" w:cs="Arial"/>
          <w:b/>
          <w:color w:val="0070C0"/>
          <w:sz w:val="24"/>
          <w:szCs w:val="24"/>
          <w:lang w:val="en-US" w:eastAsia="en-US"/>
        </w:rPr>
        <w:t>₱</w:t>
      </w:r>
      <w:r w:rsidR="00FA004C" w:rsidRPr="00FA004C">
        <w:rPr>
          <w:rFonts w:ascii="Arial" w:eastAsia="Times New Roman" w:hAnsi="Arial" w:cs="Arial"/>
          <w:b/>
          <w:color w:val="0070C0"/>
          <w:sz w:val="24"/>
          <w:szCs w:val="24"/>
          <w:lang w:val="en-US" w:eastAsia="en-US"/>
        </w:rPr>
        <w:t>333,973,796.97</w:t>
      </w:r>
      <w:r w:rsidR="00FA004C">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1477AE">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1477AE">
        <w:rPr>
          <w:rFonts w:ascii="Arial" w:eastAsia="Times New Roman" w:hAnsi="Arial" w:cs="Arial"/>
          <w:b/>
          <w:color w:val="0070C0"/>
          <w:sz w:val="24"/>
          <w:szCs w:val="24"/>
          <w:lang w:val="en-US" w:eastAsia="en-US"/>
        </w:rPr>
        <w:t>₱</w:t>
      </w:r>
      <w:r w:rsidR="00FA004C" w:rsidRPr="00FA004C">
        <w:rPr>
          <w:rFonts w:ascii="Arial" w:eastAsia="Times New Roman" w:hAnsi="Arial" w:cs="Arial"/>
          <w:b/>
          <w:color w:val="0070C0"/>
          <w:sz w:val="24"/>
          <w:szCs w:val="24"/>
          <w:lang w:val="en-US" w:eastAsia="en-US"/>
        </w:rPr>
        <w:t>513,528,808.75</w:t>
      </w:r>
      <w:r w:rsidR="00FA004C">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281A326"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8"/>
        <w:gridCol w:w="1399"/>
        <w:gridCol w:w="1090"/>
        <w:gridCol w:w="1400"/>
        <w:gridCol w:w="1400"/>
        <w:gridCol w:w="1300"/>
        <w:gridCol w:w="1540"/>
      </w:tblGrid>
      <w:tr w:rsidR="00FA004C" w:rsidRPr="00FA004C" w14:paraId="42047168" w14:textId="77777777" w:rsidTr="006E6F5E">
        <w:trPr>
          <w:trHeight w:val="20"/>
          <w:tblHeader/>
        </w:trPr>
        <w:tc>
          <w:tcPr>
            <w:tcW w:w="73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0D40318"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0876286"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STANDBY FUNDS</w:t>
            </w:r>
          </w:p>
        </w:tc>
        <w:tc>
          <w:tcPr>
            <w:tcW w:w="133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4DB67FF"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31A01E"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AD87538"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15A268"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TOTAL STANDBY FUNDS &amp; STOCKPILE</w:t>
            </w:r>
          </w:p>
        </w:tc>
      </w:tr>
      <w:tr w:rsidR="00FA004C" w:rsidRPr="00FA004C" w14:paraId="7738A3CD" w14:textId="77777777" w:rsidTr="006E6F5E">
        <w:trPr>
          <w:trHeight w:val="20"/>
          <w:tblHeader/>
        </w:trPr>
        <w:tc>
          <w:tcPr>
            <w:tcW w:w="731" w:type="pct"/>
            <w:vMerge/>
            <w:tcBorders>
              <w:top w:val="single" w:sz="8" w:space="0" w:color="000000"/>
              <w:left w:val="single" w:sz="8" w:space="0" w:color="000000"/>
              <w:bottom w:val="single" w:sz="8" w:space="0" w:color="000000"/>
              <w:right w:val="single" w:sz="8" w:space="0" w:color="000000"/>
            </w:tcBorders>
            <w:vAlign w:val="center"/>
            <w:hideMark/>
          </w:tcPr>
          <w:p w14:paraId="3F7F85E9" w14:textId="77777777" w:rsidR="00FA004C" w:rsidRPr="00FA004C" w:rsidRDefault="00FA004C" w:rsidP="00FA004C">
            <w:pPr>
              <w:widowControl/>
              <w:spacing w:after="0" w:line="240" w:lineRule="auto"/>
              <w:ind w:right="57"/>
              <w:contextualSpacing/>
              <w:rPr>
                <w:rFonts w:ascii="Arial Narrow" w:eastAsia="Times New Roman" w:hAnsi="Arial Narrow" w:cs="Arial"/>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1A412166" w14:textId="77777777" w:rsidR="00FA004C" w:rsidRPr="00FA004C" w:rsidRDefault="00FA004C" w:rsidP="00FA004C">
            <w:pPr>
              <w:widowControl/>
              <w:spacing w:after="0" w:line="240" w:lineRule="auto"/>
              <w:ind w:right="57"/>
              <w:contextualSpacing/>
              <w:rPr>
                <w:rFonts w:ascii="Arial Narrow" w:eastAsia="Times New Roman" w:hAnsi="Arial Narrow" w:cs="Arial"/>
                <w:b/>
                <w:bCs/>
                <w:color w:val="000000"/>
                <w:sz w:val="18"/>
                <w:szCs w:val="18"/>
              </w:rPr>
            </w:pPr>
          </w:p>
        </w:tc>
        <w:tc>
          <w:tcPr>
            <w:tcW w:w="5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FAB1328"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10ABBD9"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3D55743"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A8180AD"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053256CD" w14:textId="77777777" w:rsidR="00FA004C" w:rsidRPr="00FA004C" w:rsidRDefault="00FA004C" w:rsidP="00FA004C">
            <w:pPr>
              <w:widowControl/>
              <w:spacing w:after="0" w:line="240" w:lineRule="auto"/>
              <w:ind w:right="57"/>
              <w:contextualSpacing/>
              <w:rPr>
                <w:rFonts w:ascii="Arial Narrow" w:eastAsia="Times New Roman" w:hAnsi="Arial Narrow" w:cs="Arial"/>
                <w:b/>
                <w:bCs/>
                <w:color w:val="000000"/>
                <w:sz w:val="18"/>
                <w:szCs w:val="18"/>
              </w:rPr>
            </w:pPr>
          </w:p>
        </w:tc>
      </w:tr>
      <w:tr w:rsidR="00FA004C" w:rsidRPr="00FA004C" w14:paraId="7A0DC190"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2F0EB8E" w14:textId="77777777" w:rsidR="00FA004C" w:rsidRPr="00FA004C" w:rsidRDefault="00FA004C" w:rsidP="00FA004C">
            <w:pPr>
              <w:widowControl/>
              <w:spacing w:after="0" w:line="240" w:lineRule="auto"/>
              <w:ind w:right="57"/>
              <w:contextualSpacing/>
              <w:jc w:val="center"/>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F8978A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556,438,277.65</w:t>
            </w:r>
          </w:p>
        </w:tc>
        <w:tc>
          <w:tcPr>
            <w:tcW w:w="5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5B4B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359,142</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52D6FB"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183,998,040.56</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0E106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333,973,796.97</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997581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513,528,808.75</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1B580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b/>
                <w:bCs/>
                <w:color w:val="000000"/>
                <w:sz w:val="18"/>
                <w:szCs w:val="18"/>
              </w:rPr>
            </w:pPr>
            <w:r w:rsidRPr="00FA004C">
              <w:rPr>
                <w:rFonts w:ascii="Arial Narrow" w:eastAsia="Times New Roman" w:hAnsi="Arial Narrow" w:cs="Arial"/>
                <w:b/>
                <w:bCs/>
                <w:color w:val="000000"/>
                <w:sz w:val="18"/>
                <w:szCs w:val="18"/>
              </w:rPr>
              <w:t>1,587,938,923.93</w:t>
            </w:r>
          </w:p>
        </w:tc>
      </w:tr>
      <w:tr w:rsidR="00FA004C" w:rsidRPr="00FA004C" w14:paraId="54A3AB0F"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C79F3B"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4864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17,992,176.43</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F5424"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BAB7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8DCB8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59E9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292B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17,992,176.43</w:t>
            </w:r>
          </w:p>
        </w:tc>
      </w:tr>
      <w:tr w:rsidR="00FA004C" w:rsidRPr="00FA004C" w14:paraId="0E7A853E"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E62ED9"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A010D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B342C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96,3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4AB80"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3,454,68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4089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73,398,513.5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B7B4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73,501,539.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61404"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00,354,733.77</w:t>
            </w:r>
          </w:p>
        </w:tc>
      </w:tr>
      <w:tr w:rsidR="00FA004C" w:rsidRPr="00FA004C" w14:paraId="52D701D8"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566050"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986C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5209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9,54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71257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7,612,41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62403"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0,338,894.3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05744"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077,232.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708CD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3,028,541.84</w:t>
            </w:r>
          </w:p>
        </w:tc>
      </w:tr>
      <w:tr w:rsidR="00FA004C" w:rsidRPr="00FA004C" w14:paraId="4E93868D"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6EA618"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E6AC67"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497,055.2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70C26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0,26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F0B8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0,333,62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B6FD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7,624,408.2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E43"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7,597,549.0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5CF6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47,052,632.52</w:t>
            </w:r>
          </w:p>
        </w:tc>
      </w:tr>
      <w:tr w:rsidR="00FA004C" w:rsidRPr="00FA004C" w14:paraId="5BA2E2E1"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9DB607"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5CE61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97,869.36</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4A98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3,3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83BF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6,279,67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24F9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4,465,470.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46FA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4,601,214.8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B658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5,444,229.16</w:t>
            </w:r>
          </w:p>
        </w:tc>
      </w:tr>
      <w:tr w:rsidR="00FA004C" w:rsidRPr="00FA004C" w14:paraId="6AF9EBB8"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E6AEBA"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C9D90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000,908.3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6E77B"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1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3B5E0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585,051.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92442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397,76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E36D5"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3,65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A63F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6,997,369.65</w:t>
            </w:r>
          </w:p>
        </w:tc>
      </w:tr>
      <w:tr w:rsidR="00FA004C" w:rsidRPr="00FA004C" w14:paraId="787CC413"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D4EEC1"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80DC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620FB"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9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7BF6C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790,85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80A7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7,243,016.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6319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893,219.2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59A787"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1,927,087.47</w:t>
            </w:r>
          </w:p>
        </w:tc>
      </w:tr>
      <w:tr w:rsidR="00FA004C" w:rsidRPr="00FA004C" w14:paraId="5473E68B"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7B0B87"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6395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471,062.78</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2D61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2,62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CD4A7"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0,844,160.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56D46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307,57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F1CB5"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919,596.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D0273"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3,542,394.33</w:t>
            </w:r>
          </w:p>
        </w:tc>
      </w:tr>
      <w:tr w:rsidR="00FA004C" w:rsidRPr="00FA004C" w14:paraId="0359BF69"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604A7E"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6C87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1597CE"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2,3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DAF8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9,026,878.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4757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6,652,526.6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BF7E7"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6,056,710.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3B4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1,736,115.53</w:t>
            </w:r>
          </w:p>
        </w:tc>
      </w:tr>
      <w:tr w:rsidR="00FA004C" w:rsidRPr="00FA004C" w14:paraId="27BB5B9A"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10C8BB"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1808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000,006.07</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DBB52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3,9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C135F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0,149,330.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3F2ECC"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7,281,312.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F3368E"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3,252,052.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0B563"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3,682,701.14</w:t>
            </w:r>
          </w:p>
        </w:tc>
      </w:tr>
      <w:tr w:rsidR="00FA004C" w:rsidRPr="00FA004C" w14:paraId="3B4CE716"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B5E51B"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3258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983,087.16</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64B63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9,14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B03373"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425,9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B2B53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0,662,793.7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DE00BB"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7,496,480.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CEB6E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9,568,316.86</w:t>
            </w:r>
          </w:p>
        </w:tc>
      </w:tr>
      <w:tr w:rsidR="00FA004C" w:rsidRPr="00FA004C" w14:paraId="73970781"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49FEED"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58BF7"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215,796.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7293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4,99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16174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044,468.9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88C56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6,208,683.3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9F7D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8,014,480.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76549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44,483,429.23</w:t>
            </w:r>
          </w:p>
        </w:tc>
      </w:tr>
      <w:tr w:rsidR="00FA004C" w:rsidRPr="00FA004C" w14:paraId="7F598B7C"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07CEFC"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9C5B6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92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B980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6,2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3DF9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892,485.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593A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873,791.2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E217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2,557,978.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65D99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4,244,255.25</w:t>
            </w:r>
          </w:p>
        </w:tc>
      </w:tr>
      <w:tr w:rsidR="00FA004C" w:rsidRPr="00FA004C" w14:paraId="222C14C7"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490A23"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69E6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4,116,679.9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6DBE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6,96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E55A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9,435,909.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7C3D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2,778,169.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023FA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8,765,53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14E0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5,096,293.22</w:t>
            </w:r>
          </w:p>
        </w:tc>
      </w:tr>
      <w:tr w:rsidR="00FA004C" w:rsidRPr="00FA004C" w14:paraId="1A43B60F"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25D7C9"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D3E40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E0C31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45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9AA5E"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485,753.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F99D8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9,398,42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D4BE4"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4,025,445.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F5297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5,909,623.90</w:t>
            </w:r>
          </w:p>
        </w:tc>
      </w:tr>
      <w:tr w:rsidR="00FA004C" w:rsidRPr="00FA004C" w14:paraId="7D2558C6"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AC2768"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7EF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748,513.85</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3E72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18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7B50F"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203,4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9DDE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6,941,335.8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02145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7,967,738.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36DBA"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8,860,988.20</w:t>
            </w:r>
          </w:p>
        </w:tc>
      </w:tr>
      <w:tr w:rsidR="00FA004C" w:rsidRPr="00FA004C" w14:paraId="0F7A3D6F"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CBACD3"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lastRenderedPageBreak/>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B1EF1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451,832.0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2E60C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9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2C1AD"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270,997.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CE37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4,478,244.9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F0900"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7,887,522.9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890463"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7,088,597.06</w:t>
            </w:r>
          </w:p>
        </w:tc>
      </w:tr>
      <w:tr w:rsidR="00FA004C" w:rsidRPr="00FA004C" w14:paraId="28CA17D7"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937B47"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ED363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931,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603F9"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3241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BC4B8"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6,881,986.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969C3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661,8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2B301"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4,046,006.08</w:t>
            </w:r>
          </w:p>
        </w:tc>
      </w:tr>
      <w:tr w:rsidR="00FA004C" w:rsidRPr="00FA004C" w14:paraId="43E0203E" w14:textId="77777777" w:rsidTr="00FA004C">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014AED" w14:textId="77777777" w:rsidR="00FA004C" w:rsidRPr="00FA004C" w:rsidRDefault="00FA004C" w:rsidP="00FA004C">
            <w:pPr>
              <w:widowControl/>
              <w:spacing w:after="0" w:line="240" w:lineRule="auto"/>
              <w:ind w:right="57"/>
              <w:contextualSpacing/>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A44C4E"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012,290.56</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FF686"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20,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713045"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0,591,263.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55ACBE"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8,040,889.9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0E184"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15,238,988.7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6885C2" w14:textId="77777777" w:rsidR="00FA004C" w:rsidRPr="00FA004C" w:rsidRDefault="00FA004C" w:rsidP="00FA004C">
            <w:pPr>
              <w:widowControl/>
              <w:spacing w:after="0" w:line="240" w:lineRule="auto"/>
              <w:ind w:right="57"/>
              <w:contextualSpacing/>
              <w:jc w:val="right"/>
              <w:rPr>
                <w:rFonts w:ascii="Arial Narrow" w:eastAsia="Times New Roman" w:hAnsi="Arial Narrow" w:cs="Arial"/>
                <w:color w:val="000000"/>
                <w:sz w:val="18"/>
                <w:szCs w:val="18"/>
              </w:rPr>
            </w:pPr>
            <w:r w:rsidRPr="00FA004C">
              <w:rPr>
                <w:rFonts w:ascii="Arial Narrow" w:eastAsia="Times New Roman" w:hAnsi="Arial Narrow" w:cs="Arial"/>
                <w:color w:val="000000"/>
                <w:sz w:val="18"/>
                <w:szCs w:val="18"/>
              </w:rPr>
              <w:t>36,883,432.29</w:t>
            </w:r>
          </w:p>
        </w:tc>
      </w:tr>
    </w:tbl>
    <w:p w14:paraId="3A58A2DA" w14:textId="03C1FCEF"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FA004C">
        <w:rPr>
          <w:rFonts w:ascii="Arial" w:eastAsia="Arial" w:hAnsi="Arial" w:cs="Arial"/>
          <w:i/>
          <w:sz w:val="16"/>
          <w:szCs w:val="16"/>
        </w:rPr>
        <w:t>5</w:t>
      </w:r>
      <w:r w:rsidR="00092D16">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D900B3A"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FA004C">
              <w:rPr>
                <w:rFonts w:ascii="Arial" w:eastAsia="Arial" w:hAnsi="Arial" w:cs="Arial"/>
                <w:sz w:val="20"/>
                <w:szCs w:val="20"/>
              </w:rPr>
              <w:t xml:space="preserve">5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DDCFDDF"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A004C">
              <w:rPr>
                <w:rFonts w:ascii="Arial" w:eastAsia="Arial" w:hAnsi="Arial" w:cs="Arial"/>
                <w:sz w:val="20"/>
                <w:szCs w:val="20"/>
              </w:rPr>
              <w:t>5</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8546201" w:rsidR="008E35DA" w:rsidRPr="008E20D4" w:rsidRDefault="00BF3F50"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FA004C">
              <w:rPr>
                <w:rFonts w:ascii="Arial" w:eastAsia="Arial" w:hAnsi="Arial" w:cs="Arial"/>
                <w:sz w:val="20"/>
                <w:szCs w:val="20"/>
              </w:rPr>
              <w:t>5</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2EE1D29" w:rsidR="008E35DA" w:rsidRPr="00083A70" w:rsidRDefault="00FB32B1"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B32B1">
              <w:rPr>
                <w:rFonts w:ascii="Arial" w:eastAsia="Arial" w:hAnsi="Arial" w:cs="Arial"/>
                <w:color w:val="0070C0"/>
                <w:sz w:val="20"/>
                <w:szCs w:val="20"/>
              </w:rPr>
              <w:t>1</w:t>
            </w:r>
            <w:r w:rsidR="00FA004C">
              <w:rPr>
                <w:rFonts w:ascii="Arial" w:eastAsia="Arial" w:hAnsi="Arial" w:cs="Arial"/>
                <w:color w:val="0070C0"/>
                <w:sz w:val="20"/>
                <w:szCs w:val="20"/>
              </w:rPr>
              <w:t>4</w:t>
            </w:r>
            <w:r w:rsidR="00BE48D9" w:rsidRPr="00FB32B1">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65F0081" w:rsidR="00AF55D8" w:rsidRPr="00FB32B1"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B32B1">
              <w:rPr>
                <w:rFonts w:ascii="Arial" w:eastAsia="Arial" w:hAnsi="Arial" w:cs="Arial"/>
                <w:color w:val="0070C0"/>
                <w:sz w:val="20"/>
                <w:szCs w:val="19"/>
              </w:rPr>
              <w:t xml:space="preserve">A total of </w:t>
            </w:r>
            <w:r w:rsidR="00FB32B1" w:rsidRPr="00FB32B1">
              <w:rPr>
                <w:rFonts w:ascii="Arial" w:eastAsia="Arial" w:hAnsi="Arial" w:cs="Arial"/>
                <w:color w:val="0070C0"/>
                <w:sz w:val="20"/>
                <w:szCs w:val="19"/>
              </w:rPr>
              <w:t>48</w:t>
            </w:r>
            <w:r w:rsidR="000D6C56" w:rsidRPr="00FB32B1">
              <w:rPr>
                <w:rFonts w:ascii="Arial" w:eastAsia="Arial" w:hAnsi="Arial" w:cs="Arial"/>
                <w:color w:val="0070C0"/>
                <w:sz w:val="20"/>
                <w:szCs w:val="19"/>
              </w:rPr>
              <w:t xml:space="preserve"> </w:t>
            </w:r>
            <w:r w:rsidRPr="00FB32B1">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083A70" w:rsidRDefault="002F1CA5" w:rsidP="002F1CA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83A70" w:rsidRDefault="004152A3" w:rsidP="00577858">
            <w:pPr>
              <w:spacing w:after="0" w:line="240" w:lineRule="auto"/>
              <w:jc w:val="both"/>
              <w:rPr>
                <w:rFonts w:ascii="Arial" w:eastAsia="Arial" w:hAnsi="Arial" w:cs="Arial"/>
                <w:sz w:val="20"/>
                <w:szCs w:val="19"/>
              </w:rPr>
            </w:pPr>
          </w:p>
          <w:p w14:paraId="63DB2CE5" w14:textId="6195E2CE" w:rsidR="008E35DA" w:rsidRPr="00083A70" w:rsidRDefault="008E35DA" w:rsidP="008266BC">
            <w:pPr>
              <w:spacing w:after="0" w:line="240" w:lineRule="auto"/>
              <w:contextualSpacing/>
              <w:jc w:val="both"/>
              <w:rPr>
                <w:rFonts w:ascii="Arial" w:eastAsia="Arial" w:hAnsi="Arial" w:cs="Arial"/>
                <w:b/>
                <w:sz w:val="20"/>
                <w:szCs w:val="19"/>
              </w:rPr>
            </w:pPr>
            <w:r w:rsidRPr="00083A70">
              <w:rPr>
                <w:rFonts w:ascii="Arial" w:eastAsia="Arial" w:hAnsi="Arial" w:cs="Arial"/>
                <w:b/>
                <w:sz w:val="20"/>
                <w:szCs w:val="19"/>
              </w:rPr>
              <w:t>Social Amelioration Program (SAP)</w:t>
            </w:r>
          </w:p>
          <w:p w14:paraId="0A773921" w14:textId="58266DB6" w:rsidR="00B45057" w:rsidRPr="00083A70" w:rsidRDefault="00B45057" w:rsidP="000D6C56">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Pr="00083A70">
              <w:rPr>
                <w:rFonts w:ascii="Arial" w:eastAsia="Arial" w:hAnsi="Arial" w:cs="Arial"/>
                <w:b/>
                <w:sz w:val="20"/>
                <w:szCs w:val="19"/>
              </w:rPr>
              <w:t>₱</w:t>
            </w:r>
            <w:r w:rsidR="000D6C56" w:rsidRPr="00083A70">
              <w:rPr>
                <w:rFonts w:ascii="Arial" w:eastAsia="Arial" w:hAnsi="Arial" w:cs="Arial"/>
                <w:b/>
                <w:sz w:val="20"/>
                <w:szCs w:val="19"/>
                <w:lang w:val="en-US"/>
              </w:rPr>
              <w:t xml:space="preserve">4,269,313,000.00 </w:t>
            </w:r>
            <w:r w:rsidRPr="00083A70">
              <w:rPr>
                <w:rFonts w:ascii="Arial" w:eastAsia="Arial" w:hAnsi="Arial" w:cs="Arial"/>
                <w:sz w:val="20"/>
                <w:szCs w:val="19"/>
              </w:rPr>
              <w:t xml:space="preserve">was paid to </w:t>
            </w:r>
            <w:r w:rsidR="000D6C56" w:rsidRPr="00083A70">
              <w:rPr>
                <w:rFonts w:ascii="Arial" w:eastAsia="Arial" w:hAnsi="Arial" w:cs="Arial"/>
                <w:b/>
                <w:bCs/>
                <w:sz w:val="20"/>
                <w:szCs w:val="19"/>
                <w:lang w:val="en-US"/>
              </w:rPr>
              <w:t xml:space="preserve">776,236 </w:t>
            </w:r>
            <w:r w:rsidRPr="00083A70">
              <w:rPr>
                <w:rFonts w:ascii="Arial" w:eastAsia="Arial" w:hAnsi="Arial" w:cs="Arial"/>
                <w:b/>
                <w:bCs/>
                <w:sz w:val="20"/>
                <w:szCs w:val="19"/>
                <w:lang w:val="en-US"/>
              </w:rPr>
              <w:t>beneficiaries</w:t>
            </w:r>
            <w:r w:rsidRPr="00083A70">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083A70" w:rsidRDefault="004C235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bCs/>
                <w:sz w:val="20"/>
                <w:szCs w:val="19"/>
              </w:rPr>
              <w:t>₱513,724,350.00</w:t>
            </w:r>
            <w:r w:rsidRPr="00083A70">
              <w:rPr>
                <w:rFonts w:ascii="Arial" w:eastAsia="Arial" w:hAnsi="Arial" w:cs="Arial"/>
                <w:sz w:val="20"/>
                <w:szCs w:val="19"/>
              </w:rPr>
              <w:t xml:space="preserve"> were paid through direct payout and cash cards to </w:t>
            </w:r>
            <w:r w:rsidRPr="00083A70">
              <w:rPr>
                <w:rFonts w:ascii="Arial" w:eastAsia="Arial" w:hAnsi="Arial" w:cs="Arial"/>
                <w:b/>
                <w:bCs/>
                <w:sz w:val="20"/>
                <w:szCs w:val="19"/>
              </w:rPr>
              <w:t>123,789</w:t>
            </w:r>
            <w:r w:rsidRPr="00083A70">
              <w:rPr>
                <w:rFonts w:ascii="Arial" w:eastAsia="Arial" w:hAnsi="Arial" w:cs="Arial"/>
                <w:sz w:val="20"/>
                <w:szCs w:val="19"/>
              </w:rPr>
              <w:t xml:space="preserve"> </w:t>
            </w:r>
            <w:r w:rsidRPr="00083A70">
              <w:rPr>
                <w:rFonts w:ascii="Arial" w:eastAsia="Arial" w:hAnsi="Arial" w:cs="Arial"/>
                <w:b/>
                <w:sz w:val="20"/>
                <w:szCs w:val="19"/>
              </w:rPr>
              <w:t>4Ps beneficiaries</w:t>
            </w:r>
            <w:r w:rsidRPr="00083A70">
              <w:rPr>
                <w:rFonts w:ascii="Arial" w:eastAsia="Arial" w:hAnsi="Arial" w:cs="Arial"/>
                <w:sz w:val="20"/>
                <w:szCs w:val="19"/>
              </w:rPr>
              <w:t xml:space="preserve"> while 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2,259,823,500.00 </w:t>
            </w:r>
            <w:r w:rsidRPr="00083A70">
              <w:rPr>
                <w:rFonts w:ascii="Arial" w:eastAsia="Arial" w:hAnsi="Arial" w:cs="Arial"/>
                <w:sz w:val="20"/>
                <w:szCs w:val="19"/>
              </w:rPr>
              <w:t xml:space="preserve">were paid through financial service providers (FSPs) to </w:t>
            </w:r>
            <w:r w:rsidRPr="00083A70">
              <w:rPr>
                <w:rFonts w:ascii="Arial" w:eastAsia="Arial" w:hAnsi="Arial" w:cs="Arial"/>
                <w:b/>
                <w:sz w:val="20"/>
                <w:szCs w:val="19"/>
                <w:lang w:val="en-US"/>
              </w:rPr>
              <w:t xml:space="preserve">410,877 </w:t>
            </w:r>
            <w:r w:rsidRPr="00083A70">
              <w:rPr>
                <w:rFonts w:ascii="Arial" w:eastAsia="Arial" w:hAnsi="Arial" w:cs="Arial"/>
                <w:b/>
                <w:sz w:val="20"/>
                <w:szCs w:val="19"/>
              </w:rPr>
              <w:t>non-4Ps beneficiaries</w:t>
            </w:r>
            <w:r w:rsidRPr="00083A70">
              <w:rPr>
                <w:rFonts w:ascii="Arial" w:eastAsia="Arial" w:hAnsi="Arial" w:cs="Arial"/>
                <w:sz w:val="20"/>
                <w:szCs w:val="19"/>
              </w:rPr>
              <w:t xml:space="preserve"> in Pangasinan for the second tranche implementation.</w:t>
            </w:r>
          </w:p>
          <w:p w14:paraId="6261C4AB" w14:textId="27F51136" w:rsidR="001E6968" w:rsidRPr="00083A70" w:rsidRDefault="001E696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A total amount of</w:t>
            </w:r>
            <w:r w:rsidRPr="00083A70">
              <w:rPr>
                <w:rFonts w:ascii="Arial" w:eastAsia="Arial" w:hAnsi="Arial" w:cs="Arial"/>
                <w:b/>
                <w:sz w:val="20"/>
                <w:szCs w:val="19"/>
              </w:rPr>
              <w:t xml:space="preserve"> ₱</w:t>
            </w:r>
            <w:r w:rsidR="00B45057" w:rsidRPr="00083A70">
              <w:rPr>
                <w:rFonts w:ascii="Arial" w:eastAsia="Arial" w:hAnsi="Arial" w:cs="Arial"/>
                <w:b/>
                <w:sz w:val="20"/>
                <w:szCs w:val="19"/>
              </w:rPr>
              <w:t xml:space="preserve">262,333,500.00 </w:t>
            </w:r>
            <w:r w:rsidRPr="00083A70">
              <w:rPr>
                <w:rFonts w:ascii="Arial" w:eastAsia="Arial" w:hAnsi="Arial" w:cs="Arial"/>
                <w:sz w:val="20"/>
                <w:szCs w:val="19"/>
              </w:rPr>
              <w:t xml:space="preserve">was paid to </w:t>
            </w:r>
            <w:r w:rsidR="00B45057" w:rsidRPr="00083A70">
              <w:rPr>
                <w:rFonts w:ascii="Arial" w:eastAsia="Arial" w:hAnsi="Arial" w:cs="Arial"/>
                <w:b/>
                <w:sz w:val="20"/>
                <w:szCs w:val="19"/>
              </w:rPr>
              <w:t xml:space="preserve">47,697 </w:t>
            </w:r>
            <w:r w:rsidRPr="00083A70">
              <w:rPr>
                <w:rFonts w:ascii="Arial" w:eastAsia="Arial" w:hAnsi="Arial" w:cs="Arial"/>
                <w:b/>
                <w:sz w:val="20"/>
                <w:szCs w:val="19"/>
              </w:rPr>
              <w:t>waitlisted beneficiaries</w:t>
            </w:r>
            <w:r w:rsidRPr="00083A70">
              <w:rPr>
                <w:rFonts w:ascii="Arial" w:eastAsia="Arial" w:hAnsi="Arial" w:cs="Arial"/>
                <w:sz w:val="20"/>
                <w:szCs w:val="19"/>
              </w:rPr>
              <w:t xml:space="preserve"> in the Region.</w:t>
            </w:r>
          </w:p>
          <w:p w14:paraId="239754A4"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15,130,500.00 </w:t>
            </w:r>
            <w:r w:rsidRPr="00083A70">
              <w:rPr>
                <w:rFonts w:ascii="Arial" w:eastAsia="Arial" w:hAnsi="Arial" w:cs="Arial"/>
                <w:sz w:val="20"/>
                <w:szCs w:val="19"/>
              </w:rPr>
              <w:t xml:space="preserve">was paid to </w:t>
            </w:r>
            <w:r w:rsidRPr="00083A70">
              <w:rPr>
                <w:rFonts w:ascii="Arial" w:eastAsia="Arial" w:hAnsi="Arial" w:cs="Arial"/>
                <w:b/>
                <w:sz w:val="20"/>
                <w:szCs w:val="19"/>
              </w:rPr>
              <w:t xml:space="preserve">1,887 </w:t>
            </w:r>
            <w:r w:rsidRPr="00083A70">
              <w:rPr>
                <w:rFonts w:ascii="Arial" w:eastAsia="Arial" w:hAnsi="Arial" w:cs="Arial"/>
                <w:b/>
                <w:bCs/>
                <w:sz w:val="20"/>
                <w:szCs w:val="19"/>
              </w:rPr>
              <w:t>TNVS/PUV drivers</w:t>
            </w:r>
            <w:r w:rsidRPr="00083A70">
              <w:rPr>
                <w:rFonts w:ascii="Arial" w:eastAsia="Arial" w:hAnsi="Arial" w:cs="Arial"/>
                <w:sz w:val="20"/>
                <w:szCs w:val="19"/>
              </w:rPr>
              <w:t xml:space="preserve"> in the Region.</w:t>
            </w:r>
          </w:p>
          <w:p w14:paraId="7F96C9ED"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7BEBCD3" w:rsidR="008E35DA" w:rsidRPr="00FA004C" w:rsidRDefault="00D3188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A004C">
              <w:rPr>
                <w:rFonts w:ascii="Arial" w:eastAsia="Arial" w:hAnsi="Arial" w:cs="Arial"/>
                <w:sz w:val="20"/>
                <w:szCs w:val="20"/>
              </w:rPr>
              <w:t>1</w:t>
            </w:r>
            <w:r w:rsidR="008C001D" w:rsidRPr="00FA004C">
              <w:rPr>
                <w:rFonts w:ascii="Arial" w:eastAsia="Arial" w:hAnsi="Arial" w:cs="Arial"/>
                <w:sz w:val="20"/>
                <w:szCs w:val="20"/>
              </w:rPr>
              <w:t>4</w:t>
            </w:r>
            <w:r w:rsidR="00CA252C" w:rsidRPr="00FA004C">
              <w:rPr>
                <w:rFonts w:ascii="Arial" w:eastAsia="Arial" w:hAnsi="Arial" w:cs="Arial"/>
                <w:sz w:val="20"/>
                <w:szCs w:val="20"/>
              </w:rPr>
              <w:t xml:space="preserve"> </w:t>
            </w:r>
            <w:r w:rsidR="00BE48D9" w:rsidRPr="00FA004C">
              <w:rPr>
                <w:rFonts w:ascii="Arial" w:eastAsia="Arial" w:hAnsi="Arial" w:cs="Arial"/>
                <w:sz w:val="20"/>
                <w:szCs w:val="20"/>
              </w:rPr>
              <w:t>April</w:t>
            </w:r>
            <w:r w:rsidR="00CA252C" w:rsidRPr="00FA004C">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9A3C7F1" w:rsidR="008E35DA" w:rsidRPr="00FA004C" w:rsidRDefault="008E35DA" w:rsidP="00BE48D9">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 xml:space="preserve">DSWD-FO II continuously provides augmentation support through Assistance to Individuals in Crisis Situation (AICS). A total of </w:t>
            </w:r>
            <w:r w:rsidR="00D31886" w:rsidRPr="00FA004C">
              <w:rPr>
                <w:rFonts w:ascii="Arial" w:eastAsia="Arial" w:hAnsi="Arial" w:cs="Arial"/>
                <w:b/>
                <w:sz w:val="20"/>
                <w:szCs w:val="19"/>
                <w:lang w:bidi="en-US"/>
              </w:rPr>
              <w:t>19</w:t>
            </w:r>
            <w:r w:rsidR="008C001D" w:rsidRPr="00FA004C">
              <w:rPr>
                <w:rFonts w:ascii="Arial" w:eastAsia="Arial" w:hAnsi="Arial" w:cs="Arial"/>
                <w:b/>
                <w:sz w:val="20"/>
                <w:szCs w:val="19"/>
                <w:lang w:bidi="en-US"/>
              </w:rPr>
              <w:t>7,757</w:t>
            </w:r>
            <w:r w:rsidR="00D31886" w:rsidRPr="00FA004C">
              <w:rPr>
                <w:rFonts w:ascii="Arial" w:eastAsia="Arial" w:hAnsi="Arial" w:cs="Arial"/>
                <w:b/>
                <w:sz w:val="20"/>
                <w:szCs w:val="19"/>
                <w:lang w:bidi="en-US"/>
              </w:rPr>
              <w:t xml:space="preserve"> </w:t>
            </w:r>
            <w:r w:rsidRPr="00FA004C">
              <w:rPr>
                <w:rFonts w:ascii="Arial" w:eastAsia="Arial" w:hAnsi="Arial" w:cs="Arial"/>
                <w:b/>
                <w:sz w:val="20"/>
                <w:szCs w:val="19"/>
                <w:lang w:bidi="en-US"/>
              </w:rPr>
              <w:t>clients</w:t>
            </w:r>
            <w:r w:rsidRPr="00FA004C">
              <w:rPr>
                <w:rFonts w:ascii="Arial" w:eastAsia="Arial" w:hAnsi="Arial" w:cs="Arial"/>
                <w:sz w:val="20"/>
                <w:szCs w:val="19"/>
                <w:lang w:bidi="en-US"/>
              </w:rPr>
              <w:t xml:space="preserve"> were served and provided with assistance amounting to </w:t>
            </w:r>
            <w:r w:rsidR="00057E3B" w:rsidRPr="00FA004C">
              <w:rPr>
                <w:rFonts w:ascii="Arial" w:eastAsia="Arial" w:hAnsi="Arial" w:cs="Arial"/>
                <w:b/>
                <w:sz w:val="20"/>
                <w:szCs w:val="19"/>
                <w:lang w:bidi="en-US"/>
              </w:rPr>
              <w:t>₱</w:t>
            </w:r>
            <w:r w:rsidR="00D31886" w:rsidRPr="00FA004C">
              <w:rPr>
                <w:rFonts w:ascii="Arial" w:eastAsia="Arial" w:hAnsi="Arial" w:cs="Arial"/>
                <w:b/>
                <w:sz w:val="20"/>
                <w:szCs w:val="19"/>
                <w:lang w:bidi="en-US"/>
              </w:rPr>
              <w:t>60</w:t>
            </w:r>
            <w:r w:rsidR="008C001D" w:rsidRPr="00FA004C">
              <w:rPr>
                <w:rFonts w:ascii="Arial" w:eastAsia="Arial" w:hAnsi="Arial" w:cs="Arial"/>
                <w:b/>
                <w:sz w:val="20"/>
                <w:szCs w:val="19"/>
                <w:lang w:bidi="en-US"/>
              </w:rPr>
              <w:t xml:space="preserve">4,670,719.99 </w:t>
            </w:r>
            <w:r w:rsidRPr="00FA004C">
              <w:rPr>
                <w:rFonts w:ascii="Arial" w:eastAsia="Arial" w:hAnsi="Arial" w:cs="Arial"/>
                <w:sz w:val="20"/>
                <w:szCs w:val="19"/>
                <w:lang w:bidi="en-US"/>
              </w:rPr>
              <w:t>through medical</w:t>
            </w:r>
            <w:r w:rsidR="001A244D" w:rsidRPr="00FA004C">
              <w:rPr>
                <w:rFonts w:ascii="Arial" w:eastAsia="Arial" w:hAnsi="Arial" w:cs="Arial"/>
                <w:sz w:val="20"/>
                <w:szCs w:val="19"/>
                <w:lang w:bidi="en-US"/>
              </w:rPr>
              <w:t xml:space="preserve"> assistance</w:t>
            </w:r>
            <w:r w:rsidRPr="00FA004C">
              <w:rPr>
                <w:rFonts w:ascii="Arial" w:eastAsia="Arial" w:hAnsi="Arial" w:cs="Arial"/>
                <w:sz w:val="20"/>
                <w:szCs w:val="19"/>
                <w:lang w:bidi="en-US"/>
              </w:rPr>
              <w:t>, burial</w:t>
            </w:r>
            <w:r w:rsidR="001A244D" w:rsidRPr="00FA004C">
              <w:rPr>
                <w:rFonts w:ascii="Arial" w:eastAsia="Arial" w:hAnsi="Arial" w:cs="Arial"/>
                <w:sz w:val="20"/>
                <w:szCs w:val="19"/>
                <w:lang w:bidi="en-US"/>
              </w:rPr>
              <w:t xml:space="preserve"> assistance</w:t>
            </w:r>
            <w:r w:rsidRPr="00FA004C">
              <w:rPr>
                <w:rFonts w:ascii="Arial" w:eastAsia="Arial" w:hAnsi="Arial" w:cs="Arial"/>
                <w:sz w:val="20"/>
                <w:szCs w:val="19"/>
                <w:lang w:bidi="en-US"/>
              </w:rPr>
              <w:t xml:space="preserve">, food </w:t>
            </w:r>
            <w:r w:rsidR="001A244D" w:rsidRPr="00FA004C">
              <w:rPr>
                <w:rFonts w:ascii="Arial" w:eastAsia="Arial" w:hAnsi="Arial" w:cs="Arial"/>
                <w:sz w:val="20"/>
                <w:szCs w:val="19"/>
                <w:lang w:bidi="en-US"/>
              </w:rPr>
              <w:t xml:space="preserve">assistance, </w:t>
            </w:r>
            <w:r w:rsidRPr="00FA004C">
              <w:rPr>
                <w:rFonts w:ascii="Arial" w:eastAsia="Arial" w:hAnsi="Arial" w:cs="Arial"/>
                <w:sz w:val="20"/>
                <w:szCs w:val="19"/>
                <w:lang w:bidi="en-US"/>
              </w:rPr>
              <w:t xml:space="preserve">and other </w:t>
            </w:r>
            <w:r w:rsidR="001A244D" w:rsidRPr="00FA004C">
              <w:rPr>
                <w:rFonts w:ascii="Arial" w:eastAsia="Arial" w:hAnsi="Arial" w:cs="Arial"/>
                <w:sz w:val="20"/>
                <w:szCs w:val="19"/>
                <w:lang w:bidi="en-US"/>
              </w:rPr>
              <w:t>AICS services</w:t>
            </w:r>
            <w:r w:rsidRPr="00FA004C">
              <w:rPr>
                <w:rFonts w:ascii="Arial" w:eastAsia="Arial" w:hAnsi="Arial" w:cs="Arial"/>
                <w:sz w:val="20"/>
                <w:szCs w:val="19"/>
                <w:lang w:bidi="en-US"/>
              </w:rPr>
              <w:t xml:space="preserve">. </w:t>
            </w:r>
          </w:p>
          <w:p w14:paraId="075B6C20" w14:textId="15330332" w:rsidR="008E35DA" w:rsidRPr="00FA004C"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 xml:space="preserve">DSWD-FO II through the Sustainable Livelihood Program (SLP) under its Livelihood Assistance Grant 1 (LAG 1) </w:t>
            </w:r>
            <w:r w:rsidR="001A244D" w:rsidRPr="00FA004C">
              <w:rPr>
                <w:rFonts w:ascii="Arial" w:eastAsia="Arial" w:hAnsi="Arial" w:cs="Arial"/>
                <w:sz w:val="20"/>
                <w:szCs w:val="19"/>
                <w:lang w:bidi="en-US"/>
              </w:rPr>
              <w:t xml:space="preserve">has </w:t>
            </w:r>
            <w:r w:rsidRPr="00FA004C">
              <w:rPr>
                <w:rFonts w:ascii="Arial" w:eastAsia="Arial" w:hAnsi="Arial" w:cs="Arial"/>
                <w:sz w:val="20"/>
                <w:szCs w:val="19"/>
                <w:lang w:bidi="en-US"/>
              </w:rPr>
              <w:t xml:space="preserve">already disbursed a total amount of </w:t>
            </w:r>
            <w:r w:rsidRPr="00FA004C">
              <w:rPr>
                <w:rFonts w:ascii="Arial" w:eastAsia="Arial" w:hAnsi="Arial" w:cs="Arial"/>
                <w:b/>
                <w:sz w:val="20"/>
                <w:szCs w:val="19"/>
                <w:lang w:bidi="en-US"/>
              </w:rPr>
              <w:lastRenderedPageBreak/>
              <w:t>₱50,031,597.20</w:t>
            </w:r>
            <w:r w:rsidRPr="00FA004C">
              <w:rPr>
                <w:rFonts w:ascii="Arial" w:eastAsia="Arial" w:hAnsi="Arial" w:cs="Arial"/>
                <w:sz w:val="20"/>
                <w:szCs w:val="19"/>
                <w:lang w:bidi="en-US"/>
              </w:rPr>
              <w:t xml:space="preserve"> to </w:t>
            </w:r>
            <w:r w:rsidRPr="00FA004C">
              <w:rPr>
                <w:rFonts w:ascii="Arial" w:eastAsia="Arial" w:hAnsi="Arial" w:cs="Arial"/>
                <w:b/>
                <w:sz w:val="20"/>
                <w:szCs w:val="19"/>
                <w:lang w:bidi="en-US"/>
              </w:rPr>
              <w:t xml:space="preserve">5,991 </w:t>
            </w:r>
            <w:r w:rsidRPr="00FA004C">
              <w:rPr>
                <w:rFonts w:ascii="Arial" w:eastAsia="Arial" w:hAnsi="Arial" w:cs="Arial"/>
                <w:sz w:val="20"/>
                <w:szCs w:val="19"/>
                <w:lang w:bidi="en-US"/>
              </w:rPr>
              <w:t>beneficiaries.</w:t>
            </w:r>
          </w:p>
          <w:p w14:paraId="413271BD" w14:textId="243F2BE6" w:rsidR="005B7AF6" w:rsidRPr="00FA004C"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DSWD-FO II ensures provision of augmentation support to LGUs, stakeholders and partners.</w:t>
            </w:r>
          </w:p>
          <w:p w14:paraId="2683E12F" w14:textId="77777777" w:rsidR="009104C9" w:rsidRPr="00FA004C"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A004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A004C">
              <w:rPr>
                <w:rFonts w:ascii="Arial" w:eastAsia="Arial" w:hAnsi="Arial" w:cs="Arial"/>
                <w:b/>
                <w:sz w:val="20"/>
                <w:szCs w:val="19"/>
              </w:rPr>
              <w:t>Social Amelioration Program (SAP)</w:t>
            </w:r>
          </w:p>
          <w:p w14:paraId="758507C8" w14:textId="77777777" w:rsidR="008E35DA" w:rsidRPr="00FA004C"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 xml:space="preserve">DSWD-FO II conducted payout to </w:t>
            </w:r>
            <w:r w:rsidRPr="00FA004C">
              <w:rPr>
                <w:rFonts w:ascii="Arial" w:eastAsia="Arial" w:hAnsi="Arial" w:cs="Arial"/>
                <w:b/>
                <w:sz w:val="20"/>
                <w:szCs w:val="19"/>
                <w:lang w:bidi="en-US"/>
              </w:rPr>
              <w:t>19,554 beneficiaries</w:t>
            </w:r>
            <w:r w:rsidRPr="00FA004C">
              <w:rPr>
                <w:rFonts w:ascii="Arial" w:eastAsia="Arial" w:hAnsi="Arial" w:cs="Arial"/>
                <w:sz w:val="20"/>
                <w:szCs w:val="19"/>
                <w:lang w:bidi="en-US"/>
              </w:rPr>
              <w:t xml:space="preserve"> of the Bayanihan 2 with a total amount of</w:t>
            </w:r>
            <w:r w:rsidRPr="00FA004C">
              <w:t xml:space="preserve"> </w:t>
            </w:r>
            <w:r w:rsidRPr="00FA004C">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w:t>
            </w:r>
            <w:r w:rsidRPr="00FA004C">
              <w:rPr>
                <w:rFonts w:ascii="Arial" w:eastAsia="Arial" w:hAnsi="Arial" w:cs="Arial"/>
                <w:sz w:val="20"/>
                <w:szCs w:val="20"/>
              </w:rPr>
              <w:lastRenderedPageBreak/>
              <w:t>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he Operation Center Hotline catered and resolved a total of 9,156 calls from 15 </w:t>
            </w:r>
            <w:r w:rsidRPr="002F1CA5">
              <w:rPr>
                <w:rFonts w:ascii="Arial" w:eastAsia="Times New Roman" w:hAnsi="Arial" w:cs="Arial"/>
                <w:sz w:val="20"/>
                <w:szCs w:val="20"/>
              </w:rPr>
              <w:lastRenderedPageBreak/>
              <w:t>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lastRenderedPageBreak/>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6587DC2" w:rsidR="008E35DA" w:rsidRPr="00C76280" w:rsidRDefault="00092D16"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20D365BF"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92D16">
              <w:rPr>
                <w:rFonts w:ascii="Arial" w:eastAsia="Arial" w:hAnsi="Arial" w:cs="Arial"/>
                <w:sz w:val="20"/>
                <w:szCs w:val="19"/>
              </w:rPr>
              <w:t>11</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4A4099" w14:textId="60BCBE31"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47055793" w14:textId="58C657AD" w:rsidR="002153B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70C4BFF7"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6D4B60E" w14:textId="77777777" w:rsidR="00170E82" w:rsidRPr="00170E82"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L B. FERRARIZ</w:t>
      </w:r>
    </w:p>
    <w:p w14:paraId="75C137AA" w14:textId="79590442" w:rsidR="003B0FF4"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 JOYCE G. RAFANAN</w:t>
      </w: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0C3D41F" w14:textId="6F070793" w:rsidR="000D6C56" w:rsidRDefault="00083A70" w:rsidP="00BD744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C1BBEF7" w14:textId="238642F7"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0AAE0D" w14:textId="0537DAEA" w:rsidR="00C6045E" w:rsidRDefault="00BE78C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580407D0" w14:textId="2A9CA716" w:rsidR="00BE78CD" w:rsidRDefault="000C6A64">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4"/>
        </w:rPr>
        <w:drawing>
          <wp:anchor distT="0" distB="0" distL="114300" distR="114300" simplePos="0" relativeHeight="251658240" behindDoc="0" locked="0" layoutInCell="1" allowOverlap="1" wp14:anchorId="2F0116C4" wp14:editId="4646AB91">
            <wp:simplePos x="0" y="0"/>
            <wp:positionH relativeFrom="column">
              <wp:posOffset>93345</wp:posOffset>
            </wp:positionH>
            <wp:positionV relativeFrom="paragraph">
              <wp:posOffset>142240</wp:posOffset>
            </wp:positionV>
            <wp:extent cx="5570220" cy="41776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70220" cy="4177665"/>
                    </a:xfrm>
                    <a:prstGeom prst="rect">
                      <a:avLst/>
                    </a:prstGeom>
                  </pic:spPr>
                </pic:pic>
              </a:graphicData>
            </a:graphic>
            <wp14:sizeRelH relativeFrom="page">
              <wp14:pctWidth>0</wp14:pctWidth>
            </wp14:sizeRelH>
            <wp14:sizeRelV relativeFrom="page">
              <wp14:pctHeight>0</wp14:pctHeight>
            </wp14:sizeRelV>
          </wp:anchor>
        </w:drawing>
      </w:r>
    </w:p>
    <w:p w14:paraId="53658BF9" w14:textId="6EC47AFB" w:rsidR="00BE78CD" w:rsidRDefault="00BE78CD">
      <w:pPr>
        <w:widowControl/>
        <w:spacing w:after="160" w:line="259" w:lineRule="auto"/>
        <w:rPr>
          <w:rFonts w:ascii="Arial" w:eastAsia="Arial" w:hAnsi="Arial" w:cs="Arial"/>
          <w:b/>
          <w:color w:val="002060"/>
          <w:sz w:val="28"/>
          <w:szCs w:val="24"/>
        </w:rPr>
      </w:pPr>
    </w:p>
    <w:p w14:paraId="2FE3DDA5" w14:textId="7D55FEDF" w:rsidR="000C6A64" w:rsidRPr="000C6A64" w:rsidRDefault="000C6A64" w:rsidP="000C6A64">
      <w:pPr>
        <w:rPr>
          <w:rFonts w:ascii="Arial" w:eastAsia="Arial" w:hAnsi="Arial" w:cs="Arial"/>
          <w:sz w:val="28"/>
          <w:szCs w:val="24"/>
        </w:rPr>
      </w:pPr>
    </w:p>
    <w:p w14:paraId="421F3D0E" w14:textId="43760B97" w:rsidR="000C6A64" w:rsidRPr="000C6A64" w:rsidRDefault="000C6A64" w:rsidP="000C6A64">
      <w:pPr>
        <w:rPr>
          <w:rFonts w:ascii="Arial" w:eastAsia="Arial" w:hAnsi="Arial" w:cs="Arial"/>
          <w:sz w:val="28"/>
          <w:szCs w:val="24"/>
        </w:rPr>
      </w:pPr>
    </w:p>
    <w:p w14:paraId="22A780F7" w14:textId="0F0B46CB" w:rsidR="000C6A64" w:rsidRPr="000C6A64" w:rsidRDefault="000C6A64" w:rsidP="000C6A64">
      <w:pPr>
        <w:rPr>
          <w:rFonts w:ascii="Arial" w:eastAsia="Arial" w:hAnsi="Arial" w:cs="Arial"/>
          <w:sz w:val="28"/>
          <w:szCs w:val="24"/>
        </w:rPr>
      </w:pPr>
    </w:p>
    <w:p w14:paraId="3EA7A307" w14:textId="40260FBF" w:rsidR="000C6A64" w:rsidRPr="000C6A64" w:rsidRDefault="000C6A64" w:rsidP="000C6A64">
      <w:pPr>
        <w:rPr>
          <w:rFonts w:ascii="Arial" w:eastAsia="Arial" w:hAnsi="Arial" w:cs="Arial"/>
          <w:sz w:val="28"/>
          <w:szCs w:val="24"/>
        </w:rPr>
      </w:pPr>
    </w:p>
    <w:p w14:paraId="0F36E1D0" w14:textId="4781B0B8" w:rsidR="000C6A64" w:rsidRPr="000C6A64" w:rsidRDefault="000C6A64" w:rsidP="000C6A64">
      <w:pPr>
        <w:rPr>
          <w:rFonts w:ascii="Arial" w:eastAsia="Arial" w:hAnsi="Arial" w:cs="Arial"/>
          <w:sz w:val="28"/>
          <w:szCs w:val="24"/>
        </w:rPr>
      </w:pPr>
    </w:p>
    <w:p w14:paraId="5565599C" w14:textId="5EA785E6" w:rsidR="000C6A64" w:rsidRPr="000C6A64" w:rsidRDefault="000C6A64" w:rsidP="000C6A64">
      <w:pPr>
        <w:rPr>
          <w:rFonts w:ascii="Arial" w:eastAsia="Arial" w:hAnsi="Arial" w:cs="Arial"/>
          <w:sz w:val="28"/>
          <w:szCs w:val="24"/>
        </w:rPr>
      </w:pPr>
    </w:p>
    <w:p w14:paraId="20218FC3" w14:textId="4294EAB4" w:rsidR="000C6A64" w:rsidRPr="000C6A64" w:rsidRDefault="000C6A64" w:rsidP="000C6A64">
      <w:pPr>
        <w:rPr>
          <w:rFonts w:ascii="Arial" w:eastAsia="Arial" w:hAnsi="Arial" w:cs="Arial"/>
          <w:sz w:val="28"/>
          <w:szCs w:val="24"/>
        </w:rPr>
      </w:pPr>
    </w:p>
    <w:p w14:paraId="65FCE470" w14:textId="5C2FB57D" w:rsidR="000C6A64" w:rsidRPr="000C6A64" w:rsidRDefault="000C6A64" w:rsidP="000C6A64">
      <w:pPr>
        <w:rPr>
          <w:rFonts w:ascii="Arial" w:eastAsia="Arial" w:hAnsi="Arial" w:cs="Arial"/>
          <w:sz w:val="28"/>
          <w:szCs w:val="24"/>
        </w:rPr>
      </w:pPr>
    </w:p>
    <w:p w14:paraId="429F7F01" w14:textId="7BD816E9" w:rsidR="000C6A64" w:rsidRPr="000C6A64" w:rsidRDefault="000C6A64" w:rsidP="000C6A64">
      <w:pPr>
        <w:rPr>
          <w:rFonts w:ascii="Arial" w:eastAsia="Arial" w:hAnsi="Arial" w:cs="Arial"/>
          <w:sz w:val="28"/>
          <w:szCs w:val="24"/>
        </w:rPr>
      </w:pPr>
    </w:p>
    <w:p w14:paraId="2BF3E8C6" w14:textId="6E1326CD" w:rsidR="000C6A64" w:rsidRPr="000C6A64" w:rsidRDefault="000C6A64" w:rsidP="000C6A64">
      <w:pPr>
        <w:rPr>
          <w:rFonts w:ascii="Arial" w:eastAsia="Arial" w:hAnsi="Arial" w:cs="Arial"/>
          <w:sz w:val="28"/>
          <w:szCs w:val="24"/>
        </w:rPr>
      </w:pPr>
    </w:p>
    <w:p w14:paraId="1536DFBA" w14:textId="1D09BB22" w:rsidR="000C6A64" w:rsidRDefault="00C10825" w:rsidP="000C6A64">
      <w:pPr>
        <w:rPr>
          <w:rFonts w:ascii="Arial" w:eastAsia="Arial" w:hAnsi="Arial" w:cs="Arial"/>
          <w:sz w:val="28"/>
          <w:szCs w:val="24"/>
        </w:rPr>
      </w:pPr>
      <w:r>
        <w:rPr>
          <w:rFonts w:ascii="Arial" w:eastAsia="Arial" w:hAnsi="Arial" w:cs="Arial"/>
          <w:noProof/>
          <w:sz w:val="28"/>
          <w:szCs w:val="24"/>
        </w:rPr>
        <w:drawing>
          <wp:anchor distT="0" distB="0" distL="114300" distR="114300" simplePos="0" relativeHeight="251659264" behindDoc="0" locked="0" layoutInCell="1" allowOverlap="1" wp14:anchorId="682A4A5C" wp14:editId="32FF43A4">
            <wp:simplePos x="0" y="0"/>
            <wp:positionH relativeFrom="column">
              <wp:posOffset>85725</wp:posOffset>
            </wp:positionH>
            <wp:positionV relativeFrom="paragraph">
              <wp:posOffset>181610</wp:posOffset>
            </wp:positionV>
            <wp:extent cx="5613400" cy="421005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613400" cy="4210050"/>
                    </a:xfrm>
                    <a:prstGeom prst="rect">
                      <a:avLst/>
                    </a:prstGeom>
                  </pic:spPr>
                </pic:pic>
              </a:graphicData>
            </a:graphic>
            <wp14:sizeRelH relativeFrom="page">
              <wp14:pctWidth>0</wp14:pctWidth>
            </wp14:sizeRelH>
            <wp14:sizeRelV relativeFrom="page">
              <wp14:pctHeight>0</wp14:pctHeight>
            </wp14:sizeRelV>
          </wp:anchor>
        </w:drawing>
      </w:r>
    </w:p>
    <w:p w14:paraId="4D6DA8F0" w14:textId="7E2E99BE" w:rsidR="00C10825" w:rsidRDefault="00C10825" w:rsidP="000C6A64">
      <w:pPr>
        <w:rPr>
          <w:rFonts w:ascii="Arial" w:eastAsia="Arial" w:hAnsi="Arial" w:cs="Arial"/>
          <w:sz w:val="28"/>
          <w:szCs w:val="24"/>
        </w:rPr>
      </w:pPr>
    </w:p>
    <w:p w14:paraId="5CCD1365" w14:textId="36A1D5B1" w:rsidR="001E73D9" w:rsidRDefault="001E73D9" w:rsidP="000C6A64">
      <w:pPr>
        <w:rPr>
          <w:rFonts w:ascii="Arial" w:eastAsia="Arial" w:hAnsi="Arial" w:cs="Arial"/>
          <w:sz w:val="28"/>
          <w:szCs w:val="24"/>
        </w:rPr>
      </w:pPr>
    </w:p>
    <w:p w14:paraId="798FC016" w14:textId="79F98285" w:rsidR="001E73D9" w:rsidRDefault="001E73D9" w:rsidP="000C6A64">
      <w:pPr>
        <w:rPr>
          <w:rFonts w:ascii="Arial" w:eastAsia="Arial" w:hAnsi="Arial" w:cs="Arial"/>
          <w:sz w:val="28"/>
          <w:szCs w:val="24"/>
        </w:rPr>
      </w:pPr>
    </w:p>
    <w:p w14:paraId="741121C6" w14:textId="0B4362DE" w:rsidR="001E73D9" w:rsidRDefault="001E73D9" w:rsidP="000C6A64">
      <w:pPr>
        <w:rPr>
          <w:rFonts w:ascii="Arial" w:eastAsia="Arial" w:hAnsi="Arial" w:cs="Arial"/>
          <w:sz w:val="28"/>
          <w:szCs w:val="24"/>
        </w:rPr>
      </w:pPr>
    </w:p>
    <w:p w14:paraId="333485B0" w14:textId="7016B6F6" w:rsidR="001E73D9" w:rsidRDefault="001E73D9" w:rsidP="000C6A64">
      <w:pPr>
        <w:rPr>
          <w:rFonts w:ascii="Arial" w:eastAsia="Arial" w:hAnsi="Arial" w:cs="Arial"/>
          <w:sz w:val="28"/>
          <w:szCs w:val="24"/>
        </w:rPr>
      </w:pPr>
    </w:p>
    <w:p w14:paraId="3275FD85" w14:textId="2D6253CC" w:rsidR="001E73D9" w:rsidRDefault="001E73D9" w:rsidP="000C6A64">
      <w:pPr>
        <w:rPr>
          <w:rFonts w:ascii="Arial" w:eastAsia="Arial" w:hAnsi="Arial" w:cs="Arial"/>
          <w:sz w:val="28"/>
          <w:szCs w:val="24"/>
        </w:rPr>
      </w:pPr>
    </w:p>
    <w:p w14:paraId="3035895C" w14:textId="35FD7AA7" w:rsidR="001E73D9" w:rsidRDefault="001E73D9" w:rsidP="000C6A64">
      <w:pPr>
        <w:rPr>
          <w:rFonts w:ascii="Arial" w:eastAsia="Arial" w:hAnsi="Arial" w:cs="Arial"/>
          <w:sz w:val="28"/>
          <w:szCs w:val="24"/>
        </w:rPr>
      </w:pPr>
    </w:p>
    <w:p w14:paraId="58571D27" w14:textId="006B0090" w:rsidR="001E73D9" w:rsidRDefault="001E73D9" w:rsidP="000C6A64">
      <w:pPr>
        <w:rPr>
          <w:rFonts w:ascii="Arial" w:eastAsia="Arial" w:hAnsi="Arial" w:cs="Arial"/>
          <w:sz w:val="28"/>
          <w:szCs w:val="24"/>
        </w:rPr>
      </w:pPr>
    </w:p>
    <w:p w14:paraId="2401488A" w14:textId="7BD29599" w:rsidR="001E73D9" w:rsidRDefault="001E73D9" w:rsidP="000C6A64">
      <w:pPr>
        <w:rPr>
          <w:rFonts w:ascii="Arial" w:eastAsia="Arial" w:hAnsi="Arial" w:cs="Arial"/>
          <w:sz w:val="28"/>
          <w:szCs w:val="24"/>
        </w:rPr>
      </w:pPr>
    </w:p>
    <w:p w14:paraId="58C20258" w14:textId="6FE64126" w:rsidR="001E73D9" w:rsidRDefault="001E73D9" w:rsidP="000C6A64">
      <w:pPr>
        <w:rPr>
          <w:rFonts w:ascii="Arial" w:eastAsia="Arial" w:hAnsi="Arial" w:cs="Arial"/>
          <w:sz w:val="28"/>
          <w:szCs w:val="24"/>
        </w:rPr>
      </w:pPr>
    </w:p>
    <w:p w14:paraId="6F5E34A1" w14:textId="35BCA557" w:rsidR="001E73D9" w:rsidRDefault="001E73D9" w:rsidP="000C6A64">
      <w:pPr>
        <w:rPr>
          <w:rFonts w:ascii="Arial" w:eastAsia="Arial" w:hAnsi="Arial" w:cs="Arial"/>
          <w:sz w:val="28"/>
          <w:szCs w:val="24"/>
        </w:rPr>
      </w:pPr>
    </w:p>
    <w:p w14:paraId="211FC04A" w14:textId="25C32ECE" w:rsidR="001E73D9" w:rsidRDefault="001E73D9" w:rsidP="000C6A64">
      <w:pPr>
        <w:rPr>
          <w:rFonts w:ascii="Arial" w:eastAsia="Arial" w:hAnsi="Arial" w:cs="Arial"/>
          <w:sz w:val="28"/>
          <w:szCs w:val="24"/>
        </w:rPr>
      </w:pPr>
    </w:p>
    <w:p w14:paraId="4BE76B4E" w14:textId="75041257" w:rsidR="001E73D9" w:rsidRDefault="001E73D9" w:rsidP="000C6A64">
      <w:pPr>
        <w:rPr>
          <w:rFonts w:ascii="Arial" w:eastAsia="Arial" w:hAnsi="Arial" w:cs="Arial"/>
          <w:sz w:val="28"/>
          <w:szCs w:val="24"/>
        </w:rPr>
      </w:pPr>
      <w:r>
        <w:rPr>
          <w:rFonts w:ascii="Arial" w:eastAsia="Arial" w:hAnsi="Arial" w:cs="Arial"/>
          <w:noProof/>
          <w:sz w:val="28"/>
          <w:szCs w:val="24"/>
        </w:rPr>
        <w:lastRenderedPageBreak/>
        <w:drawing>
          <wp:anchor distT="0" distB="0" distL="114300" distR="114300" simplePos="0" relativeHeight="251660288" behindDoc="0" locked="0" layoutInCell="1" allowOverlap="1" wp14:anchorId="1C42C0F8" wp14:editId="192D1212">
            <wp:simplePos x="0" y="0"/>
            <wp:positionH relativeFrom="column">
              <wp:posOffset>169545</wp:posOffset>
            </wp:positionH>
            <wp:positionV relativeFrom="paragraph">
              <wp:posOffset>67945</wp:posOffset>
            </wp:positionV>
            <wp:extent cx="5585460" cy="41890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 PHOTO] Covid #649 FO1.jpg"/>
                    <pic:cNvPicPr/>
                  </pic:nvPicPr>
                  <pic:blipFill>
                    <a:blip r:embed="rId12">
                      <a:extLst>
                        <a:ext uri="{28A0092B-C50C-407E-A947-70E740481C1C}">
                          <a14:useLocalDpi xmlns:a14="http://schemas.microsoft.com/office/drawing/2010/main" val="0"/>
                        </a:ext>
                      </a:extLst>
                    </a:blip>
                    <a:stretch>
                      <a:fillRect/>
                    </a:stretch>
                  </pic:blipFill>
                  <pic:spPr>
                    <a:xfrm>
                      <a:off x="0" y="0"/>
                      <a:ext cx="5585460" cy="4189095"/>
                    </a:xfrm>
                    <a:prstGeom prst="rect">
                      <a:avLst/>
                    </a:prstGeom>
                  </pic:spPr>
                </pic:pic>
              </a:graphicData>
            </a:graphic>
            <wp14:sizeRelH relativeFrom="page">
              <wp14:pctWidth>0</wp14:pctWidth>
            </wp14:sizeRelH>
            <wp14:sizeRelV relativeFrom="page">
              <wp14:pctHeight>0</wp14:pctHeight>
            </wp14:sizeRelV>
          </wp:anchor>
        </w:drawing>
      </w:r>
    </w:p>
    <w:p w14:paraId="49B7F66D" w14:textId="12A8E91F" w:rsidR="001E73D9" w:rsidRPr="000C6A64" w:rsidRDefault="001E73D9" w:rsidP="000C6A64">
      <w:pPr>
        <w:rPr>
          <w:rFonts w:ascii="Arial" w:eastAsia="Arial" w:hAnsi="Arial" w:cs="Arial"/>
          <w:sz w:val="28"/>
          <w:szCs w:val="24"/>
        </w:rPr>
      </w:pPr>
      <w:bookmarkStart w:id="4" w:name="_GoBack"/>
      <w:bookmarkEnd w:id="4"/>
    </w:p>
    <w:sectPr w:rsidR="001E73D9" w:rsidRPr="000C6A64" w:rsidSect="00C76280">
      <w:headerReference w:type="even" r:id="rId13"/>
      <w:headerReference w:type="default" r:id="rId14"/>
      <w:footerReference w:type="even" r:id="rId15"/>
      <w:footerReference w:type="default" r:id="rId16"/>
      <w:headerReference w:type="first" r:id="rId17"/>
      <w:footerReference w:type="first" r:id="rId18"/>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A09A0" w14:textId="77777777" w:rsidR="00CF6DA9" w:rsidRDefault="00CF6DA9">
      <w:pPr>
        <w:spacing w:after="0" w:line="240" w:lineRule="auto"/>
      </w:pPr>
      <w:r>
        <w:separator/>
      </w:r>
    </w:p>
  </w:endnote>
  <w:endnote w:type="continuationSeparator" w:id="0">
    <w:p w14:paraId="5956CFBB" w14:textId="77777777" w:rsidR="00CF6DA9" w:rsidRDefault="00CF6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1104C275" w:rsidR="00125F94" w:rsidRDefault="00125F94"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E73D9">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E73D9">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FA004C">
      <w:rPr>
        <w:rFonts w:ascii="Arial" w:eastAsia="Arial" w:hAnsi="Arial" w:cs="Arial"/>
        <w:sz w:val="14"/>
        <w:szCs w:val="14"/>
      </w:rPr>
      <w:t>9</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000D6C56">
      <w:rPr>
        <w:rFonts w:ascii="Arial" w:eastAsia="Arial" w:hAnsi="Arial" w:cs="Arial"/>
        <w:sz w:val="14"/>
        <w:szCs w:val="14"/>
      </w:rPr>
      <w:t>as of 1</w:t>
    </w:r>
    <w:r w:rsidR="00FA004C">
      <w:rPr>
        <w:rFonts w:ascii="Arial" w:eastAsia="Arial" w:hAnsi="Arial" w:cs="Arial"/>
        <w:sz w:val="14"/>
        <w:szCs w:val="14"/>
      </w:rPr>
      <w:t>5</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23E6C" w14:textId="77777777" w:rsidR="00CF6DA9" w:rsidRDefault="00CF6DA9">
      <w:pPr>
        <w:spacing w:after="0" w:line="240" w:lineRule="auto"/>
      </w:pPr>
      <w:r>
        <w:separator/>
      </w:r>
    </w:p>
  </w:footnote>
  <w:footnote w:type="continuationSeparator" w:id="0">
    <w:p w14:paraId="342FAB06" w14:textId="77777777" w:rsidR="00CF6DA9" w:rsidRDefault="00CF6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9EED6F9-0A5A-475F-920E-206547D90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486</Words>
  <Characters>76871</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4-15T08:26:00Z</dcterms:created>
  <dcterms:modified xsi:type="dcterms:W3CDTF">2021-04-1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